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4D7392" w14:textId="77777777" w:rsidR="005216AD" w:rsidRPr="00E65F32" w:rsidRDefault="00DB5991">
      <w:pPr>
        <w:pStyle w:val="Title"/>
        <w:jc w:val="right"/>
        <w:rPr>
          <w:rFonts w:ascii="Montserrat" w:hAnsi="Montserrat"/>
          <w:color w:val="004050"/>
        </w:rPr>
      </w:pPr>
      <w:r w:rsidRPr="00E65F32">
        <w:rPr>
          <w:rFonts w:ascii="Montserrat" w:hAnsi="Montserrat"/>
          <w:color w:val="004050"/>
        </w:rPr>
        <w:t>Digital &amp; Technology Solutions</w:t>
      </w:r>
    </w:p>
    <w:p w14:paraId="2A575C57" w14:textId="77777777" w:rsidR="005216AD" w:rsidRPr="00E65F32" w:rsidRDefault="00DB5991">
      <w:pPr>
        <w:pStyle w:val="Title"/>
        <w:jc w:val="right"/>
        <w:rPr>
          <w:rFonts w:ascii="Montserrat" w:hAnsi="Montserrat"/>
          <w:color w:val="004050"/>
        </w:rPr>
      </w:pPr>
      <w:r w:rsidRPr="00E65F32">
        <w:rPr>
          <w:rFonts w:ascii="Montserrat" w:hAnsi="Montserrat"/>
          <w:color w:val="004050"/>
        </w:rPr>
        <w:t>Degree Apprenticeship</w:t>
      </w:r>
    </w:p>
    <w:p w14:paraId="2F6B63FE" w14:textId="669498A5" w:rsidR="003356BA" w:rsidRPr="00E65F32" w:rsidRDefault="003356BA" w:rsidP="001207FB">
      <w:pPr>
        <w:jc w:val="right"/>
        <w:rPr>
          <w:rFonts w:ascii="Montserrat" w:hAnsi="Montserrat"/>
          <w:color w:val="004050"/>
          <w:sz w:val="32"/>
          <w:szCs w:val="32"/>
        </w:rPr>
      </w:pPr>
      <w:r w:rsidRPr="00E65F32">
        <w:rPr>
          <w:rFonts w:ascii="Montserrat" w:hAnsi="Montserrat"/>
          <w:color w:val="004050"/>
          <w:sz w:val="32"/>
          <w:szCs w:val="32"/>
        </w:rPr>
        <w:t>QAC020X328</w:t>
      </w:r>
    </w:p>
    <w:p w14:paraId="7B305D32" w14:textId="5CF71EDB" w:rsidR="003552FD" w:rsidRPr="00E65F32" w:rsidRDefault="00DF6FAD" w:rsidP="001207FB">
      <w:pPr>
        <w:jc w:val="right"/>
        <w:rPr>
          <w:rFonts w:ascii="Montserrat" w:hAnsi="Montserrat"/>
          <w:color w:val="004050"/>
          <w:sz w:val="32"/>
          <w:szCs w:val="32"/>
        </w:rPr>
      </w:pPr>
      <w:r w:rsidRPr="00E65F32">
        <w:rPr>
          <w:rFonts w:ascii="Montserrat" w:hAnsi="Montserrat"/>
          <w:color w:val="004050"/>
          <w:sz w:val="32"/>
          <w:szCs w:val="32"/>
        </w:rPr>
        <w:t xml:space="preserve">Software Engineering </w:t>
      </w:r>
      <w:r w:rsidR="007F59F0" w:rsidRPr="00E65F32">
        <w:rPr>
          <w:rFonts w:ascii="Montserrat" w:hAnsi="Montserrat"/>
          <w:color w:val="004050"/>
          <w:sz w:val="32"/>
          <w:szCs w:val="32"/>
        </w:rPr>
        <w:t>and DevOps</w:t>
      </w:r>
    </w:p>
    <w:p w14:paraId="2B7E6850" w14:textId="042BBBA2" w:rsidR="00074B51" w:rsidRPr="00E65F32" w:rsidRDefault="003356BA" w:rsidP="001207FB">
      <w:pPr>
        <w:jc w:val="right"/>
        <w:rPr>
          <w:rFonts w:ascii="Montserrat" w:hAnsi="Montserrat"/>
          <w:strike/>
          <w:color w:val="004050"/>
          <w:sz w:val="32"/>
          <w:szCs w:val="32"/>
        </w:rPr>
      </w:pPr>
      <w:r w:rsidRPr="00E65F32">
        <w:rPr>
          <w:rFonts w:ascii="Montserrat" w:hAnsi="Montserrat"/>
          <w:color w:val="004050"/>
          <w:sz w:val="32"/>
          <w:szCs w:val="32"/>
        </w:rPr>
        <w:t>Level 6</w:t>
      </w:r>
      <w:r w:rsidRPr="00E65F32">
        <w:rPr>
          <w:rFonts w:ascii="Montserrat" w:hAnsi="Montserrat"/>
          <w:strike/>
          <w:color w:val="004050"/>
          <w:sz w:val="32"/>
          <w:szCs w:val="32"/>
        </w:rPr>
        <w:t xml:space="preserve"> </w:t>
      </w:r>
    </w:p>
    <w:p w14:paraId="2B749769" w14:textId="60DAFCAE" w:rsidR="005216AD" w:rsidRPr="00E65F32" w:rsidRDefault="00EA0D59" w:rsidP="001207FB">
      <w:pPr>
        <w:jc w:val="right"/>
        <w:rPr>
          <w:rFonts w:ascii="Montserrat" w:hAnsi="Montserrat"/>
          <w:color w:val="004050"/>
          <w:sz w:val="32"/>
          <w:szCs w:val="32"/>
        </w:rPr>
      </w:pPr>
      <w:r w:rsidRPr="00E65F32">
        <w:rPr>
          <w:rFonts w:ascii="Montserrat" w:hAnsi="Montserrat"/>
          <w:color w:val="004050"/>
          <w:sz w:val="32"/>
          <w:szCs w:val="32"/>
        </w:rPr>
        <w:t>20</w:t>
      </w:r>
      <w:r w:rsidR="00DB5991" w:rsidRPr="00E65F32">
        <w:rPr>
          <w:rFonts w:ascii="Montserrat" w:hAnsi="Montserrat"/>
          <w:color w:val="004050"/>
          <w:sz w:val="32"/>
          <w:szCs w:val="32"/>
        </w:rPr>
        <w:t xml:space="preserve"> cre</w:t>
      </w:r>
      <w:r w:rsidR="001207FB" w:rsidRPr="00E65F32">
        <w:rPr>
          <w:rFonts w:ascii="Montserrat" w:hAnsi="Montserrat"/>
          <w:color w:val="004050"/>
          <w:sz w:val="32"/>
          <w:szCs w:val="32"/>
        </w:rPr>
        <w:t>d</w:t>
      </w:r>
      <w:r w:rsidR="00DB5991" w:rsidRPr="00E65F32">
        <w:rPr>
          <w:rFonts w:ascii="Montserrat" w:hAnsi="Montserrat"/>
          <w:color w:val="004050"/>
          <w:sz w:val="32"/>
          <w:szCs w:val="32"/>
        </w:rPr>
        <w:t>its</w:t>
      </w:r>
    </w:p>
    <w:p w14:paraId="32E16286" w14:textId="676CA199" w:rsidR="005216AD" w:rsidRPr="00C275DC" w:rsidRDefault="00074B51" w:rsidP="003552FD">
      <w:pPr>
        <w:jc w:val="both"/>
        <w:rPr>
          <w:rFonts w:ascii="Montserrat" w:eastAsia="Times New Roman" w:hAnsi="Montserrat" w:cstheme="majorHAnsi"/>
          <w:color w:val="2D3B45"/>
          <w:szCs w:val="21"/>
        </w:rPr>
      </w:pPr>
      <w:r w:rsidRPr="00C275DC">
        <w:rPr>
          <w:rFonts w:ascii="Montserrat" w:eastAsia="Times New Roman" w:hAnsi="Montserrat" w:cstheme="majorHAnsi"/>
          <w:color w:val="2D3B45"/>
          <w:szCs w:val="21"/>
        </w:rPr>
        <w:t>Written by:</w:t>
      </w:r>
      <w:r w:rsidR="00EA0D59" w:rsidRPr="00C275DC">
        <w:rPr>
          <w:rFonts w:ascii="Montserrat" w:eastAsia="Times New Roman" w:hAnsi="Montserrat" w:cstheme="majorHAnsi"/>
          <w:color w:val="2D3B45"/>
          <w:szCs w:val="21"/>
        </w:rPr>
        <w:t xml:space="preserve"> </w:t>
      </w:r>
      <w:r w:rsidR="003552FD" w:rsidRPr="00C275DC">
        <w:rPr>
          <w:rFonts w:ascii="Montserrat" w:eastAsia="Times New Roman" w:hAnsi="Montserrat" w:cstheme="majorHAnsi"/>
          <w:color w:val="2D3B45"/>
          <w:szCs w:val="21"/>
        </w:rPr>
        <w:tab/>
      </w:r>
      <w:r w:rsidR="003552FD" w:rsidRPr="00C275DC">
        <w:rPr>
          <w:rFonts w:ascii="Montserrat" w:eastAsia="Times New Roman" w:hAnsi="Montserrat" w:cstheme="majorHAnsi"/>
          <w:color w:val="2D3B45"/>
          <w:szCs w:val="21"/>
        </w:rPr>
        <w:tab/>
      </w:r>
      <w:r w:rsidR="003552FD" w:rsidRPr="00C275DC">
        <w:rPr>
          <w:rFonts w:ascii="Montserrat" w:eastAsia="Times New Roman" w:hAnsi="Montserrat" w:cstheme="majorHAnsi"/>
          <w:color w:val="2D3B45"/>
          <w:szCs w:val="21"/>
        </w:rPr>
        <w:tab/>
      </w:r>
      <w:r w:rsidR="00C275DC">
        <w:rPr>
          <w:rFonts w:ascii="Montserrat" w:eastAsia="Times New Roman" w:hAnsi="Montserrat" w:cstheme="majorHAnsi"/>
          <w:color w:val="2D3B45"/>
          <w:szCs w:val="21"/>
        </w:rPr>
        <w:tab/>
      </w:r>
      <w:r w:rsidR="00DF6FAD" w:rsidRPr="00C275DC">
        <w:rPr>
          <w:rFonts w:ascii="Montserrat" w:eastAsia="Times New Roman" w:hAnsi="Montserrat" w:cstheme="majorHAnsi"/>
          <w:color w:val="2D3B45"/>
          <w:szCs w:val="21"/>
        </w:rPr>
        <w:t xml:space="preserve">Peter </w:t>
      </w:r>
      <w:proofErr w:type="spellStart"/>
      <w:r w:rsidR="00DF6FAD" w:rsidRPr="00C275DC">
        <w:rPr>
          <w:rFonts w:ascii="Montserrat" w:eastAsia="Times New Roman" w:hAnsi="Montserrat" w:cstheme="majorHAnsi"/>
          <w:color w:val="2D3B45"/>
          <w:szCs w:val="21"/>
        </w:rPr>
        <w:t>Behague</w:t>
      </w:r>
      <w:proofErr w:type="spellEnd"/>
      <w:r w:rsidR="0004306B" w:rsidRPr="00C275DC">
        <w:rPr>
          <w:rFonts w:ascii="Montserrat" w:eastAsia="Times New Roman" w:hAnsi="Montserrat" w:cstheme="majorHAnsi"/>
          <w:color w:val="2D3B45"/>
          <w:szCs w:val="21"/>
        </w:rPr>
        <w:t xml:space="preserve"> </w:t>
      </w:r>
    </w:p>
    <w:p w14:paraId="0B8D7E2F" w14:textId="4919C23E" w:rsidR="00074B51" w:rsidRPr="00C275DC" w:rsidRDefault="00074B51" w:rsidP="003552FD">
      <w:pPr>
        <w:jc w:val="both"/>
        <w:rPr>
          <w:rFonts w:ascii="Montserrat" w:eastAsia="Times New Roman" w:hAnsi="Montserrat" w:cstheme="majorHAnsi"/>
          <w:color w:val="2D3B45"/>
          <w:szCs w:val="21"/>
        </w:rPr>
      </w:pPr>
      <w:r w:rsidRPr="00C275DC">
        <w:rPr>
          <w:rFonts w:ascii="Montserrat" w:eastAsia="Times New Roman" w:hAnsi="Montserrat" w:cstheme="majorHAnsi"/>
          <w:color w:val="2D3B45"/>
          <w:szCs w:val="21"/>
        </w:rPr>
        <w:t>Checked by:</w:t>
      </w:r>
      <w:r w:rsidR="003552FD" w:rsidRPr="00C275DC">
        <w:rPr>
          <w:rFonts w:ascii="Montserrat" w:eastAsia="Times New Roman" w:hAnsi="Montserrat" w:cstheme="majorHAnsi"/>
          <w:color w:val="2D3B45"/>
          <w:szCs w:val="21"/>
        </w:rPr>
        <w:tab/>
      </w:r>
      <w:r w:rsidR="003552FD" w:rsidRPr="00C275DC">
        <w:rPr>
          <w:rFonts w:ascii="Montserrat" w:eastAsia="Times New Roman" w:hAnsi="Montserrat" w:cstheme="majorHAnsi"/>
          <w:color w:val="2D3B45"/>
          <w:szCs w:val="21"/>
        </w:rPr>
        <w:tab/>
      </w:r>
      <w:r w:rsidR="003552FD" w:rsidRPr="00C275DC">
        <w:rPr>
          <w:rFonts w:ascii="Montserrat" w:eastAsia="Times New Roman" w:hAnsi="Montserrat" w:cstheme="majorHAnsi"/>
          <w:color w:val="2D3B45"/>
          <w:szCs w:val="21"/>
        </w:rPr>
        <w:tab/>
      </w:r>
      <w:r w:rsidR="0004306B" w:rsidRPr="00C275DC" w:rsidDel="0004306B">
        <w:rPr>
          <w:rFonts w:ascii="Montserrat" w:eastAsia="Times New Roman" w:hAnsi="Montserrat" w:cstheme="majorHAnsi"/>
          <w:color w:val="2D3B45"/>
          <w:szCs w:val="21"/>
        </w:rPr>
        <w:t xml:space="preserve"> </w:t>
      </w:r>
      <w:r w:rsidR="004D0BCA">
        <w:rPr>
          <w:rFonts w:ascii="Montserrat" w:eastAsia="Times New Roman" w:hAnsi="Montserrat" w:cstheme="majorHAnsi"/>
          <w:color w:val="2D3B45"/>
          <w:szCs w:val="21"/>
        </w:rPr>
        <w:tab/>
        <w:t>Matt Phelan (Oct 24)</w:t>
      </w:r>
    </w:p>
    <w:p w14:paraId="4E2E79D6" w14:textId="64F64588" w:rsidR="00074B51" w:rsidRPr="00C275DC" w:rsidRDefault="00074B51" w:rsidP="003552FD">
      <w:pPr>
        <w:jc w:val="both"/>
        <w:rPr>
          <w:rFonts w:ascii="Montserrat" w:eastAsia="Times New Roman" w:hAnsi="Montserrat" w:cstheme="majorHAnsi"/>
          <w:color w:val="2D3B45"/>
          <w:szCs w:val="21"/>
        </w:rPr>
      </w:pPr>
      <w:r w:rsidRPr="00C275DC">
        <w:rPr>
          <w:rFonts w:ascii="Montserrat" w:eastAsia="Times New Roman" w:hAnsi="Montserrat" w:cstheme="majorHAnsi"/>
          <w:color w:val="2D3B45"/>
          <w:szCs w:val="21"/>
        </w:rPr>
        <w:t>Programme Leader Approval</w:t>
      </w:r>
      <w:r w:rsidR="003552FD" w:rsidRPr="00C275DC">
        <w:rPr>
          <w:rFonts w:ascii="Montserrat" w:eastAsia="Times New Roman" w:hAnsi="Montserrat" w:cstheme="majorHAnsi"/>
          <w:color w:val="2D3B45"/>
          <w:szCs w:val="21"/>
        </w:rPr>
        <w:t>:</w:t>
      </w:r>
      <w:r w:rsidR="003552FD" w:rsidRPr="00C275DC">
        <w:rPr>
          <w:rFonts w:ascii="Montserrat" w:eastAsia="Times New Roman" w:hAnsi="Montserrat" w:cstheme="majorHAnsi"/>
          <w:color w:val="2D3B45"/>
          <w:szCs w:val="21"/>
        </w:rPr>
        <w:tab/>
      </w:r>
      <w:r w:rsidR="004D0BCA">
        <w:rPr>
          <w:rFonts w:ascii="Montserrat" w:eastAsia="Times New Roman" w:hAnsi="Montserrat" w:cstheme="majorHAnsi"/>
          <w:color w:val="2D3B45"/>
          <w:szCs w:val="21"/>
        </w:rPr>
        <w:t>Michal Sikora</w:t>
      </w:r>
      <w:r w:rsidRPr="00C275DC">
        <w:rPr>
          <w:rFonts w:ascii="Montserrat" w:eastAsia="Times New Roman" w:hAnsi="Montserrat" w:cstheme="majorHAnsi"/>
          <w:color w:val="2D3B45"/>
          <w:szCs w:val="21"/>
        </w:rPr>
        <w:t xml:space="preserve"> </w:t>
      </w:r>
    </w:p>
    <w:p w14:paraId="1D149238" w14:textId="6C134921" w:rsidR="00074B51" w:rsidRPr="00C275DC" w:rsidRDefault="00074B51" w:rsidP="003552FD">
      <w:pPr>
        <w:jc w:val="both"/>
        <w:rPr>
          <w:rFonts w:ascii="Montserrat" w:eastAsia="Times New Roman" w:hAnsi="Montserrat" w:cstheme="majorHAnsi"/>
          <w:color w:val="2D3B45"/>
          <w:szCs w:val="21"/>
        </w:rPr>
      </w:pPr>
      <w:r w:rsidRPr="00C275DC">
        <w:rPr>
          <w:rFonts w:ascii="Montserrat" w:eastAsia="Times New Roman" w:hAnsi="Montserrat" w:cstheme="majorHAnsi"/>
          <w:color w:val="2D3B45"/>
          <w:szCs w:val="21"/>
        </w:rPr>
        <w:t xml:space="preserve">Approved for </w:t>
      </w:r>
      <w:r w:rsidRPr="00C275DC">
        <w:rPr>
          <w:rFonts w:ascii="Montserrat" w:eastAsia="Times New Roman" w:hAnsi="Montserrat" w:cstheme="majorHAnsi"/>
          <w:color w:val="2D3B45"/>
          <w:szCs w:val="21"/>
        </w:rPr>
        <w:tab/>
      </w:r>
      <w:r w:rsidRPr="00C275DC">
        <w:rPr>
          <w:rFonts w:ascii="Montserrat" w:eastAsia="Times New Roman" w:hAnsi="Montserrat" w:cstheme="majorHAnsi"/>
          <w:color w:val="2D3B45"/>
          <w:szCs w:val="21"/>
        </w:rPr>
        <w:tab/>
      </w:r>
      <w:r w:rsidRPr="00C275DC">
        <w:rPr>
          <w:rFonts w:ascii="Montserrat" w:eastAsia="Times New Roman" w:hAnsi="Montserrat" w:cstheme="majorHAnsi"/>
          <w:color w:val="2D3B45"/>
          <w:szCs w:val="21"/>
        </w:rPr>
        <w:tab/>
      </w:r>
      <w:r w:rsidR="004D0BCA">
        <w:rPr>
          <w:rFonts w:ascii="Montserrat" w:eastAsia="Times New Roman" w:hAnsi="Montserrat" w:cstheme="majorHAnsi"/>
          <w:color w:val="2D3B45"/>
          <w:szCs w:val="21"/>
        </w:rPr>
        <w:tab/>
      </w:r>
      <w:r w:rsidRPr="00C275DC">
        <w:rPr>
          <w:rFonts w:ascii="Montserrat" w:eastAsia="Times New Roman" w:hAnsi="Montserrat" w:cstheme="majorHAnsi"/>
          <w:color w:val="2D3B45"/>
          <w:szCs w:val="21"/>
        </w:rPr>
        <w:t>Single / Multiple Use:</w:t>
      </w:r>
    </w:p>
    <w:p w14:paraId="393A2D5C" w14:textId="77777777" w:rsidR="00074B51" w:rsidRPr="00C275DC" w:rsidRDefault="00074B51" w:rsidP="003552FD">
      <w:pPr>
        <w:jc w:val="both"/>
        <w:rPr>
          <w:rFonts w:ascii="Montserrat" w:eastAsia="Times New Roman" w:hAnsi="Montserrat" w:cstheme="majorHAnsi"/>
          <w:color w:val="2D3B45"/>
          <w:szCs w:val="21"/>
        </w:rPr>
      </w:pPr>
      <w:r w:rsidRPr="00C275DC">
        <w:rPr>
          <w:rFonts w:ascii="Montserrat" w:eastAsia="Times New Roman" w:hAnsi="Montserrat" w:cstheme="majorHAnsi"/>
          <w:color w:val="2D3B45"/>
          <w:szCs w:val="21"/>
        </w:rPr>
        <w:t>Review (Multiple Use):</w:t>
      </w:r>
      <w:r w:rsidRPr="00C275DC">
        <w:rPr>
          <w:rFonts w:ascii="Montserrat" w:eastAsia="Times New Roman" w:hAnsi="Montserrat" w:cstheme="majorHAnsi"/>
          <w:color w:val="2D3B45"/>
          <w:szCs w:val="21"/>
        </w:rPr>
        <w:tab/>
      </w:r>
      <w:r w:rsidRPr="00C275DC">
        <w:rPr>
          <w:rFonts w:ascii="Montserrat" w:eastAsia="Times New Roman" w:hAnsi="Montserrat" w:cstheme="majorHAnsi"/>
          <w:color w:val="2D3B45"/>
          <w:szCs w:val="21"/>
        </w:rPr>
        <w:tab/>
        <w:t>12 months from creation</w:t>
      </w:r>
    </w:p>
    <w:p w14:paraId="08D437ED" w14:textId="0B660A8C" w:rsidR="006F735D" w:rsidRPr="00E65F32" w:rsidRDefault="006F735D" w:rsidP="003552FD">
      <w:pPr>
        <w:keepNext/>
        <w:keepLines/>
        <w:spacing w:before="240"/>
        <w:jc w:val="both"/>
        <w:outlineLvl w:val="0"/>
        <w:rPr>
          <w:rFonts w:ascii="Montserrat" w:eastAsia="Calibri Light" w:hAnsi="Montserrat"/>
          <w:color w:val="004050"/>
          <w:sz w:val="32"/>
          <w:szCs w:val="32"/>
          <w:u w:val="single"/>
        </w:rPr>
      </w:pPr>
      <w:r w:rsidRPr="00E65F32">
        <w:rPr>
          <w:rFonts w:ascii="Montserrat" w:eastAsia="Calibri Light" w:hAnsi="Montserrat"/>
          <w:color w:val="004050"/>
          <w:sz w:val="32"/>
          <w:szCs w:val="32"/>
          <w:u w:val="single"/>
        </w:rPr>
        <w:t xml:space="preserve">Assessment </w:t>
      </w:r>
      <w:r w:rsidR="00BC676C" w:rsidRPr="00E65F32">
        <w:rPr>
          <w:rFonts w:ascii="Montserrat" w:eastAsia="Calibri Light" w:hAnsi="Montserrat"/>
          <w:color w:val="004050"/>
          <w:sz w:val="32"/>
          <w:szCs w:val="32"/>
          <w:u w:val="single"/>
        </w:rPr>
        <w:t>b</w:t>
      </w:r>
      <w:r w:rsidRPr="00E65F32">
        <w:rPr>
          <w:rFonts w:ascii="Montserrat" w:eastAsia="Calibri Light" w:hAnsi="Montserrat"/>
          <w:color w:val="004050"/>
          <w:sz w:val="32"/>
          <w:szCs w:val="32"/>
          <w:u w:val="single"/>
        </w:rPr>
        <w:t>rief</w:t>
      </w:r>
    </w:p>
    <w:p w14:paraId="50724215" w14:textId="416E5429" w:rsidR="006F735D" w:rsidRPr="00C275DC" w:rsidRDefault="006F735D" w:rsidP="003552FD">
      <w:pPr>
        <w:jc w:val="both"/>
        <w:rPr>
          <w:rFonts w:ascii="Montserrat" w:eastAsia="Times New Roman" w:hAnsi="Montserrat"/>
          <w:color w:val="2D3B45"/>
          <w:szCs w:val="21"/>
        </w:rPr>
      </w:pPr>
    </w:p>
    <w:p w14:paraId="3557E105" w14:textId="50492456" w:rsidR="003552FD" w:rsidRPr="00C275DC" w:rsidRDefault="003552FD" w:rsidP="003552FD">
      <w:pPr>
        <w:jc w:val="both"/>
        <w:rPr>
          <w:rFonts w:ascii="Montserrat" w:hAnsi="Montserrat"/>
          <w:szCs w:val="21"/>
        </w:rPr>
      </w:pPr>
      <w:r w:rsidRPr="00C275DC">
        <w:rPr>
          <w:rFonts w:ascii="Montserrat" w:hAnsi="Montserrat"/>
        </w:rPr>
        <w:t xml:space="preserve">This assessment brief </w:t>
      </w:r>
      <w:r w:rsidRPr="00C275DC">
        <w:rPr>
          <w:rFonts w:ascii="Montserrat" w:hAnsi="Montserrat"/>
          <w:szCs w:val="21"/>
        </w:rPr>
        <w:t xml:space="preserve">includes the Coursework Section of the Assessment </w:t>
      </w:r>
      <w:r w:rsidRPr="00C275DC">
        <w:rPr>
          <w:rFonts w:ascii="Montserrat" w:hAnsi="Montserrat"/>
        </w:rPr>
        <w:t xml:space="preserve">for your module.  Where a module has multiple </w:t>
      </w:r>
      <w:r w:rsidR="00975F2F" w:rsidRPr="00C275DC">
        <w:rPr>
          <w:rFonts w:ascii="Montserrat" w:hAnsi="Montserrat"/>
        </w:rPr>
        <w:t>components,</w:t>
      </w:r>
      <w:r w:rsidRPr="00C275DC">
        <w:rPr>
          <w:rFonts w:ascii="Montserrat" w:hAnsi="Montserrat"/>
        </w:rPr>
        <w:t xml:space="preserve"> these are listed below. It will provide outline details of the examination and specific instructions for any coursework elements. </w:t>
      </w:r>
    </w:p>
    <w:p w14:paraId="07605B01" w14:textId="77777777" w:rsidR="003552FD" w:rsidRPr="00C275DC" w:rsidRDefault="003552FD" w:rsidP="003552FD">
      <w:pPr>
        <w:jc w:val="both"/>
        <w:rPr>
          <w:rFonts w:ascii="Montserrat" w:hAnsi="Montserrat"/>
        </w:rPr>
      </w:pPr>
    </w:p>
    <w:p w14:paraId="4DCA6304" w14:textId="77777777" w:rsidR="00D06266" w:rsidRPr="00C275DC" w:rsidRDefault="00D06266" w:rsidP="00D06266">
      <w:pPr>
        <w:rPr>
          <w:rFonts w:ascii="Montserrat" w:hAnsi="Montserrat"/>
        </w:rPr>
      </w:pPr>
      <w:r w:rsidRPr="00C275DC">
        <w:rPr>
          <w:rFonts w:ascii="Montserrat" w:hAnsi="Montserrat"/>
        </w:rPr>
        <w:t xml:space="preserve">Component 1: </w:t>
      </w:r>
      <w:r w:rsidRPr="00C275DC">
        <w:rPr>
          <w:rFonts w:ascii="Montserrat" w:hAnsi="Montserrat"/>
        </w:rPr>
        <w:tab/>
        <w:t>Portfolio (75%)</w:t>
      </w:r>
    </w:p>
    <w:p w14:paraId="68455F20" w14:textId="0D14079F" w:rsidR="00D06266" w:rsidRPr="00C275DC" w:rsidRDefault="00D06266" w:rsidP="00D06266">
      <w:pPr>
        <w:rPr>
          <w:rFonts w:ascii="Montserrat" w:hAnsi="Montserrat"/>
        </w:rPr>
      </w:pPr>
      <w:r w:rsidRPr="00C275DC">
        <w:rPr>
          <w:rFonts w:ascii="Montserrat" w:hAnsi="Montserrat"/>
        </w:rPr>
        <w:t>Description:</w:t>
      </w:r>
      <w:r w:rsidRPr="00C275DC">
        <w:rPr>
          <w:rFonts w:ascii="Montserrat" w:hAnsi="Montserrat"/>
        </w:rPr>
        <w:tab/>
        <w:t xml:space="preserve">Various development artefacts and a </w:t>
      </w:r>
      <w:r w:rsidR="00476515" w:rsidRPr="00C275DC">
        <w:rPr>
          <w:rFonts w:ascii="Montserrat" w:hAnsi="Montserrat"/>
        </w:rPr>
        <w:t>3</w:t>
      </w:r>
      <w:r w:rsidRPr="00C275DC">
        <w:rPr>
          <w:rFonts w:ascii="Montserrat" w:hAnsi="Montserrat"/>
        </w:rPr>
        <w:t>,000-word report</w:t>
      </w:r>
    </w:p>
    <w:p w14:paraId="485F4430" w14:textId="77777777" w:rsidR="00D06266" w:rsidRPr="00C275DC" w:rsidRDefault="00D06266" w:rsidP="00D06266">
      <w:pPr>
        <w:rPr>
          <w:rFonts w:ascii="Montserrat" w:hAnsi="Montserrat"/>
        </w:rPr>
      </w:pPr>
    </w:p>
    <w:p w14:paraId="09C7BF0E" w14:textId="77777777" w:rsidR="00D06266" w:rsidRPr="00C275DC" w:rsidRDefault="00D06266" w:rsidP="00D06266">
      <w:pPr>
        <w:rPr>
          <w:rFonts w:ascii="Montserrat" w:hAnsi="Montserrat"/>
        </w:rPr>
      </w:pPr>
      <w:r w:rsidRPr="00C275DC">
        <w:rPr>
          <w:rFonts w:ascii="Montserrat" w:hAnsi="Montserrat"/>
        </w:rPr>
        <w:t xml:space="preserve">Component 2: </w:t>
      </w:r>
      <w:r w:rsidRPr="00C275DC">
        <w:rPr>
          <w:rFonts w:ascii="Montserrat" w:hAnsi="Montserrat"/>
        </w:rPr>
        <w:tab/>
        <w:t>Professional Discussion/Viva (25%)</w:t>
      </w:r>
    </w:p>
    <w:p w14:paraId="4EF938DA" w14:textId="66322F21" w:rsidR="00D06266" w:rsidRPr="00C275DC" w:rsidRDefault="00D06266" w:rsidP="00D06266">
      <w:pPr>
        <w:rPr>
          <w:rFonts w:ascii="Montserrat" w:hAnsi="Montserrat"/>
          <w:i/>
          <w:iCs/>
        </w:rPr>
      </w:pPr>
      <w:r w:rsidRPr="00C275DC">
        <w:rPr>
          <w:rFonts w:ascii="Montserrat" w:hAnsi="Montserrat"/>
        </w:rPr>
        <w:t>Description:</w:t>
      </w:r>
      <w:r w:rsidRPr="00C275DC">
        <w:rPr>
          <w:rFonts w:ascii="Montserrat" w:hAnsi="Montserrat"/>
        </w:rPr>
        <w:tab/>
        <w:t xml:space="preserve">7 mins. </w:t>
      </w:r>
      <w:r w:rsidRPr="00C275DC">
        <w:rPr>
          <w:rFonts w:ascii="Montserrat" w:hAnsi="Montserrat"/>
          <w:i/>
          <w:iCs/>
        </w:rPr>
        <w:t>Submitted as a recorded video/ppt presentation with audio and video</w:t>
      </w:r>
    </w:p>
    <w:p w14:paraId="2E46E473" w14:textId="70B6D2FC" w:rsidR="00475754" w:rsidRPr="00C275DC" w:rsidRDefault="00475754" w:rsidP="00D06266">
      <w:pPr>
        <w:rPr>
          <w:rFonts w:ascii="Montserrat" w:hAnsi="Montserrat"/>
          <w:i/>
          <w:iCs/>
        </w:rPr>
      </w:pPr>
    </w:p>
    <w:p w14:paraId="30C90B21" w14:textId="71D0B2C2" w:rsidR="00475754" w:rsidRPr="00C275DC" w:rsidRDefault="00475754" w:rsidP="00D06266">
      <w:pPr>
        <w:rPr>
          <w:rFonts w:ascii="Montserrat" w:hAnsi="Montserrat"/>
        </w:rPr>
      </w:pPr>
      <w:r w:rsidRPr="00C275DC">
        <w:rPr>
          <w:rFonts w:ascii="Montserrat" w:hAnsi="Montserrat"/>
          <w:i/>
          <w:iCs/>
        </w:rPr>
        <w:t>Both Components must be attempted</w:t>
      </w:r>
    </w:p>
    <w:p w14:paraId="4890D5A0" w14:textId="6610CA9A" w:rsidR="003552FD" w:rsidRPr="00E65F32" w:rsidRDefault="006F735D" w:rsidP="003552FD">
      <w:pPr>
        <w:keepNext/>
        <w:keepLines/>
        <w:spacing w:before="240"/>
        <w:jc w:val="both"/>
        <w:outlineLvl w:val="0"/>
        <w:rPr>
          <w:rFonts w:ascii="Montserrat" w:eastAsia="Calibri Light" w:hAnsi="Montserrat"/>
          <w:color w:val="004050"/>
          <w:sz w:val="32"/>
          <w:szCs w:val="32"/>
          <w:u w:val="single"/>
        </w:rPr>
      </w:pPr>
      <w:r w:rsidRPr="00E65F32">
        <w:rPr>
          <w:rFonts w:ascii="Montserrat" w:eastAsia="Calibri Light" w:hAnsi="Montserrat"/>
          <w:color w:val="004050"/>
          <w:sz w:val="32"/>
          <w:szCs w:val="32"/>
          <w:u w:val="single"/>
        </w:rPr>
        <w:t xml:space="preserve">Submission </w:t>
      </w:r>
      <w:r w:rsidR="003552FD" w:rsidRPr="00E65F32">
        <w:rPr>
          <w:rFonts w:ascii="Montserrat" w:eastAsia="Calibri Light" w:hAnsi="Montserrat"/>
          <w:color w:val="004050"/>
          <w:sz w:val="32"/>
          <w:szCs w:val="32"/>
          <w:u w:val="single"/>
        </w:rPr>
        <w:t>D</w:t>
      </w:r>
      <w:r w:rsidRPr="00E65F32">
        <w:rPr>
          <w:rFonts w:ascii="Montserrat" w:eastAsia="Calibri Light" w:hAnsi="Montserrat"/>
          <w:color w:val="004050"/>
          <w:sz w:val="32"/>
          <w:szCs w:val="32"/>
          <w:u w:val="single"/>
        </w:rPr>
        <w:t>etails</w:t>
      </w:r>
    </w:p>
    <w:p w14:paraId="2D395E8C" w14:textId="77777777" w:rsidR="003552FD" w:rsidRPr="00C275DC" w:rsidRDefault="003552FD" w:rsidP="003552FD">
      <w:pPr>
        <w:jc w:val="both"/>
        <w:rPr>
          <w:rFonts w:ascii="Montserrat" w:hAnsi="Montserrat"/>
        </w:rPr>
      </w:pPr>
    </w:p>
    <w:tbl>
      <w:tblPr>
        <w:tblStyle w:val="TableGrid1"/>
        <w:tblW w:w="9067" w:type="dxa"/>
        <w:tblLayout w:type="fixed"/>
        <w:tblCellMar>
          <w:top w:w="57" w:type="dxa"/>
          <w:left w:w="57" w:type="dxa"/>
          <w:bottom w:w="57" w:type="dxa"/>
          <w:right w:w="57" w:type="dxa"/>
        </w:tblCellMar>
        <w:tblLook w:val="04A0" w:firstRow="1" w:lastRow="0" w:firstColumn="1" w:lastColumn="0" w:noHBand="0" w:noVBand="1"/>
      </w:tblPr>
      <w:tblGrid>
        <w:gridCol w:w="1701"/>
        <w:gridCol w:w="5382"/>
        <w:gridCol w:w="1984"/>
      </w:tblGrid>
      <w:tr w:rsidR="00D06266" w:rsidRPr="00C275DC" w14:paraId="1C2F5859" w14:textId="77777777" w:rsidTr="00D06266">
        <w:tc>
          <w:tcPr>
            <w:tcW w:w="1701" w:type="dxa"/>
          </w:tcPr>
          <w:p w14:paraId="3EBFA933" w14:textId="77777777"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Component</w:t>
            </w:r>
          </w:p>
        </w:tc>
        <w:tc>
          <w:tcPr>
            <w:tcW w:w="5382" w:type="dxa"/>
          </w:tcPr>
          <w:p w14:paraId="59CAD607" w14:textId="77777777"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Date</w:t>
            </w:r>
          </w:p>
        </w:tc>
        <w:tc>
          <w:tcPr>
            <w:tcW w:w="1984" w:type="dxa"/>
          </w:tcPr>
          <w:p w14:paraId="5581B5D7" w14:textId="77777777"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Time</w:t>
            </w:r>
          </w:p>
        </w:tc>
      </w:tr>
      <w:tr w:rsidR="00D06266" w:rsidRPr="00C275DC" w14:paraId="20D2F945" w14:textId="77777777" w:rsidTr="00D06266">
        <w:tc>
          <w:tcPr>
            <w:tcW w:w="1701" w:type="dxa"/>
          </w:tcPr>
          <w:p w14:paraId="5F5D00E8" w14:textId="2E351F74" w:rsidR="00D06266" w:rsidRPr="00C275DC" w:rsidRDefault="00D06266" w:rsidP="003552FD">
            <w:pPr>
              <w:jc w:val="both"/>
              <w:rPr>
                <w:rFonts w:ascii="Montserrat" w:eastAsia="DengXian" w:hAnsi="Montserrat"/>
              </w:rPr>
            </w:pPr>
            <w:r w:rsidRPr="00C275DC">
              <w:rPr>
                <w:rFonts w:ascii="Montserrat" w:eastAsia="DengXian" w:hAnsi="Montserrat"/>
              </w:rPr>
              <w:t>Assignment</w:t>
            </w:r>
          </w:p>
        </w:tc>
        <w:tc>
          <w:tcPr>
            <w:tcW w:w="5382" w:type="dxa"/>
          </w:tcPr>
          <w:p w14:paraId="0DF8B56D" w14:textId="66C28FC8" w:rsidR="00D06266" w:rsidRPr="00C275DC" w:rsidRDefault="00D06266" w:rsidP="00C86058">
            <w:pPr>
              <w:jc w:val="both"/>
              <w:rPr>
                <w:rFonts w:ascii="Montserrat" w:eastAsia="DengXian" w:hAnsi="Montserrat"/>
              </w:rPr>
            </w:pPr>
            <w:r w:rsidRPr="00C275DC">
              <w:rPr>
                <w:rFonts w:ascii="Montserrat" w:hAnsi="Montserrat"/>
              </w:rPr>
              <w:t>Friday of Week 10 – Details on VLE Submission Point</w:t>
            </w:r>
          </w:p>
        </w:tc>
        <w:tc>
          <w:tcPr>
            <w:tcW w:w="1984" w:type="dxa"/>
          </w:tcPr>
          <w:p w14:paraId="1954D4B7" w14:textId="77777777" w:rsidR="00D06266" w:rsidRPr="00C275DC" w:rsidRDefault="00D06266" w:rsidP="003552FD">
            <w:pPr>
              <w:jc w:val="both"/>
              <w:rPr>
                <w:rFonts w:ascii="Montserrat" w:eastAsia="DengXian" w:hAnsi="Montserrat"/>
              </w:rPr>
            </w:pPr>
            <w:r w:rsidRPr="00C275DC">
              <w:rPr>
                <w:rFonts w:ascii="Montserrat" w:eastAsia="DengXian" w:hAnsi="Montserrat"/>
              </w:rPr>
              <w:t>14:00</w:t>
            </w:r>
          </w:p>
        </w:tc>
      </w:tr>
    </w:tbl>
    <w:p w14:paraId="0F9D4B7E" w14:textId="77777777" w:rsidR="003552FD" w:rsidRPr="00C275DC" w:rsidRDefault="003552FD" w:rsidP="003552FD">
      <w:pPr>
        <w:jc w:val="both"/>
        <w:rPr>
          <w:rFonts w:ascii="Montserrat" w:eastAsia="Calibri Light" w:hAnsi="Montserrat"/>
          <w:color w:val="2F5496"/>
          <w:sz w:val="32"/>
          <w:szCs w:val="32"/>
        </w:rPr>
      </w:pPr>
      <w:r w:rsidRPr="00C275DC">
        <w:rPr>
          <w:rFonts w:ascii="Montserrat" w:hAnsi="Montserrat"/>
        </w:rPr>
        <w:br w:type="page"/>
      </w:r>
    </w:p>
    <w:p w14:paraId="74804894" w14:textId="77777777" w:rsidR="003552FD" w:rsidRPr="00E65F32" w:rsidRDefault="003552FD" w:rsidP="003552FD">
      <w:pPr>
        <w:keepNext/>
        <w:keepLines/>
        <w:spacing w:before="240"/>
        <w:jc w:val="both"/>
        <w:outlineLvl w:val="0"/>
        <w:rPr>
          <w:rFonts w:ascii="Montserrat" w:eastAsia="DengXian Light" w:hAnsi="Montserrat"/>
          <w:color w:val="004050"/>
          <w:sz w:val="32"/>
          <w:szCs w:val="32"/>
        </w:rPr>
      </w:pPr>
      <w:r w:rsidRPr="00E65F32">
        <w:rPr>
          <w:rFonts w:ascii="Montserrat" w:eastAsia="DengXian Light" w:hAnsi="Montserrat"/>
          <w:color w:val="004050"/>
          <w:sz w:val="32"/>
          <w:szCs w:val="32"/>
        </w:rPr>
        <w:lastRenderedPageBreak/>
        <w:t>Module Learning Outcome Assessment Matrix</w:t>
      </w:r>
    </w:p>
    <w:p w14:paraId="786D4ABA" w14:textId="77777777" w:rsidR="003552FD" w:rsidRPr="00C275DC" w:rsidRDefault="003552FD" w:rsidP="003552FD">
      <w:pPr>
        <w:jc w:val="both"/>
        <w:rPr>
          <w:rFonts w:ascii="Montserrat" w:eastAsia="DengXian" w:hAnsi="Montserrat" w:cs="Arial"/>
        </w:rPr>
      </w:pPr>
    </w:p>
    <w:tbl>
      <w:tblPr>
        <w:tblStyle w:val="TableGrid2"/>
        <w:tblW w:w="9634" w:type="dxa"/>
        <w:tblLayout w:type="fixed"/>
        <w:tblCellMar>
          <w:top w:w="57" w:type="dxa"/>
          <w:left w:w="57" w:type="dxa"/>
          <w:bottom w:w="57" w:type="dxa"/>
          <w:right w:w="57" w:type="dxa"/>
        </w:tblCellMar>
        <w:tblLook w:val="04A0" w:firstRow="1" w:lastRow="0" w:firstColumn="1" w:lastColumn="0" w:noHBand="0" w:noVBand="1"/>
      </w:tblPr>
      <w:tblGrid>
        <w:gridCol w:w="7371"/>
        <w:gridCol w:w="1129"/>
        <w:gridCol w:w="1134"/>
      </w:tblGrid>
      <w:tr w:rsidR="00D06266" w:rsidRPr="00C275DC" w14:paraId="1673F4CB" w14:textId="6D7933AA" w:rsidTr="00D06266">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D8B03E" w14:textId="246B526B"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Learning Outcomes</w:t>
            </w: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EDF8EF" w14:textId="2D5B680A"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Portfolio</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BFF306" w14:textId="2E6A99E5" w:rsidR="00D06266" w:rsidRPr="00C275DC" w:rsidRDefault="00D06266" w:rsidP="003552FD">
            <w:pPr>
              <w:jc w:val="both"/>
              <w:rPr>
                <w:rFonts w:ascii="Montserrat" w:eastAsia="DengXian" w:hAnsi="Montserrat"/>
                <w:b/>
                <w:lang w:bidi="lo-LA"/>
              </w:rPr>
            </w:pPr>
            <w:r w:rsidRPr="00C275DC">
              <w:rPr>
                <w:rFonts w:ascii="Montserrat" w:eastAsia="DengXian" w:hAnsi="Montserrat"/>
                <w:b/>
                <w:lang w:bidi="lo-LA"/>
              </w:rPr>
              <w:t>Viva</w:t>
            </w:r>
          </w:p>
        </w:tc>
      </w:tr>
      <w:tr w:rsidR="00D06266" w:rsidRPr="00C275DC" w14:paraId="3F1070B9" w14:textId="27DB072C" w:rsidTr="00D06266">
        <w:tc>
          <w:tcPr>
            <w:tcW w:w="7371" w:type="dxa"/>
          </w:tcPr>
          <w:p w14:paraId="7982CEE8" w14:textId="44150927" w:rsidR="00D06266" w:rsidRPr="00C275DC" w:rsidRDefault="00D06266" w:rsidP="00C86058">
            <w:pPr>
              <w:jc w:val="both"/>
              <w:rPr>
                <w:rFonts w:ascii="Montserrat" w:hAnsi="Montserrat"/>
              </w:rPr>
            </w:pPr>
            <w:r w:rsidRPr="00C275DC">
              <w:rPr>
                <w:rFonts w:ascii="Montserrat" w:hAnsi="Montserrat" w:cs="Times New Roman"/>
              </w:rPr>
              <w:t>Build a secure complex application from a given business idea.</w:t>
            </w:r>
          </w:p>
        </w:tc>
        <w:tc>
          <w:tcPr>
            <w:tcW w:w="1129" w:type="dxa"/>
            <w:tcBorders>
              <w:top w:val="single" w:sz="4" w:space="0" w:color="auto"/>
              <w:left w:val="single" w:sz="4" w:space="0" w:color="auto"/>
              <w:bottom w:val="single" w:sz="4" w:space="0" w:color="auto"/>
              <w:right w:val="single" w:sz="4" w:space="0" w:color="auto"/>
            </w:tcBorders>
            <w:hideMark/>
          </w:tcPr>
          <w:p w14:paraId="2A489F35" w14:textId="77777777" w:rsidR="00D06266" w:rsidRPr="00C275DC" w:rsidRDefault="00D06266" w:rsidP="00C86058">
            <w:pPr>
              <w:jc w:val="both"/>
              <w:rPr>
                <w:rFonts w:ascii="Montserrat" w:hAnsi="Montserrat"/>
              </w:rPr>
            </w:pPr>
            <w:r w:rsidRPr="00C275DC">
              <w:rPr>
                <w:rFonts w:ascii="Montserrat" w:hAnsi="Montserrat"/>
              </w:rPr>
              <w:t>X</w:t>
            </w:r>
          </w:p>
        </w:tc>
        <w:tc>
          <w:tcPr>
            <w:tcW w:w="1134" w:type="dxa"/>
            <w:tcBorders>
              <w:top w:val="single" w:sz="4" w:space="0" w:color="auto"/>
              <w:left w:val="single" w:sz="4" w:space="0" w:color="auto"/>
              <w:bottom w:val="single" w:sz="4" w:space="0" w:color="auto"/>
              <w:right w:val="single" w:sz="4" w:space="0" w:color="auto"/>
            </w:tcBorders>
          </w:tcPr>
          <w:p w14:paraId="18AEDC3B" w14:textId="77777777" w:rsidR="00D06266" w:rsidRPr="00C275DC" w:rsidRDefault="00D06266" w:rsidP="00C86058">
            <w:pPr>
              <w:jc w:val="both"/>
              <w:rPr>
                <w:rFonts w:ascii="Montserrat" w:hAnsi="Montserrat"/>
              </w:rPr>
            </w:pPr>
          </w:p>
        </w:tc>
      </w:tr>
      <w:tr w:rsidR="00D06266" w:rsidRPr="00C275DC" w14:paraId="316FF2A9" w14:textId="07439496" w:rsidTr="00D06266">
        <w:tc>
          <w:tcPr>
            <w:tcW w:w="7371" w:type="dxa"/>
          </w:tcPr>
          <w:p w14:paraId="74C13315" w14:textId="46EBF256" w:rsidR="00D06266" w:rsidRPr="00C275DC" w:rsidRDefault="00D06266" w:rsidP="00C86058">
            <w:pPr>
              <w:jc w:val="both"/>
              <w:rPr>
                <w:rFonts w:ascii="Montserrat" w:hAnsi="Montserrat"/>
              </w:rPr>
            </w:pPr>
            <w:r w:rsidRPr="00C275DC">
              <w:rPr>
                <w:rFonts w:ascii="Montserrat" w:hAnsi="Montserrat" w:cs="Times New Roman"/>
              </w:rPr>
              <w:t>Appraise the programming concepts and syntax, especially from a security perspective, used to build a secure complex application.</w:t>
            </w:r>
          </w:p>
        </w:tc>
        <w:tc>
          <w:tcPr>
            <w:tcW w:w="1129" w:type="dxa"/>
            <w:tcBorders>
              <w:top w:val="single" w:sz="4" w:space="0" w:color="auto"/>
              <w:left w:val="single" w:sz="4" w:space="0" w:color="auto"/>
              <w:bottom w:val="single" w:sz="4" w:space="0" w:color="auto"/>
              <w:right w:val="single" w:sz="4" w:space="0" w:color="auto"/>
            </w:tcBorders>
          </w:tcPr>
          <w:p w14:paraId="32D1B094" w14:textId="146C62FA" w:rsidR="00D06266" w:rsidRPr="00C275DC" w:rsidRDefault="00D06266" w:rsidP="00C86058">
            <w:pPr>
              <w:jc w:val="both"/>
              <w:rPr>
                <w:rFonts w:ascii="Montserrat" w:hAnsi="Montserrat"/>
              </w:rPr>
            </w:pPr>
          </w:p>
        </w:tc>
        <w:tc>
          <w:tcPr>
            <w:tcW w:w="1134" w:type="dxa"/>
            <w:tcBorders>
              <w:top w:val="single" w:sz="4" w:space="0" w:color="auto"/>
              <w:left w:val="single" w:sz="4" w:space="0" w:color="auto"/>
              <w:bottom w:val="single" w:sz="4" w:space="0" w:color="auto"/>
              <w:right w:val="single" w:sz="4" w:space="0" w:color="auto"/>
            </w:tcBorders>
          </w:tcPr>
          <w:p w14:paraId="46A7E71A" w14:textId="16A6B4A2" w:rsidR="00D06266" w:rsidRPr="00C275DC" w:rsidRDefault="007663FB" w:rsidP="00C86058">
            <w:pPr>
              <w:jc w:val="both"/>
              <w:rPr>
                <w:rFonts w:ascii="Montserrat" w:hAnsi="Montserrat"/>
              </w:rPr>
            </w:pPr>
            <w:r w:rsidRPr="00C275DC">
              <w:rPr>
                <w:rFonts w:ascii="Montserrat" w:hAnsi="Montserrat"/>
              </w:rPr>
              <w:t>X</w:t>
            </w:r>
          </w:p>
        </w:tc>
      </w:tr>
      <w:tr w:rsidR="00D06266" w:rsidRPr="00C275DC" w14:paraId="45E27C3F" w14:textId="3259BB85" w:rsidTr="00D06266">
        <w:tc>
          <w:tcPr>
            <w:tcW w:w="7371" w:type="dxa"/>
          </w:tcPr>
          <w:p w14:paraId="2EBD0F84" w14:textId="64BCB1A5" w:rsidR="00D06266" w:rsidRPr="00C275DC" w:rsidRDefault="00D06266" w:rsidP="00C86058">
            <w:pPr>
              <w:jc w:val="both"/>
              <w:rPr>
                <w:rFonts w:ascii="Montserrat" w:hAnsi="Montserrat"/>
              </w:rPr>
            </w:pPr>
            <w:r w:rsidRPr="00C275DC">
              <w:rPr>
                <w:rFonts w:ascii="Montserrat" w:hAnsi="Montserrat" w:cs="Times New Roman"/>
              </w:rPr>
              <w:t>Apply a DevOps systems development approach to the building of a secure complex application.</w:t>
            </w:r>
          </w:p>
        </w:tc>
        <w:tc>
          <w:tcPr>
            <w:tcW w:w="1129" w:type="dxa"/>
            <w:tcBorders>
              <w:top w:val="single" w:sz="4" w:space="0" w:color="auto"/>
              <w:left w:val="single" w:sz="4" w:space="0" w:color="auto"/>
              <w:bottom w:val="single" w:sz="4" w:space="0" w:color="auto"/>
              <w:right w:val="single" w:sz="4" w:space="0" w:color="auto"/>
            </w:tcBorders>
            <w:hideMark/>
          </w:tcPr>
          <w:p w14:paraId="260917CB" w14:textId="77777777" w:rsidR="00D06266" w:rsidRPr="00C275DC" w:rsidRDefault="00D06266" w:rsidP="00C86058">
            <w:pPr>
              <w:jc w:val="both"/>
              <w:rPr>
                <w:rFonts w:ascii="Montserrat" w:hAnsi="Montserrat"/>
              </w:rPr>
            </w:pPr>
            <w:r w:rsidRPr="00C275DC">
              <w:rPr>
                <w:rFonts w:ascii="Montserrat" w:hAnsi="Montserrat"/>
              </w:rPr>
              <w:t>X</w:t>
            </w:r>
          </w:p>
        </w:tc>
        <w:tc>
          <w:tcPr>
            <w:tcW w:w="1134" w:type="dxa"/>
            <w:tcBorders>
              <w:top w:val="single" w:sz="4" w:space="0" w:color="auto"/>
              <w:left w:val="single" w:sz="4" w:space="0" w:color="auto"/>
              <w:bottom w:val="single" w:sz="4" w:space="0" w:color="auto"/>
              <w:right w:val="single" w:sz="4" w:space="0" w:color="auto"/>
            </w:tcBorders>
          </w:tcPr>
          <w:p w14:paraId="377BA673" w14:textId="77777777" w:rsidR="00D06266" w:rsidRPr="00C275DC" w:rsidRDefault="00D06266" w:rsidP="00C86058">
            <w:pPr>
              <w:jc w:val="both"/>
              <w:rPr>
                <w:rFonts w:ascii="Montserrat" w:hAnsi="Montserrat"/>
              </w:rPr>
            </w:pPr>
          </w:p>
        </w:tc>
      </w:tr>
      <w:tr w:rsidR="00D06266" w:rsidRPr="00C275DC" w14:paraId="651D9C30" w14:textId="1DAD480C" w:rsidTr="00D06266">
        <w:tc>
          <w:tcPr>
            <w:tcW w:w="7371" w:type="dxa"/>
          </w:tcPr>
          <w:p w14:paraId="1CC54AE4" w14:textId="77FF6F07" w:rsidR="00D06266" w:rsidRPr="00C275DC" w:rsidRDefault="00D06266" w:rsidP="00C86058">
            <w:pPr>
              <w:jc w:val="both"/>
              <w:rPr>
                <w:rFonts w:ascii="Montserrat" w:hAnsi="Montserrat"/>
              </w:rPr>
            </w:pPr>
            <w:r w:rsidRPr="00C275DC">
              <w:rPr>
                <w:rFonts w:ascii="Montserrat" w:hAnsi="Montserrat" w:cs="Times New Roman"/>
              </w:rPr>
              <w:t>Compare and contrast the key skills, tools and techniques, roles and responsibilities that support the systems development process from a DevOps perspective with other approaches.</w:t>
            </w:r>
          </w:p>
        </w:tc>
        <w:tc>
          <w:tcPr>
            <w:tcW w:w="1129" w:type="dxa"/>
            <w:tcBorders>
              <w:top w:val="single" w:sz="4" w:space="0" w:color="auto"/>
              <w:left w:val="single" w:sz="4" w:space="0" w:color="auto"/>
              <w:bottom w:val="single" w:sz="4" w:space="0" w:color="auto"/>
              <w:right w:val="single" w:sz="4" w:space="0" w:color="auto"/>
            </w:tcBorders>
          </w:tcPr>
          <w:p w14:paraId="57D6C3AD" w14:textId="0497DA75" w:rsidR="00D06266" w:rsidRPr="00C275DC" w:rsidRDefault="00D06266" w:rsidP="00C86058">
            <w:pPr>
              <w:jc w:val="both"/>
              <w:rPr>
                <w:rFonts w:ascii="Montserrat" w:hAnsi="Montserrat"/>
              </w:rPr>
            </w:pPr>
          </w:p>
        </w:tc>
        <w:tc>
          <w:tcPr>
            <w:tcW w:w="1134" w:type="dxa"/>
            <w:tcBorders>
              <w:top w:val="single" w:sz="4" w:space="0" w:color="auto"/>
              <w:left w:val="single" w:sz="4" w:space="0" w:color="auto"/>
              <w:bottom w:val="single" w:sz="4" w:space="0" w:color="auto"/>
              <w:right w:val="single" w:sz="4" w:space="0" w:color="auto"/>
            </w:tcBorders>
          </w:tcPr>
          <w:p w14:paraId="1BB1A5AA" w14:textId="50A47386" w:rsidR="00D06266" w:rsidRPr="00C275DC" w:rsidRDefault="00E81587" w:rsidP="00C86058">
            <w:pPr>
              <w:jc w:val="both"/>
              <w:rPr>
                <w:rFonts w:ascii="Montserrat" w:hAnsi="Montserrat"/>
              </w:rPr>
            </w:pPr>
            <w:r w:rsidRPr="00C275DC">
              <w:rPr>
                <w:rFonts w:ascii="Montserrat" w:hAnsi="Montserrat"/>
              </w:rPr>
              <w:t>X</w:t>
            </w:r>
          </w:p>
        </w:tc>
      </w:tr>
    </w:tbl>
    <w:p w14:paraId="7E6D758E" w14:textId="77777777" w:rsidR="00D83A4E" w:rsidRPr="00C275DC" w:rsidRDefault="00D83A4E" w:rsidP="003552FD">
      <w:pPr>
        <w:jc w:val="both"/>
        <w:rPr>
          <w:rFonts w:ascii="Montserrat" w:eastAsia="Calibri Light" w:hAnsi="Montserrat"/>
          <w:color w:val="2F5496"/>
          <w:sz w:val="32"/>
          <w:szCs w:val="32"/>
        </w:rPr>
      </w:pPr>
      <w:bookmarkStart w:id="0" w:name="_Section_1_Module"/>
      <w:bookmarkEnd w:id="0"/>
      <w:r w:rsidRPr="00C275DC">
        <w:rPr>
          <w:rFonts w:ascii="Montserrat" w:eastAsia="Calibri Light" w:hAnsi="Montserrat"/>
          <w:color w:val="2F5496"/>
          <w:sz w:val="32"/>
          <w:szCs w:val="32"/>
        </w:rPr>
        <w:br w:type="page"/>
      </w:r>
    </w:p>
    <w:p w14:paraId="05B5F7DD" w14:textId="77777777" w:rsidR="00D06266" w:rsidRPr="00E65F32" w:rsidRDefault="00D06266" w:rsidP="00D06266">
      <w:pPr>
        <w:pStyle w:val="Heading1"/>
        <w:rPr>
          <w:rFonts w:ascii="Montserrat" w:hAnsi="Montserrat"/>
          <w:color w:val="004050"/>
        </w:rPr>
      </w:pPr>
      <w:r w:rsidRPr="00E65F32">
        <w:rPr>
          <w:rFonts w:ascii="Montserrat" w:hAnsi="Montserrat"/>
          <w:color w:val="004050"/>
        </w:rPr>
        <w:lastRenderedPageBreak/>
        <w:t>Component 1:</w:t>
      </w:r>
    </w:p>
    <w:p w14:paraId="30F28EDC" w14:textId="77777777" w:rsidR="00D06266" w:rsidRPr="00E65F32" w:rsidRDefault="00D06266" w:rsidP="00D06266">
      <w:pPr>
        <w:pStyle w:val="Heading2"/>
        <w:rPr>
          <w:rFonts w:ascii="Montserrat" w:hAnsi="Montserrat"/>
          <w:color w:val="004050"/>
        </w:rPr>
      </w:pPr>
      <w:r w:rsidRPr="00E65F32">
        <w:rPr>
          <w:rFonts w:ascii="Montserrat" w:hAnsi="Montserrat"/>
          <w:color w:val="004050"/>
        </w:rPr>
        <w:t>Portfolio</w:t>
      </w:r>
    </w:p>
    <w:p w14:paraId="3A472703" w14:textId="77777777" w:rsidR="003552FD" w:rsidRPr="00C275DC" w:rsidRDefault="003552FD" w:rsidP="003552FD">
      <w:pPr>
        <w:jc w:val="both"/>
        <w:rPr>
          <w:rFonts w:ascii="Montserrat" w:eastAsia="DengXian" w:hAnsi="Montserrat" w:cs="Arial"/>
        </w:rPr>
      </w:pPr>
    </w:p>
    <w:p w14:paraId="56B07A8D" w14:textId="233ACFF7" w:rsidR="003552FD" w:rsidRPr="00C275DC" w:rsidRDefault="003552FD" w:rsidP="003552FD">
      <w:pPr>
        <w:jc w:val="both"/>
        <w:rPr>
          <w:rFonts w:ascii="Montserrat" w:eastAsia="DengXian" w:hAnsi="Montserrat" w:cs="Arial"/>
        </w:rPr>
      </w:pPr>
      <w:r w:rsidRPr="00C275DC">
        <w:rPr>
          <w:rFonts w:ascii="Montserrat" w:eastAsia="DengXian" w:hAnsi="Montserrat" w:cs="Arial"/>
        </w:rPr>
        <w:t>Total Marks:</w:t>
      </w:r>
      <w:r w:rsidRPr="00C275DC">
        <w:rPr>
          <w:rFonts w:ascii="Montserrat" w:eastAsia="DengXian" w:hAnsi="Montserrat" w:cs="Arial"/>
        </w:rPr>
        <w:tab/>
        <w:t>100</w:t>
      </w:r>
      <w:r w:rsidR="00D06266" w:rsidRPr="00C275DC">
        <w:rPr>
          <w:rFonts w:ascii="Montserrat" w:eastAsia="DengXian" w:hAnsi="Montserrat" w:cs="Arial"/>
        </w:rPr>
        <w:t xml:space="preserve"> marks (75%)</w:t>
      </w:r>
    </w:p>
    <w:p w14:paraId="4B5A529B" w14:textId="011AC5AC" w:rsidR="003552FD" w:rsidRPr="00C275DC" w:rsidRDefault="003552FD" w:rsidP="003552FD">
      <w:pPr>
        <w:jc w:val="both"/>
        <w:rPr>
          <w:rFonts w:ascii="Montserrat" w:eastAsia="DengXian" w:hAnsi="Montserrat" w:cs="Arial"/>
        </w:rPr>
      </w:pPr>
      <w:r w:rsidRPr="00C275DC">
        <w:rPr>
          <w:rFonts w:ascii="Montserrat" w:eastAsia="DengXian" w:hAnsi="Montserrat" w:cs="Arial"/>
        </w:rPr>
        <w:t>Word Count:</w:t>
      </w:r>
      <w:r w:rsidRPr="00C275DC">
        <w:rPr>
          <w:rFonts w:ascii="Montserrat" w:eastAsia="DengXian" w:hAnsi="Montserrat" w:cs="Arial"/>
        </w:rPr>
        <w:tab/>
      </w:r>
      <w:r w:rsidR="00476515" w:rsidRPr="00C275DC">
        <w:rPr>
          <w:rFonts w:ascii="Montserrat" w:eastAsia="DengXian" w:hAnsi="Montserrat" w:cs="Arial"/>
        </w:rPr>
        <w:t>3</w:t>
      </w:r>
      <w:r w:rsidRPr="00C275DC">
        <w:rPr>
          <w:rFonts w:ascii="Montserrat" w:eastAsia="DengXian" w:hAnsi="Montserrat" w:cs="Arial"/>
        </w:rPr>
        <w:t>,</w:t>
      </w:r>
      <w:r w:rsidR="00C86058" w:rsidRPr="00C275DC">
        <w:rPr>
          <w:rFonts w:ascii="Montserrat" w:eastAsia="DengXian" w:hAnsi="Montserrat" w:cs="Arial"/>
        </w:rPr>
        <w:t>000</w:t>
      </w:r>
      <w:r w:rsidRPr="00C275DC">
        <w:rPr>
          <w:rFonts w:ascii="Montserrat" w:eastAsia="DengXian" w:hAnsi="Montserrat" w:cs="Arial"/>
        </w:rPr>
        <w:t xml:space="preserve"> words</w:t>
      </w:r>
    </w:p>
    <w:p w14:paraId="631FE6EA" w14:textId="77777777" w:rsidR="003552FD" w:rsidRPr="00C275DC" w:rsidRDefault="003552FD" w:rsidP="003552FD">
      <w:pPr>
        <w:jc w:val="both"/>
        <w:rPr>
          <w:rFonts w:ascii="Montserrat" w:eastAsia="DengXian" w:hAnsi="Montserrat" w:cs="Arial"/>
        </w:rPr>
      </w:pPr>
    </w:p>
    <w:p w14:paraId="13646BEC" w14:textId="7B024956" w:rsidR="003552FD" w:rsidRPr="00C275DC" w:rsidRDefault="003552FD" w:rsidP="003552FD">
      <w:pPr>
        <w:jc w:val="both"/>
        <w:rPr>
          <w:rFonts w:ascii="Montserrat" w:eastAsia="DengXian" w:hAnsi="Montserrat" w:cs="Arial"/>
        </w:rPr>
      </w:pPr>
      <w:r w:rsidRPr="00C275DC">
        <w:rPr>
          <w:rFonts w:ascii="Montserrat" w:eastAsia="DengXian" w:hAnsi="Montserrat" w:cs="Arial"/>
        </w:rPr>
        <w:t xml:space="preserve">Note, that the word count only includes words within the main body of the assignment from the start of the first task to the end of the last task. Words in diagrams are ignored unless deliberately wordy. The words in the </w:t>
      </w:r>
      <w:r w:rsidR="00D06266" w:rsidRPr="00C275DC">
        <w:rPr>
          <w:rFonts w:ascii="Montserrat" w:eastAsia="DengXian" w:hAnsi="Montserrat" w:cs="Arial"/>
        </w:rPr>
        <w:t xml:space="preserve">Program logic, </w:t>
      </w:r>
      <w:r w:rsidRPr="00C275DC">
        <w:rPr>
          <w:rFonts w:ascii="Montserrat" w:eastAsia="DengXian" w:hAnsi="Montserrat" w:cs="Arial"/>
        </w:rPr>
        <w:t>Cover Sheet, Table of Contents, Bibliography and Appendices are not counted.</w:t>
      </w:r>
    </w:p>
    <w:p w14:paraId="09B4D2F6" w14:textId="77777777" w:rsidR="003552FD" w:rsidRPr="00C275DC" w:rsidRDefault="003552FD" w:rsidP="003552FD">
      <w:pPr>
        <w:jc w:val="both"/>
        <w:rPr>
          <w:rFonts w:ascii="Montserrat" w:eastAsia="DengXian" w:hAnsi="Montserrat" w:cs="Calibri Light"/>
          <w:szCs w:val="21"/>
          <w:lang w:val="en-US"/>
        </w:rPr>
      </w:pPr>
    </w:p>
    <w:p w14:paraId="0E8CEA12" w14:textId="1D124D14" w:rsidR="003552FD" w:rsidRPr="00C275DC" w:rsidRDefault="003552FD" w:rsidP="003552FD">
      <w:pPr>
        <w:spacing w:line="276" w:lineRule="auto"/>
        <w:ind w:left="2160" w:hanging="2160"/>
        <w:jc w:val="both"/>
        <w:rPr>
          <w:rFonts w:ascii="Montserrat" w:eastAsia="DengXian" w:hAnsi="Montserrat" w:cs="Calibri Light"/>
          <w:b/>
          <w:szCs w:val="21"/>
        </w:rPr>
      </w:pPr>
      <w:r w:rsidRPr="00C275DC">
        <w:rPr>
          <w:rFonts w:ascii="Montserrat" w:eastAsia="DengXian" w:hAnsi="Montserrat" w:cs="Calibri Light"/>
          <w:b/>
          <w:szCs w:val="21"/>
        </w:rPr>
        <w:t>All submissions must have a completed Cover Sheet (see Appendix A) attached to your submission.</w:t>
      </w:r>
    </w:p>
    <w:p w14:paraId="1A9E6ED0" w14:textId="77777777" w:rsidR="00D06266" w:rsidRPr="00E65F32" w:rsidRDefault="00D06266" w:rsidP="00D06266">
      <w:pPr>
        <w:pStyle w:val="Heading1"/>
        <w:rPr>
          <w:rFonts w:ascii="Montserrat" w:hAnsi="Montserrat"/>
          <w:color w:val="004050"/>
        </w:rPr>
      </w:pPr>
      <w:r w:rsidRPr="00E65F32">
        <w:rPr>
          <w:rFonts w:ascii="Montserrat" w:hAnsi="Montserrat"/>
          <w:color w:val="004050"/>
        </w:rPr>
        <w:t>Component 2:</w:t>
      </w:r>
    </w:p>
    <w:p w14:paraId="4B0DD629" w14:textId="77777777" w:rsidR="00D06266" w:rsidRPr="00E65F32" w:rsidRDefault="00D06266" w:rsidP="00D06266">
      <w:pPr>
        <w:keepNext/>
        <w:keepLines/>
        <w:spacing w:before="40"/>
        <w:outlineLvl w:val="1"/>
        <w:rPr>
          <w:rFonts w:ascii="Montserrat" w:eastAsia="Calibri Light" w:hAnsi="Montserrat"/>
          <w:color w:val="004050"/>
          <w:sz w:val="26"/>
          <w:szCs w:val="26"/>
        </w:rPr>
      </w:pPr>
      <w:r w:rsidRPr="00E65F32">
        <w:rPr>
          <w:rFonts w:ascii="Montserrat" w:eastAsia="Calibri Light" w:hAnsi="Montserrat"/>
          <w:color w:val="004050"/>
          <w:sz w:val="26"/>
          <w:szCs w:val="26"/>
        </w:rPr>
        <w:t>Viva</w:t>
      </w:r>
    </w:p>
    <w:p w14:paraId="6CDDD05D" w14:textId="77777777" w:rsidR="00D06266" w:rsidRPr="00C275DC" w:rsidRDefault="00D06266" w:rsidP="00D06266">
      <w:pPr>
        <w:rPr>
          <w:rFonts w:ascii="Montserrat" w:hAnsi="Montserrat" w:cstheme="minorHAnsi"/>
          <w:szCs w:val="21"/>
        </w:rPr>
      </w:pPr>
    </w:p>
    <w:p w14:paraId="148F6817" w14:textId="77777777" w:rsidR="00D06266" w:rsidRPr="00C275DC" w:rsidRDefault="00D06266" w:rsidP="00D06266">
      <w:pPr>
        <w:rPr>
          <w:rFonts w:ascii="Montserrat" w:hAnsi="Montserrat"/>
        </w:rPr>
      </w:pPr>
      <w:r w:rsidRPr="00C275DC">
        <w:rPr>
          <w:rFonts w:ascii="Montserrat" w:hAnsi="Montserrat"/>
        </w:rPr>
        <w:t xml:space="preserve">Total Marks:  </w:t>
      </w:r>
      <w:r w:rsidRPr="00C275DC">
        <w:rPr>
          <w:rFonts w:ascii="Montserrat" w:hAnsi="Montserrat"/>
        </w:rPr>
        <w:tab/>
      </w:r>
      <w:r w:rsidRPr="00C275DC">
        <w:rPr>
          <w:rFonts w:ascii="Montserrat" w:hAnsi="Montserrat"/>
        </w:rPr>
        <w:tab/>
        <w:t>50 marks (25%)</w:t>
      </w:r>
    </w:p>
    <w:p w14:paraId="5C98E7D6" w14:textId="77777777" w:rsidR="00D06266" w:rsidRPr="00C275DC" w:rsidRDefault="00D06266" w:rsidP="00D06266">
      <w:pPr>
        <w:ind w:left="2160" w:hanging="2160"/>
        <w:rPr>
          <w:rFonts w:ascii="Montserrat" w:hAnsi="Montserrat"/>
          <w:lang w:val="en-US"/>
        </w:rPr>
      </w:pPr>
      <w:r w:rsidRPr="00C275DC">
        <w:rPr>
          <w:rFonts w:ascii="Montserrat" w:hAnsi="Montserrat"/>
        </w:rPr>
        <w:t xml:space="preserve">Word count: </w:t>
      </w:r>
      <w:r w:rsidRPr="00C275DC">
        <w:rPr>
          <w:rFonts w:ascii="Montserrat" w:hAnsi="Montserrat"/>
        </w:rPr>
        <w:tab/>
      </w:r>
      <w:r w:rsidRPr="00C275DC">
        <w:rPr>
          <w:rFonts w:ascii="Montserrat" w:hAnsi="Montserrat"/>
          <w:lang w:val="en-US"/>
        </w:rPr>
        <w:t>The overall time limit is 7 mins (</w:t>
      </w:r>
      <w:r w:rsidRPr="00C275DC">
        <w:rPr>
          <w:rFonts w:ascii="Montserrat" w:hAnsi="Montserrat" w:cs="Calibri Light"/>
          <w:lang w:val="en-US"/>
        </w:rPr>
        <w:t xml:space="preserve">± </w:t>
      </w:r>
      <w:r w:rsidRPr="00C275DC">
        <w:rPr>
          <w:rFonts w:ascii="Montserrat" w:hAnsi="Montserrat"/>
          <w:lang w:val="en-US"/>
        </w:rPr>
        <w:t>10%)</w:t>
      </w:r>
    </w:p>
    <w:p w14:paraId="7102E065" w14:textId="50FE5480" w:rsidR="00D06266" w:rsidRPr="00C275DC" w:rsidRDefault="00D06266" w:rsidP="00D06266">
      <w:pPr>
        <w:ind w:left="2160" w:hanging="2160"/>
        <w:rPr>
          <w:rFonts w:ascii="Montserrat" w:hAnsi="Montserrat"/>
          <w:color w:val="FF0000"/>
          <w:lang w:val="en-US"/>
        </w:rPr>
      </w:pPr>
      <w:r w:rsidRPr="00C275DC">
        <w:rPr>
          <w:rFonts w:ascii="Montserrat" w:hAnsi="Montserrat"/>
          <w:lang w:val="en-US"/>
        </w:rPr>
        <w:tab/>
      </w:r>
    </w:p>
    <w:p w14:paraId="166772DD" w14:textId="77777777" w:rsidR="00D06266" w:rsidRPr="00C275DC" w:rsidRDefault="00D06266" w:rsidP="00D06266">
      <w:pPr>
        <w:spacing w:line="276" w:lineRule="auto"/>
        <w:ind w:left="2160" w:hanging="2160"/>
        <w:rPr>
          <w:rFonts w:ascii="Montserrat" w:hAnsi="Montserrat" w:cstheme="majorHAnsi"/>
          <w:szCs w:val="21"/>
          <w:lang w:val="en-US"/>
        </w:rPr>
      </w:pPr>
    </w:p>
    <w:p w14:paraId="19AE389E" w14:textId="77777777" w:rsidR="00D06266" w:rsidRPr="00C275DC" w:rsidRDefault="00D06266" w:rsidP="00D06266">
      <w:pPr>
        <w:rPr>
          <w:rFonts w:ascii="Montserrat" w:hAnsi="Montserrat" w:cstheme="majorHAnsi"/>
          <w:szCs w:val="21"/>
          <w:lang w:val="en-US"/>
        </w:rPr>
      </w:pPr>
      <w:r w:rsidRPr="00C275DC">
        <w:rPr>
          <w:rFonts w:ascii="Montserrat" w:hAnsi="Montserrat" w:cstheme="majorHAnsi"/>
          <w:szCs w:val="21"/>
          <w:lang w:val="en-US"/>
        </w:rPr>
        <w:t xml:space="preserve">This is a simulated Viva that will support the development of your skills required in future Viva environments. The submission is the creation of a formal video presentation, that will involve answering a pre-defined set of questions. The video will be assessed on your ability to answer the questions, understanding of the topic and critical appraisal of the project, as well as your choice of techniques and tools used. </w:t>
      </w:r>
    </w:p>
    <w:p w14:paraId="4BBEBEF1" w14:textId="77777777" w:rsidR="00D06266" w:rsidRPr="00C275DC" w:rsidRDefault="00D06266" w:rsidP="00D06266">
      <w:pPr>
        <w:rPr>
          <w:rFonts w:ascii="Montserrat" w:hAnsi="Montserrat" w:cstheme="majorHAnsi"/>
          <w:szCs w:val="21"/>
          <w:lang w:val="en-US"/>
        </w:rPr>
      </w:pPr>
      <w:r w:rsidRPr="00C275DC">
        <w:rPr>
          <w:rFonts w:ascii="Montserrat" w:hAnsi="Montserrat" w:cstheme="majorHAnsi"/>
          <w:szCs w:val="21"/>
          <w:lang w:val="en-US"/>
        </w:rPr>
        <w:t xml:space="preserve">See </w:t>
      </w:r>
      <w:hyperlink r:id="rId11" w:history="1">
        <w:r w:rsidRPr="00C275DC">
          <w:rPr>
            <w:rStyle w:val="Hyperlink"/>
            <w:rFonts w:ascii="Montserrat" w:hAnsi="Montserrat" w:cstheme="majorHAnsi"/>
            <w:szCs w:val="21"/>
            <w:lang w:val="en-US"/>
          </w:rPr>
          <w:t>LINK</w:t>
        </w:r>
      </w:hyperlink>
      <w:r w:rsidRPr="00C275DC">
        <w:rPr>
          <w:rFonts w:ascii="Montserrat" w:hAnsi="Montserrat" w:cstheme="majorHAnsi"/>
          <w:szCs w:val="21"/>
          <w:lang w:val="en-US"/>
        </w:rPr>
        <w:t xml:space="preserve"> for instructions for making a narrated PowerPoint video.</w:t>
      </w:r>
    </w:p>
    <w:p w14:paraId="08409E3C" w14:textId="04F76689" w:rsidR="00D06266" w:rsidRPr="00E65F32" w:rsidRDefault="00476515" w:rsidP="00D06266">
      <w:pPr>
        <w:keepNext/>
        <w:keepLines/>
        <w:spacing w:before="240"/>
        <w:outlineLvl w:val="0"/>
        <w:rPr>
          <w:rFonts w:ascii="Montserrat" w:eastAsia="Calibri Light" w:hAnsi="Montserrat"/>
          <w:color w:val="004050"/>
          <w:sz w:val="32"/>
          <w:szCs w:val="32"/>
          <w:lang w:val="en-US"/>
        </w:rPr>
      </w:pPr>
      <w:r w:rsidRPr="00E65F32">
        <w:rPr>
          <w:rFonts w:ascii="Montserrat" w:eastAsia="Calibri Light" w:hAnsi="Montserrat"/>
          <w:color w:val="004050"/>
          <w:sz w:val="32"/>
          <w:szCs w:val="32"/>
          <w:lang w:val="en-US"/>
        </w:rPr>
        <w:t xml:space="preserve">Component </w:t>
      </w:r>
      <w:r w:rsidR="00D06266" w:rsidRPr="00E65F32">
        <w:rPr>
          <w:rFonts w:ascii="Montserrat" w:eastAsia="Calibri Light" w:hAnsi="Montserrat"/>
          <w:color w:val="004050"/>
          <w:sz w:val="32"/>
          <w:szCs w:val="32"/>
          <w:lang w:val="en-US"/>
        </w:rPr>
        <w:t>1 - Portfolio</w:t>
      </w:r>
    </w:p>
    <w:p w14:paraId="4EFC63E5" w14:textId="772B3626" w:rsidR="003552FD" w:rsidRPr="00E65F32" w:rsidRDefault="00D06266" w:rsidP="00D06266">
      <w:pPr>
        <w:pStyle w:val="Heading2"/>
        <w:rPr>
          <w:rFonts w:ascii="Montserrat" w:hAnsi="Montserrat"/>
          <w:color w:val="004050"/>
        </w:rPr>
      </w:pPr>
      <w:r w:rsidRPr="00E65F32">
        <w:rPr>
          <w:rFonts w:ascii="Montserrat" w:hAnsi="Montserrat"/>
          <w:color w:val="004050"/>
        </w:rPr>
        <w:t>Coding Specification</w:t>
      </w:r>
    </w:p>
    <w:p w14:paraId="3F3968CD" w14:textId="77777777" w:rsidR="003552FD" w:rsidRPr="00C275DC" w:rsidRDefault="003552FD" w:rsidP="003552FD">
      <w:pPr>
        <w:spacing w:line="276" w:lineRule="auto"/>
        <w:ind w:left="2160" w:hanging="2160"/>
        <w:jc w:val="both"/>
        <w:rPr>
          <w:rFonts w:ascii="Montserrat" w:eastAsia="DengXian" w:hAnsi="Montserrat" w:cs="Calibri Light"/>
          <w:szCs w:val="21"/>
          <w:lang w:val="en-US"/>
        </w:rPr>
      </w:pPr>
    </w:p>
    <w:p w14:paraId="494A83A0" w14:textId="597A2DBC" w:rsidR="003106A7" w:rsidRPr="00C275DC" w:rsidRDefault="003106A7"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b/>
          <w:bCs/>
          <w:color w:val="0A0A0A"/>
          <w:szCs w:val="21"/>
          <w:lang w:eastAsia="en-GB"/>
        </w:rPr>
        <w:t>Instructions</w:t>
      </w:r>
    </w:p>
    <w:p w14:paraId="1571F314"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4AA86199" w14:textId="07C66EFD" w:rsidR="003106A7" w:rsidRPr="00C275DC" w:rsidRDefault="003552FD"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Please carefully read the full Assessment Brief including the Marking Rubric</w:t>
      </w:r>
      <w:r w:rsidR="003106A7" w:rsidRPr="00C275DC">
        <w:rPr>
          <w:rFonts w:ascii="Montserrat" w:eastAsia="Times New Roman" w:hAnsi="Montserrat" w:cstheme="majorHAnsi"/>
          <w:color w:val="0A0A0A"/>
          <w:szCs w:val="21"/>
          <w:lang w:eastAsia="en-GB"/>
        </w:rPr>
        <w:t xml:space="preserve"> before starting </w:t>
      </w:r>
      <w:r w:rsidRPr="00C275DC">
        <w:rPr>
          <w:rFonts w:ascii="Montserrat" w:eastAsia="Times New Roman" w:hAnsi="Montserrat" w:cstheme="majorHAnsi"/>
          <w:color w:val="0A0A0A"/>
          <w:szCs w:val="21"/>
          <w:lang w:eastAsia="en-GB"/>
        </w:rPr>
        <w:t>your assignment</w:t>
      </w:r>
      <w:r w:rsidR="003106A7" w:rsidRPr="00C275DC">
        <w:rPr>
          <w:rFonts w:ascii="Montserrat" w:eastAsia="Times New Roman" w:hAnsi="Montserrat" w:cstheme="majorHAnsi"/>
          <w:color w:val="0A0A0A"/>
          <w:szCs w:val="21"/>
          <w:lang w:eastAsia="en-GB"/>
        </w:rPr>
        <w:t xml:space="preserve"> and to check with your tutor, if necessary, to ensure that you have fully understood what is required.</w:t>
      </w:r>
    </w:p>
    <w:p w14:paraId="2D9BEDEC"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7A7F203F" w14:textId="75EF3D69" w:rsidR="005C4B2D" w:rsidRPr="00C275DC" w:rsidRDefault="003552FD" w:rsidP="003552FD">
      <w:pPr>
        <w:shd w:val="clear" w:color="auto" w:fill="FEFEFE"/>
        <w:jc w:val="both"/>
        <w:rPr>
          <w:rFonts w:ascii="Montserrat" w:eastAsia="Times New Roman" w:hAnsi="Montserrat" w:cstheme="majorHAnsi"/>
          <w:b/>
          <w:bCs/>
          <w:color w:val="0A0A0A"/>
          <w:szCs w:val="21"/>
          <w:lang w:eastAsia="en-GB"/>
        </w:rPr>
      </w:pPr>
      <w:r w:rsidRPr="00C275DC">
        <w:rPr>
          <w:rFonts w:ascii="Montserrat" w:eastAsia="Times New Roman" w:hAnsi="Montserrat" w:cstheme="majorHAnsi"/>
          <w:b/>
          <w:bCs/>
          <w:color w:val="0A0A0A"/>
          <w:szCs w:val="21"/>
          <w:lang w:eastAsia="en-GB"/>
        </w:rPr>
        <w:t>Requirements</w:t>
      </w:r>
    </w:p>
    <w:p w14:paraId="7FEFD7A8" w14:textId="77777777" w:rsidR="003552FD" w:rsidRPr="00C275DC" w:rsidRDefault="003552FD" w:rsidP="003552FD">
      <w:pPr>
        <w:shd w:val="clear" w:color="auto" w:fill="FEFEFE"/>
        <w:jc w:val="both"/>
        <w:rPr>
          <w:rFonts w:ascii="Montserrat" w:eastAsia="Times New Roman" w:hAnsi="Montserrat" w:cstheme="majorHAnsi"/>
          <w:b/>
          <w:bCs/>
          <w:color w:val="0A0A0A"/>
          <w:szCs w:val="21"/>
          <w:lang w:eastAsia="en-GB"/>
        </w:rPr>
      </w:pPr>
    </w:p>
    <w:p w14:paraId="6E773586" w14:textId="2CB93498" w:rsidR="003552FD" w:rsidRPr="00C275DC" w:rsidRDefault="00D341E0" w:rsidP="73A912E5">
      <w:pPr>
        <w:shd w:val="clear" w:color="auto" w:fill="FEFEFE"/>
        <w:jc w:val="both"/>
        <w:rPr>
          <w:rFonts w:ascii="Montserrat" w:eastAsia="Times New Roman" w:hAnsi="Montserrat" w:cstheme="majorBidi"/>
          <w:color w:val="0A0A0A"/>
          <w:lang w:eastAsia="en-GB"/>
        </w:rPr>
      </w:pPr>
      <w:r w:rsidRPr="00C275DC">
        <w:rPr>
          <w:rFonts w:ascii="Montserrat" w:eastAsia="Times New Roman" w:hAnsi="Montserrat" w:cstheme="majorBidi"/>
          <w:color w:val="0A0A0A"/>
          <w:lang w:eastAsia="en-GB"/>
        </w:rPr>
        <w:t>Y</w:t>
      </w:r>
      <w:r w:rsidR="00576F7D" w:rsidRPr="00C275DC">
        <w:rPr>
          <w:rFonts w:ascii="Montserrat" w:eastAsia="Times New Roman" w:hAnsi="Montserrat" w:cstheme="majorBidi"/>
          <w:color w:val="0A0A0A"/>
          <w:lang w:eastAsia="en-GB"/>
        </w:rPr>
        <w:t xml:space="preserve">ou are required to </w:t>
      </w:r>
      <w:r w:rsidR="003552FD" w:rsidRPr="00C275DC">
        <w:rPr>
          <w:rFonts w:ascii="Montserrat" w:eastAsia="Times New Roman" w:hAnsi="Montserrat" w:cstheme="majorBidi"/>
          <w:color w:val="0A0A0A"/>
          <w:lang w:eastAsia="en-GB"/>
        </w:rPr>
        <w:t xml:space="preserve">design, </w:t>
      </w:r>
      <w:r w:rsidR="00130307" w:rsidRPr="00C275DC">
        <w:rPr>
          <w:rFonts w:ascii="Montserrat" w:eastAsia="Times New Roman" w:hAnsi="Montserrat" w:cstheme="majorBidi"/>
          <w:color w:val="0A0A0A"/>
          <w:lang w:eastAsia="en-GB"/>
        </w:rPr>
        <w:t>develop,</w:t>
      </w:r>
      <w:r w:rsidR="003552FD" w:rsidRPr="00C275DC">
        <w:rPr>
          <w:rFonts w:ascii="Montserrat" w:eastAsia="Times New Roman" w:hAnsi="Montserrat" w:cstheme="majorBidi"/>
          <w:color w:val="0A0A0A"/>
          <w:lang w:eastAsia="en-GB"/>
        </w:rPr>
        <w:t xml:space="preserve"> and test</w:t>
      </w:r>
      <w:r w:rsidR="00576F7D" w:rsidRPr="00C275DC">
        <w:rPr>
          <w:rFonts w:ascii="Montserrat" w:eastAsia="Times New Roman" w:hAnsi="Montserrat" w:cstheme="majorBidi"/>
          <w:color w:val="0A0A0A"/>
          <w:lang w:eastAsia="en-GB"/>
        </w:rPr>
        <w:t xml:space="preserve"> </w:t>
      </w:r>
      <w:r w:rsidR="003106A7" w:rsidRPr="00C275DC">
        <w:rPr>
          <w:rFonts w:ascii="Montserrat" w:eastAsia="Times New Roman" w:hAnsi="Montserrat" w:cstheme="majorBidi"/>
          <w:color w:val="0A0A0A"/>
          <w:lang w:eastAsia="en-GB"/>
        </w:rPr>
        <w:t>a</w:t>
      </w:r>
      <w:r w:rsidR="00C86058" w:rsidRPr="00C275DC">
        <w:rPr>
          <w:rFonts w:ascii="Montserrat" w:hAnsi="Montserrat"/>
        </w:rPr>
        <w:t xml:space="preserve"> </w:t>
      </w:r>
      <w:r w:rsidR="00C86058" w:rsidRPr="00130307">
        <w:rPr>
          <w:rFonts w:ascii="Montserrat" w:eastAsia="Times New Roman" w:hAnsi="Montserrat" w:cstheme="majorBidi"/>
          <w:b/>
          <w:bCs/>
          <w:color w:val="0A0A0A"/>
          <w:lang w:eastAsia="en-GB"/>
        </w:rPr>
        <w:t>secure</w:t>
      </w:r>
      <w:r w:rsidR="00C86058" w:rsidRPr="00C275DC">
        <w:rPr>
          <w:rFonts w:ascii="Montserrat" w:eastAsia="Times New Roman" w:hAnsi="Montserrat" w:cstheme="majorBidi"/>
          <w:color w:val="0A0A0A"/>
          <w:lang w:eastAsia="en-GB"/>
        </w:rPr>
        <w:t xml:space="preserve"> complex </w:t>
      </w:r>
      <w:r w:rsidR="00082814" w:rsidRPr="00C275DC">
        <w:rPr>
          <w:rFonts w:ascii="Montserrat" w:eastAsia="Times New Roman" w:hAnsi="Montserrat" w:cstheme="majorBidi"/>
          <w:color w:val="0A0A0A"/>
          <w:lang w:eastAsia="en-GB"/>
        </w:rPr>
        <w:t xml:space="preserve">web </w:t>
      </w:r>
      <w:r w:rsidR="00C86058" w:rsidRPr="00C275DC">
        <w:rPr>
          <w:rFonts w:ascii="Montserrat" w:eastAsia="Times New Roman" w:hAnsi="Montserrat" w:cstheme="majorBidi"/>
          <w:color w:val="0A0A0A"/>
          <w:lang w:eastAsia="en-GB"/>
        </w:rPr>
        <w:t>application</w:t>
      </w:r>
      <w:r w:rsidR="009B7BFC" w:rsidRPr="00C275DC">
        <w:rPr>
          <w:rFonts w:ascii="Montserrat" w:eastAsia="Times New Roman" w:hAnsi="Montserrat" w:cstheme="majorBidi"/>
          <w:color w:val="0A0A0A"/>
          <w:lang w:eastAsia="en-GB"/>
        </w:rPr>
        <w:t xml:space="preserve"> </w:t>
      </w:r>
      <w:r w:rsidR="00316939" w:rsidRPr="00C275DC">
        <w:rPr>
          <w:rFonts w:ascii="Montserrat" w:eastAsia="Times New Roman" w:hAnsi="Montserrat" w:cstheme="majorBidi"/>
          <w:color w:val="0A0A0A"/>
          <w:lang w:eastAsia="en-GB"/>
        </w:rPr>
        <w:t xml:space="preserve">in </w:t>
      </w:r>
      <w:r w:rsidR="00C55816" w:rsidRPr="00C275DC">
        <w:rPr>
          <w:rFonts w:ascii="Montserrat" w:eastAsia="Times New Roman" w:hAnsi="Montserrat" w:cstheme="majorBidi"/>
          <w:color w:val="0A0A0A"/>
          <w:lang w:eastAsia="en-GB"/>
        </w:rPr>
        <w:t>Python</w:t>
      </w:r>
      <w:r w:rsidR="00082814" w:rsidRPr="00C275DC">
        <w:rPr>
          <w:rFonts w:ascii="Montserrat" w:eastAsia="Times New Roman" w:hAnsi="Montserrat" w:cstheme="majorBidi"/>
          <w:color w:val="0A0A0A"/>
          <w:lang w:eastAsia="en-GB"/>
        </w:rPr>
        <w:t xml:space="preserve"> and </w:t>
      </w:r>
      <w:r w:rsidR="004746F7" w:rsidRPr="00C275DC">
        <w:rPr>
          <w:rFonts w:ascii="Montserrat" w:eastAsia="Times New Roman" w:hAnsi="Montserrat" w:cstheme="majorBidi"/>
          <w:color w:val="0A0A0A"/>
          <w:lang w:eastAsia="en-GB"/>
        </w:rPr>
        <w:t>Flask</w:t>
      </w:r>
      <w:r w:rsidR="00082814" w:rsidRPr="00C275DC">
        <w:rPr>
          <w:rFonts w:ascii="Montserrat" w:eastAsia="Times New Roman" w:hAnsi="Montserrat" w:cstheme="majorBidi"/>
          <w:color w:val="0A0A0A"/>
          <w:lang w:eastAsia="en-GB"/>
        </w:rPr>
        <w:t xml:space="preserve"> or o</w:t>
      </w:r>
      <w:r w:rsidR="00C86058" w:rsidRPr="00C275DC">
        <w:rPr>
          <w:rFonts w:ascii="Montserrat" w:eastAsia="Times New Roman" w:hAnsi="Montserrat" w:cstheme="majorBidi"/>
          <w:color w:val="0A0A0A"/>
          <w:lang w:eastAsia="en-GB"/>
        </w:rPr>
        <w:t xml:space="preserve">ther </w:t>
      </w:r>
      <w:r w:rsidR="00082814" w:rsidRPr="00C275DC">
        <w:rPr>
          <w:rFonts w:ascii="Montserrat" w:eastAsia="Times New Roman" w:hAnsi="Montserrat" w:cstheme="majorBidi"/>
          <w:color w:val="0A0A0A"/>
          <w:lang w:eastAsia="en-GB"/>
        </w:rPr>
        <w:t xml:space="preserve">web development </w:t>
      </w:r>
      <w:r w:rsidR="4DC79C5B" w:rsidRPr="00C275DC">
        <w:rPr>
          <w:rFonts w:ascii="Montserrat" w:eastAsia="Times New Roman" w:hAnsi="Montserrat" w:cstheme="majorBidi"/>
          <w:color w:val="0A0A0A"/>
          <w:lang w:eastAsia="en-GB"/>
        </w:rPr>
        <w:t>technology</w:t>
      </w:r>
      <w:r w:rsidR="003552FD" w:rsidRPr="00C275DC">
        <w:rPr>
          <w:rFonts w:ascii="Montserrat" w:eastAsia="Times New Roman" w:hAnsi="Montserrat" w:cstheme="majorBidi"/>
          <w:color w:val="0A0A0A"/>
          <w:lang w:eastAsia="en-GB"/>
        </w:rPr>
        <w:t xml:space="preserve"> using a </w:t>
      </w:r>
      <w:r w:rsidR="00C86058" w:rsidRPr="00C275DC">
        <w:rPr>
          <w:rFonts w:ascii="Montserrat" w:eastAsia="Times New Roman" w:hAnsi="Montserrat" w:cstheme="majorBidi"/>
          <w:color w:val="0A0A0A"/>
          <w:lang w:eastAsia="en-GB"/>
        </w:rPr>
        <w:t>DevOps</w:t>
      </w:r>
      <w:r w:rsidR="003552FD" w:rsidRPr="00C275DC">
        <w:rPr>
          <w:rFonts w:ascii="Montserrat" w:eastAsia="Times New Roman" w:hAnsi="Montserrat" w:cstheme="majorBidi"/>
          <w:color w:val="0A0A0A"/>
          <w:lang w:eastAsia="en-GB"/>
        </w:rPr>
        <w:t xml:space="preserve"> systems development approach with a supporting description of the programming concepts and syntax, and the </w:t>
      </w:r>
      <w:r w:rsidR="00C86058" w:rsidRPr="00C275DC">
        <w:rPr>
          <w:rFonts w:ascii="Montserrat" w:eastAsia="Times New Roman" w:hAnsi="Montserrat" w:cstheme="majorBidi"/>
          <w:color w:val="0A0A0A"/>
          <w:lang w:eastAsia="en-GB"/>
        </w:rPr>
        <w:t xml:space="preserve">DevOps </w:t>
      </w:r>
      <w:r w:rsidR="003552FD" w:rsidRPr="00C275DC">
        <w:rPr>
          <w:rFonts w:ascii="Montserrat" w:eastAsia="Times New Roman" w:hAnsi="Montserrat" w:cstheme="majorBidi"/>
          <w:color w:val="0A0A0A"/>
          <w:lang w:eastAsia="en-GB"/>
        </w:rPr>
        <w:t>systems development processes used.</w:t>
      </w:r>
    </w:p>
    <w:p w14:paraId="30CAFA12" w14:textId="6BA6D854"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7AC5F324" w14:textId="49638D8E" w:rsidR="003552FD" w:rsidRPr="00C275DC" w:rsidRDefault="003552FD"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The application should be based on something of relevance to your job role and/or organisation. For example, this could be to manage IT Assets, Help Desk Tickets or Customer Details. Note, you may need to simplify your real data to fit the brief. This is fine</w:t>
      </w:r>
      <w:r w:rsidR="006A2D89">
        <w:rPr>
          <w:rFonts w:ascii="Montserrat" w:eastAsia="Times New Roman" w:hAnsi="Montserrat" w:cstheme="majorHAnsi"/>
          <w:color w:val="0A0A0A"/>
          <w:szCs w:val="21"/>
          <w:lang w:eastAsia="en-GB"/>
        </w:rPr>
        <w:t>,</w:t>
      </w:r>
      <w:r w:rsidRPr="00C275DC">
        <w:rPr>
          <w:rFonts w:ascii="Montserrat" w:eastAsia="Times New Roman" w:hAnsi="Montserrat" w:cstheme="majorHAnsi"/>
          <w:color w:val="0A0A0A"/>
          <w:szCs w:val="21"/>
          <w:lang w:eastAsia="en-GB"/>
        </w:rPr>
        <w:t xml:space="preserve"> but </w:t>
      </w:r>
      <w:r w:rsidR="006A2D89">
        <w:rPr>
          <w:rFonts w:ascii="Montserrat" w:eastAsia="Times New Roman" w:hAnsi="Montserrat" w:cstheme="majorHAnsi"/>
          <w:color w:val="0A0A0A"/>
          <w:szCs w:val="21"/>
          <w:lang w:eastAsia="en-GB"/>
        </w:rPr>
        <w:t>if</w:t>
      </w:r>
      <w:r w:rsidRPr="00C275DC">
        <w:rPr>
          <w:rFonts w:ascii="Montserrat" w:eastAsia="Times New Roman" w:hAnsi="Montserrat" w:cstheme="majorHAnsi"/>
          <w:color w:val="0A0A0A"/>
          <w:szCs w:val="21"/>
          <w:lang w:eastAsia="en-GB"/>
        </w:rPr>
        <w:t xml:space="preserve"> are unsure seek guidance from your tutor.</w:t>
      </w:r>
    </w:p>
    <w:p w14:paraId="3222F899"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7B8CFA4B" w14:textId="0B3A5496" w:rsidR="003552FD" w:rsidRPr="00C275DC" w:rsidRDefault="003552FD" w:rsidP="73A912E5">
      <w:pPr>
        <w:shd w:val="clear" w:color="auto" w:fill="FEFEFE"/>
        <w:jc w:val="both"/>
        <w:rPr>
          <w:rFonts w:ascii="Montserrat" w:eastAsia="Times New Roman" w:hAnsi="Montserrat" w:cstheme="majorBidi"/>
          <w:color w:val="0A0A0A"/>
          <w:lang w:eastAsia="en-GB"/>
        </w:rPr>
      </w:pPr>
      <w:r w:rsidRPr="00C275DC">
        <w:rPr>
          <w:rFonts w:ascii="Montserrat" w:eastAsia="Times New Roman" w:hAnsi="Montserrat" w:cstheme="majorBidi"/>
          <w:color w:val="0A0A0A"/>
          <w:lang w:eastAsia="en-GB"/>
        </w:rPr>
        <w:t xml:space="preserve">The application should include a </w:t>
      </w:r>
      <w:r w:rsidR="00C86058" w:rsidRPr="00C275DC">
        <w:rPr>
          <w:rFonts w:ascii="Montserrat" w:eastAsia="Times New Roman" w:hAnsi="Montserrat" w:cstheme="majorBidi"/>
          <w:color w:val="0A0A0A"/>
          <w:lang w:eastAsia="en-GB"/>
        </w:rPr>
        <w:t>simple (</w:t>
      </w:r>
      <w:r w:rsidR="00554AF0" w:rsidRPr="00C275DC">
        <w:rPr>
          <w:rFonts w:ascii="Montserrat" w:eastAsia="Times New Roman" w:hAnsi="Montserrat" w:cstheme="majorBidi"/>
          <w:color w:val="0A0A0A"/>
          <w:lang w:eastAsia="en-GB"/>
        </w:rPr>
        <w:t>M</w:t>
      </w:r>
      <w:r w:rsidR="00C86058" w:rsidRPr="00C275DC">
        <w:rPr>
          <w:rFonts w:ascii="Montserrat" w:eastAsia="Times New Roman" w:hAnsi="Montserrat" w:cstheme="majorBidi"/>
          <w:color w:val="0A0A0A"/>
          <w:lang w:eastAsia="en-GB"/>
        </w:rPr>
        <w:t xml:space="preserve">aximum of </w:t>
      </w:r>
      <w:r w:rsidR="00B55B4F" w:rsidRPr="00C275DC">
        <w:rPr>
          <w:rFonts w:ascii="Montserrat" w:eastAsia="Times New Roman" w:hAnsi="Montserrat" w:cstheme="majorBidi"/>
          <w:color w:val="0A0A0A"/>
          <w:lang w:eastAsia="en-GB"/>
        </w:rPr>
        <w:t xml:space="preserve">4 </w:t>
      </w:r>
      <w:r w:rsidR="00C86058" w:rsidRPr="00C275DC">
        <w:rPr>
          <w:rFonts w:ascii="Montserrat" w:eastAsia="Times New Roman" w:hAnsi="Montserrat" w:cstheme="majorBidi"/>
          <w:color w:val="0A0A0A"/>
          <w:lang w:eastAsia="en-GB"/>
        </w:rPr>
        <w:t>tables) database</w:t>
      </w:r>
      <w:r w:rsidRPr="00C275DC">
        <w:rPr>
          <w:rFonts w:ascii="Montserrat" w:eastAsia="Times New Roman" w:hAnsi="Montserrat" w:cstheme="majorBidi"/>
          <w:color w:val="0A0A0A"/>
          <w:lang w:eastAsia="en-GB"/>
        </w:rPr>
        <w:t xml:space="preserve"> that </w:t>
      </w:r>
      <w:r w:rsidR="00C86058" w:rsidRPr="00C275DC">
        <w:rPr>
          <w:rFonts w:ascii="Montserrat" w:eastAsia="Times New Roman" w:hAnsi="Montserrat" w:cstheme="majorBidi"/>
          <w:color w:val="0A0A0A"/>
          <w:lang w:eastAsia="en-GB"/>
        </w:rPr>
        <w:t xml:space="preserve">can be implemented as </w:t>
      </w:r>
      <w:r w:rsidRPr="00C275DC">
        <w:rPr>
          <w:rFonts w:ascii="Montserrat" w:eastAsia="Times New Roman" w:hAnsi="Montserrat" w:cstheme="majorBidi"/>
          <w:color w:val="0A0A0A"/>
          <w:lang w:eastAsia="en-GB"/>
        </w:rPr>
        <w:t>table</w:t>
      </w:r>
      <w:r w:rsidR="00C86058" w:rsidRPr="00C275DC">
        <w:rPr>
          <w:rFonts w:ascii="Montserrat" w:eastAsia="Times New Roman" w:hAnsi="Montserrat" w:cstheme="majorBidi"/>
          <w:color w:val="0A0A0A"/>
          <w:lang w:eastAsia="en-GB"/>
        </w:rPr>
        <w:t>s</w:t>
      </w:r>
      <w:r w:rsidRPr="00C275DC">
        <w:rPr>
          <w:rFonts w:ascii="Montserrat" w:eastAsia="Times New Roman" w:hAnsi="Montserrat" w:cstheme="majorBidi"/>
          <w:color w:val="0A0A0A"/>
          <w:lang w:eastAsia="en-GB"/>
        </w:rPr>
        <w:t xml:space="preserve"> in a</w:t>
      </w:r>
      <w:r w:rsidR="006A2D89">
        <w:rPr>
          <w:rFonts w:ascii="Montserrat" w:eastAsia="Times New Roman" w:hAnsi="Montserrat" w:cstheme="majorBidi"/>
          <w:color w:val="0A0A0A"/>
          <w:lang w:eastAsia="en-GB"/>
        </w:rPr>
        <w:t>n</w:t>
      </w:r>
      <w:r w:rsidRPr="00C275DC">
        <w:rPr>
          <w:rFonts w:ascii="Montserrat" w:eastAsia="Times New Roman" w:hAnsi="Montserrat" w:cstheme="majorBidi"/>
          <w:color w:val="0A0A0A"/>
          <w:lang w:eastAsia="en-GB"/>
        </w:rPr>
        <w:t xml:space="preserve"> SQLite </w:t>
      </w:r>
      <w:r w:rsidR="00554AF0" w:rsidRPr="00C275DC">
        <w:rPr>
          <w:rFonts w:ascii="Montserrat" w:eastAsia="Times New Roman" w:hAnsi="Montserrat" w:cstheme="majorBidi"/>
          <w:color w:val="0A0A0A"/>
          <w:lang w:eastAsia="en-GB"/>
        </w:rPr>
        <w:t>database</w:t>
      </w:r>
      <w:r w:rsidRPr="00C275DC">
        <w:rPr>
          <w:rFonts w:ascii="Montserrat" w:eastAsia="Times New Roman" w:hAnsi="Montserrat" w:cstheme="majorBidi"/>
          <w:color w:val="0A0A0A"/>
          <w:lang w:eastAsia="en-GB"/>
        </w:rPr>
        <w:t xml:space="preserve">. The </w:t>
      </w:r>
      <w:r w:rsidR="00554AF0" w:rsidRPr="00C275DC">
        <w:rPr>
          <w:rFonts w:ascii="Montserrat" w:eastAsia="Times New Roman" w:hAnsi="Montserrat" w:cstheme="majorBidi"/>
          <w:color w:val="0A0A0A"/>
          <w:lang w:eastAsia="en-GB"/>
        </w:rPr>
        <w:t xml:space="preserve">tables in the </w:t>
      </w:r>
      <w:r w:rsidRPr="00C275DC">
        <w:rPr>
          <w:rFonts w:ascii="Montserrat" w:eastAsia="Times New Roman" w:hAnsi="Montserrat" w:cstheme="majorBidi"/>
          <w:color w:val="0A0A0A"/>
          <w:lang w:eastAsia="en-GB"/>
        </w:rPr>
        <w:t xml:space="preserve">finished </w:t>
      </w:r>
      <w:r w:rsidR="00554AF0" w:rsidRPr="00C275DC">
        <w:rPr>
          <w:rFonts w:ascii="Montserrat" w:eastAsia="Times New Roman" w:hAnsi="Montserrat" w:cstheme="majorBidi"/>
          <w:color w:val="0A0A0A"/>
          <w:lang w:eastAsia="en-GB"/>
        </w:rPr>
        <w:t>database</w:t>
      </w:r>
      <w:r w:rsidRPr="00C275DC">
        <w:rPr>
          <w:rFonts w:ascii="Montserrat" w:eastAsia="Times New Roman" w:hAnsi="Montserrat" w:cstheme="majorBidi"/>
          <w:color w:val="0A0A0A"/>
          <w:lang w:eastAsia="en-GB"/>
        </w:rPr>
        <w:t xml:space="preserve"> </w:t>
      </w:r>
      <w:r w:rsidRPr="00C275DC">
        <w:rPr>
          <w:rFonts w:ascii="Montserrat" w:eastAsia="Times New Roman" w:hAnsi="Montserrat" w:cstheme="majorBidi"/>
          <w:color w:val="0A0A0A"/>
          <w:lang w:eastAsia="en-GB"/>
        </w:rPr>
        <w:lastRenderedPageBreak/>
        <w:t xml:space="preserve">should contain </w:t>
      </w:r>
      <w:r w:rsidR="41932C92" w:rsidRPr="00C275DC">
        <w:rPr>
          <w:rFonts w:ascii="Montserrat" w:eastAsia="Times New Roman" w:hAnsi="Montserrat" w:cstheme="majorBidi"/>
          <w:color w:val="0A0A0A"/>
          <w:lang w:eastAsia="en-GB"/>
        </w:rPr>
        <w:t>several</w:t>
      </w:r>
      <w:r w:rsidRPr="00C275DC">
        <w:rPr>
          <w:rFonts w:ascii="Montserrat" w:eastAsia="Times New Roman" w:hAnsi="Montserrat" w:cstheme="majorBidi"/>
          <w:color w:val="0A0A0A"/>
          <w:lang w:eastAsia="en-GB"/>
        </w:rPr>
        <w:t xml:space="preserve"> sample records (rows) </w:t>
      </w:r>
      <w:r w:rsidR="008C0D88" w:rsidRPr="00C275DC">
        <w:rPr>
          <w:rFonts w:ascii="Montserrat" w:eastAsia="Times New Roman" w:hAnsi="Montserrat" w:cstheme="majorBidi"/>
          <w:color w:val="0A0A0A"/>
          <w:lang w:eastAsia="en-GB"/>
        </w:rPr>
        <w:t>for testing purposes.</w:t>
      </w:r>
      <w:r w:rsidRPr="00C275DC">
        <w:rPr>
          <w:rFonts w:ascii="Montserrat" w:eastAsia="Times New Roman" w:hAnsi="Montserrat" w:cstheme="majorBidi"/>
          <w:color w:val="0A0A0A"/>
          <w:lang w:eastAsia="en-GB"/>
        </w:rPr>
        <w:t xml:space="preserve"> </w:t>
      </w:r>
      <w:r w:rsidR="008C0D88" w:rsidRPr="00C275DC">
        <w:rPr>
          <w:rFonts w:ascii="Montserrat" w:eastAsia="Times New Roman" w:hAnsi="Montserrat" w:cstheme="majorBidi"/>
          <w:color w:val="0A0A0A"/>
          <w:lang w:eastAsia="en-GB"/>
        </w:rPr>
        <w:t>Table columns should</w:t>
      </w:r>
      <w:r w:rsidRPr="00C275DC">
        <w:rPr>
          <w:rFonts w:ascii="Montserrat" w:eastAsia="Times New Roman" w:hAnsi="Montserrat" w:cstheme="majorBidi"/>
          <w:color w:val="0A0A0A"/>
          <w:lang w:eastAsia="en-GB"/>
        </w:rPr>
        <w:t xml:space="preserve"> include a range of appropriate data types. </w:t>
      </w:r>
      <w:r w:rsidR="00554AF0" w:rsidRPr="00C275DC">
        <w:rPr>
          <w:rFonts w:ascii="Montserrat" w:eastAsia="Times New Roman" w:hAnsi="Montserrat" w:cstheme="majorBidi"/>
          <w:color w:val="0A0A0A"/>
          <w:lang w:eastAsia="en-GB"/>
        </w:rPr>
        <w:t>S</w:t>
      </w:r>
      <w:r w:rsidRPr="00C275DC">
        <w:rPr>
          <w:rFonts w:ascii="Montserrat" w:eastAsia="Times New Roman" w:hAnsi="Montserrat" w:cstheme="majorBidi"/>
          <w:color w:val="0A0A0A"/>
          <w:lang w:eastAsia="en-GB"/>
        </w:rPr>
        <w:t>uitable field</w:t>
      </w:r>
      <w:r w:rsidR="00554AF0" w:rsidRPr="00C275DC">
        <w:rPr>
          <w:rFonts w:ascii="Montserrat" w:eastAsia="Times New Roman" w:hAnsi="Montserrat" w:cstheme="majorBidi"/>
          <w:color w:val="0A0A0A"/>
          <w:lang w:eastAsia="en-GB"/>
        </w:rPr>
        <w:t>s</w:t>
      </w:r>
      <w:r w:rsidRPr="00C275DC">
        <w:rPr>
          <w:rFonts w:ascii="Montserrat" w:eastAsia="Times New Roman" w:hAnsi="Montserrat" w:cstheme="majorBidi"/>
          <w:color w:val="0A0A0A"/>
          <w:lang w:eastAsia="en-GB"/>
        </w:rPr>
        <w:t xml:space="preserve"> should be included to act as the Primary </w:t>
      </w:r>
      <w:r w:rsidR="00554AF0" w:rsidRPr="00C275DC">
        <w:rPr>
          <w:rFonts w:ascii="Montserrat" w:eastAsia="Times New Roman" w:hAnsi="Montserrat" w:cstheme="majorBidi"/>
          <w:color w:val="0A0A0A"/>
          <w:lang w:eastAsia="en-GB"/>
        </w:rPr>
        <w:t xml:space="preserve">and Foreign </w:t>
      </w:r>
      <w:r w:rsidRPr="00C275DC">
        <w:rPr>
          <w:rFonts w:ascii="Montserrat" w:eastAsia="Times New Roman" w:hAnsi="Montserrat" w:cstheme="majorBidi"/>
          <w:color w:val="0A0A0A"/>
          <w:lang w:eastAsia="en-GB"/>
        </w:rPr>
        <w:t>Key</w:t>
      </w:r>
      <w:r w:rsidR="00554AF0" w:rsidRPr="00C275DC">
        <w:rPr>
          <w:rFonts w:ascii="Montserrat" w:eastAsia="Times New Roman" w:hAnsi="Montserrat" w:cstheme="majorBidi"/>
          <w:color w:val="0A0A0A"/>
          <w:lang w:eastAsia="en-GB"/>
        </w:rPr>
        <w:t>s</w:t>
      </w:r>
      <w:r w:rsidRPr="00C275DC">
        <w:rPr>
          <w:rFonts w:ascii="Montserrat" w:eastAsia="Times New Roman" w:hAnsi="Montserrat" w:cstheme="majorBidi"/>
          <w:color w:val="0A0A0A"/>
          <w:lang w:eastAsia="en-GB"/>
        </w:rPr>
        <w:t>.</w:t>
      </w:r>
      <w:r w:rsidR="00082814" w:rsidRPr="00C275DC">
        <w:rPr>
          <w:rFonts w:ascii="Montserrat" w:eastAsia="Times New Roman" w:hAnsi="Montserrat" w:cstheme="majorBidi"/>
          <w:color w:val="0A0A0A"/>
          <w:lang w:eastAsia="en-GB"/>
        </w:rPr>
        <w:t xml:space="preserve"> It is important that the database is held </w:t>
      </w:r>
      <w:r w:rsidR="00144CAE" w:rsidRPr="00C275DC">
        <w:rPr>
          <w:rFonts w:ascii="Montserrat" w:eastAsia="Times New Roman" w:hAnsi="Montserrat" w:cstheme="majorBidi"/>
          <w:color w:val="0A0A0A"/>
          <w:lang w:eastAsia="en-GB"/>
        </w:rPr>
        <w:t>at</w:t>
      </w:r>
      <w:r w:rsidR="00082814" w:rsidRPr="00C275DC">
        <w:rPr>
          <w:rFonts w:ascii="Montserrat" w:eastAsia="Times New Roman" w:hAnsi="Montserrat" w:cstheme="majorBidi"/>
          <w:color w:val="0A0A0A"/>
          <w:lang w:eastAsia="en-GB"/>
        </w:rPr>
        <w:t xml:space="preserve"> a centralised </w:t>
      </w:r>
      <w:r w:rsidR="00144CAE" w:rsidRPr="00C275DC">
        <w:rPr>
          <w:rFonts w:ascii="Montserrat" w:eastAsia="Times New Roman" w:hAnsi="Montserrat" w:cstheme="majorBidi"/>
          <w:color w:val="0A0A0A"/>
          <w:lang w:eastAsia="en-GB"/>
        </w:rPr>
        <w:t>location</w:t>
      </w:r>
      <w:r w:rsidR="00082814" w:rsidRPr="00C275DC">
        <w:rPr>
          <w:rFonts w:ascii="Montserrat" w:eastAsia="Times New Roman" w:hAnsi="Montserrat" w:cstheme="majorBidi"/>
          <w:color w:val="0A0A0A"/>
          <w:lang w:eastAsia="en-GB"/>
        </w:rPr>
        <w:t xml:space="preserve"> such that all web users interact with the same data</w:t>
      </w:r>
      <w:r w:rsidR="008C0D88" w:rsidRPr="00C275DC">
        <w:rPr>
          <w:rFonts w:ascii="Montserrat" w:eastAsia="Times New Roman" w:hAnsi="Montserrat" w:cstheme="majorBidi"/>
          <w:color w:val="0A0A0A"/>
          <w:lang w:eastAsia="en-GB"/>
        </w:rPr>
        <w:t>.</w:t>
      </w:r>
    </w:p>
    <w:p w14:paraId="6B17C904"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32EDD6F3" w14:textId="28990F7B" w:rsidR="004F3FE4" w:rsidRPr="00C275DC" w:rsidRDefault="003552FD" w:rsidP="73A912E5">
      <w:pPr>
        <w:shd w:val="clear" w:color="auto" w:fill="FEFEFE"/>
        <w:jc w:val="both"/>
        <w:rPr>
          <w:rFonts w:ascii="Montserrat" w:eastAsia="Times New Roman" w:hAnsi="Montserrat" w:cstheme="majorBidi"/>
          <w:color w:val="0A0A0A"/>
          <w:lang w:eastAsia="en-GB"/>
        </w:rPr>
      </w:pPr>
      <w:r w:rsidRPr="00C275DC">
        <w:rPr>
          <w:rFonts w:ascii="Montserrat" w:eastAsia="Times New Roman" w:hAnsi="Montserrat" w:cstheme="majorBidi"/>
          <w:color w:val="0A0A0A"/>
          <w:lang w:eastAsia="en-GB"/>
        </w:rPr>
        <w:t>The</w:t>
      </w:r>
      <w:r w:rsidR="00144CAE" w:rsidRPr="00C275DC">
        <w:rPr>
          <w:rFonts w:ascii="Montserrat" w:eastAsia="Times New Roman" w:hAnsi="Montserrat" w:cstheme="majorBidi"/>
          <w:color w:val="0A0A0A"/>
          <w:lang w:eastAsia="en-GB"/>
        </w:rPr>
        <w:t xml:space="preserve"> web</w:t>
      </w:r>
      <w:r w:rsidRPr="00C275DC">
        <w:rPr>
          <w:rFonts w:ascii="Montserrat" w:eastAsia="Times New Roman" w:hAnsi="Montserrat" w:cstheme="majorBidi"/>
          <w:color w:val="0A0A0A"/>
          <w:lang w:eastAsia="en-GB"/>
        </w:rPr>
        <w:t xml:space="preserve"> application should </w:t>
      </w:r>
      <w:r w:rsidR="00144CAE" w:rsidRPr="00C275DC">
        <w:rPr>
          <w:rFonts w:ascii="Montserrat" w:eastAsia="Times New Roman" w:hAnsi="Montserrat" w:cstheme="majorBidi"/>
          <w:color w:val="0A0A0A"/>
          <w:lang w:eastAsia="en-GB"/>
        </w:rPr>
        <w:t>allow</w:t>
      </w:r>
      <w:r w:rsidR="00723C93" w:rsidRPr="00C275DC">
        <w:rPr>
          <w:rFonts w:ascii="Montserrat" w:eastAsia="Times New Roman" w:hAnsi="Montserrat" w:cstheme="majorBidi"/>
          <w:color w:val="0A0A0A"/>
          <w:lang w:eastAsia="en-GB"/>
        </w:rPr>
        <w:t xml:space="preserve"> user</w:t>
      </w:r>
      <w:r w:rsidR="00144CAE" w:rsidRPr="00C275DC">
        <w:rPr>
          <w:rFonts w:ascii="Montserrat" w:eastAsia="Times New Roman" w:hAnsi="Montserrat" w:cstheme="majorBidi"/>
          <w:color w:val="0A0A0A"/>
          <w:lang w:eastAsia="en-GB"/>
        </w:rPr>
        <w:t>s</w:t>
      </w:r>
      <w:r w:rsidR="00723C93" w:rsidRPr="00C275DC">
        <w:rPr>
          <w:rFonts w:ascii="Montserrat" w:eastAsia="Times New Roman" w:hAnsi="Montserrat" w:cstheme="majorBidi"/>
          <w:color w:val="0A0A0A"/>
          <w:lang w:eastAsia="en-GB"/>
        </w:rPr>
        <w:t xml:space="preserve"> </w:t>
      </w:r>
      <w:r w:rsidRPr="00C275DC">
        <w:rPr>
          <w:rFonts w:ascii="Montserrat" w:eastAsia="Times New Roman" w:hAnsi="Montserrat" w:cstheme="majorBidi"/>
          <w:color w:val="0A0A0A"/>
          <w:lang w:eastAsia="en-GB"/>
        </w:rPr>
        <w:t>to browse</w:t>
      </w:r>
      <w:r w:rsidR="00723C93" w:rsidRPr="00C275DC">
        <w:rPr>
          <w:rFonts w:ascii="Montserrat" w:eastAsia="Times New Roman" w:hAnsi="Montserrat" w:cstheme="majorBidi"/>
          <w:color w:val="0A0A0A"/>
          <w:lang w:eastAsia="en-GB"/>
        </w:rPr>
        <w:t xml:space="preserve"> </w:t>
      </w:r>
      <w:r w:rsidR="00144CAE" w:rsidRPr="00C275DC">
        <w:rPr>
          <w:rFonts w:ascii="Montserrat" w:eastAsia="Times New Roman" w:hAnsi="Montserrat" w:cstheme="majorBidi"/>
          <w:color w:val="0A0A0A"/>
          <w:lang w:eastAsia="en-GB"/>
        </w:rPr>
        <w:t>records from at least one of the tables</w:t>
      </w:r>
      <w:r w:rsidRPr="00C275DC">
        <w:rPr>
          <w:rFonts w:ascii="Montserrat" w:eastAsia="Times New Roman" w:hAnsi="Montserrat" w:cstheme="majorBidi"/>
          <w:color w:val="0A0A0A"/>
          <w:lang w:eastAsia="en-GB"/>
        </w:rPr>
        <w:t xml:space="preserve"> in the </w:t>
      </w:r>
      <w:r w:rsidR="00144CAE" w:rsidRPr="00C275DC">
        <w:rPr>
          <w:rFonts w:ascii="Montserrat" w:eastAsia="Times New Roman" w:hAnsi="Montserrat" w:cstheme="majorBidi"/>
          <w:color w:val="0A0A0A"/>
          <w:lang w:eastAsia="en-GB"/>
        </w:rPr>
        <w:t>database,</w:t>
      </w:r>
      <w:r w:rsidR="00144CAE" w:rsidRPr="00C275DC">
        <w:rPr>
          <w:rFonts w:ascii="Montserrat" w:eastAsia="Times New Roman" w:hAnsi="Montserrat" w:cstheme="majorBidi"/>
          <w:color w:val="000000" w:themeColor="text1"/>
          <w:lang w:eastAsia="en-GB"/>
        </w:rPr>
        <w:t xml:space="preserve"> </w:t>
      </w:r>
      <w:r w:rsidR="0026262E" w:rsidRPr="00C275DC">
        <w:rPr>
          <w:rFonts w:ascii="Montserrat" w:eastAsia="Times New Roman" w:hAnsi="Montserrat" w:cstheme="majorBidi"/>
          <w:color w:val="000000" w:themeColor="text1"/>
          <w:lang w:eastAsia="en-GB"/>
        </w:rPr>
        <w:t>i</w:t>
      </w:r>
      <w:r w:rsidR="00144CAE" w:rsidRPr="00C275DC">
        <w:rPr>
          <w:rFonts w:ascii="Montserrat" w:eastAsia="Times New Roman" w:hAnsi="Montserrat" w:cstheme="majorBidi"/>
          <w:color w:val="000000" w:themeColor="text1"/>
          <w:lang w:eastAsia="en-GB"/>
        </w:rPr>
        <w:t xml:space="preserve">t </w:t>
      </w:r>
      <w:r w:rsidR="00144CAE" w:rsidRPr="00C275DC">
        <w:rPr>
          <w:rFonts w:ascii="Montserrat" w:eastAsia="Times New Roman" w:hAnsi="Montserrat" w:cstheme="majorBidi"/>
          <w:color w:val="0A0A0A"/>
          <w:lang w:eastAsia="en-GB"/>
        </w:rPr>
        <w:t xml:space="preserve">should also allow them to </w:t>
      </w:r>
      <w:r w:rsidRPr="00C275DC">
        <w:rPr>
          <w:rFonts w:ascii="Montserrat" w:eastAsia="Times New Roman" w:hAnsi="Montserrat" w:cstheme="majorBidi"/>
          <w:color w:val="0A0A0A"/>
          <w:lang w:eastAsia="en-GB"/>
        </w:rPr>
        <w:t>add</w:t>
      </w:r>
      <w:r w:rsidR="00144CAE" w:rsidRPr="00C275DC">
        <w:rPr>
          <w:rFonts w:ascii="Montserrat" w:eastAsia="Times New Roman" w:hAnsi="Montserrat" w:cstheme="majorBidi"/>
          <w:color w:val="0A0A0A"/>
          <w:lang w:eastAsia="en-GB"/>
        </w:rPr>
        <w:t xml:space="preserve">, update and delete </w:t>
      </w:r>
      <w:r w:rsidRPr="00C275DC">
        <w:rPr>
          <w:rFonts w:ascii="Montserrat" w:eastAsia="Times New Roman" w:hAnsi="Montserrat" w:cstheme="majorBidi"/>
          <w:color w:val="0A0A0A"/>
          <w:lang w:eastAsia="en-GB"/>
        </w:rPr>
        <w:t>record</w:t>
      </w:r>
      <w:r w:rsidR="00144CAE" w:rsidRPr="00C275DC">
        <w:rPr>
          <w:rFonts w:ascii="Montserrat" w:eastAsia="Times New Roman" w:hAnsi="Montserrat" w:cstheme="majorBidi"/>
          <w:color w:val="0A0A0A"/>
          <w:lang w:eastAsia="en-GB"/>
        </w:rPr>
        <w:t>s</w:t>
      </w:r>
      <w:r w:rsidR="0026262E" w:rsidRPr="00C275DC">
        <w:rPr>
          <w:rFonts w:ascii="Montserrat" w:eastAsia="Times New Roman" w:hAnsi="Montserrat" w:cstheme="majorBidi"/>
          <w:color w:val="0A0A0A"/>
          <w:lang w:eastAsia="en-GB"/>
        </w:rPr>
        <w:t xml:space="preserve"> from some or </w:t>
      </w:r>
      <w:r w:rsidR="637B5F3F" w:rsidRPr="00C275DC">
        <w:rPr>
          <w:rFonts w:ascii="Montserrat" w:eastAsia="Times New Roman" w:hAnsi="Montserrat" w:cstheme="majorBidi"/>
          <w:color w:val="0A0A0A"/>
          <w:lang w:eastAsia="en-GB"/>
        </w:rPr>
        <w:t>all</w:t>
      </w:r>
      <w:r w:rsidR="0026262E" w:rsidRPr="00C275DC">
        <w:rPr>
          <w:rFonts w:ascii="Montserrat" w:eastAsia="Times New Roman" w:hAnsi="Montserrat" w:cstheme="majorBidi"/>
          <w:color w:val="0A0A0A"/>
          <w:lang w:eastAsia="en-GB"/>
        </w:rPr>
        <w:t xml:space="preserve"> the tables</w:t>
      </w:r>
      <w:r w:rsidRPr="00C275DC">
        <w:rPr>
          <w:rFonts w:ascii="Montserrat" w:eastAsia="Times New Roman" w:hAnsi="Montserrat" w:cstheme="majorBidi"/>
          <w:color w:val="0A0A0A"/>
          <w:lang w:eastAsia="en-GB"/>
        </w:rPr>
        <w:t>.</w:t>
      </w:r>
      <w:r w:rsidR="0026262E" w:rsidRPr="00C275DC">
        <w:rPr>
          <w:rFonts w:ascii="Montserrat" w:eastAsia="Times New Roman" w:hAnsi="Montserrat" w:cstheme="majorBidi"/>
          <w:color w:val="0A0A0A"/>
          <w:lang w:eastAsia="en-GB"/>
        </w:rPr>
        <w:t xml:space="preserve"> </w:t>
      </w:r>
    </w:p>
    <w:p w14:paraId="30E7DDB3" w14:textId="4A30E648" w:rsidR="0026262E" w:rsidRPr="00C275DC" w:rsidRDefault="0026262E" w:rsidP="003552FD">
      <w:pPr>
        <w:shd w:val="clear" w:color="auto" w:fill="FEFEFE"/>
        <w:jc w:val="both"/>
        <w:rPr>
          <w:rFonts w:ascii="Montserrat" w:eastAsia="Times New Roman" w:hAnsi="Montserrat" w:cstheme="majorHAnsi"/>
          <w:color w:val="0A0A0A"/>
          <w:szCs w:val="21"/>
          <w:lang w:eastAsia="en-GB"/>
        </w:rPr>
      </w:pPr>
    </w:p>
    <w:p w14:paraId="50FF3238" w14:textId="00380C11" w:rsidR="0026262E" w:rsidRPr="00C275DC" w:rsidRDefault="0026262E"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 xml:space="preserve">Ideally the web app will cater for both regular users and administrators. Administrators should have the ability to make changes to the underlying database data that regular users cannot </w:t>
      </w:r>
      <w:r w:rsidR="00354C08" w:rsidRPr="00C275DC">
        <w:rPr>
          <w:rFonts w:ascii="Montserrat" w:eastAsia="Times New Roman" w:hAnsi="Montserrat" w:cstheme="majorHAnsi"/>
          <w:color w:val="0A0A0A"/>
          <w:szCs w:val="21"/>
          <w:lang w:eastAsia="en-GB"/>
        </w:rPr>
        <w:t>do.</w:t>
      </w:r>
    </w:p>
    <w:p w14:paraId="67A69913"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0632E395" w14:textId="4BF88CBD" w:rsidR="00251D6D" w:rsidRPr="00C275DC" w:rsidRDefault="003552FD"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V</w:t>
      </w:r>
      <w:r w:rsidR="00251D6D" w:rsidRPr="00C275DC">
        <w:rPr>
          <w:rFonts w:ascii="Montserrat" w:eastAsia="Times New Roman" w:hAnsi="Montserrat" w:cstheme="majorHAnsi"/>
          <w:color w:val="0A0A0A"/>
          <w:szCs w:val="21"/>
          <w:lang w:eastAsia="en-GB"/>
        </w:rPr>
        <w:t xml:space="preserve">alidation </w:t>
      </w:r>
      <w:r w:rsidRPr="00C275DC">
        <w:rPr>
          <w:rFonts w:ascii="Montserrat" w:eastAsia="Times New Roman" w:hAnsi="Montserrat" w:cstheme="majorHAnsi"/>
          <w:color w:val="0A0A0A"/>
          <w:szCs w:val="21"/>
          <w:lang w:eastAsia="en-GB"/>
        </w:rPr>
        <w:t xml:space="preserve">should be included so that the user cannot perform an invalid action or enter </w:t>
      </w:r>
      <w:r w:rsidR="00251D6D" w:rsidRPr="00C275DC">
        <w:rPr>
          <w:rFonts w:ascii="Montserrat" w:eastAsia="Times New Roman" w:hAnsi="Montserrat" w:cstheme="majorHAnsi"/>
          <w:color w:val="0A0A0A"/>
          <w:szCs w:val="21"/>
          <w:lang w:eastAsia="en-GB"/>
        </w:rPr>
        <w:t>non-conformant data</w:t>
      </w:r>
      <w:r w:rsidRPr="00C275DC">
        <w:rPr>
          <w:rFonts w:ascii="Montserrat" w:eastAsia="Times New Roman" w:hAnsi="Montserrat" w:cstheme="majorHAnsi"/>
          <w:color w:val="0A0A0A"/>
          <w:szCs w:val="21"/>
          <w:lang w:eastAsia="en-GB"/>
        </w:rPr>
        <w:t xml:space="preserve"> for a field.</w:t>
      </w:r>
      <w:r w:rsidR="00251D6D" w:rsidRPr="00C275DC">
        <w:rPr>
          <w:rFonts w:ascii="Montserrat" w:eastAsia="Times New Roman" w:hAnsi="Montserrat" w:cstheme="majorHAnsi"/>
          <w:color w:val="0A0A0A"/>
          <w:szCs w:val="21"/>
          <w:lang w:eastAsia="en-GB"/>
        </w:rPr>
        <w:t xml:space="preserve"> Appropriate </w:t>
      </w:r>
      <w:r w:rsidRPr="00C275DC">
        <w:rPr>
          <w:rFonts w:ascii="Montserrat" w:eastAsia="Times New Roman" w:hAnsi="Montserrat" w:cstheme="majorHAnsi"/>
          <w:color w:val="0A0A0A"/>
          <w:szCs w:val="21"/>
          <w:lang w:eastAsia="en-GB"/>
        </w:rPr>
        <w:t xml:space="preserve">error </w:t>
      </w:r>
      <w:r w:rsidR="00251D6D" w:rsidRPr="00C275DC">
        <w:rPr>
          <w:rFonts w:ascii="Montserrat" w:eastAsia="Times New Roman" w:hAnsi="Montserrat" w:cstheme="majorHAnsi"/>
          <w:color w:val="0A0A0A"/>
          <w:szCs w:val="21"/>
          <w:lang w:eastAsia="en-GB"/>
        </w:rPr>
        <w:t xml:space="preserve">messages </w:t>
      </w:r>
      <w:r w:rsidRPr="00C275DC">
        <w:rPr>
          <w:rFonts w:ascii="Montserrat" w:eastAsia="Times New Roman" w:hAnsi="Montserrat" w:cstheme="majorHAnsi"/>
          <w:color w:val="0A0A0A"/>
          <w:szCs w:val="21"/>
          <w:lang w:eastAsia="en-GB"/>
        </w:rPr>
        <w:t xml:space="preserve">should </w:t>
      </w:r>
      <w:r w:rsidR="00251D6D" w:rsidRPr="00C275DC">
        <w:rPr>
          <w:rFonts w:ascii="Montserrat" w:eastAsia="Times New Roman" w:hAnsi="Montserrat" w:cstheme="majorHAnsi"/>
          <w:color w:val="0A0A0A"/>
          <w:szCs w:val="21"/>
          <w:lang w:eastAsia="en-GB"/>
        </w:rPr>
        <w:t>be displayed when validation rules are breached.</w:t>
      </w:r>
    </w:p>
    <w:p w14:paraId="4413E14C"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458909CD" w14:textId="744BA707" w:rsidR="008F1ABF" w:rsidRPr="00C275DC" w:rsidRDefault="00933214" w:rsidP="003552FD">
      <w:pPr>
        <w:shd w:val="clear" w:color="auto" w:fill="FEFEFE"/>
        <w:jc w:val="both"/>
        <w:rPr>
          <w:rFonts w:ascii="Montserrat" w:eastAsia="Times New Roman" w:hAnsi="Montserrat" w:cstheme="majorHAnsi"/>
          <w:b/>
          <w:bCs/>
          <w:color w:val="0A0A0A"/>
          <w:szCs w:val="21"/>
          <w:lang w:eastAsia="en-GB"/>
        </w:rPr>
      </w:pPr>
      <w:r w:rsidRPr="00C275DC">
        <w:rPr>
          <w:rFonts w:ascii="Montserrat" w:eastAsia="Times New Roman" w:hAnsi="Montserrat" w:cstheme="majorHAnsi"/>
          <w:b/>
          <w:bCs/>
          <w:color w:val="0A0A0A"/>
          <w:szCs w:val="21"/>
          <w:lang w:eastAsia="en-GB"/>
        </w:rPr>
        <w:t>Guidelines</w:t>
      </w:r>
    </w:p>
    <w:p w14:paraId="795F91AC"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26BFE1E9" w14:textId="614749AA" w:rsidR="003552FD" w:rsidRPr="00C275DC" w:rsidRDefault="008F1ABF"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You</w:t>
      </w:r>
      <w:r w:rsidR="003552FD" w:rsidRPr="00C275DC">
        <w:rPr>
          <w:rFonts w:ascii="Montserrat" w:hAnsi="Montserrat"/>
        </w:rPr>
        <w:t xml:space="preserve">r solution should adhere to the basic design guidelines of </w:t>
      </w:r>
      <w:r w:rsidR="0044382E" w:rsidRPr="00C275DC">
        <w:rPr>
          <w:rFonts w:ascii="Montserrat" w:hAnsi="Montserrat"/>
        </w:rPr>
        <w:t>modularis</w:t>
      </w:r>
      <w:r w:rsidR="003552FD" w:rsidRPr="00C275DC">
        <w:rPr>
          <w:rFonts w:ascii="Montserrat" w:hAnsi="Montserrat"/>
        </w:rPr>
        <w:t xml:space="preserve">ation by dividing </w:t>
      </w:r>
      <w:r w:rsidR="00933214" w:rsidRPr="00C275DC">
        <w:rPr>
          <w:rFonts w:ascii="Montserrat" w:hAnsi="Montserrat"/>
        </w:rPr>
        <w:t xml:space="preserve">the functionality up into appropriate </w:t>
      </w:r>
      <w:r w:rsidR="003552FD" w:rsidRPr="00C275DC">
        <w:rPr>
          <w:rFonts w:ascii="Montserrat" w:hAnsi="Montserrat"/>
        </w:rPr>
        <w:t>elements.</w:t>
      </w:r>
    </w:p>
    <w:p w14:paraId="58D18987" w14:textId="16BBF543" w:rsidR="003552FD" w:rsidRPr="00C275DC" w:rsidRDefault="003552FD"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Ensure the quality and readability of your code by following basic programming guidelines such as naming conventions, indentation, comments and refactoring to avoid duplication of logic.</w:t>
      </w:r>
    </w:p>
    <w:p w14:paraId="3ACF1698" w14:textId="3ABFFBB7" w:rsidR="00EB18C8" w:rsidRPr="00C275DC" w:rsidRDefault="00EB18C8"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Usability</w:t>
      </w:r>
      <w:r w:rsidR="00695177" w:rsidRPr="00C275DC">
        <w:rPr>
          <w:rFonts w:ascii="Montserrat" w:hAnsi="Montserrat"/>
        </w:rPr>
        <w:t xml:space="preserve"> </w:t>
      </w:r>
      <w:r w:rsidR="00B15259" w:rsidRPr="00C275DC">
        <w:rPr>
          <w:rFonts w:ascii="Montserrat" w:hAnsi="Montserrat"/>
        </w:rPr>
        <w:t xml:space="preserve">should be </w:t>
      </w:r>
      <w:r w:rsidR="00695177" w:rsidRPr="00C275DC">
        <w:rPr>
          <w:rFonts w:ascii="Montserrat" w:hAnsi="Montserrat"/>
        </w:rPr>
        <w:t>considered</w:t>
      </w:r>
      <w:r w:rsidR="003552FD" w:rsidRPr="00C275DC">
        <w:rPr>
          <w:rFonts w:ascii="Montserrat" w:hAnsi="Montserrat"/>
        </w:rPr>
        <w:t xml:space="preserve">. For example, after completing an option, the user should be shown an appropriate message that indicates the success or failure of their action. Also, to </w:t>
      </w:r>
      <w:r w:rsidR="00695177" w:rsidRPr="00C275DC">
        <w:rPr>
          <w:rFonts w:ascii="Montserrat" w:hAnsi="Montserrat"/>
        </w:rPr>
        <w:t xml:space="preserve">confirm with </w:t>
      </w:r>
      <w:r w:rsidR="003552FD" w:rsidRPr="00C275DC">
        <w:rPr>
          <w:rFonts w:ascii="Montserrat" w:hAnsi="Montserrat"/>
        </w:rPr>
        <w:t xml:space="preserve">the </w:t>
      </w:r>
      <w:r w:rsidR="00695177" w:rsidRPr="00C275DC">
        <w:rPr>
          <w:rFonts w:ascii="Montserrat" w:hAnsi="Montserrat"/>
        </w:rPr>
        <w:t>user before quitting the application</w:t>
      </w:r>
      <w:r w:rsidR="003552FD" w:rsidRPr="00C275DC">
        <w:rPr>
          <w:rFonts w:ascii="Montserrat" w:hAnsi="Montserrat"/>
        </w:rPr>
        <w:t xml:space="preserve"> or deleting a record</w:t>
      </w:r>
      <w:r w:rsidR="00695177" w:rsidRPr="00C275DC">
        <w:rPr>
          <w:rFonts w:ascii="Montserrat" w:hAnsi="Montserrat"/>
        </w:rPr>
        <w:t>.</w:t>
      </w:r>
    </w:p>
    <w:p w14:paraId="72287EE8" w14:textId="0A01735B" w:rsidR="0026262E" w:rsidRPr="00C275DC" w:rsidRDefault="0026262E" w:rsidP="004746F7">
      <w:pPr>
        <w:pStyle w:val="ListParagraph"/>
        <w:numPr>
          <w:ilvl w:val="0"/>
          <w:numId w:val="31"/>
        </w:numPr>
        <w:tabs>
          <w:tab w:val="left" w:pos="1418"/>
        </w:tabs>
        <w:spacing w:after="240"/>
        <w:ind w:left="851" w:hanging="284"/>
        <w:jc w:val="both"/>
        <w:rPr>
          <w:rFonts w:ascii="Montserrat" w:hAnsi="Montserrat"/>
        </w:rPr>
      </w:pPr>
      <w:r w:rsidRPr="00C275DC">
        <w:rPr>
          <w:rFonts w:ascii="Montserrat" w:hAnsi="Montserrat"/>
        </w:rPr>
        <w:t xml:space="preserve">The app must be demonstrably secure from </w:t>
      </w:r>
      <w:r w:rsidR="00354C08" w:rsidRPr="00C275DC">
        <w:rPr>
          <w:rFonts w:ascii="Montserrat" w:hAnsi="Montserrat"/>
        </w:rPr>
        <w:t>attacks that attempt to exploit any relevant OWASP Top 10 vulnerabilities</w:t>
      </w:r>
      <w:r w:rsidR="008C0D88" w:rsidRPr="00C275DC">
        <w:rPr>
          <w:rFonts w:ascii="Montserrat" w:hAnsi="Montserrat"/>
        </w:rPr>
        <w:t>.</w:t>
      </w:r>
    </w:p>
    <w:p w14:paraId="498090C9" w14:textId="527C946D" w:rsidR="00554AF0" w:rsidRPr="00E65F32" w:rsidRDefault="00554AF0" w:rsidP="00554AF0">
      <w:pPr>
        <w:tabs>
          <w:tab w:val="left" w:pos="1418"/>
        </w:tabs>
        <w:jc w:val="both"/>
        <w:rPr>
          <w:rFonts w:ascii="Montserrat" w:hAnsi="Montserrat"/>
          <w:color w:val="004050"/>
          <w:sz w:val="26"/>
          <w:szCs w:val="26"/>
        </w:rPr>
      </w:pPr>
      <w:r w:rsidRPr="00E65F32">
        <w:rPr>
          <w:rFonts w:ascii="Montserrat" w:hAnsi="Montserrat"/>
          <w:color w:val="004050"/>
          <w:sz w:val="26"/>
          <w:szCs w:val="26"/>
        </w:rPr>
        <w:t>Task 1 DevOps Overview (20 Marks)</w:t>
      </w:r>
    </w:p>
    <w:p w14:paraId="643F4CC1" w14:textId="77777777" w:rsidR="00554AF0" w:rsidRPr="00C275DC" w:rsidRDefault="00554AF0" w:rsidP="00554AF0">
      <w:pPr>
        <w:jc w:val="both"/>
        <w:rPr>
          <w:rFonts w:ascii="Montserrat" w:hAnsi="Montserrat"/>
        </w:rPr>
      </w:pPr>
    </w:p>
    <w:p w14:paraId="733FB089" w14:textId="1B42620F" w:rsidR="00554AF0" w:rsidRPr="00C275DC" w:rsidRDefault="00554AF0" w:rsidP="00554AF0">
      <w:pPr>
        <w:tabs>
          <w:tab w:val="left" w:pos="1418"/>
        </w:tabs>
        <w:jc w:val="both"/>
        <w:rPr>
          <w:rFonts w:ascii="Montserrat" w:hAnsi="Montserrat"/>
        </w:rPr>
      </w:pPr>
      <w:r w:rsidRPr="00C275DC">
        <w:rPr>
          <w:rFonts w:ascii="Montserrat" w:hAnsi="Montserrat"/>
        </w:rPr>
        <w:t>For your organisation/department/team as appropriate compare, contrast and critically evaluate the key elements of your current IT development and operations approach with DevOps guidelines and best practices. Use a conceptual framework, such as CALMS or The Three Ways, to structure your overview and ensure you cover all the major aspects.</w:t>
      </w:r>
    </w:p>
    <w:p w14:paraId="2A526508" w14:textId="77777777" w:rsidR="00554AF0" w:rsidRPr="00C275DC" w:rsidRDefault="00554AF0" w:rsidP="00554AF0">
      <w:pPr>
        <w:tabs>
          <w:tab w:val="left" w:pos="1418"/>
        </w:tabs>
        <w:jc w:val="both"/>
        <w:rPr>
          <w:rFonts w:ascii="Montserrat" w:hAnsi="Montserrat"/>
        </w:rPr>
      </w:pPr>
    </w:p>
    <w:p w14:paraId="2D0FFBC7" w14:textId="32285932" w:rsidR="003552FD" w:rsidRPr="00E65F32" w:rsidRDefault="003552FD" w:rsidP="003552FD">
      <w:pPr>
        <w:tabs>
          <w:tab w:val="left" w:pos="1418"/>
        </w:tabs>
        <w:jc w:val="both"/>
        <w:rPr>
          <w:rFonts w:ascii="Montserrat" w:hAnsi="Montserrat"/>
          <w:color w:val="004050"/>
          <w:sz w:val="26"/>
          <w:szCs w:val="26"/>
        </w:rPr>
      </w:pPr>
      <w:r w:rsidRPr="00E65F32">
        <w:rPr>
          <w:rFonts w:ascii="Montserrat" w:hAnsi="Montserrat"/>
          <w:color w:val="004050"/>
          <w:sz w:val="26"/>
          <w:szCs w:val="26"/>
        </w:rPr>
        <w:t xml:space="preserve">Task 2: </w:t>
      </w:r>
      <w:r w:rsidR="00554AF0" w:rsidRPr="00E65F32">
        <w:rPr>
          <w:rFonts w:ascii="Montserrat" w:hAnsi="Montserrat"/>
          <w:color w:val="004050"/>
          <w:sz w:val="26"/>
          <w:szCs w:val="26"/>
        </w:rPr>
        <w:t>Develop</w:t>
      </w:r>
      <w:r w:rsidRPr="00E65F32">
        <w:rPr>
          <w:rFonts w:ascii="Montserrat" w:hAnsi="Montserrat"/>
          <w:color w:val="004050"/>
          <w:sz w:val="26"/>
          <w:szCs w:val="26"/>
        </w:rPr>
        <w:t xml:space="preserve"> </w:t>
      </w:r>
      <w:r w:rsidR="00554AF0" w:rsidRPr="00E65F32">
        <w:rPr>
          <w:rFonts w:ascii="Montserrat" w:hAnsi="Montserrat"/>
          <w:color w:val="004050"/>
          <w:sz w:val="26"/>
          <w:szCs w:val="26"/>
        </w:rPr>
        <w:t xml:space="preserve">Secure </w:t>
      </w:r>
      <w:r w:rsidRPr="00E65F32">
        <w:rPr>
          <w:rFonts w:ascii="Montserrat" w:hAnsi="Montserrat"/>
          <w:color w:val="004050"/>
          <w:sz w:val="26"/>
          <w:szCs w:val="26"/>
        </w:rPr>
        <w:t>Application (</w:t>
      </w:r>
      <w:r w:rsidR="00EB6883" w:rsidRPr="00E65F32">
        <w:rPr>
          <w:rFonts w:ascii="Montserrat" w:hAnsi="Montserrat"/>
          <w:color w:val="004050"/>
          <w:sz w:val="26"/>
          <w:szCs w:val="26"/>
        </w:rPr>
        <w:t>5</w:t>
      </w:r>
      <w:r w:rsidRPr="00E65F32">
        <w:rPr>
          <w:rFonts w:ascii="Montserrat" w:hAnsi="Montserrat"/>
          <w:color w:val="004050"/>
          <w:sz w:val="26"/>
          <w:szCs w:val="26"/>
        </w:rPr>
        <w:t>0 Marks)</w:t>
      </w:r>
    </w:p>
    <w:p w14:paraId="22B88737"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593ADA75" w14:textId="5AABBB5B" w:rsidR="003552FD" w:rsidRPr="00C275DC" w:rsidRDefault="003552FD" w:rsidP="003552FD">
      <w:pPr>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Us</w:t>
      </w:r>
      <w:r w:rsidR="00554AF0" w:rsidRPr="00C275DC">
        <w:rPr>
          <w:rFonts w:ascii="Montserrat" w:eastAsia="Times New Roman" w:hAnsi="Montserrat" w:cstheme="majorHAnsi"/>
          <w:color w:val="0A0A0A"/>
          <w:szCs w:val="21"/>
          <w:lang w:eastAsia="en-GB"/>
        </w:rPr>
        <w:t xml:space="preserve">ing an </w:t>
      </w:r>
      <w:r w:rsidR="00554AF0" w:rsidRPr="00C275DC">
        <w:rPr>
          <w:rFonts w:ascii="Montserrat" w:eastAsia="Times New Roman" w:hAnsi="Montserrat" w:cstheme="majorHAnsi"/>
          <w:i/>
          <w:color w:val="0A0A0A"/>
          <w:szCs w:val="21"/>
          <w:lang w:eastAsia="en-GB"/>
        </w:rPr>
        <w:t>APPROPRIATE ENVIRONMENT</w:t>
      </w:r>
      <w:r w:rsidRPr="00C275DC">
        <w:rPr>
          <w:rFonts w:ascii="Montserrat" w:eastAsia="Times New Roman" w:hAnsi="Montserrat" w:cstheme="majorHAnsi"/>
          <w:i/>
          <w:color w:val="0A0A0A"/>
          <w:szCs w:val="21"/>
          <w:lang w:eastAsia="en-GB"/>
        </w:rPr>
        <w:t xml:space="preserve"> </w:t>
      </w:r>
      <w:r w:rsidR="00554AF0" w:rsidRPr="00C275DC">
        <w:rPr>
          <w:rFonts w:ascii="Montserrat" w:eastAsia="Times New Roman" w:hAnsi="Montserrat" w:cstheme="majorHAnsi"/>
          <w:i/>
          <w:color w:val="0A0A0A"/>
          <w:szCs w:val="21"/>
          <w:lang w:eastAsia="en-GB"/>
        </w:rPr>
        <w:t>AND LANGUAGES/TOOLS/DATABASE</w:t>
      </w:r>
      <w:r w:rsidR="00554AF0" w:rsidRPr="00C275DC">
        <w:rPr>
          <w:rFonts w:ascii="Montserrat" w:eastAsia="Times New Roman" w:hAnsi="Montserrat" w:cstheme="majorHAnsi"/>
          <w:color w:val="0A0A0A"/>
          <w:szCs w:val="21"/>
          <w:lang w:eastAsia="en-GB"/>
        </w:rPr>
        <w:t xml:space="preserve"> design, build and test </w:t>
      </w:r>
      <w:r w:rsidRPr="00C275DC">
        <w:rPr>
          <w:rFonts w:ascii="Montserrat" w:eastAsia="Times New Roman" w:hAnsi="Montserrat" w:cstheme="majorHAnsi"/>
          <w:color w:val="0A0A0A"/>
          <w:szCs w:val="21"/>
          <w:lang w:eastAsia="en-GB"/>
        </w:rPr>
        <w:t xml:space="preserve">a </w:t>
      </w:r>
      <w:r w:rsidR="00554AF0" w:rsidRPr="00C275DC">
        <w:rPr>
          <w:rFonts w:ascii="Montserrat" w:eastAsia="Times New Roman" w:hAnsi="Montserrat" w:cstheme="majorHAnsi"/>
          <w:color w:val="0A0A0A"/>
          <w:szCs w:val="21"/>
          <w:lang w:eastAsia="en-GB"/>
        </w:rPr>
        <w:t>secure</w:t>
      </w:r>
      <w:r w:rsidRPr="00C275DC">
        <w:rPr>
          <w:rFonts w:ascii="Montserrat" w:eastAsia="Times New Roman" w:hAnsi="Montserrat" w:cstheme="majorHAnsi"/>
          <w:color w:val="0A0A0A"/>
          <w:szCs w:val="21"/>
          <w:lang w:eastAsia="en-GB"/>
        </w:rPr>
        <w:t xml:space="preserve"> application that satisfies the requirements and guidelines.</w:t>
      </w:r>
    </w:p>
    <w:p w14:paraId="1BCD01C2" w14:textId="7E863DC4" w:rsidR="003552FD" w:rsidRPr="00C275DC" w:rsidRDefault="003552FD" w:rsidP="003552FD">
      <w:pPr>
        <w:jc w:val="both"/>
        <w:rPr>
          <w:rFonts w:ascii="Montserrat" w:eastAsia="Times New Roman" w:hAnsi="Montserrat" w:cstheme="majorHAnsi"/>
          <w:color w:val="0A0A0A"/>
          <w:szCs w:val="21"/>
          <w:lang w:eastAsia="en-GB"/>
        </w:rPr>
      </w:pPr>
    </w:p>
    <w:p w14:paraId="10B2E6B0" w14:textId="77777777" w:rsidR="003552FD" w:rsidRPr="00590551" w:rsidRDefault="003552FD" w:rsidP="003552FD">
      <w:pPr>
        <w:jc w:val="both"/>
        <w:rPr>
          <w:rFonts w:ascii="Montserrat" w:hAnsi="Montserrat"/>
          <w:b/>
          <w:i/>
          <w:iCs/>
        </w:rPr>
      </w:pPr>
      <w:r w:rsidRPr="00590551">
        <w:rPr>
          <w:rFonts w:ascii="Montserrat" w:hAnsi="Montserrat"/>
          <w:b/>
          <w:i/>
          <w:iCs/>
        </w:rPr>
        <w:t>Evidence required:</w:t>
      </w:r>
    </w:p>
    <w:p w14:paraId="3A48A16A" w14:textId="77777777" w:rsidR="003552FD" w:rsidRPr="00C275DC" w:rsidRDefault="003552FD" w:rsidP="009B2A01">
      <w:pPr>
        <w:shd w:val="clear" w:color="auto" w:fill="FEFEFE"/>
        <w:jc w:val="both"/>
        <w:rPr>
          <w:rFonts w:ascii="Montserrat" w:eastAsia="Times New Roman" w:hAnsi="Montserrat" w:cstheme="majorHAnsi"/>
          <w:color w:val="0A0A0A"/>
          <w:szCs w:val="21"/>
          <w:lang w:eastAsia="en-GB"/>
        </w:rPr>
      </w:pPr>
    </w:p>
    <w:p w14:paraId="034F76E2" w14:textId="25C0235B" w:rsidR="00554AF0" w:rsidRPr="00590551" w:rsidRDefault="00554AF0" w:rsidP="00F172AA">
      <w:pPr>
        <w:pStyle w:val="ListParagraph"/>
        <w:numPr>
          <w:ilvl w:val="0"/>
          <w:numId w:val="31"/>
        </w:numPr>
        <w:tabs>
          <w:tab w:val="left" w:pos="1418"/>
        </w:tabs>
        <w:ind w:left="851" w:hanging="284"/>
        <w:rPr>
          <w:rFonts w:ascii="Montserrat" w:hAnsi="Montserrat"/>
          <w:b/>
          <w:i/>
          <w:iCs/>
        </w:rPr>
      </w:pPr>
      <w:r w:rsidRPr="00590551">
        <w:rPr>
          <w:rFonts w:ascii="Montserrat" w:hAnsi="Montserrat"/>
          <w:b/>
          <w:i/>
          <w:iCs/>
        </w:rPr>
        <w:t>A brief summary/explanation of the application.</w:t>
      </w:r>
      <w:r w:rsidR="00F172AA">
        <w:rPr>
          <w:rFonts w:ascii="Montserrat" w:hAnsi="Montserrat"/>
          <w:b/>
          <w:i/>
          <w:iCs/>
        </w:rPr>
        <w:br/>
      </w:r>
    </w:p>
    <w:p w14:paraId="699367ED" w14:textId="477B8C22" w:rsidR="003552FD" w:rsidRPr="00590551" w:rsidRDefault="003552FD" w:rsidP="00F172AA">
      <w:pPr>
        <w:pStyle w:val="ListParagraph"/>
        <w:numPr>
          <w:ilvl w:val="0"/>
          <w:numId w:val="31"/>
        </w:numPr>
        <w:tabs>
          <w:tab w:val="left" w:pos="1418"/>
        </w:tabs>
        <w:ind w:left="851" w:hanging="284"/>
        <w:rPr>
          <w:rFonts w:ascii="Montserrat" w:hAnsi="Montserrat"/>
          <w:b/>
          <w:i/>
          <w:iCs/>
        </w:rPr>
      </w:pPr>
      <w:r w:rsidRPr="00590551">
        <w:rPr>
          <w:rFonts w:ascii="Montserrat" w:hAnsi="Montserrat"/>
          <w:b/>
          <w:i/>
          <w:iCs/>
        </w:rPr>
        <w:t xml:space="preserve">A zip file of all coding artefacts, including </w:t>
      </w:r>
      <w:r w:rsidR="00797384" w:rsidRPr="00590551">
        <w:rPr>
          <w:rFonts w:ascii="Montserrat" w:hAnsi="Montserrat"/>
          <w:b/>
          <w:i/>
          <w:iCs/>
        </w:rPr>
        <w:t xml:space="preserve">the SQLite database and </w:t>
      </w:r>
      <w:r w:rsidRPr="00590551">
        <w:rPr>
          <w:rFonts w:ascii="Montserrat" w:hAnsi="Montserrat"/>
          <w:b/>
          <w:i/>
          <w:iCs/>
        </w:rPr>
        <w:t xml:space="preserve">automated unit tests </w:t>
      </w:r>
      <w:r w:rsidR="00C40D40" w:rsidRPr="00590551">
        <w:rPr>
          <w:rFonts w:ascii="Montserrat" w:hAnsi="Montserrat"/>
          <w:b/>
          <w:i/>
          <w:iCs/>
          <w:u w:val="single"/>
        </w:rPr>
        <w:t>or</w:t>
      </w:r>
      <w:r w:rsidR="00C40D40" w:rsidRPr="00590551">
        <w:rPr>
          <w:rFonts w:ascii="Montserrat" w:hAnsi="Montserrat"/>
          <w:b/>
          <w:i/>
          <w:iCs/>
        </w:rPr>
        <w:t xml:space="preserve"> include a document that includes a link to the repository </w:t>
      </w:r>
      <w:r w:rsidR="00347FEB" w:rsidRPr="00590551">
        <w:rPr>
          <w:rFonts w:ascii="Montserrat" w:hAnsi="Montserrat"/>
          <w:b/>
          <w:i/>
          <w:iCs/>
        </w:rPr>
        <w:t>containing</w:t>
      </w:r>
      <w:r w:rsidR="00C40D40" w:rsidRPr="00590551">
        <w:rPr>
          <w:rFonts w:ascii="Montserrat" w:hAnsi="Montserrat"/>
          <w:b/>
          <w:i/>
          <w:iCs/>
        </w:rPr>
        <w:t xml:space="preserve"> all necessary artefacts</w:t>
      </w:r>
      <w:r w:rsidRPr="00590551">
        <w:rPr>
          <w:rFonts w:ascii="Montserrat" w:hAnsi="Montserrat"/>
          <w:b/>
          <w:i/>
          <w:iCs/>
        </w:rPr>
        <w:t>.</w:t>
      </w:r>
      <w:r w:rsidR="00540A1E">
        <w:rPr>
          <w:rFonts w:ascii="Montserrat" w:hAnsi="Montserrat"/>
          <w:b/>
          <w:i/>
          <w:iCs/>
        </w:rPr>
        <w:t xml:space="preserve">  </w:t>
      </w:r>
      <w:r w:rsidR="00540A1E" w:rsidRPr="00540A1E">
        <w:rPr>
          <w:rFonts w:ascii="Montserrat" w:hAnsi="Montserrat"/>
          <w:b/>
          <w:i/>
          <w:iCs/>
        </w:rPr>
        <w:t>This should enable the application to be executed and tested by your tutor.</w:t>
      </w:r>
    </w:p>
    <w:p w14:paraId="230D3B0F" w14:textId="57192D74" w:rsidR="00797384" w:rsidRDefault="00797384" w:rsidP="00F172AA">
      <w:pPr>
        <w:pStyle w:val="ListParagraph"/>
        <w:numPr>
          <w:ilvl w:val="0"/>
          <w:numId w:val="31"/>
        </w:numPr>
        <w:tabs>
          <w:tab w:val="left" w:pos="1418"/>
        </w:tabs>
        <w:ind w:left="851" w:hanging="284"/>
        <w:rPr>
          <w:rFonts w:ascii="Montserrat" w:hAnsi="Montserrat"/>
          <w:b/>
          <w:i/>
          <w:iCs/>
        </w:rPr>
      </w:pPr>
      <w:r w:rsidRPr="00590551">
        <w:rPr>
          <w:rFonts w:ascii="Montserrat" w:hAnsi="Montserrat"/>
          <w:b/>
          <w:i/>
          <w:iCs/>
        </w:rPr>
        <w:lastRenderedPageBreak/>
        <w:t>Screenshots</w:t>
      </w:r>
      <w:r w:rsidR="005164A4" w:rsidRPr="00590551">
        <w:rPr>
          <w:rFonts w:ascii="Montserrat" w:hAnsi="Montserrat"/>
          <w:b/>
          <w:i/>
          <w:iCs/>
        </w:rPr>
        <w:t xml:space="preserve"> and/or v</w:t>
      </w:r>
      <w:r w:rsidRPr="00590551">
        <w:rPr>
          <w:rFonts w:ascii="Montserrat" w:hAnsi="Montserrat"/>
          <w:b/>
          <w:i/>
          <w:iCs/>
        </w:rPr>
        <w:t>ideo</w:t>
      </w:r>
      <w:r w:rsidR="005164A4" w:rsidRPr="00590551">
        <w:rPr>
          <w:rFonts w:ascii="Montserrat" w:hAnsi="Montserrat"/>
          <w:b/>
          <w:i/>
          <w:iCs/>
        </w:rPr>
        <w:t xml:space="preserve"> e</w:t>
      </w:r>
      <w:r w:rsidRPr="00590551">
        <w:rPr>
          <w:rFonts w:ascii="Montserrat" w:hAnsi="Montserrat"/>
          <w:b/>
          <w:i/>
          <w:iCs/>
        </w:rPr>
        <w:t xml:space="preserve">vidence of app defending itself from attacks that attempt to exploit </w:t>
      </w:r>
      <w:r w:rsidR="005164A4" w:rsidRPr="00590551">
        <w:rPr>
          <w:rFonts w:ascii="Montserrat" w:hAnsi="Montserrat"/>
          <w:b/>
          <w:i/>
          <w:iCs/>
          <w:u w:val="single"/>
        </w:rPr>
        <w:t>at least three</w:t>
      </w:r>
      <w:r w:rsidR="005164A4" w:rsidRPr="00590551">
        <w:rPr>
          <w:rFonts w:ascii="Montserrat" w:hAnsi="Montserrat"/>
          <w:b/>
          <w:i/>
          <w:iCs/>
        </w:rPr>
        <w:t xml:space="preserve"> </w:t>
      </w:r>
      <w:r w:rsidRPr="00590551">
        <w:rPr>
          <w:rFonts w:ascii="Montserrat" w:hAnsi="Montserrat"/>
          <w:b/>
          <w:i/>
          <w:iCs/>
        </w:rPr>
        <w:t>different OWASP Top 10 vulnerabilities</w:t>
      </w:r>
      <w:r w:rsidR="00AA2C38" w:rsidRPr="00590551">
        <w:rPr>
          <w:rFonts w:ascii="Montserrat" w:hAnsi="Montserrat"/>
          <w:b/>
          <w:i/>
          <w:iCs/>
        </w:rPr>
        <w:t>.</w:t>
      </w:r>
      <w:r w:rsidR="00F172AA">
        <w:rPr>
          <w:rFonts w:ascii="Montserrat" w:hAnsi="Montserrat"/>
          <w:b/>
          <w:i/>
          <w:iCs/>
        </w:rPr>
        <w:br/>
      </w:r>
    </w:p>
    <w:p w14:paraId="01CCE046" w14:textId="12F8841F" w:rsidR="003552FD" w:rsidRPr="00590551" w:rsidRDefault="003552FD" w:rsidP="00F172AA">
      <w:pPr>
        <w:pStyle w:val="ListParagraph"/>
        <w:numPr>
          <w:ilvl w:val="0"/>
          <w:numId w:val="31"/>
        </w:numPr>
        <w:tabs>
          <w:tab w:val="left" w:pos="1418"/>
        </w:tabs>
        <w:ind w:left="851" w:hanging="284"/>
        <w:rPr>
          <w:rFonts w:ascii="Montserrat" w:hAnsi="Montserrat"/>
          <w:b/>
          <w:i/>
          <w:iCs/>
        </w:rPr>
      </w:pPr>
      <w:r w:rsidRPr="00590551">
        <w:rPr>
          <w:rFonts w:ascii="Montserrat" w:hAnsi="Montserrat"/>
          <w:b/>
          <w:i/>
          <w:iCs/>
        </w:rPr>
        <w:t>Also, include the source code for all coding artefacts as text (copy/paste) in the appendices</w:t>
      </w:r>
      <w:r w:rsidR="007D0806" w:rsidRPr="00590551">
        <w:rPr>
          <w:rFonts w:ascii="Montserrat" w:hAnsi="Montserrat"/>
          <w:b/>
          <w:i/>
          <w:iCs/>
        </w:rPr>
        <w:t xml:space="preserve"> (this is not included in the total word count).</w:t>
      </w:r>
    </w:p>
    <w:p w14:paraId="6098F918" w14:textId="77777777"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1373FB86" w14:textId="32BE7CC5" w:rsidR="00126F48" w:rsidRPr="00E65F32" w:rsidRDefault="00126F48" w:rsidP="003552FD">
      <w:pPr>
        <w:tabs>
          <w:tab w:val="left" w:pos="1418"/>
        </w:tabs>
        <w:jc w:val="both"/>
        <w:rPr>
          <w:rFonts w:ascii="Montserrat" w:hAnsi="Montserrat"/>
          <w:color w:val="004050"/>
          <w:sz w:val="26"/>
          <w:szCs w:val="26"/>
        </w:rPr>
      </w:pPr>
      <w:r w:rsidRPr="00E65F32">
        <w:rPr>
          <w:rFonts w:ascii="Montserrat" w:hAnsi="Montserrat"/>
          <w:color w:val="004050"/>
          <w:sz w:val="26"/>
          <w:szCs w:val="26"/>
        </w:rPr>
        <w:t xml:space="preserve">Task </w:t>
      </w:r>
      <w:r w:rsidR="003552FD" w:rsidRPr="00E65F32">
        <w:rPr>
          <w:rFonts w:ascii="Montserrat" w:hAnsi="Montserrat"/>
          <w:color w:val="004050"/>
          <w:sz w:val="26"/>
          <w:szCs w:val="26"/>
        </w:rPr>
        <w:t>3</w:t>
      </w:r>
      <w:r w:rsidRPr="00E65F32">
        <w:rPr>
          <w:rFonts w:ascii="Montserrat" w:hAnsi="Montserrat"/>
          <w:color w:val="004050"/>
          <w:sz w:val="26"/>
          <w:szCs w:val="26"/>
        </w:rPr>
        <w:t xml:space="preserve">: </w:t>
      </w:r>
      <w:r w:rsidR="00554AF0" w:rsidRPr="00E65F32">
        <w:rPr>
          <w:rFonts w:ascii="Montserrat" w:hAnsi="Montserrat"/>
          <w:color w:val="004050"/>
          <w:sz w:val="26"/>
          <w:szCs w:val="26"/>
        </w:rPr>
        <w:t>Supporting Artefacts</w:t>
      </w:r>
      <w:r w:rsidRPr="00E65F32">
        <w:rPr>
          <w:rFonts w:ascii="Montserrat" w:hAnsi="Montserrat"/>
          <w:color w:val="004050"/>
          <w:sz w:val="26"/>
          <w:szCs w:val="26"/>
        </w:rPr>
        <w:t xml:space="preserve"> (</w:t>
      </w:r>
      <w:r w:rsidR="00554AF0" w:rsidRPr="00E65F32">
        <w:rPr>
          <w:rFonts w:ascii="Montserrat" w:hAnsi="Montserrat"/>
          <w:color w:val="004050"/>
          <w:sz w:val="26"/>
          <w:szCs w:val="26"/>
        </w:rPr>
        <w:t>20</w:t>
      </w:r>
      <w:r w:rsidRPr="00E65F32">
        <w:rPr>
          <w:rFonts w:ascii="Montserrat" w:hAnsi="Montserrat"/>
          <w:color w:val="004050"/>
          <w:sz w:val="26"/>
          <w:szCs w:val="26"/>
        </w:rPr>
        <w:t xml:space="preserve"> Marks)</w:t>
      </w:r>
    </w:p>
    <w:p w14:paraId="0987F570" w14:textId="57FB5CBA" w:rsidR="003552FD" w:rsidRPr="00C275DC" w:rsidRDefault="003552FD" w:rsidP="003552FD">
      <w:pPr>
        <w:shd w:val="clear" w:color="auto" w:fill="FEFEFE"/>
        <w:jc w:val="both"/>
        <w:rPr>
          <w:rFonts w:ascii="Montserrat" w:eastAsia="Times New Roman" w:hAnsi="Montserrat" w:cstheme="majorHAnsi"/>
          <w:color w:val="0A0A0A"/>
          <w:szCs w:val="21"/>
          <w:lang w:eastAsia="en-GB"/>
        </w:rPr>
      </w:pPr>
    </w:p>
    <w:p w14:paraId="612129AE" w14:textId="78AF49E4" w:rsidR="00554AF0" w:rsidRPr="00C275DC" w:rsidRDefault="00BA469C" w:rsidP="003552FD">
      <w:pPr>
        <w:shd w:val="clear" w:color="auto" w:fill="FEFEFE"/>
        <w:jc w:val="both"/>
        <w:rPr>
          <w:rFonts w:ascii="Montserrat" w:eastAsia="Times New Roman" w:hAnsi="Montserrat" w:cstheme="majorHAnsi"/>
          <w:color w:val="0A0A0A"/>
          <w:szCs w:val="21"/>
          <w:lang w:eastAsia="en-GB"/>
        </w:rPr>
      </w:pPr>
      <w:r>
        <w:rPr>
          <w:rFonts w:ascii="Montserrat" w:eastAsia="Times New Roman" w:hAnsi="Montserrat" w:cstheme="majorHAnsi"/>
          <w:color w:val="0A0A0A"/>
          <w:szCs w:val="21"/>
          <w:lang w:eastAsia="en-GB"/>
        </w:rPr>
        <w:t>Provide</w:t>
      </w:r>
      <w:r w:rsidR="001D22CF" w:rsidRPr="00C275DC">
        <w:rPr>
          <w:rFonts w:ascii="Montserrat" w:eastAsia="Times New Roman" w:hAnsi="Montserrat" w:cstheme="majorHAnsi"/>
          <w:color w:val="0A0A0A"/>
          <w:szCs w:val="21"/>
          <w:lang w:eastAsia="en-GB"/>
        </w:rPr>
        <w:t xml:space="preserve"> an explanation of the elements you used (or could have used) </w:t>
      </w:r>
      <w:r w:rsidR="00554AF0" w:rsidRPr="00C275DC">
        <w:rPr>
          <w:rFonts w:ascii="Montserrat" w:eastAsia="Times New Roman" w:hAnsi="Montserrat" w:cstheme="majorHAnsi"/>
          <w:color w:val="0A0A0A"/>
          <w:szCs w:val="21"/>
          <w:lang w:eastAsia="en-GB"/>
        </w:rPr>
        <w:t>from the DevOps/Development/Deployment Pipeline</w:t>
      </w:r>
      <w:r w:rsidR="001D22CF" w:rsidRPr="00C275DC">
        <w:rPr>
          <w:rFonts w:ascii="Montserrat" w:eastAsia="Times New Roman" w:hAnsi="Montserrat" w:cstheme="majorHAnsi"/>
          <w:color w:val="0A0A0A"/>
          <w:szCs w:val="21"/>
          <w:lang w:eastAsia="en-GB"/>
        </w:rPr>
        <w:t xml:space="preserve"> in the development of your web application. Explain what each of the elements does, how you may have used it and where possible provide evidence of its use in your </w:t>
      </w:r>
      <w:r w:rsidR="004746F7" w:rsidRPr="00C275DC">
        <w:rPr>
          <w:rFonts w:ascii="Montserrat" w:eastAsia="Times New Roman" w:hAnsi="Montserrat" w:cstheme="majorHAnsi"/>
          <w:color w:val="0A0A0A"/>
          <w:szCs w:val="21"/>
          <w:lang w:eastAsia="en-GB"/>
        </w:rPr>
        <w:t xml:space="preserve">(or another work based) </w:t>
      </w:r>
      <w:r w:rsidR="001D22CF" w:rsidRPr="00C275DC">
        <w:rPr>
          <w:rFonts w:ascii="Montserrat" w:eastAsia="Times New Roman" w:hAnsi="Montserrat" w:cstheme="majorHAnsi"/>
          <w:color w:val="0A0A0A"/>
          <w:szCs w:val="21"/>
          <w:lang w:eastAsia="en-GB"/>
        </w:rPr>
        <w:t>development</w:t>
      </w:r>
      <w:r w:rsidR="00554AF0" w:rsidRPr="00C275DC">
        <w:rPr>
          <w:rFonts w:ascii="Montserrat" w:eastAsia="Times New Roman" w:hAnsi="Montserrat" w:cstheme="majorHAnsi"/>
          <w:color w:val="0A0A0A"/>
          <w:szCs w:val="21"/>
          <w:lang w:eastAsia="en-GB"/>
        </w:rPr>
        <w:t>:</w:t>
      </w:r>
      <w:r w:rsidR="00BC6980">
        <w:rPr>
          <w:rFonts w:ascii="Montserrat" w:eastAsia="Times New Roman" w:hAnsi="Montserrat" w:cstheme="majorHAnsi"/>
          <w:color w:val="0A0A0A"/>
          <w:szCs w:val="21"/>
          <w:lang w:eastAsia="en-GB"/>
        </w:rPr>
        <w:br/>
      </w:r>
    </w:p>
    <w:p w14:paraId="6191C30C" w14:textId="722BD57E" w:rsidR="00554AF0" w:rsidRPr="00C275DC" w:rsidRDefault="00554AF0" w:rsidP="003552FD">
      <w:pPr>
        <w:shd w:val="clear" w:color="auto" w:fill="FEFEFE"/>
        <w:jc w:val="both"/>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 xml:space="preserve">See: </w:t>
      </w:r>
      <w:hyperlink r:id="rId12" w:history="1">
        <w:r w:rsidRPr="00C275DC">
          <w:rPr>
            <w:rStyle w:val="Hyperlink"/>
            <w:rFonts w:ascii="Montserrat" w:eastAsia="Times New Roman" w:hAnsi="Montserrat" w:cstheme="majorHAnsi"/>
            <w:szCs w:val="21"/>
            <w:lang w:eastAsia="en-GB"/>
          </w:rPr>
          <w:t>https://opensource.com/article/19/4/devops-pipeline</w:t>
        </w:r>
      </w:hyperlink>
      <w:r w:rsidRPr="00C275DC">
        <w:rPr>
          <w:rFonts w:ascii="Montserrat" w:eastAsia="Times New Roman" w:hAnsi="Montserrat" w:cstheme="majorHAnsi"/>
          <w:color w:val="0A0A0A"/>
          <w:szCs w:val="21"/>
          <w:lang w:eastAsia="en-GB"/>
        </w:rPr>
        <w:t xml:space="preserve"> </w:t>
      </w:r>
    </w:p>
    <w:p w14:paraId="1F8E9EB2" w14:textId="182503F4" w:rsidR="00554AF0" w:rsidRPr="00C275DC" w:rsidRDefault="00554AF0" w:rsidP="003552FD">
      <w:pPr>
        <w:shd w:val="clear" w:color="auto" w:fill="FEFEFE"/>
        <w:jc w:val="both"/>
        <w:rPr>
          <w:rFonts w:ascii="Montserrat" w:eastAsia="Times New Roman" w:hAnsi="Montserrat" w:cstheme="majorHAnsi"/>
          <w:color w:val="0A0A0A"/>
          <w:szCs w:val="21"/>
          <w:lang w:eastAsia="en-GB"/>
        </w:rPr>
      </w:pPr>
    </w:p>
    <w:p w14:paraId="519008AB" w14:textId="70356510" w:rsidR="00554AF0" w:rsidRPr="00C275DC" w:rsidRDefault="00554AF0"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 xml:space="preserve">Continuous Integration/Continuous Deployment (CI/CD) Tool – </w:t>
      </w:r>
      <w:r w:rsidR="00B219DF" w:rsidRPr="00C275DC">
        <w:rPr>
          <w:rFonts w:ascii="Montserrat" w:hAnsi="Montserrat"/>
        </w:rPr>
        <w:t>GitLab</w:t>
      </w:r>
      <w:r w:rsidR="00C40D40">
        <w:rPr>
          <w:rFonts w:ascii="Montserrat" w:hAnsi="Montserrat"/>
        </w:rPr>
        <w:t>/GitHub</w:t>
      </w:r>
    </w:p>
    <w:p w14:paraId="6EC4A53E" w14:textId="0A050FEC" w:rsidR="00554AF0" w:rsidRPr="00C275DC" w:rsidRDefault="00554AF0"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Source Control Management (SCM) – Git</w:t>
      </w:r>
    </w:p>
    <w:p w14:paraId="594210F9" w14:textId="0DA7EAE6" w:rsidR="00554AF0" w:rsidRPr="00C275DC" w:rsidRDefault="00554AF0"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Build Automation Tool – A-A-P (Python)</w:t>
      </w:r>
    </w:p>
    <w:p w14:paraId="7DEB3CD6" w14:textId="75AE8968" w:rsidR="00554AF0" w:rsidRPr="00C275DC" w:rsidRDefault="00554AF0"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 xml:space="preserve">Web Application Server – Django </w:t>
      </w:r>
      <w:r w:rsidR="004746F7" w:rsidRPr="00C275DC">
        <w:rPr>
          <w:rFonts w:ascii="Montserrat" w:hAnsi="Montserrat"/>
        </w:rPr>
        <w:t>or Flask</w:t>
      </w:r>
      <w:r w:rsidR="00AA2C38">
        <w:rPr>
          <w:rFonts w:ascii="Montserrat" w:hAnsi="Montserrat"/>
        </w:rPr>
        <w:t xml:space="preserve"> </w:t>
      </w:r>
      <w:r w:rsidRPr="00C275DC">
        <w:rPr>
          <w:rFonts w:ascii="Montserrat" w:hAnsi="Montserrat"/>
        </w:rPr>
        <w:t>(Python)</w:t>
      </w:r>
    </w:p>
    <w:p w14:paraId="32EF68EF" w14:textId="7CD9A1A7" w:rsidR="00554AF0" w:rsidRPr="00C275DC" w:rsidRDefault="00554AF0" w:rsidP="00554AF0">
      <w:pPr>
        <w:pStyle w:val="ListParagraph"/>
        <w:numPr>
          <w:ilvl w:val="1"/>
          <w:numId w:val="31"/>
        </w:numPr>
        <w:tabs>
          <w:tab w:val="left" w:pos="1418"/>
        </w:tabs>
        <w:ind w:left="1418" w:hanging="284"/>
        <w:jc w:val="both"/>
        <w:rPr>
          <w:rFonts w:ascii="Montserrat" w:hAnsi="Montserrat"/>
        </w:rPr>
      </w:pPr>
      <w:r w:rsidRPr="00C275DC">
        <w:rPr>
          <w:rFonts w:ascii="Montserrat" w:hAnsi="Montserrat"/>
        </w:rPr>
        <w:t>Containers – Docker</w:t>
      </w:r>
    </w:p>
    <w:p w14:paraId="1FD15484" w14:textId="0FA8ABA6" w:rsidR="00554AF0" w:rsidRPr="00C275DC" w:rsidRDefault="00554AF0" w:rsidP="00554AF0">
      <w:pPr>
        <w:pStyle w:val="ListParagraph"/>
        <w:numPr>
          <w:ilvl w:val="1"/>
          <w:numId w:val="31"/>
        </w:numPr>
        <w:tabs>
          <w:tab w:val="left" w:pos="1418"/>
        </w:tabs>
        <w:ind w:left="1418" w:hanging="284"/>
        <w:jc w:val="both"/>
        <w:rPr>
          <w:rFonts w:ascii="Montserrat" w:hAnsi="Montserrat"/>
        </w:rPr>
      </w:pPr>
      <w:r w:rsidRPr="00C275DC">
        <w:rPr>
          <w:rFonts w:ascii="Montserrat" w:hAnsi="Montserrat"/>
        </w:rPr>
        <w:t>Middleware Automation Tools - Puppet</w:t>
      </w:r>
    </w:p>
    <w:p w14:paraId="511E4BD3" w14:textId="02C23068" w:rsidR="00554AF0" w:rsidRPr="00C275DC" w:rsidRDefault="00554AF0" w:rsidP="00554AF0">
      <w:pPr>
        <w:pStyle w:val="ListParagraph"/>
        <w:numPr>
          <w:ilvl w:val="0"/>
          <w:numId w:val="31"/>
        </w:numPr>
        <w:tabs>
          <w:tab w:val="left" w:pos="1418"/>
        </w:tabs>
        <w:ind w:left="851" w:hanging="284"/>
        <w:jc w:val="both"/>
        <w:rPr>
          <w:rFonts w:ascii="Montserrat" w:hAnsi="Montserrat"/>
        </w:rPr>
      </w:pPr>
      <w:r w:rsidRPr="00C275DC">
        <w:rPr>
          <w:rFonts w:ascii="Montserrat" w:hAnsi="Montserrat"/>
        </w:rPr>
        <w:t xml:space="preserve">Code Testing/Quality – </w:t>
      </w:r>
      <w:proofErr w:type="spellStart"/>
      <w:r w:rsidR="004746F7" w:rsidRPr="00C275DC">
        <w:rPr>
          <w:rFonts w:ascii="Montserrat" w:hAnsi="Montserrat"/>
        </w:rPr>
        <w:t>UnitT</w:t>
      </w:r>
      <w:r w:rsidRPr="00C275DC">
        <w:rPr>
          <w:rFonts w:ascii="Montserrat" w:hAnsi="Montserrat"/>
        </w:rPr>
        <w:t>est</w:t>
      </w:r>
      <w:proofErr w:type="spellEnd"/>
      <w:r w:rsidR="00B219DF" w:rsidRPr="00C275DC">
        <w:rPr>
          <w:rFonts w:ascii="Montserrat" w:hAnsi="Montserrat"/>
        </w:rPr>
        <w:t>/</w:t>
      </w:r>
      <w:proofErr w:type="spellStart"/>
      <w:r w:rsidR="00B219DF" w:rsidRPr="00C275DC">
        <w:rPr>
          <w:rFonts w:ascii="Montserrat" w:hAnsi="Montserrat"/>
        </w:rPr>
        <w:t>PyTest</w:t>
      </w:r>
      <w:proofErr w:type="spellEnd"/>
      <w:r w:rsidRPr="00C275DC">
        <w:rPr>
          <w:rFonts w:ascii="Montserrat" w:hAnsi="Montserrat"/>
        </w:rPr>
        <w:t>/</w:t>
      </w:r>
      <w:r w:rsidR="004746F7" w:rsidRPr="00C275DC">
        <w:rPr>
          <w:rFonts w:ascii="Montserrat" w:hAnsi="Montserrat"/>
        </w:rPr>
        <w:t>Coverage/</w:t>
      </w:r>
      <w:r w:rsidRPr="00C275DC">
        <w:rPr>
          <w:rFonts w:ascii="Montserrat" w:hAnsi="Montserrat"/>
        </w:rPr>
        <w:t>Hypothesis (Python)</w:t>
      </w:r>
    </w:p>
    <w:p w14:paraId="2A0F70D0" w14:textId="209C5D44" w:rsidR="00AA2C38" w:rsidRPr="00AA2C38" w:rsidRDefault="00554AF0" w:rsidP="00AA2C38">
      <w:pPr>
        <w:pStyle w:val="ListParagraph"/>
        <w:numPr>
          <w:ilvl w:val="0"/>
          <w:numId w:val="31"/>
        </w:numPr>
        <w:tabs>
          <w:tab w:val="left" w:pos="1418"/>
        </w:tabs>
        <w:ind w:left="851" w:hanging="284"/>
        <w:jc w:val="both"/>
        <w:rPr>
          <w:rFonts w:ascii="Montserrat" w:hAnsi="Montserrat"/>
        </w:rPr>
      </w:pPr>
      <w:r w:rsidRPr="00C275DC">
        <w:rPr>
          <w:rFonts w:ascii="Montserrat" w:hAnsi="Montserrat"/>
        </w:rPr>
        <w:t>Automated test plan specifically including security tests</w:t>
      </w:r>
    </w:p>
    <w:p w14:paraId="0246DE43" w14:textId="77777777" w:rsidR="00554AF0" w:rsidRPr="00C275DC" w:rsidRDefault="00554AF0" w:rsidP="003552FD">
      <w:pPr>
        <w:shd w:val="clear" w:color="auto" w:fill="FEFEFE"/>
        <w:jc w:val="both"/>
        <w:rPr>
          <w:rFonts w:ascii="Montserrat" w:eastAsia="Times New Roman" w:hAnsi="Montserrat" w:cstheme="majorHAnsi"/>
          <w:color w:val="0A0A0A"/>
          <w:szCs w:val="21"/>
          <w:lang w:eastAsia="en-GB"/>
        </w:rPr>
      </w:pPr>
    </w:p>
    <w:p w14:paraId="1C1CAA88" w14:textId="77777777" w:rsidR="003552FD" w:rsidRPr="00C275DC" w:rsidRDefault="003552FD" w:rsidP="003552FD">
      <w:pPr>
        <w:jc w:val="both"/>
        <w:rPr>
          <w:rFonts w:ascii="Montserrat" w:hAnsi="Montserrat"/>
          <w:b/>
          <w:i/>
        </w:rPr>
      </w:pPr>
      <w:r w:rsidRPr="00C275DC">
        <w:rPr>
          <w:rFonts w:ascii="Montserrat" w:hAnsi="Montserrat"/>
          <w:b/>
          <w:i/>
        </w:rPr>
        <w:t>Evidence required:</w:t>
      </w:r>
    </w:p>
    <w:p w14:paraId="12C6F65B" w14:textId="77777777" w:rsidR="003552FD" w:rsidRPr="00C275DC" w:rsidRDefault="003552FD" w:rsidP="003552FD">
      <w:pPr>
        <w:shd w:val="clear" w:color="auto" w:fill="FEFEFE"/>
        <w:jc w:val="both"/>
        <w:rPr>
          <w:rFonts w:ascii="Montserrat" w:eastAsia="Times New Roman" w:hAnsi="Montserrat" w:cstheme="majorHAnsi"/>
          <w:i/>
          <w:color w:val="0A0A0A"/>
          <w:szCs w:val="21"/>
          <w:lang w:eastAsia="en-GB"/>
        </w:rPr>
      </w:pPr>
    </w:p>
    <w:p w14:paraId="5F3A523A" w14:textId="4A5313FB" w:rsidR="00554AF0" w:rsidRPr="00C275DC" w:rsidRDefault="00554AF0" w:rsidP="00554AF0">
      <w:pPr>
        <w:pStyle w:val="ListParagraph"/>
        <w:numPr>
          <w:ilvl w:val="0"/>
          <w:numId w:val="31"/>
        </w:numPr>
        <w:tabs>
          <w:tab w:val="left" w:pos="1418"/>
        </w:tabs>
        <w:ind w:left="851" w:hanging="284"/>
        <w:jc w:val="both"/>
        <w:rPr>
          <w:rFonts w:ascii="Montserrat" w:hAnsi="Montserrat"/>
          <w:b/>
          <w:i/>
        </w:rPr>
      </w:pPr>
      <w:r w:rsidRPr="00C275DC">
        <w:rPr>
          <w:rFonts w:ascii="Montserrat" w:hAnsi="Montserrat"/>
          <w:b/>
          <w:i/>
        </w:rPr>
        <w:t>A brief summary/explanation of the artefacts.</w:t>
      </w:r>
    </w:p>
    <w:p w14:paraId="0B5BCF5A" w14:textId="0A4639EB" w:rsidR="003552FD" w:rsidRPr="00C275DC" w:rsidRDefault="004746F7" w:rsidP="00D3117A">
      <w:pPr>
        <w:pStyle w:val="ListParagraph"/>
        <w:numPr>
          <w:ilvl w:val="0"/>
          <w:numId w:val="31"/>
        </w:numPr>
        <w:tabs>
          <w:tab w:val="left" w:pos="1418"/>
        </w:tabs>
        <w:ind w:left="851" w:hanging="284"/>
        <w:jc w:val="both"/>
        <w:rPr>
          <w:rFonts w:ascii="Montserrat" w:hAnsi="Montserrat"/>
          <w:b/>
          <w:i/>
        </w:rPr>
      </w:pPr>
      <w:r w:rsidRPr="00C275DC">
        <w:rPr>
          <w:rFonts w:ascii="Montserrat" w:hAnsi="Montserrat"/>
          <w:b/>
          <w:i/>
        </w:rPr>
        <w:t>Evidence of artefact use.</w:t>
      </w:r>
    </w:p>
    <w:p w14:paraId="319E431C" w14:textId="77777777" w:rsidR="00323575" w:rsidRPr="00C275DC" w:rsidRDefault="00323575" w:rsidP="003552FD">
      <w:pPr>
        <w:shd w:val="clear" w:color="auto" w:fill="FEFEFE"/>
        <w:jc w:val="both"/>
        <w:rPr>
          <w:rFonts w:ascii="Montserrat" w:eastAsia="Times New Roman" w:hAnsi="Montserrat" w:cstheme="majorHAnsi"/>
          <w:color w:val="0A0A0A"/>
          <w:szCs w:val="21"/>
          <w:lang w:eastAsia="en-GB"/>
        </w:rPr>
      </w:pPr>
    </w:p>
    <w:p w14:paraId="567EEEF2" w14:textId="34E32142" w:rsidR="003552FD" w:rsidRPr="00E65F32" w:rsidRDefault="00C86058" w:rsidP="003552FD">
      <w:pPr>
        <w:tabs>
          <w:tab w:val="left" w:pos="1418"/>
        </w:tabs>
        <w:jc w:val="both"/>
        <w:rPr>
          <w:rFonts w:ascii="Montserrat" w:hAnsi="Montserrat"/>
          <w:color w:val="004050"/>
          <w:sz w:val="26"/>
          <w:szCs w:val="26"/>
        </w:rPr>
      </w:pPr>
      <w:r w:rsidRPr="00E65F32">
        <w:rPr>
          <w:rFonts w:ascii="Montserrat" w:hAnsi="Montserrat"/>
          <w:color w:val="004050"/>
          <w:sz w:val="26"/>
          <w:szCs w:val="26"/>
        </w:rPr>
        <w:t>Academic Conventions</w:t>
      </w:r>
      <w:r w:rsidR="003552FD" w:rsidRPr="00E65F32">
        <w:rPr>
          <w:rFonts w:ascii="Montserrat" w:hAnsi="Montserrat"/>
          <w:color w:val="004050"/>
          <w:sz w:val="26"/>
          <w:szCs w:val="26"/>
        </w:rPr>
        <w:t xml:space="preserve"> (10%) </w:t>
      </w:r>
    </w:p>
    <w:p w14:paraId="5EA1A12A" w14:textId="77777777" w:rsidR="003552FD" w:rsidRPr="00C275DC" w:rsidRDefault="003552FD" w:rsidP="003552FD">
      <w:pPr>
        <w:tabs>
          <w:tab w:val="left" w:pos="1418"/>
        </w:tabs>
        <w:jc w:val="both"/>
        <w:rPr>
          <w:rFonts w:ascii="Montserrat" w:hAnsi="Montserrat"/>
        </w:rPr>
      </w:pPr>
    </w:p>
    <w:p w14:paraId="25B3A269" w14:textId="5F204849" w:rsidR="003552FD" w:rsidRPr="00C275DC" w:rsidRDefault="003552FD" w:rsidP="003552FD">
      <w:pPr>
        <w:tabs>
          <w:tab w:val="left" w:pos="1418"/>
        </w:tabs>
        <w:jc w:val="both"/>
        <w:rPr>
          <w:rFonts w:ascii="Montserrat" w:hAnsi="Montserrat"/>
        </w:rPr>
      </w:pPr>
      <w:r w:rsidRPr="00C275DC">
        <w:rPr>
          <w:rFonts w:ascii="Montserrat" w:hAnsi="Montserrat"/>
        </w:rPr>
        <w:t xml:space="preserve">Your application code </w:t>
      </w:r>
      <w:r w:rsidR="00C86058" w:rsidRPr="00C275DC">
        <w:rPr>
          <w:rFonts w:ascii="Montserrat" w:hAnsi="Montserrat"/>
        </w:rPr>
        <w:t xml:space="preserve">and related artefacts should </w:t>
      </w:r>
      <w:r w:rsidRPr="00C275DC">
        <w:rPr>
          <w:rFonts w:ascii="Montserrat" w:hAnsi="Montserrat"/>
        </w:rPr>
        <w:t xml:space="preserve">adhere to </w:t>
      </w:r>
      <w:r w:rsidR="00C86058" w:rsidRPr="00C275DC">
        <w:rPr>
          <w:rFonts w:ascii="Montserrat" w:hAnsi="Montserrat"/>
        </w:rPr>
        <w:t>secure</w:t>
      </w:r>
      <w:r w:rsidRPr="00C275DC">
        <w:rPr>
          <w:rFonts w:ascii="Montserrat" w:hAnsi="Montserrat"/>
        </w:rPr>
        <w:t xml:space="preserve"> programming guidelines such as naming conventions, indentation, comments and refactoring to avoid duplication of logic.</w:t>
      </w:r>
    </w:p>
    <w:p w14:paraId="0A45689C" w14:textId="77777777" w:rsidR="003552FD" w:rsidRPr="00C275DC" w:rsidRDefault="003552FD" w:rsidP="003552FD">
      <w:pPr>
        <w:tabs>
          <w:tab w:val="left" w:pos="1418"/>
        </w:tabs>
        <w:jc w:val="both"/>
        <w:rPr>
          <w:rFonts w:ascii="Montserrat" w:hAnsi="Montserrat"/>
        </w:rPr>
      </w:pPr>
    </w:p>
    <w:p w14:paraId="67CFBE14" w14:textId="46E9C661" w:rsidR="003552FD" w:rsidRPr="00C275DC" w:rsidRDefault="003552FD" w:rsidP="003552FD">
      <w:pPr>
        <w:tabs>
          <w:tab w:val="left" w:pos="1418"/>
        </w:tabs>
        <w:jc w:val="both"/>
        <w:rPr>
          <w:rFonts w:ascii="Montserrat" w:hAnsi="Montserrat"/>
        </w:rPr>
      </w:pPr>
      <w:r w:rsidRPr="00C275DC">
        <w:rPr>
          <w:rFonts w:ascii="Montserrat" w:hAnsi="Montserrat"/>
        </w:rPr>
        <w:t xml:space="preserve">Screen displays and messages should be well presented, using consistent formatting, with correct spelling, </w:t>
      </w:r>
      <w:r w:rsidR="00AA2C38" w:rsidRPr="00C275DC">
        <w:rPr>
          <w:rFonts w:ascii="Montserrat" w:hAnsi="Montserrat"/>
        </w:rPr>
        <w:t>punctuation,</w:t>
      </w:r>
      <w:r w:rsidRPr="00C275DC">
        <w:rPr>
          <w:rFonts w:ascii="Montserrat" w:hAnsi="Montserrat"/>
        </w:rPr>
        <w:t xml:space="preserve"> and grammar where appropriate.</w:t>
      </w:r>
    </w:p>
    <w:p w14:paraId="0EF43BCA" w14:textId="77777777" w:rsidR="003552FD" w:rsidRPr="00C275DC" w:rsidRDefault="003552FD" w:rsidP="003552FD">
      <w:pPr>
        <w:tabs>
          <w:tab w:val="left" w:pos="1418"/>
        </w:tabs>
        <w:jc w:val="both"/>
        <w:rPr>
          <w:rFonts w:ascii="Montserrat" w:hAnsi="Montserrat"/>
        </w:rPr>
      </w:pPr>
    </w:p>
    <w:p w14:paraId="6B52757B" w14:textId="5BA1F868" w:rsidR="003552FD" w:rsidRPr="00C275DC" w:rsidRDefault="00C86058" w:rsidP="003552FD">
      <w:pPr>
        <w:tabs>
          <w:tab w:val="left" w:pos="1418"/>
        </w:tabs>
        <w:jc w:val="both"/>
        <w:rPr>
          <w:rFonts w:ascii="Montserrat" w:hAnsi="Montserrat"/>
        </w:rPr>
      </w:pPr>
      <w:r w:rsidRPr="00C275DC">
        <w:rPr>
          <w:rFonts w:ascii="Montserrat" w:hAnsi="Montserrat"/>
        </w:rPr>
        <w:t xml:space="preserve">The supporting documentation and report should </w:t>
      </w:r>
      <w:r w:rsidR="003552FD" w:rsidRPr="00C275DC">
        <w:rPr>
          <w:rFonts w:ascii="Montserrat" w:hAnsi="Montserrat"/>
        </w:rPr>
        <w:t xml:space="preserve">likewise be well presented, using consistent formatting, </w:t>
      </w:r>
      <w:r w:rsidR="00AA2C38" w:rsidRPr="00C275DC">
        <w:rPr>
          <w:rFonts w:ascii="Montserrat" w:hAnsi="Montserrat"/>
        </w:rPr>
        <w:t>diagrams,</w:t>
      </w:r>
      <w:r w:rsidR="003552FD" w:rsidRPr="00C275DC">
        <w:rPr>
          <w:rFonts w:ascii="Montserrat" w:hAnsi="Montserrat"/>
        </w:rPr>
        <w:t xml:space="preserve"> and images where appropriate, with correct spelling, punctuation and grammar. At a minimum, it should include:</w:t>
      </w:r>
    </w:p>
    <w:p w14:paraId="7441DD18" w14:textId="77777777" w:rsidR="003552FD" w:rsidRPr="00C275DC" w:rsidRDefault="003552FD" w:rsidP="003552FD">
      <w:pPr>
        <w:tabs>
          <w:tab w:val="left" w:pos="1418"/>
        </w:tabs>
        <w:jc w:val="both"/>
        <w:rPr>
          <w:rFonts w:ascii="Montserrat" w:hAnsi="Montserrat"/>
        </w:rPr>
      </w:pPr>
    </w:p>
    <w:p w14:paraId="09F28EB7" w14:textId="09ACDF61" w:rsidR="003552FD" w:rsidRPr="00C275DC" w:rsidRDefault="003552FD" w:rsidP="003552FD">
      <w:pPr>
        <w:pStyle w:val="ListParagraph"/>
        <w:numPr>
          <w:ilvl w:val="0"/>
          <w:numId w:val="30"/>
        </w:numPr>
        <w:shd w:val="clear" w:color="auto" w:fill="FEFEFE"/>
        <w:ind w:left="851" w:hanging="284"/>
        <w:jc w:val="both"/>
        <w:rPr>
          <w:rFonts w:ascii="Montserrat" w:hAnsi="Montserrat"/>
        </w:rPr>
      </w:pPr>
      <w:r w:rsidRPr="00C275DC">
        <w:rPr>
          <w:rFonts w:ascii="Montserrat" w:eastAsia="Times New Roman" w:hAnsi="Montserrat" w:cstheme="majorHAnsi"/>
          <w:color w:val="0A0A0A"/>
          <w:szCs w:val="21"/>
          <w:lang w:eastAsia="en-GB"/>
        </w:rPr>
        <w:t>A fully completed Cover Sheet including correct word count - See Appendix A</w:t>
      </w:r>
    </w:p>
    <w:p w14:paraId="4FF6E7A3" w14:textId="77777777" w:rsidR="003552FD" w:rsidRPr="00C275DC" w:rsidRDefault="003552FD" w:rsidP="003552FD">
      <w:pPr>
        <w:pStyle w:val="ListParagraph"/>
        <w:numPr>
          <w:ilvl w:val="0"/>
          <w:numId w:val="30"/>
        </w:numPr>
        <w:shd w:val="clear" w:color="auto" w:fill="FEFEFE"/>
        <w:ind w:left="851" w:hanging="284"/>
        <w:jc w:val="both"/>
        <w:rPr>
          <w:rFonts w:ascii="Montserrat" w:hAnsi="Montserrat"/>
          <w:szCs w:val="21"/>
        </w:rPr>
      </w:pPr>
      <w:r w:rsidRPr="00C275DC">
        <w:rPr>
          <w:rFonts w:ascii="Montserrat" w:hAnsi="Montserrat"/>
        </w:rPr>
        <w:t>A Table of Contents</w:t>
      </w:r>
    </w:p>
    <w:p w14:paraId="58E460EB" w14:textId="582556DE" w:rsidR="003552FD" w:rsidRPr="00C275DC" w:rsidRDefault="003552FD" w:rsidP="003552FD">
      <w:pPr>
        <w:pStyle w:val="ListParagraph"/>
        <w:numPr>
          <w:ilvl w:val="0"/>
          <w:numId w:val="30"/>
        </w:numPr>
        <w:shd w:val="clear" w:color="auto" w:fill="FEFEFE"/>
        <w:ind w:left="851" w:hanging="284"/>
        <w:jc w:val="both"/>
        <w:rPr>
          <w:rFonts w:ascii="Montserrat" w:hAnsi="Montserrat"/>
          <w:szCs w:val="21"/>
        </w:rPr>
      </w:pPr>
      <w:r w:rsidRPr="00C275DC">
        <w:rPr>
          <w:rFonts w:ascii="Montserrat" w:hAnsi="Montserrat"/>
        </w:rPr>
        <w:t xml:space="preserve">A Bibliography, listing </w:t>
      </w:r>
      <w:r w:rsidR="000140A8" w:rsidRPr="00C275DC">
        <w:rPr>
          <w:rFonts w:ascii="Montserrat" w:hAnsi="Montserrat"/>
        </w:rPr>
        <w:t>where appropriate any</w:t>
      </w:r>
      <w:r w:rsidRPr="00C275DC">
        <w:rPr>
          <w:rFonts w:ascii="Montserrat" w:hAnsi="Montserrat"/>
        </w:rPr>
        <w:t xml:space="preserve"> references that were cited in your report. </w:t>
      </w:r>
      <w:r w:rsidRPr="00C275DC">
        <w:rPr>
          <w:rFonts w:ascii="Montserrat" w:hAnsi="Montserrat"/>
          <w:szCs w:val="21"/>
        </w:rPr>
        <w:t xml:space="preserve">Relevant references should be cited and formatted using the </w:t>
      </w:r>
      <w:hyperlink r:id="rId13" w:history="1">
        <w:r w:rsidRPr="00C275DC">
          <w:rPr>
            <w:rStyle w:val="Hyperlink"/>
            <w:rFonts w:ascii="Montserrat" w:hAnsi="Montserrat"/>
            <w:szCs w:val="21"/>
          </w:rPr>
          <w:t>Harvard style</w:t>
        </w:r>
      </w:hyperlink>
      <w:r w:rsidRPr="00C275DC">
        <w:rPr>
          <w:rFonts w:ascii="Montserrat" w:hAnsi="Montserrat"/>
          <w:szCs w:val="21"/>
        </w:rPr>
        <w:t>.</w:t>
      </w:r>
      <w:r w:rsidR="00E81587" w:rsidRPr="00C275DC">
        <w:rPr>
          <w:rFonts w:ascii="Montserrat" w:hAnsi="Montserrat"/>
          <w:szCs w:val="21"/>
        </w:rPr>
        <w:t xml:space="preserve"> </w:t>
      </w:r>
    </w:p>
    <w:p w14:paraId="1CA2C28F" w14:textId="1A800D73" w:rsidR="00E81587" w:rsidRPr="00C275DC" w:rsidRDefault="00E81587" w:rsidP="003552FD">
      <w:pPr>
        <w:pStyle w:val="ListParagraph"/>
        <w:numPr>
          <w:ilvl w:val="0"/>
          <w:numId w:val="30"/>
        </w:numPr>
        <w:shd w:val="clear" w:color="auto" w:fill="FEFEFE"/>
        <w:ind w:left="851" w:hanging="284"/>
        <w:jc w:val="both"/>
        <w:rPr>
          <w:rFonts w:ascii="Montserrat" w:hAnsi="Montserrat"/>
        </w:rPr>
      </w:pPr>
      <w:r w:rsidRPr="00C275DC">
        <w:rPr>
          <w:rFonts w:ascii="Montserrat" w:hAnsi="Montserrat"/>
        </w:rPr>
        <w:t>Your website code should also be contain</w:t>
      </w:r>
      <w:r w:rsidR="574AB791" w:rsidRPr="00C275DC">
        <w:rPr>
          <w:rFonts w:ascii="Montserrat" w:hAnsi="Montserrat"/>
        </w:rPr>
        <w:t>ed in</w:t>
      </w:r>
      <w:r w:rsidRPr="00C275DC">
        <w:rPr>
          <w:rFonts w:ascii="Montserrat" w:hAnsi="Montserrat"/>
        </w:rPr>
        <w:t xml:space="preserve"> a bibliography and at set of any referenced that were cited in the code. Relevant code references should be cited and formatted using the </w:t>
      </w:r>
      <w:hyperlink r:id="rId14">
        <w:r w:rsidRPr="00C275DC">
          <w:rPr>
            <w:rStyle w:val="Hyperlink"/>
            <w:rFonts w:ascii="Montserrat" w:hAnsi="Montserrat"/>
          </w:rPr>
          <w:t>(PDF) Referencing within Code in Software Engineering Education! (researchgate.net)</w:t>
        </w:r>
      </w:hyperlink>
    </w:p>
    <w:p w14:paraId="66A76593" w14:textId="77C3A888" w:rsidR="00E81587" w:rsidRPr="00564441" w:rsidRDefault="00CC6B7C" w:rsidP="00E81587">
      <w:pPr>
        <w:shd w:val="clear" w:color="auto" w:fill="FEFEFE"/>
        <w:jc w:val="both"/>
        <w:rPr>
          <w:rFonts w:ascii="Montserrat" w:eastAsia="Times New Roman" w:hAnsi="Montserrat" w:cstheme="majorHAnsi"/>
          <w:color w:val="0A0A0A"/>
          <w:sz w:val="28"/>
          <w:szCs w:val="28"/>
          <w:lang w:eastAsia="en-GB"/>
        </w:rPr>
      </w:pPr>
      <w:r w:rsidRPr="00564441">
        <w:rPr>
          <w:rFonts w:ascii="Montserrat" w:eastAsia="Times New Roman" w:hAnsi="Montserrat" w:cstheme="majorHAnsi"/>
          <w:color w:val="0A0A0A"/>
          <w:sz w:val="28"/>
          <w:szCs w:val="28"/>
          <w:lang w:eastAsia="en-GB"/>
        </w:rPr>
        <w:lastRenderedPageBreak/>
        <w:t xml:space="preserve">Component 1 - </w:t>
      </w:r>
      <w:r w:rsidR="00E81587" w:rsidRPr="00564441">
        <w:rPr>
          <w:rFonts w:ascii="Montserrat" w:eastAsia="Times New Roman" w:hAnsi="Montserrat" w:cstheme="majorHAnsi"/>
          <w:color w:val="0A0A0A"/>
          <w:sz w:val="28"/>
          <w:szCs w:val="28"/>
          <w:lang w:eastAsia="en-GB"/>
        </w:rPr>
        <w:t>Evidence to be uploaded:</w:t>
      </w:r>
    </w:p>
    <w:p w14:paraId="3EF0A772" w14:textId="77777777" w:rsidR="00E81587" w:rsidRPr="00C275DC" w:rsidRDefault="00E81587" w:rsidP="00E81587">
      <w:pPr>
        <w:shd w:val="clear" w:color="auto" w:fill="FEFEFE"/>
        <w:jc w:val="both"/>
        <w:rPr>
          <w:rFonts w:ascii="Montserrat" w:eastAsia="Times New Roman" w:hAnsi="Montserrat" w:cstheme="majorHAnsi"/>
          <w:color w:val="0A0A0A"/>
          <w:szCs w:val="21"/>
          <w:lang w:eastAsia="en-GB"/>
        </w:rPr>
      </w:pPr>
    </w:p>
    <w:p w14:paraId="3154A199" w14:textId="77777777" w:rsidR="00E81587" w:rsidRPr="000644B6" w:rsidRDefault="00E81587" w:rsidP="00A3781B">
      <w:pPr>
        <w:shd w:val="clear" w:color="auto" w:fill="FEFEFE"/>
        <w:rPr>
          <w:rFonts w:ascii="Montserrat" w:eastAsia="Times New Roman" w:hAnsi="Montserrat" w:cstheme="majorHAnsi"/>
          <w:b/>
          <w:i/>
          <w:iCs/>
          <w:color w:val="0A0A0A"/>
          <w:szCs w:val="21"/>
          <w:lang w:eastAsia="en-GB"/>
        </w:rPr>
      </w:pPr>
      <w:r w:rsidRPr="00A3781B">
        <w:rPr>
          <w:rFonts w:ascii="Montserrat" w:eastAsia="Times New Roman" w:hAnsi="Montserrat" w:cstheme="majorHAnsi"/>
          <w:b/>
          <w:bCs/>
          <w:i/>
          <w:iCs/>
          <w:color w:val="0A0A0A"/>
          <w:szCs w:val="21"/>
          <w:u w:val="single"/>
          <w:lang w:eastAsia="en-GB"/>
        </w:rPr>
        <w:t>Two</w:t>
      </w:r>
      <w:r w:rsidRPr="000644B6">
        <w:rPr>
          <w:rFonts w:ascii="Montserrat" w:eastAsia="Times New Roman" w:hAnsi="Montserrat" w:cstheme="majorHAnsi"/>
          <w:i/>
          <w:iCs/>
          <w:color w:val="0A0A0A"/>
          <w:szCs w:val="21"/>
          <w:lang w:eastAsia="en-GB"/>
        </w:rPr>
        <w:t xml:space="preserve"> </w:t>
      </w:r>
      <w:r w:rsidRPr="000644B6">
        <w:rPr>
          <w:rFonts w:ascii="Montserrat" w:eastAsia="Times New Roman" w:hAnsi="Montserrat" w:cstheme="majorHAnsi"/>
          <w:b/>
          <w:i/>
          <w:iCs/>
          <w:color w:val="0A0A0A"/>
          <w:szCs w:val="21"/>
          <w:lang w:eastAsia="en-GB"/>
        </w:rPr>
        <w:t>separate submissions are required via Canvas:</w:t>
      </w:r>
    </w:p>
    <w:p w14:paraId="16C8349D" w14:textId="77777777" w:rsidR="00E81587" w:rsidRPr="000644B6" w:rsidRDefault="00E81587" w:rsidP="00A3781B">
      <w:pPr>
        <w:shd w:val="clear" w:color="auto" w:fill="FEFEFE"/>
        <w:rPr>
          <w:rFonts w:ascii="Montserrat" w:eastAsia="Times New Roman" w:hAnsi="Montserrat" w:cstheme="majorHAnsi"/>
          <w:i/>
          <w:iCs/>
          <w:color w:val="0A0A0A"/>
          <w:szCs w:val="21"/>
          <w:lang w:eastAsia="en-GB"/>
        </w:rPr>
      </w:pPr>
    </w:p>
    <w:p w14:paraId="5820BABD" w14:textId="0C8A64C2" w:rsidR="00E81587" w:rsidRPr="000644B6" w:rsidRDefault="00E81587" w:rsidP="00A3781B">
      <w:pPr>
        <w:pStyle w:val="ListParagraph"/>
        <w:numPr>
          <w:ilvl w:val="0"/>
          <w:numId w:val="31"/>
        </w:numPr>
        <w:tabs>
          <w:tab w:val="left" w:pos="1418"/>
        </w:tabs>
        <w:rPr>
          <w:rFonts w:ascii="Montserrat" w:hAnsi="Montserrat"/>
          <w:b/>
          <w:i/>
          <w:iCs/>
        </w:rPr>
      </w:pPr>
      <w:r w:rsidRPr="000644B6">
        <w:rPr>
          <w:rFonts w:ascii="Montserrat" w:hAnsi="Montserrat"/>
          <w:b/>
          <w:i/>
          <w:iCs/>
        </w:rPr>
        <w:t>A single Word document (.docx file) that contains:</w:t>
      </w:r>
      <w:r w:rsidR="00E63E53">
        <w:rPr>
          <w:rFonts w:ascii="Montserrat" w:hAnsi="Montserrat"/>
          <w:b/>
          <w:i/>
          <w:iCs/>
        </w:rPr>
        <w:br/>
      </w:r>
    </w:p>
    <w:p w14:paraId="7AA8D6EC" w14:textId="77777777" w:rsidR="00E81587" w:rsidRPr="000644B6" w:rsidRDefault="00E81587" w:rsidP="00A3781B">
      <w:pPr>
        <w:pStyle w:val="ListParagraph"/>
        <w:numPr>
          <w:ilvl w:val="1"/>
          <w:numId w:val="31"/>
        </w:numPr>
        <w:tabs>
          <w:tab w:val="left" w:pos="1418"/>
        </w:tabs>
        <w:rPr>
          <w:rFonts w:ascii="Montserrat" w:hAnsi="Montserrat"/>
          <w:b/>
          <w:i/>
          <w:iCs/>
        </w:rPr>
      </w:pPr>
      <w:r w:rsidRPr="000644B6">
        <w:rPr>
          <w:rFonts w:ascii="Montserrat" w:hAnsi="Montserrat"/>
          <w:b/>
          <w:i/>
          <w:iCs/>
        </w:rPr>
        <w:t>Task 1 DevOps Overview</w:t>
      </w:r>
    </w:p>
    <w:p w14:paraId="3A4A1C03" w14:textId="2E8F566A" w:rsidR="00E81587" w:rsidRPr="000644B6" w:rsidRDefault="00E81587" w:rsidP="00A3781B">
      <w:pPr>
        <w:pStyle w:val="ListParagraph"/>
        <w:numPr>
          <w:ilvl w:val="1"/>
          <w:numId w:val="31"/>
        </w:numPr>
        <w:tabs>
          <w:tab w:val="left" w:pos="1418"/>
        </w:tabs>
        <w:rPr>
          <w:rFonts w:ascii="Montserrat" w:hAnsi="Montserrat"/>
          <w:b/>
          <w:i/>
          <w:iCs/>
        </w:rPr>
      </w:pPr>
      <w:r w:rsidRPr="000644B6">
        <w:rPr>
          <w:rFonts w:ascii="Montserrat" w:hAnsi="Montserrat"/>
          <w:b/>
          <w:i/>
          <w:iCs/>
        </w:rPr>
        <w:t>Task</w:t>
      </w:r>
      <w:r w:rsidR="00A3781B">
        <w:rPr>
          <w:rFonts w:ascii="Montserrat" w:hAnsi="Montserrat"/>
          <w:b/>
          <w:i/>
          <w:iCs/>
        </w:rPr>
        <w:t xml:space="preserve"> </w:t>
      </w:r>
      <w:r w:rsidRPr="000644B6">
        <w:rPr>
          <w:rFonts w:ascii="Montserrat" w:hAnsi="Montserrat"/>
          <w:b/>
          <w:i/>
          <w:iCs/>
        </w:rPr>
        <w:t>2 Develop Application – Brief summary/explanation of application/code.</w:t>
      </w:r>
    </w:p>
    <w:p w14:paraId="482177BB" w14:textId="77777777" w:rsidR="00E81587" w:rsidRPr="000644B6" w:rsidRDefault="00E81587" w:rsidP="00A3781B">
      <w:pPr>
        <w:pStyle w:val="ListParagraph"/>
        <w:numPr>
          <w:ilvl w:val="1"/>
          <w:numId w:val="31"/>
        </w:numPr>
        <w:tabs>
          <w:tab w:val="left" w:pos="1418"/>
        </w:tabs>
        <w:rPr>
          <w:rFonts w:ascii="Montserrat" w:hAnsi="Montserrat"/>
          <w:b/>
          <w:i/>
          <w:iCs/>
        </w:rPr>
      </w:pPr>
      <w:r w:rsidRPr="000644B6">
        <w:rPr>
          <w:rFonts w:ascii="Montserrat" w:hAnsi="Montserrat"/>
          <w:b/>
          <w:i/>
          <w:iCs/>
        </w:rPr>
        <w:t>Task 3 Supporting Artefacts – Brief summary/explanation of artefacts.</w:t>
      </w:r>
    </w:p>
    <w:p w14:paraId="46FB1634" w14:textId="27DD3A10" w:rsidR="00E81587" w:rsidRPr="000644B6" w:rsidRDefault="00E81587" w:rsidP="00A3781B">
      <w:pPr>
        <w:pStyle w:val="ListParagraph"/>
        <w:numPr>
          <w:ilvl w:val="1"/>
          <w:numId w:val="31"/>
        </w:numPr>
        <w:tabs>
          <w:tab w:val="left" w:pos="1418"/>
        </w:tabs>
        <w:rPr>
          <w:rFonts w:ascii="Montserrat" w:hAnsi="Montserrat"/>
          <w:b/>
          <w:i/>
          <w:iCs/>
        </w:rPr>
      </w:pPr>
      <w:r w:rsidRPr="000644B6">
        <w:rPr>
          <w:rFonts w:ascii="Montserrat" w:hAnsi="Montserrat"/>
          <w:b/>
          <w:i/>
          <w:iCs/>
        </w:rPr>
        <w:t>Appendix A Source Code and supporting artefacts - Copy/Paste as text.</w:t>
      </w:r>
      <w:r w:rsidR="00564441" w:rsidRPr="000644B6">
        <w:rPr>
          <w:rFonts w:ascii="Montserrat" w:hAnsi="Montserrat"/>
          <w:b/>
          <w:i/>
          <w:iCs/>
        </w:rPr>
        <w:br/>
      </w:r>
    </w:p>
    <w:p w14:paraId="6834C911" w14:textId="77777777" w:rsidR="00564441" w:rsidRPr="000644B6" w:rsidRDefault="00564441" w:rsidP="00A3781B">
      <w:pPr>
        <w:pStyle w:val="ListParagraph"/>
        <w:numPr>
          <w:ilvl w:val="0"/>
          <w:numId w:val="31"/>
        </w:numPr>
        <w:tabs>
          <w:tab w:val="left" w:pos="1418"/>
        </w:tabs>
        <w:rPr>
          <w:rFonts w:ascii="Montserrat" w:hAnsi="Montserrat"/>
          <w:b/>
          <w:i/>
          <w:iCs/>
        </w:rPr>
      </w:pPr>
      <w:r w:rsidRPr="000644B6">
        <w:rPr>
          <w:rFonts w:ascii="Montserrat" w:hAnsi="Montserrat"/>
          <w:b/>
          <w:i/>
          <w:iCs/>
        </w:rPr>
        <w:t>A zip file of all coding artefacts, including automated unit tests if applicable or include a document that includes a link to the repository providing access to unit test and automation processes. This should enable the application to be executed and tested by your tutor.</w:t>
      </w:r>
    </w:p>
    <w:p w14:paraId="176C1DEA" w14:textId="77777777" w:rsidR="00564441" w:rsidRPr="00564441" w:rsidRDefault="00564441" w:rsidP="00564441">
      <w:pPr>
        <w:tabs>
          <w:tab w:val="left" w:pos="1418"/>
        </w:tabs>
        <w:jc w:val="both"/>
        <w:rPr>
          <w:rFonts w:ascii="Montserrat" w:hAnsi="Montserrat"/>
          <w:b/>
        </w:rPr>
      </w:pPr>
    </w:p>
    <w:p w14:paraId="573991C5" w14:textId="065081C0" w:rsidR="00D06266" w:rsidRPr="00E65F32" w:rsidRDefault="00476515" w:rsidP="00D06266">
      <w:pPr>
        <w:pStyle w:val="Heading1"/>
        <w:rPr>
          <w:rFonts w:ascii="Montserrat" w:hAnsi="Montserrat"/>
          <w:color w:val="004050"/>
          <w:lang w:eastAsia="en-GB"/>
        </w:rPr>
      </w:pPr>
      <w:r w:rsidRPr="00E65F32">
        <w:rPr>
          <w:rFonts w:ascii="Montserrat" w:hAnsi="Montserrat"/>
          <w:color w:val="004050"/>
          <w:lang w:val="en-US"/>
        </w:rPr>
        <w:t xml:space="preserve">Component </w:t>
      </w:r>
      <w:r w:rsidR="00D06266" w:rsidRPr="00E65F32">
        <w:rPr>
          <w:rFonts w:ascii="Montserrat" w:hAnsi="Montserrat"/>
          <w:color w:val="004050"/>
          <w:lang w:eastAsia="en-GB"/>
        </w:rPr>
        <w:t xml:space="preserve">2 </w:t>
      </w:r>
      <w:r w:rsidR="00300C0E" w:rsidRPr="00E65F32">
        <w:rPr>
          <w:rFonts w:ascii="Montserrat" w:hAnsi="Montserrat"/>
          <w:color w:val="004050"/>
          <w:lang w:eastAsia="en-GB"/>
        </w:rPr>
        <w:t>–</w:t>
      </w:r>
      <w:r w:rsidR="00D06266" w:rsidRPr="00E65F32">
        <w:rPr>
          <w:rFonts w:ascii="Montserrat" w:hAnsi="Montserrat"/>
          <w:color w:val="004050"/>
          <w:lang w:eastAsia="en-GB"/>
        </w:rPr>
        <w:t xml:space="preserve"> Viva</w:t>
      </w:r>
    </w:p>
    <w:p w14:paraId="05963E35" w14:textId="77777777" w:rsidR="00300C0E" w:rsidRPr="00C275DC" w:rsidRDefault="00300C0E" w:rsidP="00300C0E">
      <w:pPr>
        <w:rPr>
          <w:rFonts w:ascii="Montserrat" w:hAnsi="Montserrat"/>
          <w:color w:val="5B9BD5" w:themeColor="accent1"/>
          <w:highlight w:val="yellow"/>
          <w:lang w:eastAsia="en-GB"/>
        </w:rPr>
      </w:pPr>
      <w:bookmarkStart w:id="1" w:name="_Hlk84926282"/>
    </w:p>
    <w:p w14:paraId="0F301F9F" w14:textId="6D5B48CE" w:rsidR="00300C0E" w:rsidRPr="00C275DC" w:rsidRDefault="00300C0E" w:rsidP="00300C0E">
      <w:pPr>
        <w:jc w:val="both"/>
        <w:rPr>
          <w:rFonts w:ascii="Montserrat" w:hAnsi="Montserrat"/>
          <w:lang w:val="en-US"/>
        </w:rPr>
      </w:pPr>
      <w:r w:rsidRPr="00C275DC">
        <w:rPr>
          <w:rFonts w:ascii="Montserrat" w:hAnsi="Montserrat"/>
          <w:lang w:eastAsia="en-GB"/>
        </w:rPr>
        <w:t xml:space="preserve">The presentation will be marked out </w:t>
      </w:r>
      <w:r w:rsidR="00A25050" w:rsidRPr="00C275DC">
        <w:rPr>
          <w:rFonts w:ascii="Montserrat" w:hAnsi="Montserrat"/>
          <w:lang w:eastAsia="en-GB"/>
        </w:rPr>
        <w:t>of</w:t>
      </w:r>
      <w:r w:rsidRPr="00C275DC">
        <w:rPr>
          <w:rFonts w:ascii="Montserrat" w:hAnsi="Montserrat"/>
          <w:lang w:eastAsia="en-GB"/>
        </w:rPr>
        <w:t xml:space="preserve"> 50 – </w:t>
      </w:r>
      <w:r w:rsidRPr="00C275DC">
        <w:rPr>
          <w:rFonts w:ascii="Montserrat" w:hAnsi="Montserrat"/>
          <w:b/>
          <w:bCs/>
        </w:rPr>
        <w:t>Up to 10 marks</w:t>
      </w:r>
      <w:r w:rsidRPr="00C275DC">
        <w:rPr>
          <w:rFonts w:ascii="Montserrat" w:hAnsi="Montserrat"/>
        </w:rPr>
        <w:t xml:space="preserve"> can be awarded for the quality of your video submission. This will</w:t>
      </w:r>
      <w:r w:rsidRPr="00C275DC">
        <w:rPr>
          <w:rFonts w:ascii="Montserrat" w:hAnsi="Montserrat"/>
          <w:lang w:val="en-US"/>
        </w:rPr>
        <w:t xml:space="preserve"> be awarded on overall organisation, oral </w:t>
      </w:r>
      <w:r w:rsidR="00AA2C38" w:rsidRPr="00C275DC">
        <w:rPr>
          <w:rFonts w:ascii="Montserrat" w:hAnsi="Montserrat"/>
          <w:lang w:val="en-US"/>
        </w:rPr>
        <w:t>fluency,</w:t>
      </w:r>
      <w:r w:rsidRPr="00C275DC">
        <w:rPr>
          <w:rFonts w:ascii="Montserrat" w:hAnsi="Montserrat"/>
        </w:rPr>
        <w:t xml:space="preserve"> and attention to detail.  </w:t>
      </w:r>
      <w:r w:rsidRPr="00C275DC">
        <w:rPr>
          <w:rFonts w:ascii="Montserrat" w:hAnsi="Montserrat"/>
          <w:lang w:val="en-US"/>
        </w:rPr>
        <w:t xml:space="preserve">Strict adherence to the time limit is a necessity, (see penalties below for deviation from the </w:t>
      </w:r>
      <w:r w:rsidR="000D29DD" w:rsidRPr="00C275DC">
        <w:rPr>
          <w:rFonts w:ascii="Montserrat" w:hAnsi="Montserrat"/>
          <w:lang w:val="en-US"/>
        </w:rPr>
        <w:t>7-minute</w:t>
      </w:r>
      <w:r w:rsidRPr="00C275DC">
        <w:rPr>
          <w:rFonts w:ascii="Montserrat" w:hAnsi="Montserrat"/>
          <w:lang w:val="en-US"/>
        </w:rPr>
        <w:t xml:space="preserve"> length of the stipulated video).</w:t>
      </w:r>
    </w:p>
    <w:p w14:paraId="3B8F5F1D" w14:textId="0640A066" w:rsidR="00300C0E" w:rsidRPr="00C275DC" w:rsidRDefault="00300C0E" w:rsidP="00300C0E">
      <w:pPr>
        <w:jc w:val="both"/>
        <w:rPr>
          <w:rFonts w:ascii="Montserrat" w:hAnsi="Montserrat"/>
          <w:lang w:val="en-US"/>
        </w:rPr>
      </w:pPr>
    </w:p>
    <w:p w14:paraId="2E8F1D4B" w14:textId="2E087F45" w:rsidR="00300C0E" w:rsidRPr="00E65F32" w:rsidRDefault="00300C0E" w:rsidP="00300C0E">
      <w:pPr>
        <w:jc w:val="both"/>
        <w:rPr>
          <w:rFonts w:ascii="Montserrat" w:hAnsi="Montserrat"/>
          <w:b/>
          <w:bCs/>
          <w:color w:val="004050"/>
          <w:lang w:val="en-US"/>
        </w:rPr>
      </w:pPr>
      <w:r w:rsidRPr="00E65F32">
        <w:rPr>
          <w:rFonts w:ascii="Montserrat" w:hAnsi="Montserrat"/>
          <w:b/>
          <w:bCs/>
          <w:color w:val="004050"/>
          <w:lang w:val="en-US"/>
        </w:rPr>
        <w:t>Technical Information</w:t>
      </w:r>
    </w:p>
    <w:p w14:paraId="170734AA" w14:textId="77777777" w:rsidR="000D29DD" w:rsidRPr="00C275DC" w:rsidRDefault="000D29DD" w:rsidP="00300C0E">
      <w:pPr>
        <w:jc w:val="both"/>
        <w:rPr>
          <w:rFonts w:ascii="Montserrat" w:hAnsi="Montserrat"/>
          <w:b/>
          <w:bCs/>
          <w:color w:val="0070C0"/>
          <w:highlight w:val="yellow"/>
          <w:lang w:val="en-US"/>
        </w:rPr>
      </w:pPr>
    </w:p>
    <w:p w14:paraId="597DF0E1" w14:textId="4EB3E042" w:rsidR="00300C0E" w:rsidRPr="00C275DC" w:rsidRDefault="00300C0E" w:rsidP="00300C0E">
      <w:pPr>
        <w:jc w:val="both"/>
        <w:rPr>
          <w:rFonts w:ascii="Montserrat" w:hAnsi="Montserrat"/>
          <w:lang w:val="en-US"/>
        </w:rPr>
      </w:pPr>
      <w:r w:rsidRPr="00C275DC">
        <w:rPr>
          <w:rFonts w:ascii="Montserrat" w:hAnsi="Montserrat"/>
          <w:lang w:val="en-US"/>
        </w:rPr>
        <w:t xml:space="preserve">The video can be designed in </w:t>
      </w:r>
      <w:r w:rsidR="000D29DD" w:rsidRPr="00C275DC">
        <w:rPr>
          <w:rFonts w:ascii="Montserrat" w:hAnsi="Montserrat"/>
          <w:lang w:val="en-US"/>
        </w:rPr>
        <w:t>PowerPoint</w:t>
      </w:r>
      <w:r w:rsidRPr="00C275DC">
        <w:rPr>
          <w:rFonts w:ascii="Montserrat" w:hAnsi="Montserrat"/>
          <w:lang w:val="en-US"/>
        </w:rPr>
        <w:t xml:space="preserve"> or similar application. </w:t>
      </w:r>
    </w:p>
    <w:p w14:paraId="37ED3B2C" w14:textId="290B2C1E" w:rsidR="00300C0E" w:rsidRPr="00C275DC" w:rsidRDefault="00300C0E" w:rsidP="00300C0E">
      <w:pPr>
        <w:jc w:val="both"/>
        <w:rPr>
          <w:rFonts w:ascii="Montserrat" w:hAnsi="Montserrat"/>
          <w:lang w:val="en-US"/>
        </w:rPr>
      </w:pPr>
      <w:r w:rsidRPr="00C275DC">
        <w:rPr>
          <w:rFonts w:ascii="Montserrat" w:hAnsi="Montserrat"/>
          <w:lang w:val="en-US"/>
        </w:rPr>
        <w:t>You may also pr</w:t>
      </w:r>
      <w:r w:rsidR="000D29DD" w:rsidRPr="00C275DC">
        <w:rPr>
          <w:rFonts w:ascii="Montserrat" w:hAnsi="Montserrat"/>
          <w:lang w:val="en-US"/>
        </w:rPr>
        <w:t>e</w:t>
      </w:r>
      <w:r w:rsidRPr="00C275DC">
        <w:rPr>
          <w:rFonts w:ascii="Montserrat" w:hAnsi="Montserrat"/>
          <w:lang w:val="en-US"/>
        </w:rPr>
        <w:t xml:space="preserve">pare your video in any other </w:t>
      </w:r>
      <w:r w:rsidR="000D29DD" w:rsidRPr="00C275DC">
        <w:rPr>
          <w:rFonts w:ascii="Montserrat" w:hAnsi="Montserrat"/>
          <w:lang w:val="en-US"/>
        </w:rPr>
        <w:t>suitable</w:t>
      </w:r>
      <w:r w:rsidRPr="00C275DC">
        <w:rPr>
          <w:rFonts w:ascii="Montserrat" w:hAnsi="Montserrat"/>
          <w:lang w:val="en-US"/>
        </w:rPr>
        <w:t xml:space="preserve"> film or </w:t>
      </w:r>
      <w:r w:rsidR="000D29DD" w:rsidRPr="00C275DC">
        <w:rPr>
          <w:rFonts w:ascii="Montserrat" w:hAnsi="Montserrat"/>
          <w:lang w:val="en-US"/>
        </w:rPr>
        <w:t>presentation</w:t>
      </w:r>
      <w:r w:rsidRPr="00C275DC">
        <w:rPr>
          <w:rFonts w:ascii="Montserrat" w:hAnsi="Montserrat"/>
          <w:lang w:val="en-US"/>
        </w:rPr>
        <w:t xml:space="preserve"> medium or </w:t>
      </w:r>
      <w:r w:rsidR="000D29DD" w:rsidRPr="00C275DC">
        <w:rPr>
          <w:rFonts w:ascii="Montserrat" w:hAnsi="Montserrat"/>
          <w:lang w:val="en-US"/>
        </w:rPr>
        <w:t>appropriate</w:t>
      </w:r>
      <w:r w:rsidRPr="00C275DC">
        <w:rPr>
          <w:rFonts w:ascii="Montserrat" w:hAnsi="Montserrat"/>
          <w:lang w:val="en-US"/>
        </w:rPr>
        <w:t xml:space="preserve"> “social media App”.</w:t>
      </w:r>
    </w:p>
    <w:p w14:paraId="36F6CA3C" w14:textId="4439CF8F" w:rsidR="00300C0E" w:rsidRPr="00C275DC" w:rsidRDefault="00300C0E" w:rsidP="00300C0E">
      <w:pPr>
        <w:rPr>
          <w:rFonts w:ascii="Montserrat" w:hAnsi="Montserrat"/>
          <w:lang w:eastAsia="en-GB"/>
        </w:rPr>
      </w:pPr>
    </w:p>
    <w:p w14:paraId="1F27F22F" w14:textId="3B6F6A5F" w:rsidR="00D06266" w:rsidRPr="00E65F32" w:rsidRDefault="00300C0E" w:rsidP="00D06266">
      <w:pPr>
        <w:jc w:val="both"/>
        <w:rPr>
          <w:rFonts w:ascii="Montserrat" w:hAnsi="Montserrat"/>
          <w:b/>
          <w:bCs/>
          <w:color w:val="004050"/>
        </w:rPr>
      </w:pPr>
      <w:r w:rsidRPr="00E65F32">
        <w:rPr>
          <w:rFonts w:ascii="Montserrat" w:hAnsi="Montserrat"/>
          <w:b/>
          <w:bCs/>
          <w:color w:val="004050"/>
        </w:rPr>
        <w:t>Academic criteria and Professional context</w:t>
      </w:r>
    </w:p>
    <w:p w14:paraId="4E8F8D39" w14:textId="77777777" w:rsidR="00D06266" w:rsidRPr="00C275DC" w:rsidRDefault="00D06266" w:rsidP="00D06266">
      <w:pPr>
        <w:jc w:val="both"/>
        <w:rPr>
          <w:rFonts w:ascii="Montserrat" w:hAnsi="Montserrat"/>
        </w:rPr>
      </w:pPr>
    </w:p>
    <w:p w14:paraId="7429A6D6" w14:textId="79C5EFC1" w:rsidR="00D06266" w:rsidRPr="00131947" w:rsidRDefault="00D06266" w:rsidP="00D06266">
      <w:pPr>
        <w:jc w:val="both"/>
        <w:rPr>
          <w:rFonts w:ascii="Montserrat" w:hAnsi="Montserrat"/>
        </w:rPr>
      </w:pPr>
      <w:r w:rsidRPr="00131947">
        <w:rPr>
          <w:rFonts w:ascii="Montserrat" w:hAnsi="Montserrat"/>
        </w:rPr>
        <w:t>Your presentation</w:t>
      </w:r>
      <w:r w:rsidR="000D29DD" w:rsidRPr="00131947">
        <w:rPr>
          <w:rFonts w:ascii="Montserrat" w:hAnsi="Montserrat"/>
        </w:rPr>
        <w:t xml:space="preserve"> </w:t>
      </w:r>
      <w:r w:rsidRPr="00131947">
        <w:rPr>
          <w:rFonts w:ascii="Montserrat" w:hAnsi="Montserrat"/>
        </w:rPr>
        <w:t xml:space="preserve">should </w:t>
      </w:r>
      <w:r w:rsidR="000D29DD" w:rsidRPr="00131947">
        <w:rPr>
          <w:rFonts w:ascii="Montserrat" w:hAnsi="Montserrat"/>
        </w:rPr>
        <w:t>include</w:t>
      </w:r>
      <w:r w:rsidRPr="00131947">
        <w:rPr>
          <w:rFonts w:ascii="Montserrat" w:hAnsi="Montserrat"/>
        </w:rPr>
        <w:t>:</w:t>
      </w:r>
    </w:p>
    <w:bookmarkEnd w:id="1"/>
    <w:p w14:paraId="7CF2457E" w14:textId="77777777" w:rsidR="00D06266" w:rsidRPr="00C275DC" w:rsidRDefault="00D06266" w:rsidP="00D06266">
      <w:pPr>
        <w:jc w:val="both"/>
        <w:rPr>
          <w:rFonts w:ascii="Montserrat" w:hAnsi="Montserrat"/>
        </w:rPr>
      </w:pPr>
    </w:p>
    <w:p w14:paraId="1D3F21F0" w14:textId="33161D3D" w:rsidR="00D3117A" w:rsidRPr="00C275DC" w:rsidRDefault="000D29DD" w:rsidP="005547D3">
      <w:pPr>
        <w:pStyle w:val="ListParagraph"/>
        <w:numPr>
          <w:ilvl w:val="0"/>
          <w:numId w:val="39"/>
        </w:numPr>
        <w:shd w:val="clear" w:color="auto" w:fill="FEFEFE"/>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Pr</w:t>
      </w:r>
      <w:r w:rsidR="00476515" w:rsidRPr="00C275DC">
        <w:rPr>
          <w:rFonts w:ascii="Montserrat" w:eastAsia="Times New Roman" w:hAnsi="Montserrat" w:cstheme="majorHAnsi"/>
          <w:color w:val="0A0A0A"/>
          <w:szCs w:val="21"/>
          <w:lang w:eastAsia="en-GB"/>
        </w:rPr>
        <w:t>o</w:t>
      </w:r>
      <w:r w:rsidRPr="00C275DC">
        <w:rPr>
          <w:rFonts w:ascii="Montserrat" w:eastAsia="Times New Roman" w:hAnsi="Montserrat" w:cstheme="majorHAnsi"/>
          <w:color w:val="0A0A0A"/>
          <w:szCs w:val="21"/>
          <w:lang w:eastAsia="en-GB"/>
        </w:rPr>
        <w:t xml:space="preserve">posals for </w:t>
      </w:r>
      <w:r w:rsidR="00D3117A" w:rsidRPr="00C275DC">
        <w:rPr>
          <w:rFonts w:ascii="Montserrat" w:eastAsia="Times New Roman" w:hAnsi="Montserrat" w:cstheme="majorHAnsi"/>
          <w:color w:val="0A0A0A"/>
          <w:szCs w:val="21"/>
          <w:lang w:eastAsia="en-GB"/>
        </w:rPr>
        <w:t xml:space="preserve">your organisation/department/team (select as appropriate) </w:t>
      </w:r>
      <w:r w:rsidRPr="00C275DC">
        <w:rPr>
          <w:rFonts w:ascii="Montserrat" w:eastAsia="Times New Roman" w:hAnsi="Montserrat" w:cstheme="majorHAnsi"/>
          <w:color w:val="0A0A0A"/>
          <w:szCs w:val="21"/>
          <w:lang w:eastAsia="en-GB"/>
        </w:rPr>
        <w:t xml:space="preserve">to </w:t>
      </w:r>
      <w:r w:rsidR="00D3117A" w:rsidRPr="00C275DC">
        <w:rPr>
          <w:rFonts w:ascii="Montserrat" w:eastAsia="Times New Roman" w:hAnsi="Montserrat" w:cstheme="majorHAnsi"/>
          <w:color w:val="0A0A0A"/>
          <w:szCs w:val="21"/>
          <w:lang w:eastAsia="en-GB"/>
        </w:rPr>
        <w:t xml:space="preserve">compare, contrast and critically evaluate the typical approach taken to </w:t>
      </w:r>
      <w:r w:rsidR="009A6FE5" w:rsidRPr="00C275DC">
        <w:rPr>
          <w:rFonts w:ascii="Montserrat" w:eastAsia="Times New Roman" w:hAnsi="Montserrat" w:cstheme="majorHAnsi"/>
          <w:color w:val="0A0A0A"/>
          <w:szCs w:val="21"/>
          <w:lang w:eastAsia="en-GB"/>
        </w:rPr>
        <w:t>systems</w:t>
      </w:r>
      <w:r w:rsidR="00D3117A" w:rsidRPr="00C275DC">
        <w:rPr>
          <w:rFonts w:ascii="Montserrat" w:eastAsia="Times New Roman" w:hAnsi="Montserrat" w:cstheme="majorHAnsi"/>
          <w:color w:val="0A0A0A"/>
          <w:szCs w:val="21"/>
          <w:lang w:eastAsia="en-GB"/>
        </w:rPr>
        <w:t xml:space="preserve"> development from a DevOps perspective.</w:t>
      </w:r>
      <w:r w:rsidR="005547D3">
        <w:rPr>
          <w:rFonts w:ascii="Montserrat" w:eastAsia="Times New Roman" w:hAnsi="Montserrat" w:cstheme="majorHAnsi"/>
          <w:color w:val="0A0A0A"/>
          <w:szCs w:val="21"/>
          <w:lang w:eastAsia="en-GB"/>
        </w:rPr>
        <w:br/>
      </w:r>
    </w:p>
    <w:p w14:paraId="68D255D6" w14:textId="13915F8A" w:rsidR="00D3117A" w:rsidRPr="00C275DC" w:rsidRDefault="000D29DD" w:rsidP="005547D3">
      <w:pPr>
        <w:pStyle w:val="ListParagraph"/>
        <w:numPr>
          <w:ilvl w:val="0"/>
          <w:numId w:val="39"/>
        </w:numPr>
        <w:shd w:val="clear" w:color="auto" w:fill="FEFEFE"/>
        <w:rPr>
          <w:rFonts w:ascii="Montserrat" w:eastAsia="Times New Roman" w:hAnsi="Montserrat" w:cstheme="majorBidi"/>
          <w:color w:val="0A0A0A"/>
          <w:lang w:eastAsia="en-GB"/>
        </w:rPr>
      </w:pPr>
      <w:r w:rsidRPr="00C275DC">
        <w:rPr>
          <w:rFonts w:ascii="Montserrat" w:eastAsia="Times New Roman" w:hAnsi="Montserrat" w:cstheme="majorBidi"/>
          <w:color w:val="0A0A0A"/>
          <w:lang w:eastAsia="en-GB"/>
        </w:rPr>
        <w:t xml:space="preserve">An </w:t>
      </w:r>
      <w:r w:rsidR="00D3117A" w:rsidRPr="00C275DC">
        <w:rPr>
          <w:rFonts w:ascii="Montserrat" w:eastAsia="Times New Roman" w:hAnsi="Montserrat" w:cstheme="majorBidi"/>
          <w:color w:val="0A0A0A"/>
          <w:lang w:eastAsia="en-GB"/>
        </w:rPr>
        <w:t>Evaluat</w:t>
      </w:r>
      <w:r w:rsidRPr="00C275DC">
        <w:rPr>
          <w:rFonts w:ascii="Montserrat" w:eastAsia="Times New Roman" w:hAnsi="Montserrat" w:cstheme="majorBidi"/>
          <w:color w:val="0A0A0A"/>
          <w:lang w:eastAsia="en-GB"/>
        </w:rPr>
        <w:t>ion</w:t>
      </w:r>
      <w:r w:rsidR="00D3117A" w:rsidRPr="00C275DC">
        <w:rPr>
          <w:rFonts w:ascii="Montserrat" w:eastAsia="Times New Roman" w:hAnsi="Montserrat" w:cstheme="majorBidi"/>
          <w:color w:val="0A0A0A"/>
          <w:lang w:eastAsia="en-GB"/>
        </w:rPr>
        <w:t xml:space="preserve"> </w:t>
      </w:r>
      <w:r w:rsidRPr="00C275DC">
        <w:rPr>
          <w:rFonts w:ascii="Montserrat" w:eastAsia="Times New Roman" w:hAnsi="Montserrat" w:cstheme="majorBidi"/>
          <w:color w:val="0A0A0A"/>
          <w:lang w:eastAsia="en-GB"/>
        </w:rPr>
        <w:t xml:space="preserve">of </w:t>
      </w:r>
      <w:r w:rsidR="00D3117A" w:rsidRPr="00C275DC">
        <w:rPr>
          <w:rFonts w:ascii="Montserrat" w:eastAsia="Times New Roman" w:hAnsi="Montserrat" w:cstheme="majorBidi"/>
          <w:color w:val="0A0A0A"/>
          <w:lang w:eastAsia="en-GB"/>
        </w:rPr>
        <w:t xml:space="preserve">how closely the roles and </w:t>
      </w:r>
      <w:r w:rsidR="16EC4C4B" w:rsidRPr="00C275DC">
        <w:rPr>
          <w:rFonts w:ascii="Montserrat" w:eastAsia="Times New Roman" w:hAnsi="Montserrat" w:cstheme="majorBidi"/>
          <w:color w:val="0A0A0A"/>
          <w:lang w:eastAsia="en-GB"/>
        </w:rPr>
        <w:t>responsibilities</w:t>
      </w:r>
      <w:r w:rsidR="00D3117A" w:rsidRPr="00C275DC">
        <w:rPr>
          <w:rFonts w:ascii="Montserrat" w:eastAsia="Times New Roman" w:hAnsi="Montserrat" w:cstheme="majorBidi"/>
          <w:color w:val="0A0A0A"/>
          <w:lang w:eastAsia="en-GB"/>
        </w:rPr>
        <w:t xml:space="preserve"> of people in your organisation/department/team (select as appropriate) reflect those of an idealised DevOps environment.</w:t>
      </w:r>
      <w:r w:rsidR="003451CB" w:rsidRPr="00C275DC">
        <w:rPr>
          <w:rFonts w:ascii="Montserrat" w:eastAsia="Times New Roman" w:hAnsi="Montserrat" w:cstheme="majorBidi"/>
          <w:color w:val="0A0A0A"/>
          <w:lang w:eastAsia="en-GB"/>
        </w:rPr>
        <w:t xml:space="preserve"> </w:t>
      </w:r>
    </w:p>
    <w:p w14:paraId="6833EFCC" w14:textId="77777777" w:rsidR="00D3117A" w:rsidRPr="00C275DC" w:rsidRDefault="00D3117A" w:rsidP="005547D3">
      <w:pPr>
        <w:shd w:val="clear" w:color="auto" w:fill="FEFEFE"/>
        <w:rPr>
          <w:rFonts w:ascii="Montserrat" w:eastAsia="Times New Roman" w:hAnsi="Montserrat" w:cstheme="majorHAnsi"/>
          <w:color w:val="0A0A0A"/>
          <w:szCs w:val="21"/>
          <w:lang w:eastAsia="en-GB"/>
        </w:rPr>
      </w:pPr>
    </w:p>
    <w:p w14:paraId="2B834505" w14:textId="03AA24AF" w:rsidR="00D3117A" w:rsidRPr="00C275DC" w:rsidRDefault="00D3117A" w:rsidP="005547D3">
      <w:pPr>
        <w:pStyle w:val="ListParagraph"/>
        <w:numPr>
          <w:ilvl w:val="0"/>
          <w:numId w:val="39"/>
        </w:numPr>
        <w:shd w:val="clear" w:color="auto" w:fill="FEFEFE"/>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Highlight a key piece of code that protects the website created in your assignment from a specified OWASP top 10 vulnerability</w:t>
      </w:r>
      <w:r w:rsidR="000E063B" w:rsidRPr="00C275DC">
        <w:rPr>
          <w:rFonts w:ascii="Montserrat" w:eastAsia="Times New Roman" w:hAnsi="Montserrat" w:cstheme="majorHAnsi"/>
          <w:color w:val="0A0A0A"/>
          <w:szCs w:val="21"/>
          <w:lang w:eastAsia="en-GB"/>
        </w:rPr>
        <w:t xml:space="preserve"> and critically evaluate its capabilities.</w:t>
      </w:r>
      <w:r w:rsidR="00E63E53">
        <w:rPr>
          <w:rFonts w:ascii="Montserrat" w:eastAsia="Times New Roman" w:hAnsi="Montserrat" w:cstheme="majorHAnsi"/>
          <w:color w:val="0A0A0A"/>
          <w:szCs w:val="21"/>
          <w:lang w:eastAsia="en-GB"/>
        </w:rPr>
        <w:br/>
      </w:r>
    </w:p>
    <w:p w14:paraId="0676C8E0" w14:textId="1A2E9089" w:rsidR="00EB6883" w:rsidRPr="00C275DC" w:rsidRDefault="00D3117A" w:rsidP="005547D3">
      <w:pPr>
        <w:pStyle w:val="ListParagraph"/>
        <w:numPr>
          <w:ilvl w:val="0"/>
          <w:numId w:val="39"/>
        </w:numPr>
        <w:shd w:val="clear" w:color="auto" w:fill="FEFEFE"/>
        <w:rPr>
          <w:rFonts w:ascii="Montserrat" w:eastAsia="Times New Roman" w:hAnsi="Montserrat" w:cstheme="majorHAnsi"/>
          <w:color w:val="0A0A0A"/>
          <w:szCs w:val="21"/>
          <w:lang w:eastAsia="en-GB"/>
        </w:rPr>
      </w:pPr>
      <w:r w:rsidRPr="00C275DC">
        <w:rPr>
          <w:rFonts w:ascii="Montserrat" w:eastAsia="Times New Roman" w:hAnsi="Montserrat" w:cstheme="majorHAnsi"/>
          <w:color w:val="0A0A0A"/>
          <w:szCs w:val="21"/>
          <w:lang w:eastAsia="en-GB"/>
        </w:rPr>
        <w:t>S</w:t>
      </w:r>
      <w:r w:rsidR="000E063B" w:rsidRPr="00C275DC">
        <w:rPr>
          <w:rFonts w:ascii="Montserrat" w:eastAsia="Times New Roman" w:hAnsi="Montserrat" w:cstheme="majorHAnsi"/>
          <w:color w:val="0A0A0A"/>
          <w:szCs w:val="21"/>
          <w:lang w:eastAsia="en-GB"/>
        </w:rPr>
        <w:t>u</w:t>
      </w:r>
      <w:r w:rsidRPr="00C275DC">
        <w:rPr>
          <w:rFonts w:ascii="Montserrat" w:eastAsia="Times New Roman" w:hAnsi="Montserrat" w:cstheme="majorHAnsi"/>
          <w:color w:val="0A0A0A"/>
          <w:szCs w:val="21"/>
          <w:lang w:eastAsia="en-GB"/>
        </w:rPr>
        <w:t>ggest</w:t>
      </w:r>
      <w:r w:rsidR="002539A6" w:rsidRPr="00C275DC">
        <w:rPr>
          <w:rFonts w:ascii="Montserrat" w:eastAsia="Times New Roman" w:hAnsi="Montserrat" w:cstheme="majorHAnsi"/>
          <w:color w:val="0A0A0A"/>
          <w:szCs w:val="21"/>
          <w:lang w:eastAsia="en-GB"/>
        </w:rPr>
        <w:t>, with justifications,</w:t>
      </w:r>
      <w:r w:rsidRPr="00C275DC">
        <w:rPr>
          <w:rFonts w:ascii="Montserrat" w:eastAsia="Times New Roman" w:hAnsi="Montserrat" w:cstheme="majorHAnsi"/>
          <w:color w:val="0A0A0A"/>
          <w:szCs w:val="21"/>
          <w:lang w:eastAsia="en-GB"/>
        </w:rPr>
        <w:t xml:space="preserve"> a single key</w:t>
      </w:r>
      <w:r w:rsidR="00476515" w:rsidRPr="00C275DC">
        <w:rPr>
          <w:rFonts w:ascii="Montserrat" w:eastAsia="Times New Roman" w:hAnsi="Montserrat" w:cstheme="majorHAnsi"/>
          <w:color w:val="0A0A0A"/>
          <w:szCs w:val="21"/>
          <w:lang w:eastAsia="en-GB"/>
        </w:rPr>
        <w:t xml:space="preserve"> </w:t>
      </w:r>
      <w:r w:rsidR="000D29DD" w:rsidRPr="00C275DC">
        <w:rPr>
          <w:rFonts w:ascii="Montserrat" w:eastAsia="Times New Roman" w:hAnsi="Montserrat" w:cstheme="majorHAnsi"/>
          <w:color w:val="0A0A0A"/>
          <w:szCs w:val="21"/>
          <w:lang w:eastAsia="en-GB"/>
        </w:rPr>
        <w:t xml:space="preserve">development </w:t>
      </w:r>
      <w:r w:rsidRPr="00C275DC">
        <w:rPr>
          <w:rFonts w:ascii="Montserrat" w:eastAsia="Times New Roman" w:hAnsi="Montserrat" w:cstheme="majorHAnsi"/>
          <w:color w:val="0A0A0A"/>
          <w:szCs w:val="21"/>
          <w:lang w:eastAsia="en-GB"/>
        </w:rPr>
        <w:t xml:space="preserve">that could be </w:t>
      </w:r>
      <w:r w:rsidR="000D29DD" w:rsidRPr="00C275DC">
        <w:rPr>
          <w:rFonts w:ascii="Montserrat" w:eastAsia="Times New Roman" w:hAnsi="Montserrat" w:cstheme="majorHAnsi"/>
          <w:color w:val="0A0A0A"/>
          <w:szCs w:val="21"/>
          <w:lang w:eastAsia="en-GB"/>
        </w:rPr>
        <w:t xml:space="preserve">achieved (or undertaken) </w:t>
      </w:r>
      <w:r w:rsidRPr="00C275DC">
        <w:rPr>
          <w:rFonts w:ascii="Montserrat" w:eastAsia="Times New Roman" w:hAnsi="Montserrat" w:cstheme="majorHAnsi"/>
          <w:color w:val="0A0A0A"/>
          <w:szCs w:val="21"/>
          <w:lang w:eastAsia="en-GB"/>
        </w:rPr>
        <w:t>to further improve the security of the website created for your assignment.</w:t>
      </w:r>
    </w:p>
    <w:p w14:paraId="4A48800F" w14:textId="79373393" w:rsidR="00E21963" w:rsidRPr="00C275DC" w:rsidRDefault="00E21963" w:rsidP="00E21963">
      <w:pPr>
        <w:jc w:val="both"/>
        <w:rPr>
          <w:rFonts w:ascii="Montserrat" w:hAnsi="Montserrat"/>
          <w:lang w:val="en-US"/>
        </w:rPr>
      </w:pPr>
      <w:bookmarkStart w:id="2" w:name="_Hlk84926801"/>
      <w:r w:rsidRPr="00C275DC">
        <w:rPr>
          <w:rFonts w:ascii="Montserrat" w:hAnsi="Montserrat"/>
          <w:lang w:val="en-US"/>
        </w:rPr>
        <w:lastRenderedPageBreak/>
        <w:t xml:space="preserve">It is advisable to plan and rehearse your video to last for SEVEN minutes, as strict adherence to the time limit is a necessity. </w:t>
      </w:r>
      <w:r w:rsidR="00482AF5">
        <w:rPr>
          <w:rFonts w:ascii="Montserrat" w:hAnsi="Montserrat"/>
          <w:lang w:val="en-US"/>
        </w:rPr>
        <w:t xml:space="preserve"> </w:t>
      </w:r>
      <w:r w:rsidRPr="00C275DC">
        <w:rPr>
          <w:rFonts w:ascii="Montserrat" w:hAnsi="Montserrat"/>
          <w:lang w:val="en-US"/>
        </w:rPr>
        <w:t xml:space="preserve">A video of </w:t>
      </w:r>
      <w:r w:rsidRPr="00C275DC">
        <w:rPr>
          <w:rFonts w:ascii="Montserrat" w:hAnsi="Montserrat"/>
          <w:b/>
          <w:bCs/>
          <w:lang w:val="en-US"/>
        </w:rPr>
        <w:t>less than SEVEN minutes</w:t>
      </w:r>
      <w:r w:rsidRPr="00C275DC">
        <w:rPr>
          <w:rFonts w:ascii="Montserrat" w:hAnsi="Montserrat"/>
          <w:lang w:val="en-US"/>
        </w:rPr>
        <w:t xml:space="preserve"> could compromise your opportunity to complete the assessment to the required standard. </w:t>
      </w:r>
    </w:p>
    <w:p w14:paraId="5A659637" w14:textId="77777777" w:rsidR="00E21963" w:rsidRPr="00C275DC" w:rsidRDefault="00E21963" w:rsidP="00E21963">
      <w:pPr>
        <w:jc w:val="both"/>
        <w:rPr>
          <w:rFonts w:ascii="Montserrat" w:hAnsi="Montserrat"/>
        </w:rPr>
      </w:pPr>
    </w:p>
    <w:p w14:paraId="0640A2DC" w14:textId="55C2792D" w:rsidR="00E21963" w:rsidRPr="00C275DC" w:rsidRDefault="00E21963" w:rsidP="00E21963">
      <w:pPr>
        <w:jc w:val="both"/>
        <w:rPr>
          <w:rFonts w:ascii="Montserrat" w:hAnsi="Montserrat"/>
        </w:rPr>
      </w:pPr>
      <w:r w:rsidRPr="00C275DC">
        <w:rPr>
          <w:rFonts w:ascii="Montserrat" w:hAnsi="Montserrat"/>
        </w:rPr>
        <w:t xml:space="preserve">For a video of </w:t>
      </w:r>
      <w:r w:rsidRPr="00C275DC">
        <w:rPr>
          <w:rFonts w:ascii="Montserrat" w:hAnsi="Montserrat"/>
          <w:b/>
          <w:bCs/>
        </w:rPr>
        <w:t>more than SEVEN minutes</w:t>
      </w:r>
      <w:r w:rsidRPr="00C275DC">
        <w:rPr>
          <w:rFonts w:ascii="Montserrat" w:hAnsi="Montserrat"/>
        </w:rPr>
        <w:t>, the following penalties will apply:</w:t>
      </w:r>
    </w:p>
    <w:p w14:paraId="78B49474" w14:textId="77777777" w:rsidR="00E21963" w:rsidRPr="00C275DC" w:rsidRDefault="00E21963" w:rsidP="00E21963">
      <w:pPr>
        <w:jc w:val="both"/>
        <w:rPr>
          <w:rFonts w:ascii="Montserrat" w:hAnsi="Montserrat"/>
        </w:rPr>
      </w:pPr>
    </w:p>
    <w:tbl>
      <w:tblPr>
        <w:tblStyle w:val="TableGrid"/>
        <w:tblW w:w="0" w:type="auto"/>
        <w:tblLook w:val="04A0" w:firstRow="1" w:lastRow="0" w:firstColumn="1" w:lastColumn="0" w:noHBand="0" w:noVBand="1"/>
      </w:tblPr>
      <w:tblGrid>
        <w:gridCol w:w="2263"/>
        <w:gridCol w:w="2410"/>
        <w:gridCol w:w="4337"/>
      </w:tblGrid>
      <w:tr w:rsidR="00E21963" w:rsidRPr="00C275DC" w14:paraId="5FB0C42E" w14:textId="77777777" w:rsidTr="7B3013AE">
        <w:tc>
          <w:tcPr>
            <w:tcW w:w="2263" w:type="dxa"/>
          </w:tcPr>
          <w:p w14:paraId="42B031BB" w14:textId="77777777" w:rsidR="00E21963" w:rsidRPr="00C275DC" w:rsidRDefault="00E21963" w:rsidP="000F2513">
            <w:pPr>
              <w:jc w:val="both"/>
              <w:rPr>
                <w:rFonts w:ascii="Montserrat" w:hAnsi="Montserrat"/>
              </w:rPr>
            </w:pPr>
            <w:bookmarkStart w:id="3" w:name="_Hlk84926353"/>
            <w:r w:rsidRPr="00C275DC">
              <w:rPr>
                <w:rFonts w:ascii="Montserrat" w:hAnsi="Montserrat"/>
              </w:rPr>
              <w:t>Up to 10%</w:t>
            </w:r>
          </w:p>
        </w:tc>
        <w:tc>
          <w:tcPr>
            <w:tcW w:w="2410" w:type="dxa"/>
          </w:tcPr>
          <w:p w14:paraId="7C70BC0E" w14:textId="3EB3ACCD" w:rsidR="00E21963" w:rsidRPr="00C275DC" w:rsidRDefault="00E21963" w:rsidP="000F2513">
            <w:pPr>
              <w:jc w:val="both"/>
              <w:rPr>
                <w:rFonts w:ascii="Montserrat" w:hAnsi="Montserrat"/>
              </w:rPr>
            </w:pPr>
            <w:r w:rsidRPr="00C275DC">
              <w:rPr>
                <w:rFonts w:ascii="Montserrat" w:hAnsi="Montserrat"/>
              </w:rPr>
              <w:t>Up to 7 mins</w:t>
            </w:r>
            <w:r w:rsidR="19293D9B" w:rsidRPr="00C275DC">
              <w:rPr>
                <w:rFonts w:ascii="Montserrat" w:hAnsi="Montserrat"/>
              </w:rPr>
              <w:t xml:space="preserve"> 42 secs</w:t>
            </w:r>
          </w:p>
        </w:tc>
        <w:tc>
          <w:tcPr>
            <w:tcW w:w="4337" w:type="dxa"/>
          </w:tcPr>
          <w:p w14:paraId="0BEB5F39" w14:textId="77777777" w:rsidR="00E21963" w:rsidRPr="00C275DC" w:rsidRDefault="00E21963" w:rsidP="000F2513">
            <w:pPr>
              <w:jc w:val="both"/>
              <w:rPr>
                <w:rFonts w:ascii="Montserrat" w:hAnsi="Montserrat"/>
              </w:rPr>
            </w:pPr>
            <w:r w:rsidRPr="00C275DC">
              <w:rPr>
                <w:rFonts w:ascii="Montserrat" w:hAnsi="Montserrat"/>
              </w:rPr>
              <w:t>No penalty</w:t>
            </w:r>
          </w:p>
        </w:tc>
      </w:tr>
      <w:tr w:rsidR="00E21963" w:rsidRPr="00C275DC" w14:paraId="0BDD95D5" w14:textId="77777777" w:rsidTr="7B3013AE">
        <w:tc>
          <w:tcPr>
            <w:tcW w:w="2263" w:type="dxa"/>
          </w:tcPr>
          <w:p w14:paraId="1B62F493" w14:textId="77777777" w:rsidR="00E21963" w:rsidRPr="00C275DC" w:rsidRDefault="00E21963" w:rsidP="000F2513">
            <w:pPr>
              <w:jc w:val="both"/>
              <w:rPr>
                <w:rFonts w:ascii="Montserrat" w:hAnsi="Montserrat"/>
              </w:rPr>
            </w:pPr>
            <w:r w:rsidRPr="00C275DC">
              <w:rPr>
                <w:rFonts w:ascii="Montserrat" w:hAnsi="Montserrat"/>
              </w:rPr>
              <w:t>Between 11 and 15%</w:t>
            </w:r>
          </w:p>
        </w:tc>
        <w:tc>
          <w:tcPr>
            <w:tcW w:w="2410" w:type="dxa"/>
          </w:tcPr>
          <w:p w14:paraId="3E4D7967" w14:textId="77777777" w:rsidR="00E21963" w:rsidRPr="00C275DC" w:rsidRDefault="00E21963" w:rsidP="000F2513">
            <w:pPr>
              <w:jc w:val="both"/>
              <w:rPr>
                <w:rFonts w:ascii="Montserrat" w:hAnsi="Montserrat"/>
              </w:rPr>
            </w:pPr>
            <w:r w:rsidRPr="00C275DC">
              <w:rPr>
                <w:rFonts w:ascii="Montserrat" w:hAnsi="Montserrat"/>
              </w:rPr>
              <w:t>Up to 8 mins 3 secs</w:t>
            </w:r>
          </w:p>
        </w:tc>
        <w:tc>
          <w:tcPr>
            <w:tcW w:w="4337" w:type="dxa"/>
          </w:tcPr>
          <w:p w14:paraId="3D3741A1" w14:textId="77777777" w:rsidR="00E21963" w:rsidRPr="00C275DC" w:rsidRDefault="00E21963" w:rsidP="000F2513">
            <w:pPr>
              <w:jc w:val="both"/>
              <w:rPr>
                <w:rFonts w:ascii="Montserrat" w:hAnsi="Montserrat"/>
              </w:rPr>
            </w:pPr>
            <w:r w:rsidRPr="00C275DC">
              <w:rPr>
                <w:rFonts w:ascii="Montserrat" w:hAnsi="Montserrat"/>
              </w:rPr>
              <w:t>A discretionary penalty of no more than 3 marks may be applied</w:t>
            </w:r>
          </w:p>
        </w:tc>
      </w:tr>
      <w:tr w:rsidR="00E21963" w:rsidRPr="00C275DC" w14:paraId="680ED2E5" w14:textId="77777777" w:rsidTr="7B3013AE">
        <w:tc>
          <w:tcPr>
            <w:tcW w:w="2263" w:type="dxa"/>
          </w:tcPr>
          <w:p w14:paraId="4EC9C5C6" w14:textId="77777777" w:rsidR="00E21963" w:rsidRPr="00C275DC" w:rsidRDefault="00E21963" w:rsidP="000F2513">
            <w:pPr>
              <w:jc w:val="both"/>
              <w:rPr>
                <w:rFonts w:ascii="Montserrat" w:hAnsi="Montserrat"/>
              </w:rPr>
            </w:pPr>
            <w:r w:rsidRPr="00C275DC">
              <w:rPr>
                <w:rFonts w:ascii="Montserrat" w:hAnsi="Montserrat"/>
              </w:rPr>
              <w:t>Between 16 and 40%</w:t>
            </w:r>
          </w:p>
        </w:tc>
        <w:tc>
          <w:tcPr>
            <w:tcW w:w="2410" w:type="dxa"/>
          </w:tcPr>
          <w:p w14:paraId="2DB51C04" w14:textId="77777777" w:rsidR="00E21963" w:rsidRPr="00C275DC" w:rsidRDefault="00E21963" w:rsidP="000F2513">
            <w:pPr>
              <w:jc w:val="both"/>
              <w:rPr>
                <w:rFonts w:ascii="Montserrat" w:hAnsi="Montserrat"/>
              </w:rPr>
            </w:pPr>
            <w:r w:rsidRPr="00C275DC">
              <w:rPr>
                <w:rFonts w:ascii="Montserrat" w:hAnsi="Montserrat"/>
              </w:rPr>
              <w:t>Up to 9 mins 48 secs</w:t>
            </w:r>
          </w:p>
        </w:tc>
        <w:tc>
          <w:tcPr>
            <w:tcW w:w="4337" w:type="dxa"/>
          </w:tcPr>
          <w:p w14:paraId="18008C30" w14:textId="77777777" w:rsidR="00E21963" w:rsidRPr="00C275DC" w:rsidRDefault="00E21963" w:rsidP="000F2513">
            <w:pPr>
              <w:jc w:val="both"/>
              <w:rPr>
                <w:rFonts w:ascii="Montserrat" w:hAnsi="Montserrat"/>
              </w:rPr>
            </w:pPr>
            <w:r w:rsidRPr="00C275DC">
              <w:rPr>
                <w:rFonts w:ascii="Montserrat" w:hAnsi="Montserrat"/>
              </w:rPr>
              <w:t>A penalty of 5 marks will be applied</w:t>
            </w:r>
          </w:p>
        </w:tc>
      </w:tr>
      <w:tr w:rsidR="00E21963" w:rsidRPr="00C275DC" w14:paraId="3D07DC4C" w14:textId="77777777" w:rsidTr="7B3013AE">
        <w:tc>
          <w:tcPr>
            <w:tcW w:w="2263" w:type="dxa"/>
          </w:tcPr>
          <w:p w14:paraId="1BBD83A5" w14:textId="77777777" w:rsidR="00E21963" w:rsidRPr="00C275DC" w:rsidRDefault="00E21963" w:rsidP="000F2513">
            <w:pPr>
              <w:jc w:val="both"/>
              <w:rPr>
                <w:rFonts w:ascii="Montserrat" w:hAnsi="Montserrat"/>
              </w:rPr>
            </w:pPr>
            <w:r w:rsidRPr="00C275DC">
              <w:rPr>
                <w:rFonts w:ascii="Montserrat" w:hAnsi="Montserrat"/>
              </w:rPr>
              <w:t>Above 40%</w:t>
            </w:r>
          </w:p>
        </w:tc>
        <w:tc>
          <w:tcPr>
            <w:tcW w:w="2410" w:type="dxa"/>
          </w:tcPr>
          <w:p w14:paraId="50700C5C" w14:textId="77777777" w:rsidR="00E21963" w:rsidRPr="00C275DC" w:rsidRDefault="00E21963" w:rsidP="000F2513">
            <w:pPr>
              <w:jc w:val="both"/>
              <w:rPr>
                <w:rFonts w:ascii="Montserrat" w:hAnsi="Montserrat"/>
              </w:rPr>
            </w:pPr>
            <w:r w:rsidRPr="00C275DC">
              <w:rPr>
                <w:rFonts w:ascii="Montserrat" w:hAnsi="Montserrat"/>
              </w:rPr>
              <w:t>More than 9 mins 48 secs</w:t>
            </w:r>
          </w:p>
        </w:tc>
        <w:tc>
          <w:tcPr>
            <w:tcW w:w="4337" w:type="dxa"/>
          </w:tcPr>
          <w:p w14:paraId="759700D5" w14:textId="77777777" w:rsidR="00E21963" w:rsidRPr="00C275DC" w:rsidRDefault="00E21963" w:rsidP="000F2513">
            <w:pPr>
              <w:jc w:val="both"/>
              <w:rPr>
                <w:rFonts w:ascii="Montserrat" w:hAnsi="Montserrat"/>
              </w:rPr>
            </w:pPr>
            <w:r w:rsidRPr="00C275DC">
              <w:rPr>
                <w:rFonts w:ascii="Montserrat" w:hAnsi="Montserrat"/>
              </w:rPr>
              <w:t>A penalty of 8 marks will be applied</w:t>
            </w:r>
          </w:p>
        </w:tc>
      </w:tr>
      <w:tr w:rsidR="00E21963" w:rsidRPr="00C275DC" w14:paraId="670B0409" w14:textId="77777777" w:rsidTr="7B3013AE">
        <w:tc>
          <w:tcPr>
            <w:tcW w:w="9010" w:type="dxa"/>
            <w:gridSpan w:val="3"/>
          </w:tcPr>
          <w:p w14:paraId="719B1F41" w14:textId="77777777" w:rsidR="00E21963" w:rsidRPr="00C275DC" w:rsidRDefault="00E21963" w:rsidP="000F2513">
            <w:pPr>
              <w:jc w:val="both"/>
              <w:rPr>
                <w:rFonts w:ascii="Montserrat" w:hAnsi="Montserrat"/>
              </w:rPr>
            </w:pPr>
            <w:r w:rsidRPr="00C275DC">
              <w:rPr>
                <w:rFonts w:ascii="Montserrat" w:hAnsi="Montserrat"/>
              </w:rPr>
              <w:t>Any penalties will be reflected in the feedback given</w:t>
            </w:r>
          </w:p>
        </w:tc>
      </w:tr>
      <w:bookmarkEnd w:id="3"/>
    </w:tbl>
    <w:p w14:paraId="73188E9E" w14:textId="77777777" w:rsidR="00476515" w:rsidRPr="00C275DC" w:rsidRDefault="00476515" w:rsidP="00476515">
      <w:pPr>
        <w:jc w:val="both"/>
        <w:rPr>
          <w:rFonts w:ascii="Montserrat" w:hAnsi="Montserrat"/>
        </w:rPr>
      </w:pPr>
    </w:p>
    <w:bookmarkEnd w:id="2"/>
    <w:p w14:paraId="5022CC2D" w14:textId="77777777" w:rsidR="00E81587" w:rsidRPr="00C275DC" w:rsidRDefault="00E81587" w:rsidP="00E81587">
      <w:pPr>
        <w:jc w:val="both"/>
        <w:rPr>
          <w:rFonts w:ascii="Montserrat" w:hAnsi="Montserrat"/>
        </w:rPr>
      </w:pPr>
    </w:p>
    <w:p w14:paraId="61FFA9EB" w14:textId="40F062A7" w:rsidR="00E81587" w:rsidRPr="00F94D44" w:rsidRDefault="00E81587" w:rsidP="00E81587">
      <w:pPr>
        <w:jc w:val="both"/>
        <w:rPr>
          <w:rFonts w:ascii="Montserrat" w:hAnsi="Montserrat"/>
          <w:b/>
          <w:bCs/>
        </w:rPr>
      </w:pPr>
      <w:r w:rsidRPr="00F94D44">
        <w:rPr>
          <w:rFonts w:ascii="Montserrat" w:hAnsi="Montserrat"/>
          <w:b/>
          <w:bCs/>
          <w:color w:val="004050"/>
        </w:rPr>
        <w:t>References:</w:t>
      </w:r>
      <w:r w:rsidR="001C5BC8" w:rsidRPr="00F94D44">
        <w:rPr>
          <w:rFonts w:ascii="Montserrat" w:hAnsi="Montserrat"/>
          <w:b/>
          <w:bCs/>
        </w:rPr>
        <w:br/>
      </w:r>
    </w:p>
    <w:p w14:paraId="282698D4" w14:textId="77777777" w:rsidR="00E81587" w:rsidRDefault="00E81587" w:rsidP="00E81587">
      <w:pPr>
        <w:jc w:val="both"/>
        <w:rPr>
          <w:rFonts w:ascii="Montserrat" w:hAnsi="Montserrat"/>
        </w:rPr>
      </w:pPr>
      <w:r w:rsidRPr="00C275DC">
        <w:rPr>
          <w:rFonts w:ascii="Montserrat" w:hAnsi="Montserrat"/>
        </w:rPr>
        <w:t xml:space="preserve">Your submission for all Tasks is expected to be referenced throughout. You will be using in-text citations, provide a reference list (or bibliography), and identify appropriate academic papers to support your work. </w:t>
      </w:r>
    </w:p>
    <w:p w14:paraId="4BA876A4" w14:textId="77777777" w:rsidR="001D79E7" w:rsidRPr="00C275DC" w:rsidRDefault="001D79E7" w:rsidP="00E81587">
      <w:pPr>
        <w:jc w:val="both"/>
        <w:rPr>
          <w:rFonts w:ascii="Montserrat" w:hAnsi="Montserrat"/>
        </w:rPr>
      </w:pPr>
    </w:p>
    <w:p w14:paraId="6BC1CB8A" w14:textId="77777777" w:rsidR="00E81587" w:rsidRPr="00C275DC" w:rsidRDefault="00E81587" w:rsidP="00E81587">
      <w:pPr>
        <w:jc w:val="both"/>
        <w:rPr>
          <w:rFonts w:ascii="Montserrat" w:hAnsi="Montserrat"/>
        </w:rPr>
      </w:pPr>
      <w:r w:rsidRPr="00C275DC">
        <w:rPr>
          <w:rFonts w:ascii="Montserrat" w:hAnsi="Montserrat"/>
        </w:rPr>
        <w:t xml:space="preserve">Traditional websites such as technical blogs and Wikis should not be used. </w:t>
      </w:r>
    </w:p>
    <w:p w14:paraId="33B7CCD0" w14:textId="30032B95" w:rsidR="00475204" w:rsidRPr="00C275DC" w:rsidRDefault="00475204" w:rsidP="003552FD">
      <w:pPr>
        <w:jc w:val="both"/>
        <w:rPr>
          <w:rFonts w:ascii="Montserrat" w:eastAsia="Calibri Light" w:hAnsi="Montserrat" w:cstheme="majorHAnsi"/>
          <w:color w:val="2F5496"/>
          <w:sz w:val="26"/>
          <w:szCs w:val="26"/>
        </w:rPr>
      </w:pPr>
      <w:r w:rsidRPr="00C275DC">
        <w:rPr>
          <w:rFonts w:ascii="Montserrat" w:hAnsi="Montserrat" w:cstheme="majorHAnsi"/>
        </w:rPr>
        <w:br w:type="page"/>
      </w:r>
    </w:p>
    <w:p w14:paraId="64BEC245" w14:textId="77777777" w:rsidR="003552FD" w:rsidRPr="00C275DC" w:rsidRDefault="003552FD" w:rsidP="003552FD">
      <w:pPr>
        <w:keepNext/>
        <w:keepLines/>
        <w:spacing w:before="240"/>
        <w:jc w:val="both"/>
        <w:outlineLvl w:val="0"/>
        <w:rPr>
          <w:rFonts w:ascii="Montserrat" w:eastAsia="DengXian Light" w:hAnsi="Montserrat"/>
          <w:color w:val="2F5496"/>
          <w:sz w:val="32"/>
          <w:szCs w:val="32"/>
        </w:rPr>
      </w:pPr>
      <w:r w:rsidRPr="00C275DC">
        <w:rPr>
          <w:rFonts w:ascii="Montserrat" w:eastAsia="DengXian Light" w:hAnsi="Montserrat"/>
          <w:color w:val="2F5496"/>
          <w:sz w:val="32"/>
          <w:szCs w:val="32"/>
        </w:rPr>
        <w:lastRenderedPageBreak/>
        <w:t>Section 2 General Assessment Brief Guidance</w:t>
      </w:r>
    </w:p>
    <w:p w14:paraId="052FAAA6" w14:textId="77777777" w:rsidR="003552FD" w:rsidRPr="00C275DC" w:rsidRDefault="003552FD" w:rsidP="003552FD">
      <w:pPr>
        <w:keepNext/>
        <w:keepLines/>
        <w:spacing w:before="40"/>
        <w:jc w:val="both"/>
        <w:outlineLvl w:val="1"/>
        <w:rPr>
          <w:rFonts w:ascii="Montserrat" w:eastAsia="DengXian Light" w:hAnsi="Montserrat"/>
          <w:color w:val="2F5496"/>
          <w:sz w:val="16"/>
          <w:szCs w:val="16"/>
        </w:rPr>
      </w:pPr>
    </w:p>
    <w:p w14:paraId="10B2485F" w14:textId="77777777" w:rsidR="003552FD" w:rsidRPr="00C275DC" w:rsidRDefault="003552FD" w:rsidP="003552FD">
      <w:pPr>
        <w:keepNext/>
        <w:keepLines/>
        <w:spacing w:before="40"/>
        <w:jc w:val="both"/>
        <w:outlineLvl w:val="1"/>
        <w:rPr>
          <w:rFonts w:ascii="Montserrat" w:eastAsia="DengXian Light" w:hAnsi="Montserrat"/>
          <w:color w:val="2F5496"/>
          <w:sz w:val="26"/>
          <w:szCs w:val="26"/>
        </w:rPr>
      </w:pPr>
      <w:r w:rsidRPr="00C275DC">
        <w:rPr>
          <w:rFonts w:ascii="Montserrat" w:eastAsia="DengXian Light" w:hAnsi="Montserrat"/>
          <w:color w:val="2F5496"/>
          <w:sz w:val="26"/>
          <w:szCs w:val="26"/>
        </w:rPr>
        <w:t xml:space="preserve">Supporting Assessment documentation, rules and regulations. </w:t>
      </w:r>
    </w:p>
    <w:p w14:paraId="228F227B" w14:textId="77777777" w:rsidR="003552FD" w:rsidRPr="00C275DC" w:rsidRDefault="003552FD" w:rsidP="003552FD">
      <w:pPr>
        <w:keepNext/>
        <w:keepLines/>
        <w:spacing w:before="40"/>
        <w:jc w:val="both"/>
        <w:outlineLvl w:val="1"/>
        <w:rPr>
          <w:rFonts w:ascii="Montserrat" w:eastAsia="DengXian Light" w:hAnsi="Montserrat"/>
          <w:color w:val="2F5496"/>
          <w:sz w:val="16"/>
          <w:szCs w:val="16"/>
        </w:rPr>
      </w:pPr>
    </w:p>
    <w:p w14:paraId="682A8479" w14:textId="77777777" w:rsidR="003552FD" w:rsidRPr="00C275DC" w:rsidRDefault="003552FD" w:rsidP="003552FD">
      <w:pPr>
        <w:jc w:val="both"/>
        <w:rPr>
          <w:rFonts w:ascii="Montserrat" w:eastAsia="DengXian" w:hAnsi="Montserrat" w:cs="Arial"/>
        </w:rPr>
      </w:pPr>
      <w:r w:rsidRPr="00C275DC">
        <w:rPr>
          <w:rFonts w:ascii="Montserrat" w:eastAsia="DengXian" w:hAnsi="Montserrat" w:cs="Arial"/>
        </w:rPr>
        <w:t xml:space="preserve">To view the academic rules and guidance documents for the topics listed below please follow this link to the Degree Apprenticeship Handbook (DAH) module in Canvas: </w:t>
      </w:r>
      <w:hyperlink r:id="rId15" w:history="1">
        <w:r w:rsidRPr="00C275DC">
          <w:rPr>
            <w:rFonts w:ascii="Montserrat" w:eastAsia="DengXian" w:hAnsi="Montserrat" w:cs="Arial"/>
            <w:color w:val="0563C1"/>
            <w:u w:val="single"/>
          </w:rPr>
          <w:t>https://canvas.qa.com/courses/1041</w:t>
        </w:r>
      </w:hyperlink>
    </w:p>
    <w:p w14:paraId="42291436" w14:textId="77777777" w:rsidR="003552FD" w:rsidRPr="00C275DC" w:rsidRDefault="003552FD" w:rsidP="003552FD">
      <w:pPr>
        <w:jc w:val="both"/>
        <w:rPr>
          <w:rFonts w:ascii="Montserrat" w:eastAsia="DengXian" w:hAnsi="Montserrat" w:cs="Arial"/>
        </w:rPr>
      </w:pPr>
    </w:p>
    <w:p w14:paraId="3CF937EE" w14:textId="73F0ED4A" w:rsidR="003552FD" w:rsidRPr="00C275DC" w:rsidRDefault="003552FD" w:rsidP="003552FD">
      <w:pPr>
        <w:jc w:val="both"/>
        <w:rPr>
          <w:rFonts w:ascii="Montserrat" w:eastAsia="DengXian" w:hAnsi="Montserrat" w:cs="Arial"/>
        </w:rPr>
      </w:pPr>
      <w:r w:rsidRPr="00C275DC">
        <w:rPr>
          <w:rFonts w:ascii="Montserrat" w:eastAsia="DengXian" w:hAnsi="Montserrat" w:cs="Arial"/>
        </w:rPr>
        <w:t xml:space="preserve">If you are unable to access this module, please contact </w:t>
      </w:r>
      <w:hyperlink r:id="rId16" w:history="1">
        <w:r w:rsidR="001C5BC8" w:rsidRPr="003344AF">
          <w:rPr>
            <w:rStyle w:val="Hyperlink"/>
            <w:rFonts w:ascii="Montserrat" w:eastAsia="DengXian" w:hAnsi="Montserrat" w:cs="Arial"/>
          </w:rPr>
          <w:t>academicservices@qa.com</w:t>
        </w:r>
      </w:hyperlink>
      <w:r w:rsidRPr="00C275DC">
        <w:rPr>
          <w:rFonts w:ascii="Montserrat" w:eastAsia="DengXian" w:hAnsi="Montserrat" w:cs="Arial"/>
        </w:rPr>
        <w:t xml:space="preserve"> who will be able to resolve this for you.</w:t>
      </w:r>
    </w:p>
    <w:p w14:paraId="3FE376E9" w14:textId="77777777" w:rsidR="003552FD" w:rsidRPr="00C275DC" w:rsidRDefault="003552FD" w:rsidP="003552FD">
      <w:pPr>
        <w:jc w:val="both"/>
        <w:rPr>
          <w:rFonts w:ascii="Montserrat" w:eastAsia="DengXian" w:hAnsi="Montserrat" w:cs="Arial"/>
        </w:rPr>
      </w:pPr>
    </w:p>
    <w:p w14:paraId="14558D22" w14:textId="77777777" w:rsidR="003552FD" w:rsidRPr="00C275DC" w:rsidRDefault="003552FD" w:rsidP="003552FD">
      <w:pPr>
        <w:jc w:val="both"/>
        <w:rPr>
          <w:rFonts w:ascii="Montserrat" w:eastAsia="DengXian" w:hAnsi="Montserrat" w:cs="Arial"/>
        </w:rPr>
      </w:pPr>
      <w:r w:rsidRPr="00C275DC">
        <w:rPr>
          <w:rFonts w:ascii="Montserrat" w:eastAsia="DengXian" w:hAnsi="Montserrat" w:cs="Arial"/>
        </w:rPr>
        <w:t>The guidance found in the DAH includes:</w:t>
      </w:r>
    </w:p>
    <w:p w14:paraId="31140594" w14:textId="77777777" w:rsidR="003552FD" w:rsidRPr="00C275DC" w:rsidRDefault="003552FD" w:rsidP="003552FD">
      <w:pPr>
        <w:jc w:val="both"/>
        <w:rPr>
          <w:rFonts w:ascii="Montserrat" w:eastAsia="DengXian" w:hAnsi="Montserrat" w:cs="Arial"/>
        </w:rPr>
      </w:pPr>
    </w:p>
    <w:p w14:paraId="6826C964"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University of Roehampton Academic Regulations</w:t>
      </w:r>
    </w:p>
    <w:p w14:paraId="3308FE3C"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Regulations &amp; Quality Assurance Overview</w:t>
      </w:r>
    </w:p>
    <w:p w14:paraId="7B0E15C4"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Key contacts</w:t>
      </w:r>
    </w:p>
    <w:p w14:paraId="6665F577"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Mitigating Circumstance documentation</w:t>
      </w:r>
    </w:p>
    <w:p w14:paraId="7086BA68"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Academic misconduct Procedure</w:t>
      </w:r>
    </w:p>
    <w:p w14:paraId="7BAA225C" w14:textId="77777777" w:rsidR="003552FD" w:rsidRPr="00C275DC" w:rsidRDefault="003552FD" w:rsidP="003552FD">
      <w:pPr>
        <w:numPr>
          <w:ilvl w:val="0"/>
          <w:numId w:val="29"/>
        </w:numPr>
        <w:ind w:left="851" w:hanging="284"/>
        <w:contextualSpacing/>
        <w:jc w:val="both"/>
        <w:rPr>
          <w:rFonts w:ascii="Montserrat" w:eastAsia="DengXian" w:hAnsi="Montserrat" w:cs="Arial"/>
          <w:szCs w:val="21"/>
        </w:rPr>
      </w:pPr>
      <w:r w:rsidRPr="00C275DC">
        <w:rPr>
          <w:rFonts w:ascii="Montserrat" w:eastAsia="DengXian" w:hAnsi="Montserrat" w:cs="Arial"/>
        </w:rPr>
        <w:t>Final degree award calculation</w:t>
      </w:r>
    </w:p>
    <w:p w14:paraId="48F529EB"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Appeals guidance</w:t>
      </w:r>
    </w:p>
    <w:p w14:paraId="0055F803" w14:textId="77777777" w:rsidR="003552FD" w:rsidRPr="00C275DC" w:rsidRDefault="003552FD" w:rsidP="003552FD">
      <w:pPr>
        <w:numPr>
          <w:ilvl w:val="0"/>
          <w:numId w:val="29"/>
        </w:numPr>
        <w:ind w:left="851" w:hanging="284"/>
        <w:contextualSpacing/>
        <w:jc w:val="both"/>
        <w:rPr>
          <w:rFonts w:ascii="Montserrat" w:eastAsia="DengXian" w:hAnsi="Montserrat" w:cs="Arial"/>
        </w:rPr>
      </w:pPr>
      <w:r w:rsidRPr="00C275DC">
        <w:rPr>
          <w:rFonts w:ascii="Montserrat" w:eastAsia="DengXian" w:hAnsi="Montserrat" w:cs="Arial"/>
        </w:rPr>
        <w:t>Examination regulations</w:t>
      </w:r>
    </w:p>
    <w:p w14:paraId="7D18442F" w14:textId="77777777" w:rsidR="003552FD" w:rsidRPr="00C275DC" w:rsidRDefault="003552FD" w:rsidP="003552FD">
      <w:pPr>
        <w:numPr>
          <w:ilvl w:val="0"/>
          <w:numId w:val="29"/>
        </w:numPr>
        <w:ind w:left="851" w:hanging="284"/>
        <w:contextualSpacing/>
        <w:jc w:val="both"/>
        <w:rPr>
          <w:rFonts w:ascii="Montserrat" w:eastAsia="DengXian" w:hAnsi="Montserrat" w:cs="Arial"/>
          <w:szCs w:val="21"/>
        </w:rPr>
      </w:pPr>
      <w:r w:rsidRPr="00C275DC">
        <w:rPr>
          <w:rFonts w:ascii="Montserrat" w:eastAsia="DengXian" w:hAnsi="Montserrat" w:cs="Arial"/>
        </w:rPr>
        <w:t>Student feedback committees</w:t>
      </w:r>
    </w:p>
    <w:p w14:paraId="26FCA8A7" w14:textId="77777777" w:rsidR="003552FD" w:rsidRPr="00C275DC" w:rsidRDefault="003552FD" w:rsidP="003552FD">
      <w:pPr>
        <w:numPr>
          <w:ilvl w:val="0"/>
          <w:numId w:val="29"/>
        </w:numPr>
        <w:ind w:left="851" w:hanging="284"/>
        <w:contextualSpacing/>
        <w:jc w:val="both"/>
        <w:rPr>
          <w:rFonts w:ascii="Montserrat" w:eastAsia="DengXian" w:hAnsi="Montserrat" w:cs="Arial"/>
          <w:szCs w:val="21"/>
        </w:rPr>
      </w:pPr>
      <w:r w:rsidRPr="00C275DC">
        <w:rPr>
          <w:rFonts w:ascii="Montserrat" w:eastAsia="DengXian" w:hAnsi="Montserrat" w:cs="Arial"/>
        </w:rPr>
        <w:t>External examiner reports</w:t>
      </w:r>
    </w:p>
    <w:p w14:paraId="45DECDFB" w14:textId="77777777" w:rsidR="003552FD" w:rsidRPr="00C275DC" w:rsidRDefault="003552FD" w:rsidP="003552FD">
      <w:pPr>
        <w:jc w:val="both"/>
        <w:rPr>
          <w:rFonts w:ascii="Montserrat" w:eastAsia="DengXian" w:hAnsi="Montserrat" w:cs="Arial"/>
          <w:szCs w:val="21"/>
        </w:rPr>
      </w:pPr>
    </w:p>
    <w:p w14:paraId="0F9102AF" w14:textId="77777777" w:rsidR="003552FD" w:rsidRPr="00C275DC" w:rsidRDefault="003552FD" w:rsidP="003552FD">
      <w:pPr>
        <w:rPr>
          <w:rFonts w:ascii="Montserrat" w:eastAsia="DengXian" w:hAnsi="Montserrat" w:cs="Arial"/>
          <w:szCs w:val="21"/>
        </w:rPr>
        <w:sectPr w:rsidR="003552FD" w:rsidRPr="00C275DC" w:rsidSect="00054D53">
          <w:footerReference w:type="default" r:id="rId17"/>
          <w:pgSz w:w="11900" w:h="16840"/>
          <w:pgMar w:top="1440" w:right="1440" w:bottom="1440" w:left="1440" w:header="720" w:footer="720" w:gutter="0"/>
          <w:pgNumType w:start="1"/>
          <w:cols w:space="720"/>
          <w:docGrid w:linePitch="400"/>
        </w:sectPr>
      </w:pPr>
    </w:p>
    <w:p w14:paraId="4920A7A6" w14:textId="77777777" w:rsidR="003552FD" w:rsidRDefault="003552FD" w:rsidP="003552FD">
      <w:pPr>
        <w:keepNext/>
        <w:keepLines/>
        <w:spacing w:before="40"/>
        <w:outlineLvl w:val="1"/>
        <w:rPr>
          <w:rFonts w:ascii="Montserrat" w:eastAsia="DengXian Light" w:hAnsi="Montserrat"/>
          <w:color w:val="2F5496"/>
          <w:sz w:val="26"/>
          <w:szCs w:val="26"/>
        </w:rPr>
      </w:pPr>
      <w:r w:rsidRPr="00C275DC">
        <w:rPr>
          <w:rFonts w:ascii="Montserrat" w:eastAsia="DengXian Light" w:hAnsi="Montserrat"/>
          <w:color w:val="2F5496"/>
          <w:sz w:val="26"/>
          <w:szCs w:val="26"/>
        </w:rPr>
        <w:lastRenderedPageBreak/>
        <w:t>Marking Rubric</w:t>
      </w:r>
    </w:p>
    <w:p w14:paraId="04CC6E5D" w14:textId="24B688CE" w:rsidR="003552FD" w:rsidRPr="00C275DC" w:rsidRDefault="003F579C" w:rsidP="003F579C">
      <w:pPr>
        <w:spacing w:after="200"/>
        <w:rPr>
          <w:rFonts w:ascii="Montserrat" w:eastAsia="DengXian" w:hAnsi="Montserrat" w:cs="Arial"/>
        </w:rPr>
      </w:pPr>
      <w:r w:rsidRPr="00C275DC">
        <w:rPr>
          <w:rFonts w:ascii="Montserrat" w:hAnsi="Montserrat"/>
          <w:i/>
          <w:iCs/>
          <w:color w:val="44546A" w:themeColor="text2"/>
          <w:sz w:val="18"/>
          <w:szCs w:val="18"/>
        </w:rPr>
        <w:t xml:space="preserve">Component </w:t>
      </w:r>
      <w:r>
        <w:rPr>
          <w:rFonts w:ascii="Montserrat" w:hAnsi="Montserrat"/>
          <w:i/>
          <w:iCs/>
          <w:color w:val="44546A" w:themeColor="text2"/>
          <w:sz w:val="18"/>
          <w:szCs w:val="18"/>
        </w:rPr>
        <w:t>1</w:t>
      </w:r>
      <w:r w:rsidRPr="00C275DC">
        <w:rPr>
          <w:rFonts w:ascii="Montserrat" w:hAnsi="Montserrat"/>
          <w:i/>
          <w:iCs/>
          <w:color w:val="44546A" w:themeColor="text2"/>
          <w:sz w:val="18"/>
          <w:szCs w:val="18"/>
        </w:rPr>
        <w:t xml:space="preserve">: </w:t>
      </w:r>
      <w:r>
        <w:rPr>
          <w:rFonts w:ascii="Montserrat" w:hAnsi="Montserrat"/>
          <w:i/>
          <w:iCs/>
          <w:color w:val="44546A" w:themeColor="text2"/>
          <w:sz w:val="18"/>
          <w:szCs w:val="18"/>
        </w:rPr>
        <w:t>Portfolio</w:t>
      </w:r>
    </w:p>
    <w:tbl>
      <w:tblPr>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2268"/>
        <w:gridCol w:w="2268"/>
        <w:gridCol w:w="2268"/>
        <w:gridCol w:w="2268"/>
        <w:gridCol w:w="2268"/>
        <w:gridCol w:w="2268"/>
      </w:tblGrid>
      <w:tr w:rsidR="003552FD" w:rsidRPr="00CD3D78" w14:paraId="5EEF61DA" w14:textId="77777777" w:rsidTr="00054D53">
        <w:trPr>
          <w:cantSplit/>
        </w:trPr>
        <w:tc>
          <w:tcPr>
            <w:tcW w:w="1531" w:type="dxa"/>
            <w:shd w:val="clear" w:color="auto" w:fill="auto"/>
            <w:noWrap/>
            <w:hideMark/>
          </w:tcPr>
          <w:p w14:paraId="31B29E35"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Criteria</w:t>
            </w:r>
          </w:p>
        </w:tc>
        <w:tc>
          <w:tcPr>
            <w:tcW w:w="2268" w:type="dxa"/>
            <w:shd w:val="clear" w:color="auto" w:fill="auto"/>
            <w:hideMark/>
          </w:tcPr>
          <w:p w14:paraId="2C6C287A"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Outstanding</w:t>
            </w:r>
          </w:p>
          <w:p w14:paraId="4C59A643"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80% -100%</w:t>
            </w:r>
          </w:p>
        </w:tc>
        <w:tc>
          <w:tcPr>
            <w:tcW w:w="2268" w:type="dxa"/>
            <w:shd w:val="clear" w:color="auto" w:fill="auto"/>
            <w:hideMark/>
          </w:tcPr>
          <w:p w14:paraId="264C3F4B"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Excellent</w:t>
            </w:r>
          </w:p>
          <w:p w14:paraId="5624E9C0"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 xml:space="preserve">70% - 79% </w:t>
            </w:r>
          </w:p>
        </w:tc>
        <w:tc>
          <w:tcPr>
            <w:tcW w:w="2268" w:type="dxa"/>
            <w:shd w:val="clear" w:color="auto" w:fill="auto"/>
            <w:hideMark/>
          </w:tcPr>
          <w:p w14:paraId="61284BDB"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Very Good</w:t>
            </w:r>
          </w:p>
          <w:p w14:paraId="61F2F9FB"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60% - 69%</w:t>
            </w:r>
          </w:p>
        </w:tc>
        <w:tc>
          <w:tcPr>
            <w:tcW w:w="2268" w:type="dxa"/>
            <w:shd w:val="clear" w:color="auto" w:fill="auto"/>
            <w:hideMark/>
          </w:tcPr>
          <w:p w14:paraId="416D01D4"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Good</w:t>
            </w:r>
          </w:p>
          <w:p w14:paraId="0DEBEE39"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50% - 59%</w:t>
            </w:r>
          </w:p>
        </w:tc>
        <w:tc>
          <w:tcPr>
            <w:tcW w:w="2268" w:type="dxa"/>
            <w:shd w:val="clear" w:color="auto" w:fill="auto"/>
            <w:hideMark/>
          </w:tcPr>
          <w:p w14:paraId="2F1EA9C5"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Pass</w:t>
            </w:r>
          </w:p>
          <w:p w14:paraId="4663B2B9"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40% - 49%</w:t>
            </w:r>
          </w:p>
        </w:tc>
        <w:tc>
          <w:tcPr>
            <w:tcW w:w="2268" w:type="dxa"/>
            <w:shd w:val="clear" w:color="auto" w:fill="auto"/>
            <w:hideMark/>
          </w:tcPr>
          <w:p w14:paraId="79CC39F9"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Poor</w:t>
            </w:r>
          </w:p>
          <w:p w14:paraId="2AD8EC56" w14:textId="7777777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0% - 39%</w:t>
            </w:r>
          </w:p>
        </w:tc>
      </w:tr>
      <w:tr w:rsidR="003552FD" w:rsidRPr="00CD3D78" w14:paraId="326F10B6" w14:textId="77777777" w:rsidTr="00054D53">
        <w:trPr>
          <w:cantSplit/>
          <w:trHeight w:val="256"/>
        </w:trPr>
        <w:tc>
          <w:tcPr>
            <w:tcW w:w="1531" w:type="dxa"/>
            <w:shd w:val="clear" w:color="auto" w:fill="auto"/>
          </w:tcPr>
          <w:p w14:paraId="2089D465" w14:textId="76EE9B56"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Task 1</w:t>
            </w:r>
          </w:p>
          <w:p w14:paraId="3ACA1A05" w14:textId="1F9A2B5D"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De</w:t>
            </w:r>
            <w:r w:rsidR="00554AF0" w:rsidRPr="00CD3D78">
              <w:rPr>
                <w:rFonts w:ascii="Montserrat" w:eastAsia="DengXian" w:hAnsi="Montserrat" w:cstheme="majorHAnsi"/>
                <w:b/>
                <w:bCs/>
                <w:sz w:val="16"/>
                <w:szCs w:val="16"/>
              </w:rPr>
              <w:t>vOps Overview</w:t>
            </w:r>
          </w:p>
          <w:p w14:paraId="1158E228" w14:textId="3860046F" w:rsidR="003552FD" w:rsidRPr="00CD3D78" w:rsidRDefault="003552FD" w:rsidP="00554AF0">
            <w:pPr>
              <w:rPr>
                <w:rFonts w:ascii="Montserrat" w:eastAsia="DengXian" w:hAnsi="Montserrat" w:cstheme="majorHAnsi"/>
                <w:b/>
                <w:bCs/>
                <w:sz w:val="16"/>
                <w:szCs w:val="16"/>
              </w:rPr>
            </w:pPr>
            <w:r w:rsidRPr="00CD3D78">
              <w:rPr>
                <w:rFonts w:ascii="Montserrat" w:eastAsia="DengXian" w:hAnsi="Montserrat" w:cstheme="majorHAnsi"/>
                <w:b/>
                <w:bCs/>
                <w:sz w:val="16"/>
                <w:szCs w:val="16"/>
              </w:rPr>
              <w:t>[</w:t>
            </w:r>
            <w:r w:rsidR="00554AF0" w:rsidRPr="00CD3D78">
              <w:rPr>
                <w:rFonts w:ascii="Montserrat" w:eastAsia="DengXian" w:hAnsi="Montserrat" w:cstheme="majorHAnsi"/>
                <w:b/>
                <w:bCs/>
                <w:sz w:val="16"/>
                <w:szCs w:val="16"/>
              </w:rPr>
              <w:t>20</w:t>
            </w:r>
            <w:r w:rsidRPr="00CD3D78">
              <w:rPr>
                <w:rFonts w:ascii="Montserrat" w:eastAsia="DengXian" w:hAnsi="Montserrat" w:cstheme="majorHAnsi"/>
                <w:b/>
                <w:bCs/>
                <w:sz w:val="16"/>
                <w:szCs w:val="16"/>
              </w:rPr>
              <w:t xml:space="preserve"> Marks]</w:t>
            </w:r>
          </w:p>
        </w:tc>
        <w:tc>
          <w:tcPr>
            <w:tcW w:w="2268" w:type="dxa"/>
          </w:tcPr>
          <w:p w14:paraId="19E8CF75"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Outstanding</w:t>
            </w:r>
          </w:p>
          <w:p w14:paraId="136B7474" w14:textId="4FC4FA5D"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1</w:t>
            </w:r>
            <w:r w:rsidR="00554AF0" w:rsidRPr="00CD3D78">
              <w:rPr>
                <w:rFonts w:ascii="Montserrat" w:eastAsia="DengXian" w:hAnsi="Montserrat" w:cstheme="majorHAnsi"/>
                <w:b/>
                <w:sz w:val="16"/>
                <w:szCs w:val="16"/>
                <w:lang w:eastAsia="en-GB"/>
              </w:rPr>
              <w:t>6</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20</w:t>
            </w:r>
            <w:r w:rsidRPr="00CD3D78">
              <w:rPr>
                <w:rFonts w:ascii="Montserrat" w:eastAsia="DengXian" w:hAnsi="Montserrat" w:cstheme="majorHAnsi"/>
                <w:b/>
                <w:sz w:val="16"/>
                <w:szCs w:val="16"/>
                <w:lang w:eastAsia="en-GB"/>
              </w:rPr>
              <w:t xml:space="preserve"> Marks]</w:t>
            </w:r>
          </w:p>
          <w:p w14:paraId="539E5D4E" w14:textId="4F777FC0"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n ou</w:t>
            </w:r>
            <w:r w:rsidR="003552FD" w:rsidRPr="00CD3D78">
              <w:rPr>
                <w:rFonts w:ascii="Montserrat" w:eastAsia="DengXian" w:hAnsi="Montserrat" w:cstheme="majorHAnsi"/>
                <w:sz w:val="16"/>
                <w:szCs w:val="16"/>
              </w:rPr>
              <w:t xml:space="preserve">tstanding </w:t>
            </w:r>
            <w:r w:rsidRPr="00CD3D78">
              <w:rPr>
                <w:rFonts w:ascii="Montserrat" w:eastAsia="DengXian" w:hAnsi="Montserrat" w:cstheme="majorHAnsi"/>
                <w:sz w:val="16"/>
                <w:szCs w:val="16"/>
              </w:rPr>
              <w:t xml:space="preserve">overview, comparison, contrast and critically evaluation of your approach with DevOps guidelines, </w:t>
            </w:r>
            <w:r w:rsidR="003552FD" w:rsidRPr="00CD3D78">
              <w:rPr>
                <w:rFonts w:ascii="Montserrat" w:eastAsia="DengXian" w:hAnsi="Montserrat" w:cstheme="majorHAnsi"/>
                <w:sz w:val="16"/>
                <w:szCs w:val="16"/>
              </w:rPr>
              <w:t xml:space="preserve">that </w:t>
            </w:r>
            <w:r w:rsidRPr="00CD3D78">
              <w:rPr>
                <w:rFonts w:ascii="Montserrat" w:eastAsia="DengXian" w:hAnsi="Montserrat" w:cstheme="majorHAnsi"/>
                <w:sz w:val="16"/>
                <w:szCs w:val="16"/>
              </w:rPr>
              <w:t>exceeds all requirements.</w:t>
            </w:r>
          </w:p>
        </w:tc>
        <w:tc>
          <w:tcPr>
            <w:tcW w:w="2268" w:type="dxa"/>
          </w:tcPr>
          <w:p w14:paraId="7D6E508D"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Excellent</w:t>
            </w:r>
          </w:p>
          <w:p w14:paraId="0C151B8D" w14:textId="3E4A2946"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1</w:t>
            </w:r>
            <w:r w:rsidR="00554AF0" w:rsidRPr="00CD3D78">
              <w:rPr>
                <w:rFonts w:ascii="Montserrat" w:eastAsia="DengXian" w:hAnsi="Montserrat" w:cstheme="majorHAnsi"/>
                <w:b/>
                <w:sz w:val="16"/>
                <w:szCs w:val="16"/>
                <w:lang w:eastAsia="en-GB"/>
              </w:rPr>
              <w:t xml:space="preserve">4 to </w:t>
            </w:r>
            <w:r w:rsidR="00323575" w:rsidRPr="00CD3D78">
              <w:rPr>
                <w:rFonts w:ascii="Montserrat" w:eastAsia="DengXian" w:hAnsi="Montserrat" w:cstheme="majorHAnsi"/>
                <w:b/>
                <w:sz w:val="16"/>
                <w:szCs w:val="16"/>
                <w:lang w:eastAsia="en-GB"/>
              </w:rPr>
              <w:t>1</w:t>
            </w:r>
            <w:r w:rsidR="00554AF0" w:rsidRPr="00CD3D78">
              <w:rPr>
                <w:rFonts w:ascii="Montserrat" w:eastAsia="DengXian" w:hAnsi="Montserrat" w:cstheme="majorHAnsi"/>
                <w:b/>
                <w:sz w:val="16"/>
                <w:szCs w:val="16"/>
                <w:lang w:eastAsia="en-GB"/>
              </w:rPr>
              <w:t>5</w:t>
            </w:r>
            <w:r w:rsidRPr="00CD3D78">
              <w:rPr>
                <w:rFonts w:ascii="Montserrat" w:eastAsia="DengXian" w:hAnsi="Montserrat" w:cstheme="majorHAnsi"/>
                <w:b/>
                <w:sz w:val="16"/>
                <w:szCs w:val="16"/>
                <w:lang w:eastAsia="en-GB"/>
              </w:rPr>
              <w:t xml:space="preserve"> Marks]</w:t>
            </w:r>
          </w:p>
          <w:p w14:paraId="2546496A" w14:textId="75E37A0F"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n e</w:t>
            </w:r>
            <w:r w:rsidR="003552FD" w:rsidRPr="00CD3D78">
              <w:rPr>
                <w:rFonts w:ascii="Montserrat" w:eastAsia="DengXian" w:hAnsi="Montserrat" w:cstheme="majorHAnsi"/>
                <w:sz w:val="16"/>
                <w:szCs w:val="16"/>
              </w:rPr>
              <w:t>xcellent</w:t>
            </w:r>
            <w:r w:rsidRPr="00CD3D78">
              <w:rPr>
                <w:rFonts w:ascii="Montserrat" w:eastAsia="DengXian" w:hAnsi="Montserrat" w:cstheme="majorHAnsi"/>
                <w:sz w:val="16"/>
                <w:szCs w:val="16"/>
              </w:rPr>
              <w:t xml:space="preserve"> overview, comparison, contrast and critically evaluation of your approach with DevOps guidelines, that meets all requirements.</w:t>
            </w:r>
          </w:p>
        </w:tc>
        <w:tc>
          <w:tcPr>
            <w:tcW w:w="2268" w:type="dxa"/>
          </w:tcPr>
          <w:p w14:paraId="147B2C25"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Very Good</w:t>
            </w:r>
          </w:p>
          <w:p w14:paraId="5459499A" w14:textId="11635485" w:rsidR="003552FD" w:rsidRPr="00CD3D78" w:rsidRDefault="00323575"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12</w:t>
            </w:r>
            <w:r w:rsidR="003552FD" w:rsidRPr="00CD3D78">
              <w:rPr>
                <w:rFonts w:ascii="Montserrat" w:eastAsia="DengXian" w:hAnsi="Montserrat" w:cstheme="majorHAnsi"/>
                <w:b/>
                <w:sz w:val="16"/>
                <w:szCs w:val="16"/>
                <w:lang w:eastAsia="en-GB"/>
              </w:rPr>
              <w:t xml:space="preserve"> to 1</w:t>
            </w:r>
            <w:r w:rsidR="00554AF0" w:rsidRPr="00CD3D78">
              <w:rPr>
                <w:rFonts w:ascii="Montserrat" w:eastAsia="DengXian" w:hAnsi="Montserrat" w:cstheme="majorHAnsi"/>
                <w:b/>
                <w:sz w:val="16"/>
                <w:szCs w:val="16"/>
                <w:lang w:eastAsia="en-GB"/>
              </w:rPr>
              <w:t>3</w:t>
            </w:r>
            <w:r w:rsidR="003552FD" w:rsidRPr="00CD3D78">
              <w:rPr>
                <w:rFonts w:ascii="Montserrat" w:eastAsia="DengXian" w:hAnsi="Montserrat" w:cstheme="majorHAnsi"/>
                <w:b/>
                <w:sz w:val="16"/>
                <w:szCs w:val="16"/>
                <w:lang w:eastAsia="en-GB"/>
              </w:rPr>
              <w:t xml:space="preserve"> Marks]</w:t>
            </w:r>
          </w:p>
          <w:p w14:paraId="6AA160F4" w14:textId="77491893"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 v</w:t>
            </w:r>
            <w:r w:rsidR="003552FD" w:rsidRPr="00CD3D78">
              <w:rPr>
                <w:rFonts w:ascii="Montserrat" w:eastAsia="DengXian" w:hAnsi="Montserrat" w:cstheme="majorHAnsi"/>
                <w:sz w:val="16"/>
                <w:szCs w:val="16"/>
              </w:rPr>
              <w:t xml:space="preserve">ery </w:t>
            </w:r>
            <w:r w:rsidRPr="00CD3D78">
              <w:rPr>
                <w:rFonts w:ascii="Montserrat" w:eastAsia="DengXian" w:hAnsi="Montserrat" w:cstheme="majorHAnsi"/>
                <w:sz w:val="16"/>
                <w:szCs w:val="16"/>
              </w:rPr>
              <w:t>g</w:t>
            </w:r>
            <w:r w:rsidR="003552FD" w:rsidRPr="00CD3D78">
              <w:rPr>
                <w:rFonts w:ascii="Montserrat" w:eastAsia="DengXian" w:hAnsi="Montserrat" w:cstheme="majorHAnsi"/>
                <w:sz w:val="16"/>
                <w:szCs w:val="16"/>
              </w:rPr>
              <w:t xml:space="preserve">ood </w:t>
            </w:r>
            <w:r w:rsidRPr="00CD3D78">
              <w:rPr>
                <w:rFonts w:ascii="Montserrat" w:eastAsia="DengXian" w:hAnsi="Montserrat" w:cstheme="majorHAnsi"/>
                <w:sz w:val="16"/>
                <w:szCs w:val="16"/>
              </w:rPr>
              <w:t>overview, comparison, contrast and critically evaluation of your approach with DevOps guidelines, that meets most requirements.</w:t>
            </w:r>
          </w:p>
        </w:tc>
        <w:tc>
          <w:tcPr>
            <w:tcW w:w="2268" w:type="dxa"/>
          </w:tcPr>
          <w:p w14:paraId="4C1161EF"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Good</w:t>
            </w:r>
          </w:p>
          <w:p w14:paraId="51E6E843" w14:textId="55C5512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1</w:t>
            </w:r>
            <w:r w:rsidR="00CE72DB">
              <w:rPr>
                <w:rFonts w:ascii="Montserrat" w:eastAsia="DengXian" w:hAnsi="Montserrat" w:cstheme="majorHAnsi"/>
                <w:b/>
                <w:sz w:val="16"/>
                <w:szCs w:val="16"/>
                <w:lang w:eastAsia="en-GB"/>
              </w:rPr>
              <w:t>0</w:t>
            </w:r>
            <w:r w:rsidR="00554AF0" w:rsidRPr="00CD3D78">
              <w:rPr>
                <w:rFonts w:ascii="Montserrat" w:eastAsia="DengXian" w:hAnsi="Montserrat" w:cstheme="majorHAnsi"/>
                <w:b/>
                <w:sz w:val="16"/>
                <w:szCs w:val="16"/>
                <w:lang w:eastAsia="en-GB"/>
              </w:rPr>
              <w:t xml:space="preserve"> to 1</w:t>
            </w:r>
            <w:r w:rsidR="00CE72DB">
              <w:rPr>
                <w:rFonts w:ascii="Montserrat" w:eastAsia="DengXian" w:hAnsi="Montserrat" w:cstheme="majorHAnsi"/>
                <w:b/>
                <w:sz w:val="16"/>
                <w:szCs w:val="16"/>
                <w:lang w:eastAsia="en-GB"/>
              </w:rPr>
              <w:t>1</w:t>
            </w:r>
            <w:r w:rsidRPr="00CD3D78">
              <w:rPr>
                <w:rFonts w:ascii="Montserrat" w:eastAsia="DengXian" w:hAnsi="Montserrat" w:cstheme="majorHAnsi"/>
                <w:b/>
                <w:sz w:val="16"/>
                <w:szCs w:val="16"/>
                <w:lang w:eastAsia="en-GB"/>
              </w:rPr>
              <w:t xml:space="preserve"> Marks]</w:t>
            </w:r>
          </w:p>
          <w:p w14:paraId="3932427A" w14:textId="6DFF1839"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 g</w:t>
            </w:r>
            <w:r w:rsidR="003552FD" w:rsidRPr="00CD3D78">
              <w:rPr>
                <w:rFonts w:ascii="Montserrat" w:eastAsia="DengXian" w:hAnsi="Montserrat" w:cstheme="majorHAnsi"/>
                <w:sz w:val="16"/>
                <w:szCs w:val="16"/>
              </w:rPr>
              <w:t xml:space="preserve">ood </w:t>
            </w:r>
            <w:r w:rsidRPr="00CD3D78">
              <w:rPr>
                <w:rFonts w:ascii="Montserrat" w:eastAsia="DengXian" w:hAnsi="Montserrat" w:cstheme="majorHAnsi"/>
                <w:sz w:val="16"/>
                <w:szCs w:val="16"/>
              </w:rPr>
              <w:t>overview, comparison, contrast and critically evaluation of your approach with DevOps guidelines, that meets key requirements.</w:t>
            </w:r>
          </w:p>
        </w:tc>
        <w:tc>
          <w:tcPr>
            <w:tcW w:w="2268" w:type="dxa"/>
          </w:tcPr>
          <w:p w14:paraId="582D138B"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Basic</w:t>
            </w:r>
          </w:p>
          <w:p w14:paraId="54539170" w14:textId="0B571CEA"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 xml:space="preserve">8 </w:t>
            </w:r>
            <w:r w:rsidRPr="00CD3D78">
              <w:rPr>
                <w:rFonts w:ascii="Montserrat" w:eastAsia="DengXian" w:hAnsi="Montserrat" w:cstheme="majorHAnsi"/>
                <w:b/>
                <w:sz w:val="16"/>
                <w:szCs w:val="16"/>
                <w:lang w:eastAsia="en-GB"/>
              </w:rPr>
              <w:t xml:space="preserve">to </w:t>
            </w:r>
            <w:r w:rsidR="00554AF0" w:rsidRPr="00CD3D78">
              <w:rPr>
                <w:rFonts w:ascii="Montserrat" w:eastAsia="DengXian" w:hAnsi="Montserrat" w:cstheme="majorHAnsi"/>
                <w:b/>
                <w:sz w:val="16"/>
                <w:szCs w:val="16"/>
                <w:lang w:eastAsia="en-GB"/>
              </w:rPr>
              <w:t>9</w:t>
            </w:r>
            <w:r w:rsidRPr="00CD3D78">
              <w:rPr>
                <w:rFonts w:ascii="Montserrat" w:eastAsia="DengXian" w:hAnsi="Montserrat" w:cstheme="majorHAnsi"/>
                <w:b/>
                <w:sz w:val="16"/>
                <w:szCs w:val="16"/>
                <w:lang w:eastAsia="en-GB"/>
              </w:rPr>
              <w:t xml:space="preserve"> Marks]</w:t>
            </w:r>
          </w:p>
          <w:p w14:paraId="3ADC0BBD" w14:textId="162D2572"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 b</w:t>
            </w:r>
            <w:r w:rsidR="003552FD" w:rsidRPr="00CD3D78">
              <w:rPr>
                <w:rFonts w:ascii="Montserrat" w:eastAsia="DengXian" w:hAnsi="Montserrat" w:cstheme="majorHAnsi"/>
                <w:sz w:val="16"/>
                <w:szCs w:val="16"/>
              </w:rPr>
              <w:t xml:space="preserve">asic </w:t>
            </w:r>
            <w:r w:rsidRPr="00CD3D78">
              <w:rPr>
                <w:rFonts w:ascii="Montserrat" w:eastAsia="DengXian" w:hAnsi="Montserrat" w:cstheme="majorHAnsi"/>
                <w:sz w:val="16"/>
                <w:szCs w:val="16"/>
              </w:rPr>
              <w:t>overview, comparison, contrast and critically evaluation of your approach with DevOps guidelines, that meets some requirements.</w:t>
            </w:r>
          </w:p>
        </w:tc>
        <w:tc>
          <w:tcPr>
            <w:tcW w:w="2268" w:type="dxa"/>
          </w:tcPr>
          <w:p w14:paraId="26BB14B9"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Poor</w:t>
            </w:r>
          </w:p>
          <w:p w14:paraId="7216C67C" w14:textId="04BEDE51"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 xml:space="preserve">[0 to </w:t>
            </w:r>
            <w:r w:rsidR="00554AF0" w:rsidRPr="00CD3D78">
              <w:rPr>
                <w:rFonts w:ascii="Montserrat" w:eastAsia="DengXian" w:hAnsi="Montserrat" w:cstheme="majorHAnsi"/>
                <w:b/>
                <w:sz w:val="16"/>
                <w:szCs w:val="16"/>
                <w:lang w:eastAsia="en-GB"/>
              </w:rPr>
              <w:t>7</w:t>
            </w:r>
            <w:r w:rsidRPr="00CD3D78">
              <w:rPr>
                <w:rFonts w:ascii="Montserrat" w:eastAsia="DengXian" w:hAnsi="Montserrat" w:cstheme="majorHAnsi"/>
                <w:b/>
                <w:sz w:val="16"/>
                <w:szCs w:val="16"/>
                <w:lang w:eastAsia="en-GB"/>
              </w:rPr>
              <w:t xml:space="preserve"> Marks]</w:t>
            </w:r>
          </w:p>
          <w:p w14:paraId="5EA671F8" w14:textId="48F8F9B5"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 p</w:t>
            </w:r>
            <w:r w:rsidR="004114BE" w:rsidRPr="00CD3D78">
              <w:rPr>
                <w:rFonts w:ascii="Montserrat" w:eastAsia="DengXian" w:hAnsi="Montserrat" w:cstheme="majorHAnsi"/>
                <w:sz w:val="16"/>
                <w:szCs w:val="16"/>
              </w:rPr>
              <w:t xml:space="preserve">oor </w:t>
            </w:r>
            <w:r w:rsidRPr="00CD3D78">
              <w:rPr>
                <w:rFonts w:ascii="Montserrat" w:eastAsia="DengXian" w:hAnsi="Montserrat" w:cstheme="majorHAnsi"/>
                <w:sz w:val="16"/>
                <w:szCs w:val="16"/>
              </w:rPr>
              <w:t>overview, comparison, contrast and critically evaluation of your approach with DevOps guidelines, that meets few or no requirements.</w:t>
            </w:r>
          </w:p>
        </w:tc>
      </w:tr>
      <w:tr w:rsidR="003552FD" w:rsidRPr="00CD3D78" w14:paraId="452850FA" w14:textId="77777777" w:rsidTr="00054D53">
        <w:trPr>
          <w:cantSplit/>
        </w:trPr>
        <w:tc>
          <w:tcPr>
            <w:tcW w:w="1531" w:type="dxa"/>
            <w:shd w:val="clear" w:color="auto" w:fill="auto"/>
            <w:noWrap/>
            <w:hideMark/>
          </w:tcPr>
          <w:p w14:paraId="69E0D2E2" w14:textId="6A2241A9"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Task 2</w:t>
            </w:r>
          </w:p>
          <w:p w14:paraId="3F3DEEA6" w14:textId="149D1242"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 xml:space="preserve">Develop </w:t>
            </w:r>
            <w:r w:rsidR="00554AF0" w:rsidRPr="00CD3D78">
              <w:rPr>
                <w:rFonts w:ascii="Montserrat" w:eastAsia="DengXian" w:hAnsi="Montserrat" w:cstheme="majorHAnsi"/>
                <w:b/>
                <w:bCs/>
                <w:sz w:val="16"/>
                <w:szCs w:val="16"/>
              </w:rPr>
              <w:t xml:space="preserve">Secure </w:t>
            </w:r>
            <w:r w:rsidRPr="00CD3D78">
              <w:rPr>
                <w:rFonts w:ascii="Montserrat" w:eastAsia="DengXian" w:hAnsi="Montserrat" w:cstheme="majorHAnsi"/>
                <w:b/>
                <w:bCs/>
                <w:sz w:val="16"/>
                <w:szCs w:val="16"/>
              </w:rPr>
              <w:t>Application</w:t>
            </w:r>
          </w:p>
          <w:p w14:paraId="6E2F4C8B" w14:textId="59F3D60D"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w:t>
            </w:r>
            <w:r w:rsidR="008B2E1C" w:rsidRPr="00CD3D78">
              <w:rPr>
                <w:rFonts w:ascii="Montserrat" w:eastAsia="DengXian" w:hAnsi="Montserrat" w:cstheme="majorHAnsi"/>
                <w:b/>
                <w:bCs/>
                <w:sz w:val="16"/>
                <w:szCs w:val="16"/>
              </w:rPr>
              <w:t>5</w:t>
            </w:r>
            <w:r w:rsidRPr="00CD3D78">
              <w:rPr>
                <w:rFonts w:ascii="Montserrat" w:eastAsia="DengXian" w:hAnsi="Montserrat" w:cstheme="majorHAnsi"/>
                <w:b/>
                <w:bCs/>
                <w:sz w:val="16"/>
                <w:szCs w:val="16"/>
              </w:rPr>
              <w:t>0 Marks]</w:t>
            </w:r>
          </w:p>
          <w:p w14:paraId="173B5F90" w14:textId="77777777" w:rsidR="00554AF0" w:rsidRPr="00CD3D78" w:rsidRDefault="00554AF0" w:rsidP="003552FD">
            <w:pPr>
              <w:rPr>
                <w:rFonts w:ascii="Montserrat" w:eastAsia="DengXian" w:hAnsi="Montserrat" w:cstheme="majorHAnsi"/>
                <w:b/>
                <w:bCs/>
                <w:sz w:val="16"/>
                <w:szCs w:val="16"/>
              </w:rPr>
            </w:pPr>
          </w:p>
          <w:p w14:paraId="36AB57A9" w14:textId="7C69147E" w:rsidR="00554AF0" w:rsidRPr="00CD3D78" w:rsidRDefault="00554AF0" w:rsidP="003552FD">
            <w:pPr>
              <w:rPr>
                <w:rFonts w:ascii="Montserrat" w:eastAsia="DengXian" w:hAnsi="Montserrat" w:cstheme="majorHAnsi"/>
                <w:i/>
                <w:sz w:val="16"/>
                <w:szCs w:val="16"/>
              </w:rPr>
            </w:pPr>
          </w:p>
        </w:tc>
        <w:tc>
          <w:tcPr>
            <w:tcW w:w="2268" w:type="dxa"/>
            <w:hideMark/>
          </w:tcPr>
          <w:p w14:paraId="664EC4C9"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Outstanding</w:t>
            </w:r>
          </w:p>
          <w:p w14:paraId="76E03D6A" w14:textId="5BE1381D" w:rsidR="003552FD" w:rsidRPr="00CD3D78" w:rsidRDefault="00554AF0"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101FA4">
              <w:rPr>
                <w:rFonts w:ascii="Montserrat" w:eastAsia="DengXian" w:hAnsi="Montserrat" w:cstheme="majorHAnsi"/>
                <w:b/>
                <w:sz w:val="16"/>
                <w:szCs w:val="16"/>
                <w:lang w:eastAsia="en-GB"/>
              </w:rPr>
              <w:t>4</w:t>
            </w:r>
            <w:r w:rsidR="008B2E1C" w:rsidRPr="00CD3D78">
              <w:rPr>
                <w:rFonts w:ascii="Montserrat" w:eastAsia="DengXian" w:hAnsi="Montserrat" w:cstheme="majorHAnsi"/>
                <w:b/>
                <w:sz w:val="16"/>
                <w:szCs w:val="16"/>
                <w:lang w:eastAsia="en-GB"/>
              </w:rPr>
              <w:t>0</w:t>
            </w:r>
            <w:r w:rsidR="003552FD" w:rsidRPr="00CD3D78">
              <w:rPr>
                <w:rFonts w:ascii="Montserrat" w:eastAsia="DengXian" w:hAnsi="Montserrat" w:cstheme="majorHAnsi"/>
                <w:b/>
                <w:sz w:val="16"/>
                <w:szCs w:val="16"/>
                <w:lang w:eastAsia="en-GB"/>
              </w:rPr>
              <w:t xml:space="preserve"> to </w:t>
            </w:r>
            <w:r w:rsidR="00101FA4">
              <w:rPr>
                <w:rFonts w:ascii="Montserrat" w:eastAsia="DengXian" w:hAnsi="Montserrat" w:cstheme="majorHAnsi"/>
                <w:b/>
                <w:sz w:val="16"/>
                <w:szCs w:val="16"/>
                <w:lang w:eastAsia="en-GB"/>
              </w:rPr>
              <w:t>5</w:t>
            </w:r>
            <w:r w:rsidR="003552FD" w:rsidRPr="00CD3D78">
              <w:rPr>
                <w:rFonts w:ascii="Montserrat" w:eastAsia="DengXian" w:hAnsi="Montserrat" w:cstheme="majorHAnsi"/>
                <w:b/>
                <w:sz w:val="16"/>
                <w:szCs w:val="16"/>
                <w:lang w:eastAsia="en-GB"/>
              </w:rPr>
              <w:t>0 Marks]</w:t>
            </w:r>
          </w:p>
          <w:p w14:paraId="1CF59665"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n o</w:t>
            </w:r>
            <w:r w:rsidR="003552FD" w:rsidRPr="00CD3D78">
              <w:rPr>
                <w:rFonts w:ascii="Montserrat" w:eastAsia="DengXian" w:hAnsi="Montserrat" w:cstheme="majorHAnsi"/>
                <w:bCs/>
                <w:sz w:val="16"/>
                <w:szCs w:val="16"/>
              </w:rPr>
              <w:t xml:space="preserve">utstanding </w:t>
            </w:r>
            <w:r w:rsidRPr="00CD3D78">
              <w:rPr>
                <w:rFonts w:ascii="Montserrat" w:eastAsia="DengXian" w:hAnsi="Montserrat" w:cstheme="majorHAnsi"/>
                <w:bCs/>
                <w:sz w:val="16"/>
                <w:szCs w:val="16"/>
              </w:rPr>
              <w:t>a</w:t>
            </w:r>
            <w:r w:rsidR="003552FD" w:rsidRPr="00CD3D78">
              <w:rPr>
                <w:rFonts w:ascii="Montserrat" w:eastAsia="DengXian" w:hAnsi="Montserrat" w:cstheme="majorHAnsi"/>
                <w:bCs/>
                <w:sz w:val="16"/>
                <w:szCs w:val="16"/>
              </w:rPr>
              <w:t xml:space="preserve">pplication that executes and </w:t>
            </w:r>
            <w:r w:rsidRPr="00CD3D78">
              <w:rPr>
                <w:rFonts w:ascii="Montserrat" w:eastAsia="DengXian" w:hAnsi="Montserrat" w:cstheme="majorHAnsi"/>
                <w:bCs/>
                <w:sz w:val="16"/>
                <w:szCs w:val="16"/>
              </w:rPr>
              <w:t>exceeds</w:t>
            </w:r>
            <w:r w:rsidR="003552FD" w:rsidRPr="00CD3D78">
              <w:rPr>
                <w:rFonts w:ascii="Montserrat" w:eastAsia="DengXian" w:hAnsi="Montserrat" w:cstheme="majorHAnsi"/>
                <w:bCs/>
                <w:sz w:val="16"/>
                <w:szCs w:val="16"/>
              </w:rPr>
              <w:t xml:space="preserve"> all requirements and guidelines.</w:t>
            </w:r>
          </w:p>
          <w:p w14:paraId="5797E1D1" w14:textId="77777777" w:rsidR="00554AF0" w:rsidRPr="00CD3D78" w:rsidRDefault="00930AA2"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code is outstandingly modularised and utilises both files and fu</w:t>
            </w:r>
            <w:r w:rsidR="00554AF0" w:rsidRPr="00CD3D78">
              <w:rPr>
                <w:rFonts w:ascii="Montserrat" w:eastAsia="DengXian" w:hAnsi="Montserrat" w:cstheme="majorHAnsi"/>
                <w:bCs/>
                <w:sz w:val="16"/>
                <w:szCs w:val="16"/>
              </w:rPr>
              <w:t>nctions in an exemplary manner.</w:t>
            </w:r>
          </w:p>
          <w:p w14:paraId="7602FFE9" w14:textId="77777777" w:rsidR="00554AF0" w:rsidRPr="00CD3D78" w:rsidRDefault="00E211F7"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Usability has been outstandingly considered with extreme </w:t>
            </w:r>
            <w:r w:rsidR="00554AF0" w:rsidRPr="00CD3D78">
              <w:rPr>
                <w:rFonts w:ascii="Montserrat" w:eastAsia="DengXian" w:hAnsi="Montserrat" w:cstheme="majorHAnsi"/>
                <w:bCs/>
                <w:sz w:val="16"/>
                <w:szCs w:val="16"/>
              </w:rPr>
              <w:t>attention to detail.</w:t>
            </w:r>
          </w:p>
          <w:p w14:paraId="406E0748" w14:textId="77777777" w:rsidR="00554AF0" w:rsidRPr="00CD3D78" w:rsidRDefault="00E211F7"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Code is outstandingly </w:t>
            </w:r>
            <w:r w:rsidR="00554AF0" w:rsidRPr="00CD3D78">
              <w:rPr>
                <w:rFonts w:ascii="Montserrat" w:eastAsia="DengXian" w:hAnsi="Montserrat" w:cstheme="majorHAnsi"/>
                <w:bCs/>
                <w:sz w:val="16"/>
                <w:szCs w:val="16"/>
              </w:rPr>
              <w:t>refactored with no duplication.</w:t>
            </w:r>
          </w:p>
          <w:p w14:paraId="002D26B5" w14:textId="77777777" w:rsidR="00554AF0" w:rsidRPr="00CD3D78" w:rsidRDefault="00E211F7"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Validation of all data is exemplary</w:t>
            </w:r>
            <w:r w:rsidR="0029321F" w:rsidRPr="00CD3D78">
              <w:rPr>
                <w:rFonts w:ascii="Montserrat" w:eastAsia="DengXian" w:hAnsi="Montserrat" w:cstheme="majorHAnsi"/>
                <w:bCs/>
                <w:sz w:val="16"/>
                <w:szCs w:val="16"/>
              </w:rPr>
              <w:t xml:space="preserve"> </w:t>
            </w:r>
            <w:r w:rsidR="004114BE" w:rsidRPr="00CD3D78">
              <w:rPr>
                <w:rFonts w:ascii="Montserrat" w:eastAsia="DengXian" w:hAnsi="Montserrat" w:cstheme="majorHAnsi"/>
                <w:bCs/>
                <w:sz w:val="16"/>
                <w:szCs w:val="16"/>
              </w:rPr>
              <w:t xml:space="preserve">and </w:t>
            </w:r>
            <w:r w:rsidR="00054D53" w:rsidRPr="00CD3D78">
              <w:rPr>
                <w:rFonts w:ascii="Montserrat" w:eastAsia="DengXian" w:hAnsi="Montserrat" w:cstheme="majorHAnsi"/>
                <w:bCs/>
                <w:sz w:val="16"/>
                <w:szCs w:val="16"/>
              </w:rPr>
              <w:t>utilis</w:t>
            </w:r>
            <w:r w:rsidR="004114BE" w:rsidRPr="00CD3D78">
              <w:rPr>
                <w:rFonts w:ascii="Montserrat" w:eastAsia="DengXian" w:hAnsi="Montserrat" w:cstheme="majorHAnsi"/>
                <w:bCs/>
                <w:sz w:val="16"/>
                <w:szCs w:val="16"/>
              </w:rPr>
              <w:t>es</w:t>
            </w:r>
            <w:r w:rsidR="00054D53" w:rsidRPr="00CD3D78">
              <w:rPr>
                <w:rFonts w:ascii="Montserrat" w:eastAsia="DengXian" w:hAnsi="Montserrat" w:cstheme="majorHAnsi"/>
                <w:bCs/>
                <w:sz w:val="16"/>
                <w:szCs w:val="16"/>
              </w:rPr>
              <w:t xml:space="preserve"> a model approach to </w:t>
            </w:r>
            <w:r w:rsidR="0029321F" w:rsidRPr="00CD3D78">
              <w:rPr>
                <w:rFonts w:ascii="Montserrat" w:eastAsia="DengXian" w:hAnsi="Montserrat" w:cstheme="majorHAnsi"/>
                <w:bCs/>
                <w:sz w:val="16"/>
                <w:szCs w:val="16"/>
              </w:rPr>
              <w:t>error logging</w:t>
            </w:r>
            <w:r w:rsidR="00554AF0" w:rsidRPr="00CD3D78">
              <w:rPr>
                <w:rFonts w:ascii="Montserrat" w:eastAsia="DengXian" w:hAnsi="Montserrat" w:cstheme="majorHAnsi"/>
                <w:bCs/>
                <w:sz w:val="16"/>
                <w:szCs w:val="16"/>
              </w:rPr>
              <w:t>.</w:t>
            </w:r>
          </w:p>
          <w:p w14:paraId="23E39B86" w14:textId="69731D05" w:rsidR="003552FD" w:rsidRPr="00CD3D78" w:rsidRDefault="00E211F7"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storage and retrieval of data ha</w:t>
            </w:r>
            <w:r w:rsidR="004114BE" w:rsidRPr="00CD3D78">
              <w:rPr>
                <w:rFonts w:ascii="Montserrat" w:eastAsia="DengXian" w:hAnsi="Montserrat" w:cstheme="majorHAnsi"/>
                <w:bCs/>
                <w:sz w:val="16"/>
                <w:szCs w:val="16"/>
              </w:rPr>
              <w:t xml:space="preserve">ve </w:t>
            </w:r>
            <w:r w:rsidRPr="00CD3D78">
              <w:rPr>
                <w:rFonts w:ascii="Montserrat" w:eastAsia="DengXian" w:hAnsi="Montserrat" w:cstheme="majorHAnsi"/>
                <w:bCs/>
                <w:sz w:val="16"/>
                <w:szCs w:val="16"/>
              </w:rPr>
              <w:t xml:space="preserve">been </w:t>
            </w:r>
            <w:r w:rsidR="0029321F" w:rsidRPr="00CD3D78">
              <w:rPr>
                <w:rFonts w:ascii="Montserrat" w:eastAsia="DengXian" w:hAnsi="Montserrat" w:cstheme="majorHAnsi"/>
                <w:bCs/>
                <w:sz w:val="16"/>
                <w:szCs w:val="16"/>
              </w:rPr>
              <w:t>implemented outstandingly.</w:t>
            </w:r>
          </w:p>
        </w:tc>
        <w:tc>
          <w:tcPr>
            <w:tcW w:w="2268" w:type="dxa"/>
            <w:hideMark/>
          </w:tcPr>
          <w:p w14:paraId="6DD21894"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Excellent</w:t>
            </w:r>
          </w:p>
          <w:p w14:paraId="3005C8BF" w14:textId="70530A44"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8B2E1C" w:rsidRPr="00CD3D78">
              <w:rPr>
                <w:rFonts w:ascii="Montserrat" w:eastAsia="DengXian" w:hAnsi="Montserrat" w:cstheme="majorHAnsi"/>
                <w:b/>
                <w:sz w:val="16"/>
                <w:szCs w:val="16"/>
                <w:lang w:eastAsia="en-GB"/>
              </w:rPr>
              <w:t>3</w:t>
            </w:r>
            <w:r w:rsidR="00D16B53">
              <w:rPr>
                <w:rFonts w:ascii="Montserrat" w:eastAsia="DengXian" w:hAnsi="Montserrat" w:cstheme="majorHAnsi"/>
                <w:b/>
                <w:sz w:val="16"/>
                <w:szCs w:val="16"/>
                <w:lang w:eastAsia="en-GB"/>
              </w:rPr>
              <w:t>5</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3</w:t>
            </w:r>
            <w:r w:rsidR="00D16B53">
              <w:rPr>
                <w:rFonts w:ascii="Montserrat" w:eastAsia="DengXian" w:hAnsi="Montserrat" w:cstheme="majorHAnsi"/>
                <w:b/>
                <w:sz w:val="16"/>
                <w:szCs w:val="16"/>
                <w:lang w:eastAsia="en-GB"/>
              </w:rPr>
              <w:t>9</w:t>
            </w:r>
            <w:r w:rsidRPr="00CD3D78">
              <w:rPr>
                <w:rFonts w:ascii="Montserrat" w:eastAsia="DengXian" w:hAnsi="Montserrat" w:cstheme="majorHAnsi"/>
                <w:b/>
                <w:sz w:val="16"/>
                <w:szCs w:val="16"/>
                <w:lang w:eastAsia="en-GB"/>
              </w:rPr>
              <w:t xml:space="preserve"> Marks]</w:t>
            </w:r>
          </w:p>
          <w:p w14:paraId="4C869347"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n e</w:t>
            </w:r>
            <w:r w:rsidR="003552FD" w:rsidRPr="00CD3D78">
              <w:rPr>
                <w:rFonts w:ascii="Montserrat" w:eastAsia="DengXian" w:hAnsi="Montserrat" w:cstheme="majorHAnsi"/>
                <w:bCs/>
                <w:sz w:val="16"/>
                <w:szCs w:val="16"/>
              </w:rPr>
              <w:t>xcellent</w:t>
            </w:r>
            <w:r w:rsidRPr="00CD3D78">
              <w:rPr>
                <w:rFonts w:ascii="Montserrat" w:eastAsia="DengXian" w:hAnsi="Montserrat" w:cstheme="majorHAnsi"/>
                <w:bCs/>
                <w:sz w:val="16"/>
                <w:szCs w:val="16"/>
              </w:rPr>
              <w:t xml:space="preserve"> a</w:t>
            </w:r>
            <w:r w:rsidR="003552FD" w:rsidRPr="00CD3D78">
              <w:rPr>
                <w:rFonts w:ascii="Montserrat" w:eastAsia="DengXian" w:hAnsi="Montserrat" w:cstheme="majorHAnsi"/>
                <w:bCs/>
                <w:sz w:val="16"/>
                <w:szCs w:val="16"/>
              </w:rPr>
              <w:t xml:space="preserve">pplication that executes and </w:t>
            </w:r>
            <w:r w:rsidRPr="00CD3D78">
              <w:rPr>
                <w:rFonts w:ascii="Montserrat" w:eastAsia="DengXian" w:hAnsi="Montserrat" w:cstheme="majorHAnsi"/>
                <w:bCs/>
                <w:sz w:val="16"/>
                <w:szCs w:val="16"/>
              </w:rPr>
              <w:t>meets</w:t>
            </w:r>
            <w:r w:rsidR="003552FD" w:rsidRPr="00CD3D78">
              <w:rPr>
                <w:rFonts w:ascii="Montserrat" w:eastAsia="DengXian" w:hAnsi="Montserrat" w:cstheme="majorHAnsi"/>
                <w:bCs/>
                <w:sz w:val="16"/>
                <w:szCs w:val="16"/>
              </w:rPr>
              <w:t xml:space="preserve"> all requirements and guidelines.</w:t>
            </w:r>
          </w:p>
          <w:p w14:paraId="3DEA4FF2" w14:textId="77777777"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code is excellently modularised and utilises both files and function</w:t>
            </w:r>
            <w:r w:rsidR="00554AF0" w:rsidRPr="00CD3D78">
              <w:rPr>
                <w:rFonts w:ascii="Montserrat" w:eastAsia="DengXian" w:hAnsi="Montserrat" w:cstheme="majorHAnsi"/>
                <w:bCs/>
                <w:sz w:val="16"/>
                <w:szCs w:val="16"/>
              </w:rPr>
              <w:t>s in an almost flawless manner.</w:t>
            </w:r>
          </w:p>
          <w:p w14:paraId="52D21AF3" w14:textId="54C6C37B"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Usability has been excellently considered with thorough atten</w:t>
            </w:r>
            <w:r w:rsidR="00554AF0" w:rsidRPr="00CD3D78">
              <w:rPr>
                <w:rFonts w:ascii="Montserrat" w:eastAsia="DengXian" w:hAnsi="Montserrat" w:cstheme="majorHAnsi"/>
                <w:bCs/>
                <w:sz w:val="16"/>
                <w:szCs w:val="16"/>
              </w:rPr>
              <w:t>tion to detail.</w:t>
            </w:r>
          </w:p>
          <w:p w14:paraId="040650F1" w14:textId="77777777"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Code is ex</w:t>
            </w:r>
            <w:r w:rsidR="004114BE" w:rsidRPr="00CD3D78">
              <w:rPr>
                <w:rFonts w:ascii="Montserrat" w:eastAsia="DengXian" w:hAnsi="Montserrat" w:cstheme="majorHAnsi"/>
                <w:bCs/>
                <w:sz w:val="16"/>
                <w:szCs w:val="16"/>
              </w:rPr>
              <w:t>c</w:t>
            </w:r>
            <w:r w:rsidRPr="00CD3D78">
              <w:rPr>
                <w:rFonts w:ascii="Montserrat" w:eastAsia="DengXian" w:hAnsi="Montserrat" w:cstheme="majorHAnsi"/>
                <w:bCs/>
                <w:sz w:val="16"/>
                <w:szCs w:val="16"/>
              </w:rPr>
              <w:t>ellently refa</w:t>
            </w:r>
            <w:r w:rsidR="00554AF0" w:rsidRPr="00CD3D78">
              <w:rPr>
                <w:rFonts w:ascii="Montserrat" w:eastAsia="DengXian" w:hAnsi="Montserrat" w:cstheme="majorHAnsi"/>
                <w:bCs/>
                <w:sz w:val="16"/>
                <w:szCs w:val="16"/>
              </w:rPr>
              <w:t>ctored with little duplication.</w:t>
            </w:r>
          </w:p>
          <w:p w14:paraId="64BE935A" w14:textId="1FDD3350"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Validation of all data is almost flawless with appropriate error logging being carried out.</w:t>
            </w:r>
          </w:p>
          <w:p w14:paraId="5203C31B" w14:textId="15CD7FBF" w:rsidR="003552FD"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storage and retrieval of data ha</w:t>
            </w:r>
            <w:r w:rsidR="004114BE" w:rsidRPr="00CD3D78">
              <w:rPr>
                <w:rFonts w:ascii="Montserrat" w:eastAsia="DengXian" w:hAnsi="Montserrat" w:cstheme="majorHAnsi"/>
                <w:bCs/>
                <w:sz w:val="16"/>
                <w:szCs w:val="16"/>
              </w:rPr>
              <w:t>ve</w:t>
            </w:r>
            <w:r w:rsidRPr="00CD3D78">
              <w:rPr>
                <w:rFonts w:ascii="Montserrat" w:eastAsia="DengXian" w:hAnsi="Montserrat" w:cstheme="majorHAnsi"/>
                <w:bCs/>
                <w:sz w:val="16"/>
                <w:szCs w:val="16"/>
              </w:rPr>
              <w:t xml:space="preserve"> been implemented excellently</w:t>
            </w:r>
            <w:r w:rsidR="00054D53" w:rsidRPr="00CD3D78">
              <w:rPr>
                <w:rFonts w:ascii="Montserrat" w:eastAsia="DengXian" w:hAnsi="Montserrat" w:cstheme="majorHAnsi"/>
                <w:bCs/>
                <w:sz w:val="16"/>
                <w:szCs w:val="16"/>
              </w:rPr>
              <w:t>.</w:t>
            </w:r>
          </w:p>
        </w:tc>
        <w:tc>
          <w:tcPr>
            <w:tcW w:w="2268" w:type="dxa"/>
            <w:hideMark/>
          </w:tcPr>
          <w:p w14:paraId="7560B441"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Very Good</w:t>
            </w:r>
          </w:p>
          <w:p w14:paraId="19F00C77" w14:textId="48294491"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8B2E1C" w:rsidRPr="00CD3D78">
              <w:rPr>
                <w:rFonts w:ascii="Montserrat" w:eastAsia="DengXian" w:hAnsi="Montserrat" w:cstheme="majorHAnsi"/>
                <w:b/>
                <w:sz w:val="16"/>
                <w:szCs w:val="16"/>
                <w:lang w:eastAsia="en-GB"/>
              </w:rPr>
              <w:t>3</w:t>
            </w:r>
            <w:r w:rsidR="00D16B53">
              <w:rPr>
                <w:rFonts w:ascii="Montserrat" w:eastAsia="DengXian" w:hAnsi="Montserrat" w:cstheme="majorHAnsi"/>
                <w:b/>
                <w:sz w:val="16"/>
                <w:szCs w:val="16"/>
                <w:lang w:eastAsia="en-GB"/>
              </w:rPr>
              <w:t>0</w:t>
            </w:r>
            <w:r w:rsidRPr="00CD3D78">
              <w:rPr>
                <w:rFonts w:ascii="Montserrat" w:eastAsia="DengXian" w:hAnsi="Montserrat" w:cstheme="majorHAnsi"/>
                <w:b/>
                <w:sz w:val="16"/>
                <w:szCs w:val="16"/>
                <w:lang w:eastAsia="en-GB"/>
              </w:rPr>
              <w:t xml:space="preserve"> to </w:t>
            </w:r>
            <w:r w:rsidR="008B2E1C" w:rsidRPr="00CD3D78">
              <w:rPr>
                <w:rFonts w:ascii="Montserrat" w:eastAsia="DengXian" w:hAnsi="Montserrat" w:cstheme="majorHAnsi"/>
                <w:b/>
                <w:sz w:val="16"/>
                <w:szCs w:val="16"/>
                <w:lang w:eastAsia="en-GB"/>
              </w:rPr>
              <w:t>3</w:t>
            </w:r>
            <w:r w:rsidR="00D16B53">
              <w:rPr>
                <w:rFonts w:ascii="Montserrat" w:eastAsia="DengXian" w:hAnsi="Montserrat" w:cstheme="majorHAnsi"/>
                <w:b/>
                <w:sz w:val="16"/>
                <w:szCs w:val="16"/>
                <w:lang w:eastAsia="en-GB"/>
              </w:rPr>
              <w:t>4</w:t>
            </w:r>
            <w:r w:rsidRPr="00CD3D78">
              <w:rPr>
                <w:rFonts w:ascii="Montserrat" w:eastAsia="DengXian" w:hAnsi="Montserrat" w:cstheme="majorHAnsi"/>
                <w:b/>
                <w:sz w:val="16"/>
                <w:szCs w:val="16"/>
                <w:lang w:eastAsia="en-GB"/>
              </w:rPr>
              <w:t xml:space="preserve"> Marks]</w:t>
            </w:r>
          </w:p>
          <w:p w14:paraId="23E832CD"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 v</w:t>
            </w:r>
            <w:r w:rsidR="003552FD" w:rsidRPr="00CD3D78">
              <w:rPr>
                <w:rFonts w:ascii="Montserrat" w:eastAsia="DengXian" w:hAnsi="Montserrat" w:cstheme="majorHAnsi"/>
                <w:bCs/>
                <w:sz w:val="16"/>
                <w:szCs w:val="16"/>
              </w:rPr>
              <w:t xml:space="preserve">ery </w:t>
            </w:r>
            <w:r w:rsidRPr="00CD3D78">
              <w:rPr>
                <w:rFonts w:ascii="Montserrat" w:eastAsia="DengXian" w:hAnsi="Montserrat" w:cstheme="majorHAnsi"/>
                <w:bCs/>
                <w:sz w:val="16"/>
                <w:szCs w:val="16"/>
              </w:rPr>
              <w:t>good a</w:t>
            </w:r>
            <w:r w:rsidR="003552FD" w:rsidRPr="00CD3D78">
              <w:rPr>
                <w:rFonts w:ascii="Montserrat" w:eastAsia="DengXian" w:hAnsi="Montserrat" w:cstheme="majorHAnsi"/>
                <w:bCs/>
                <w:sz w:val="16"/>
                <w:szCs w:val="16"/>
              </w:rPr>
              <w:t xml:space="preserve">pplication that executes and </w:t>
            </w:r>
            <w:r w:rsidRPr="00CD3D78">
              <w:rPr>
                <w:rFonts w:ascii="Montserrat" w:eastAsia="DengXian" w:hAnsi="Montserrat" w:cstheme="majorHAnsi"/>
                <w:bCs/>
                <w:sz w:val="16"/>
                <w:szCs w:val="16"/>
              </w:rPr>
              <w:t xml:space="preserve">meets most </w:t>
            </w:r>
            <w:r w:rsidR="003552FD" w:rsidRPr="00CD3D78">
              <w:rPr>
                <w:rFonts w:ascii="Montserrat" w:eastAsia="DengXian" w:hAnsi="Montserrat" w:cstheme="majorHAnsi"/>
                <w:bCs/>
                <w:sz w:val="16"/>
                <w:szCs w:val="16"/>
              </w:rPr>
              <w:t>requirements and guidelines.</w:t>
            </w:r>
          </w:p>
          <w:p w14:paraId="58740E40" w14:textId="77777777"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code has been very well</w:t>
            </w:r>
            <w:r w:rsidR="00587CB5" w:rsidRPr="00CD3D78">
              <w:rPr>
                <w:rFonts w:ascii="Montserrat" w:eastAsia="DengXian" w:hAnsi="Montserrat" w:cstheme="majorHAnsi"/>
                <w:bCs/>
                <w:sz w:val="16"/>
                <w:szCs w:val="16"/>
              </w:rPr>
              <w:t xml:space="preserve"> modularised</w:t>
            </w:r>
            <w:r w:rsidRPr="00CD3D78">
              <w:rPr>
                <w:rFonts w:ascii="Montserrat" w:eastAsia="DengXian" w:hAnsi="Montserrat" w:cstheme="majorHAnsi"/>
                <w:bCs/>
                <w:sz w:val="16"/>
                <w:szCs w:val="16"/>
              </w:rPr>
              <w:t xml:space="preserve"> and utilises both files an</w:t>
            </w:r>
            <w:r w:rsidR="00554AF0" w:rsidRPr="00CD3D78">
              <w:rPr>
                <w:rFonts w:ascii="Montserrat" w:eastAsia="DengXian" w:hAnsi="Montserrat" w:cstheme="majorHAnsi"/>
                <w:bCs/>
                <w:sz w:val="16"/>
                <w:szCs w:val="16"/>
              </w:rPr>
              <w:t>d functions in a very good way.</w:t>
            </w:r>
          </w:p>
          <w:p w14:paraId="1396EE8D" w14:textId="77777777"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Usability has been </w:t>
            </w:r>
            <w:r w:rsidR="00054D53" w:rsidRPr="00CD3D78">
              <w:rPr>
                <w:rFonts w:ascii="Montserrat" w:eastAsia="DengXian" w:hAnsi="Montserrat" w:cstheme="majorHAnsi"/>
                <w:bCs/>
                <w:sz w:val="16"/>
                <w:szCs w:val="16"/>
              </w:rPr>
              <w:t xml:space="preserve">very </w:t>
            </w:r>
            <w:r w:rsidRPr="00CD3D78">
              <w:rPr>
                <w:rFonts w:ascii="Montserrat" w:eastAsia="DengXian" w:hAnsi="Montserrat" w:cstheme="majorHAnsi"/>
                <w:bCs/>
                <w:sz w:val="16"/>
                <w:szCs w:val="16"/>
              </w:rPr>
              <w:t>well thought through with</w:t>
            </w:r>
            <w:r w:rsidR="00554AF0" w:rsidRPr="00CD3D78">
              <w:rPr>
                <w:rFonts w:ascii="Montserrat" w:eastAsia="DengXian" w:hAnsi="Montserrat" w:cstheme="majorHAnsi"/>
                <w:bCs/>
                <w:sz w:val="16"/>
                <w:szCs w:val="16"/>
              </w:rPr>
              <w:t xml:space="preserve"> very good attention to detail.</w:t>
            </w:r>
          </w:p>
          <w:p w14:paraId="2E754B83" w14:textId="77777777"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Code has been well refactored with </w:t>
            </w:r>
            <w:r w:rsidR="00054D53" w:rsidRPr="00CD3D78">
              <w:rPr>
                <w:rFonts w:ascii="Montserrat" w:eastAsia="DengXian" w:hAnsi="Montserrat" w:cstheme="majorHAnsi"/>
                <w:bCs/>
                <w:sz w:val="16"/>
                <w:szCs w:val="16"/>
              </w:rPr>
              <w:t>moderate</w:t>
            </w:r>
            <w:r w:rsidRPr="00CD3D78">
              <w:rPr>
                <w:rFonts w:ascii="Montserrat" w:eastAsia="DengXian" w:hAnsi="Montserrat" w:cstheme="majorHAnsi"/>
                <w:bCs/>
                <w:sz w:val="16"/>
                <w:szCs w:val="16"/>
              </w:rPr>
              <w:t xml:space="preserve"> duplication.</w:t>
            </w:r>
          </w:p>
          <w:p w14:paraId="166F4DC1" w14:textId="24ECE0B5" w:rsidR="00554AF0"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Validation of </w:t>
            </w:r>
            <w:r w:rsidR="00054D53" w:rsidRPr="00CD3D78">
              <w:rPr>
                <w:rFonts w:ascii="Montserrat" w:eastAsia="DengXian" w:hAnsi="Montserrat" w:cstheme="majorHAnsi"/>
                <w:bCs/>
                <w:sz w:val="16"/>
                <w:szCs w:val="16"/>
              </w:rPr>
              <w:t>most</w:t>
            </w:r>
            <w:r w:rsidRPr="00CD3D78">
              <w:rPr>
                <w:rFonts w:ascii="Montserrat" w:eastAsia="DengXian" w:hAnsi="Montserrat" w:cstheme="majorHAnsi"/>
                <w:bCs/>
                <w:sz w:val="16"/>
                <w:szCs w:val="16"/>
              </w:rPr>
              <w:t xml:space="preserve"> data </w:t>
            </w:r>
            <w:r w:rsidR="00054D53" w:rsidRPr="00CD3D78">
              <w:rPr>
                <w:rFonts w:ascii="Montserrat" w:eastAsia="DengXian" w:hAnsi="Montserrat" w:cstheme="majorHAnsi"/>
                <w:bCs/>
                <w:sz w:val="16"/>
                <w:szCs w:val="16"/>
              </w:rPr>
              <w:t>has been very well carried out</w:t>
            </w:r>
            <w:r w:rsidRPr="00CD3D78">
              <w:rPr>
                <w:rFonts w:ascii="Montserrat" w:eastAsia="DengXian" w:hAnsi="Montserrat" w:cstheme="majorHAnsi"/>
                <w:bCs/>
                <w:sz w:val="16"/>
                <w:szCs w:val="16"/>
              </w:rPr>
              <w:t xml:space="preserve"> </w:t>
            </w:r>
            <w:r w:rsidR="00054D53" w:rsidRPr="00CD3D78">
              <w:rPr>
                <w:rFonts w:ascii="Montserrat" w:eastAsia="DengXian" w:hAnsi="Montserrat" w:cstheme="majorHAnsi"/>
                <w:bCs/>
                <w:sz w:val="16"/>
                <w:szCs w:val="16"/>
              </w:rPr>
              <w:t>as has the</w:t>
            </w:r>
            <w:r w:rsidRPr="00CD3D78">
              <w:rPr>
                <w:rFonts w:ascii="Montserrat" w:eastAsia="DengXian" w:hAnsi="Montserrat" w:cstheme="majorHAnsi"/>
                <w:bCs/>
                <w:sz w:val="16"/>
                <w:szCs w:val="16"/>
              </w:rPr>
              <w:t xml:space="preserve"> logging</w:t>
            </w:r>
            <w:r w:rsidR="00587CB5" w:rsidRPr="00CD3D78">
              <w:rPr>
                <w:rFonts w:ascii="Montserrat" w:eastAsia="DengXian" w:hAnsi="Montserrat" w:cstheme="majorHAnsi"/>
                <w:bCs/>
                <w:sz w:val="16"/>
                <w:szCs w:val="16"/>
              </w:rPr>
              <w:t xml:space="preserve"> of errors</w:t>
            </w:r>
          </w:p>
          <w:p w14:paraId="07E743E1" w14:textId="18CB23F4" w:rsidR="003552FD" w:rsidRPr="00CD3D78" w:rsidRDefault="0029321F"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storage and retrieval of data ha</w:t>
            </w:r>
            <w:r w:rsidR="004114BE" w:rsidRPr="00CD3D78">
              <w:rPr>
                <w:rFonts w:ascii="Montserrat" w:eastAsia="DengXian" w:hAnsi="Montserrat" w:cstheme="majorHAnsi"/>
                <w:bCs/>
                <w:sz w:val="16"/>
                <w:szCs w:val="16"/>
              </w:rPr>
              <w:t>ve</w:t>
            </w:r>
            <w:r w:rsidRPr="00CD3D78">
              <w:rPr>
                <w:rFonts w:ascii="Montserrat" w:eastAsia="DengXian" w:hAnsi="Montserrat" w:cstheme="majorHAnsi"/>
                <w:bCs/>
                <w:sz w:val="16"/>
                <w:szCs w:val="16"/>
              </w:rPr>
              <w:t xml:space="preserve"> been </w:t>
            </w:r>
            <w:r w:rsidR="00054D53" w:rsidRPr="00CD3D78">
              <w:rPr>
                <w:rFonts w:ascii="Montserrat" w:eastAsia="DengXian" w:hAnsi="Montserrat" w:cstheme="majorHAnsi"/>
                <w:bCs/>
                <w:sz w:val="16"/>
                <w:szCs w:val="16"/>
              </w:rPr>
              <w:t xml:space="preserve">very well </w:t>
            </w:r>
            <w:r w:rsidRPr="00CD3D78">
              <w:rPr>
                <w:rFonts w:ascii="Montserrat" w:eastAsia="DengXian" w:hAnsi="Montserrat" w:cstheme="majorHAnsi"/>
                <w:bCs/>
                <w:sz w:val="16"/>
                <w:szCs w:val="16"/>
              </w:rPr>
              <w:t>implemented</w:t>
            </w:r>
            <w:r w:rsidR="00054D53" w:rsidRPr="00CD3D78">
              <w:rPr>
                <w:rFonts w:ascii="Montserrat" w:eastAsia="DengXian" w:hAnsi="Montserrat" w:cstheme="majorHAnsi"/>
                <w:bCs/>
                <w:sz w:val="16"/>
                <w:szCs w:val="16"/>
              </w:rPr>
              <w:t>.</w:t>
            </w:r>
          </w:p>
        </w:tc>
        <w:tc>
          <w:tcPr>
            <w:tcW w:w="2268" w:type="dxa"/>
            <w:hideMark/>
          </w:tcPr>
          <w:p w14:paraId="4E23B6AD"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Good</w:t>
            </w:r>
          </w:p>
          <w:p w14:paraId="4B23DD91" w14:textId="551D034D"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8B2E1C" w:rsidRPr="00CD3D78">
              <w:rPr>
                <w:rFonts w:ascii="Montserrat" w:eastAsia="DengXian" w:hAnsi="Montserrat" w:cstheme="majorHAnsi"/>
                <w:b/>
                <w:sz w:val="16"/>
                <w:szCs w:val="16"/>
                <w:lang w:eastAsia="en-GB"/>
              </w:rPr>
              <w:t>2</w:t>
            </w:r>
            <w:r w:rsidR="00D16B53">
              <w:rPr>
                <w:rFonts w:ascii="Montserrat" w:eastAsia="DengXian" w:hAnsi="Montserrat" w:cstheme="majorHAnsi"/>
                <w:b/>
                <w:sz w:val="16"/>
                <w:szCs w:val="16"/>
                <w:lang w:eastAsia="en-GB"/>
              </w:rPr>
              <w:t>5</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2</w:t>
            </w:r>
            <w:r w:rsidR="00D16B53">
              <w:rPr>
                <w:rFonts w:ascii="Montserrat" w:eastAsia="DengXian" w:hAnsi="Montserrat" w:cstheme="majorHAnsi"/>
                <w:b/>
                <w:sz w:val="16"/>
                <w:szCs w:val="16"/>
                <w:lang w:eastAsia="en-GB"/>
              </w:rPr>
              <w:t>9</w:t>
            </w:r>
            <w:r w:rsidRPr="00CD3D78">
              <w:rPr>
                <w:rFonts w:ascii="Montserrat" w:eastAsia="DengXian" w:hAnsi="Montserrat" w:cstheme="majorHAnsi"/>
                <w:b/>
                <w:sz w:val="16"/>
                <w:szCs w:val="16"/>
                <w:lang w:eastAsia="en-GB"/>
              </w:rPr>
              <w:t xml:space="preserve"> Marks]</w:t>
            </w:r>
          </w:p>
          <w:p w14:paraId="6AA59865"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 g</w:t>
            </w:r>
            <w:r w:rsidR="003552FD" w:rsidRPr="00CD3D78">
              <w:rPr>
                <w:rFonts w:ascii="Montserrat" w:eastAsia="DengXian" w:hAnsi="Montserrat" w:cstheme="majorHAnsi"/>
                <w:bCs/>
                <w:sz w:val="16"/>
                <w:szCs w:val="16"/>
              </w:rPr>
              <w:t xml:space="preserve">ood </w:t>
            </w:r>
            <w:r w:rsidRPr="00CD3D78">
              <w:rPr>
                <w:rFonts w:ascii="Montserrat" w:eastAsia="DengXian" w:hAnsi="Montserrat" w:cstheme="majorHAnsi"/>
                <w:bCs/>
                <w:sz w:val="16"/>
                <w:szCs w:val="16"/>
              </w:rPr>
              <w:t>a</w:t>
            </w:r>
            <w:r w:rsidR="003552FD" w:rsidRPr="00CD3D78">
              <w:rPr>
                <w:rFonts w:ascii="Montserrat" w:eastAsia="DengXian" w:hAnsi="Montserrat" w:cstheme="majorHAnsi"/>
                <w:bCs/>
                <w:sz w:val="16"/>
                <w:szCs w:val="16"/>
              </w:rPr>
              <w:t xml:space="preserve">pplication that executes and </w:t>
            </w:r>
            <w:r w:rsidRPr="00CD3D78">
              <w:rPr>
                <w:rFonts w:ascii="Montserrat" w:eastAsia="DengXian" w:hAnsi="Montserrat" w:cstheme="majorHAnsi"/>
                <w:bCs/>
                <w:sz w:val="16"/>
                <w:szCs w:val="16"/>
              </w:rPr>
              <w:t>meets</w:t>
            </w:r>
            <w:r w:rsidR="003552FD" w:rsidRPr="00CD3D78">
              <w:rPr>
                <w:rFonts w:ascii="Montserrat" w:eastAsia="DengXian" w:hAnsi="Montserrat" w:cstheme="majorHAnsi"/>
                <w:bCs/>
                <w:sz w:val="16"/>
                <w:szCs w:val="16"/>
              </w:rPr>
              <w:t xml:space="preserve"> key requirements and guidelines.</w:t>
            </w:r>
          </w:p>
          <w:p w14:paraId="5FFDB7BE" w14:textId="77777777"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The code has been </w:t>
            </w:r>
            <w:r w:rsidR="00587CB5" w:rsidRPr="00CD3D78">
              <w:rPr>
                <w:rFonts w:ascii="Montserrat" w:eastAsia="DengXian" w:hAnsi="Montserrat" w:cstheme="majorHAnsi"/>
                <w:bCs/>
                <w:sz w:val="16"/>
                <w:szCs w:val="16"/>
              </w:rPr>
              <w:t xml:space="preserve">well </w:t>
            </w:r>
            <w:r w:rsidRPr="00CD3D78">
              <w:rPr>
                <w:rFonts w:ascii="Montserrat" w:eastAsia="DengXian" w:hAnsi="Montserrat" w:cstheme="majorHAnsi"/>
                <w:bCs/>
                <w:sz w:val="16"/>
                <w:szCs w:val="16"/>
              </w:rPr>
              <w:t>modularised and utilises funct</w:t>
            </w:r>
            <w:r w:rsidR="00554AF0" w:rsidRPr="00CD3D78">
              <w:rPr>
                <w:rFonts w:ascii="Montserrat" w:eastAsia="DengXian" w:hAnsi="Montserrat" w:cstheme="majorHAnsi"/>
                <w:bCs/>
                <w:sz w:val="16"/>
                <w:szCs w:val="16"/>
              </w:rPr>
              <w:t>ions in a well thought out way.</w:t>
            </w:r>
          </w:p>
          <w:p w14:paraId="6E70AB32" w14:textId="77777777"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Usability has been well thought through with good attention </w:t>
            </w:r>
            <w:r w:rsidR="00554AF0" w:rsidRPr="00CD3D78">
              <w:rPr>
                <w:rFonts w:ascii="Montserrat" w:eastAsia="DengXian" w:hAnsi="Montserrat" w:cstheme="majorHAnsi"/>
                <w:bCs/>
                <w:sz w:val="16"/>
                <w:szCs w:val="16"/>
              </w:rPr>
              <w:t>to detail.</w:t>
            </w:r>
          </w:p>
          <w:p w14:paraId="0397B6B9" w14:textId="77777777"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re is some evidence of refactoring but there are area</w:t>
            </w:r>
            <w:r w:rsidR="00554AF0" w:rsidRPr="00CD3D78">
              <w:rPr>
                <w:rFonts w:ascii="Montserrat" w:eastAsia="DengXian" w:hAnsi="Montserrat" w:cstheme="majorHAnsi"/>
                <w:bCs/>
                <w:sz w:val="16"/>
                <w:szCs w:val="16"/>
              </w:rPr>
              <w:t>s of logic that need attention.</w:t>
            </w:r>
          </w:p>
          <w:p w14:paraId="5A5ADED0" w14:textId="77777777"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Validation of data and error logging has generally been well carri</w:t>
            </w:r>
            <w:r w:rsidR="00554AF0" w:rsidRPr="00CD3D78">
              <w:rPr>
                <w:rFonts w:ascii="Montserrat" w:eastAsia="DengXian" w:hAnsi="Montserrat" w:cstheme="majorHAnsi"/>
                <w:bCs/>
                <w:sz w:val="16"/>
                <w:szCs w:val="16"/>
              </w:rPr>
              <w:t>ed out but there are some gaps.</w:t>
            </w:r>
          </w:p>
          <w:p w14:paraId="7807BF72" w14:textId="30DAF0F6" w:rsidR="003552FD"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 storage and retrieval of data ha</w:t>
            </w:r>
            <w:r w:rsidR="004114BE" w:rsidRPr="00CD3D78">
              <w:rPr>
                <w:rFonts w:ascii="Montserrat" w:eastAsia="DengXian" w:hAnsi="Montserrat" w:cstheme="majorHAnsi"/>
                <w:bCs/>
                <w:sz w:val="16"/>
                <w:szCs w:val="16"/>
              </w:rPr>
              <w:t>ve</w:t>
            </w:r>
            <w:r w:rsidRPr="00CD3D78">
              <w:rPr>
                <w:rFonts w:ascii="Montserrat" w:eastAsia="DengXian" w:hAnsi="Montserrat" w:cstheme="majorHAnsi"/>
                <w:bCs/>
                <w:sz w:val="16"/>
                <w:szCs w:val="16"/>
              </w:rPr>
              <w:t xml:space="preserve"> been well implemented</w:t>
            </w:r>
            <w:r w:rsidR="00587CB5" w:rsidRPr="00CD3D78">
              <w:rPr>
                <w:rFonts w:ascii="Montserrat" w:eastAsia="DengXian" w:hAnsi="Montserrat" w:cstheme="majorHAnsi"/>
                <w:bCs/>
                <w:sz w:val="16"/>
                <w:szCs w:val="16"/>
              </w:rPr>
              <w:t xml:space="preserve"> with few problems</w:t>
            </w:r>
            <w:r w:rsidRPr="00CD3D78">
              <w:rPr>
                <w:rFonts w:ascii="Montserrat" w:eastAsia="DengXian" w:hAnsi="Montserrat" w:cstheme="majorHAnsi"/>
                <w:bCs/>
                <w:sz w:val="16"/>
                <w:szCs w:val="16"/>
              </w:rPr>
              <w:t>.</w:t>
            </w:r>
          </w:p>
        </w:tc>
        <w:tc>
          <w:tcPr>
            <w:tcW w:w="2268" w:type="dxa"/>
            <w:hideMark/>
          </w:tcPr>
          <w:p w14:paraId="5C486FC6"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Basic</w:t>
            </w:r>
          </w:p>
          <w:p w14:paraId="61F4E667" w14:textId="5AF0DE83"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8B2E1C" w:rsidRPr="00CD3D78">
              <w:rPr>
                <w:rFonts w:ascii="Montserrat" w:eastAsia="DengXian" w:hAnsi="Montserrat" w:cstheme="majorHAnsi"/>
                <w:b/>
                <w:sz w:val="16"/>
                <w:szCs w:val="16"/>
                <w:lang w:eastAsia="en-GB"/>
              </w:rPr>
              <w:t>2</w:t>
            </w:r>
            <w:r w:rsidR="00D16B53">
              <w:rPr>
                <w:rFonts w:ascii="Montserrat" w:eastAsia="DengXian" w:hAnsi="Montserrat" w:cstheme="majorHAnsi"/>
                <w:b/>
                <w:sz w:val="16"/>
                <w:szCs w:val="16"/>
                <w:lang w:eastAsia="en-GB"/>
              </w:rPr>
              <w:t>0</w:t>
            </w:r>
            <w:r w:rsidRPr="00CD3D78">
              <w:rPr>
                <w:rFonts w:ascii="Montserrat" w:eastAsia="DengXian" w:hAnsi="Montserrat" w:cstheme="majorHAnsi"/>
                <w:b/>
                <w:sz w:val="16"/>
                <w:szCs w:val="16"/>
                <w:lang w:eastAsia="en-GB"/>
              </w:rPr>
              <w:t xml:space="preserve"> to </w:t>
            </w:r>
            <w:r w:rsidR="008B2E1C" w:rsidRPr="00CD3D78">
              <w:rPr>
                <w:rFonts w:ascii="Montserrat" w:eastAsia="DengXian" w:hAnsi="Montserrat" w:cstheme="majorHAnsi"/>
                <w:b/>
                <w:sz w:val="16"/>
                <w:szCs w:val="16"/>
                <w:lang w:eastAsia="en-GB"/>
              </w:rPr>
              <w:t>2</w:t>
            </w:r>
            <w:r w:rsidR="00D16B53">
              <w:rPr>
                <w:rFonts w:ascii="Montserrat" w:eastAsia="DengXian" w:hAnsi="Montserrat" w:cstheme="majorHAnsi"/>
                <w:b/>
                <w:sz w:val="16"/>
                <w:szCs w:val="16"/>
                <w:lang w:eastAsia="en-GB"/>
              </w:rPr>
              <w:t>4</w:t>
            </w:r>
            <w:r w:rsidRPr="00CD3D78">
              <w:rPr>
                <w:rFonts w:ascii="Montserrat" w:eastAsia="DengXian" w:hAnsi="Montserrat" w:cstheme="majorHAnsi"/>
                <w:b/>
                <w:sz w:val="16"/>
                <w:szCs w:val="16"/>
                <w:lang w:eastAsia="en-GB"/>
              </w:rPr>
              <w:t xml:space="preserve"> Marks]</w:t>
            </w:r>
          </w:p>
          <w:p w14:paraId="11CEEBED"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 b</w:t>
            </w:r>
            <w:r w:rsidR="003552FD" w:rsidRPr="00CD3D78">
              <w:rPr>
                <w:rFonts w:ascii="Montserrat" w:eastAsia="DengXian" w:hAnsi="Montserrat" w:cstheme="majorHAnsi"/>
                <w:bCs/>
                <w:sz w:val="16"/>
                <w:szCs w:val="16"/>
              </w:rPr>
              <w:t xml:space="preserve">asic </w:t>
            </w:r>
            <w:r w:rsidRPr="00CD3D78">
              <w:rPr>
                <w:rFonts w:ascii="Montserrat" w:eastAsia="DengXian" w:hAnsi="Montserrat" w:cstheme="majorHAnsi"/>
                <w:bCs/>
                <w:sz w:val="16"/>
                <w:szCs w:val="16"/>
              </w:rPr>
              <w:t>a</w:t>
            </w:r>
            <w:r w:rsidR="003552FD" w:rsidRPr="00CD3D78">
              <w:rPr>
                <w:rFonts w:ascii="Montserrat" w:eastAsia="DengXian" w:hAnsi="Montserrat" w:cstheme="majorHAnsi"/>
                <w:bCs/>
                <w:sz w:val="16"/>
                <w:szCs w:val="16"/>
              </w:rPr>
              <w:t xml:space="preserve">pplication that executes and </w:t>
            </w:r>
            <w:r w:rsidRPr="00CD3D78">
              <w:rPr>
                <w:rFonts w:ascii="Montserrat" w:eastAsia="DengXian" w:hAnsi="Montserrat" w:cstheme="majorHAnsi"/>
                <w:bCs/>
                <w:sz w:val="16"/>
                <w:szCs w:val="16"/>
              </w:rPr>
              <w:t>meets</w:t>
            </w:r>
            <w:r w:rsidR="003552FD" w:rsidRPr="00CD3D78">
              <w:rPr>
                <w:rFonts w:ascii="Montserrat" w:eastAsia="DengXian" w:hAnsi="Montserrat" w:cstheme="majorHAnsi"/>
                <w:bCs/>
                <w:sz w:val="16"/>
                <w:szCs w:val="16"/>
              </w:rPr>
              <w:t xml:space="preserve"> some requirements and guidelines.</w:t>
            </w:r>
          </w:p>
          <w:p w14:paraId="0E1BD321" w14:textId="290D320A"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w:t>
            </w:r>
            <w:r w:rsidR="00587CB5" w:rsidRPr="00CD3D78">
              <w:rPr>
                <w:rFonts w:ascii="Montserrat" w:eastAsia="DengXian" w:hAnsi="Montserrat" w:cstheme="majorHAnsi"/>
                <w:bCs/>
                <w:sz w:val="16"/>
                <w:szCs w:val="16"/>
              </w:rPr>
              <w:t>re</w:t>
            </w:r>
            <w:r w:rsidRPr="00CD3D78">
              <w:rPr>
                <w:rFonts w:ascii="Montserrat" w:eastAsia="DengXian" w:hAnsi="Montserrat" w:cstheme="majorHAnsi"/>
                <w:bCs/>
                <w:sz w:val="16"/>
                <w:szCs w:val="16"/>
              </w:rPr>
              <w:t xml:space="preserve"> has been </w:t>
            </w:r>
            <w:r w:rsidR="007A55A0" w:rsidRPr="00CD3D78">
              <w:rPr>
                <w:rFonts w:ascii="Montserrat" w:eastAsia="DengXian" w:hAnsi="Montserrat" w:cstheme="majorHAnsi"/>
                <w:bCs/>
                <w:sz w:val="16"/>
                <w:szCs w:val="16"/>
              </w:rPr>
              <w:t xml:space="preserve">some attempt at </w:t>
            </w:r>
            <w:r w:rsidR="008F7FAF" w:rsidRPr="00CD3D78">
              <w:rPr>
                <w:rFonts w:ascii="Montserrat" w:eastAsia="DengXian" w:hAnsi="Montserrat" w:cstheme="majorHAnsi"/>
                <w:bCs/>
                <w:sz w:val="16"/>
                <w:szCs w:val="16"/>
              </w:rPr>
              <w:t>modularisation,</w:t>
            </w:r>
            <w:r w:rsidRPr="00CD3D78">
              <w:rPr>
                <w:rFonts w:ascii="Montserrat" w:eastAsia="DengXian" w:hAnsi="Montserrat" w:cstheme="majorHAnsi"/>
                <w:bCs/>
                <w:sz w:val="16"/>
                <w:szCs w:val="16"/>
              </w:rPr>
              <w:t xml:space="preserve"> </w:t>
            </w:r>
            <w:r w:rsidR="007A55A0" w:rsidRPr="00CD3D78">
              <w:rPr>
                <w:rFonts w:ascii="Montserrat" w:eastAsia="DengXian" w:hAnsi="Montserrat" w:cstheme="majorHAnsi"/>
                <w:bCs/>
                <w:sz w:val="16"/>
                <w:szCs w:val="16"/>
              </w:rPr>
              <w:t>but more could be done</w:t>
            </w:r>
            <w:r w:rsidR="00554AF0" w:rsidRPr="00CD3D78">
              <w:rPr>
                <w:rFonts w:ascii="Montserrat" w:eastAsia="DengXian" w:hAnsi="Montserrat" w:cstheme="majorHAnsi"/>
                <w:bCs/>
                <w:sz w:val="16"/>
                <w:szCs w:val="16"/>
              </w:rPr>
              <w:t>.</w:t>
            </w:r>
          </w:p>
          <w:p w14:paraId="019AC548" w14:textId="77777777"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Usability </w:t>
            </w:r>
            <w:r w:rsidR="007A55A0" w:rsidRPr="00CD3D78">
              <w:rPr>
                <w:rFonts w:ascii="Montserrat" w:eastAsia="DengXian" w:hAnsi="Montserrat" w:cstheme="majorHAnsi"/>
                <w:bCs/>
                <w:sz w:val="16"/>
                <w:szCs w:val="16"/>
              </w:rPr>
              <w:t>is lacking with</w:t>
            </w:r>
            <w:r w:rsidR="00587CB5" w:rsidRPr="00CD3D78">
              <w:rPr>
                <w:rFonts w:ascii="Montserrat" w:eastAsia="DengXian" w:hAnsi="Montserrat" w:cstheme="majorHAnsi"/>
                <w:bCs/>
                <w:sz w:val="16"/>
                <w:szCs w:val="16"/>
              </w:rPr>
              <w:t xml:space="preserve"> some</w:t>
            </w:r>
            <w:r w:rsidR="007A55A0" w:rsidRPr="00CD3D78">
              <w:rPr>
                <w:rFonts w:ascii="Montserrat" w:eastAsia="DengXian" w:hAnsi="Montserrat" w:cstheme="majorHAnsi"/>
                <w:bCs/>
                <w:sz w:val="16"/>
                <w:szCs w:val="16"/>
              </w:rPr>
              <w:t xml:space="preserve"> limited messaging</w:t>
            </w:r>
            <w:r w:rsidR="00587CB5" w:rsidRPr="00CD3D78">
              <w:rPr>
                <w:rFonts w:ascii="Montserrat" w:eastAsia="DengXian" w:hAnsi="Montserrat" w:cstheme="majorHAnsi"/>
                <w:bCs/>
                <w:sz w:val="16"/>
                <w:szCs w:val="16"/>
              </w:rPr>
              <w:t>.</w:t>
            </w:r>
          </w:p>
          <w:p w14:paraId="2C695A55" w14:textId="3B46A414" w:rsidR="00554AF0" w:rsidRPr="00CD3D78" w:rsidRDefault="00054D53"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There is </w:t>
            </w:r>
            <w:r w:rsidR="007A55A0" w:rsidRPr="00CD3D78">
              <w:rPr>
                <w:rFonts w:ascii="Montserrat" w:eastAsia="DengXian" w:hAnsi="Montserrat" w:cstheme="majorHAnsi"/>
                <w:bCs/>
                <w:sz w:val="16"/>
                <w:szCs w:val="16"/>
              </w:rPr>
              <w:t>little</w:t>
            </w:r>
            <w:r w:rsidR="00554AF0" w:rsidRPr="00CD3D78">
              <w:rPr>
                <w:rFonts w:ascii="Montserrat" w:eastAsia="DengXian" w:hAnsi="Montserrat" w:cstheme="majorHAnsi"/>
                <w:bCs/>
                <w:sz w:val="16"/>
                <w:szCs w:val="16"/>
              </w:rPr>
              <w:t xml:space="preserve"> evidence of refactoring.</w:t>
            </w:r>
          </w:p>
          <w:p w14:paraId="519AA04B" w14:textId="77777777" w:rsidR="00554AF0" w:rsidRPr="00CD3D78" w:rsidRDefault="007A55A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Some v</w:t>
            </w:r>
            <w:r w:rsidR="00054D53" w:rsidRPr="00CD3D78">
              <w:rPr>
                <w:rFonts w:ascii="Montserrat" w:eastAsia="DengXian" w:hAnsi="Montserrat" w:cstheme="majorHAnsi"/>
                <w:bCs/>
                <w:sz w:val="16"/>
                <w:szCs w:val="16"/>
              </w:rPr>
              <w:t xml:space="preserve">alidation of data and error logging has </w:t>
            </w:r>
            <w:r w:rsidRPr="00CD3D78">
              <w:rPr>
                <w:rFonts w:ascii="Montserrat" w:eastAsia="DengXian" w:hAnsi="Montserrat" w:cstheme="majorHAnsi"/>
                <w:bCs/>
                <w:sz w:val="16"/>
                <w:szCs w:val="16"/>
              </w:rPr>
              <w:t>been done</w:t>
            </w:r>
            <w:r w:rsidR="00054D53" w:rsidRPr="00CD3D78">
              <w:rPr>
                <w:rFonts w:ascii="Montserrat" w:eastAsia="DengXian" w:hAnsi="Montserrat" w:cstheme="majorHAnsi"/>
                <w:bCs/>
                <w:sz w:val="16"/>
                <w:szCs w:val="16"/>
              </w:rPr>
              <w:t xml:space="preserve"> but there are some</w:t>
            </w:r>
            <w:r w:rsidRPr="00CD3D78">
              <w:rPr>
                <w:rFonts w:ascii="Montserrat" w:eastAsia="DengXian" w:hAnsi="Montserrat" w:cstheme="majorHAnsi"/>
                <w:bCs/>
                <w:sz w:val="16"/>
                <w:szCs w:val="16"/>
              </w:rPr>
              <w:t xml:space="preserve"> significant</w:t>
            </w:r>
            <w:r w:rsidR="00554AF0" w:rsidRPr="00CD3D78">
              <w:rPr>
                <w:rFonts w:ascii="Montserrat" w:eastAsia="DengXian" w:hAnsi="Montserrat" w:cstheme="majorHAnsi"/>
                <w:bCs/>
                <w:sz w:val="16"/>
                <w:szCs w:val="16"/>
              </w:rPr>
              <w:t xml:space="preserve"> gaps.</w:t>
            </w:r>
          </w:p>
          <w:p w14:paraId="7D2678A6" w14:textId="51C6C5AF" w:rsidR="003552FD"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n attempt has been made at t</w:t>
            </w:r>
            <w:r w:rsidR="00054D53" w:rsidRPr="00CD3D78">
              <w:rPr>
                <w:rFonts w:ascii="Montserrat" w:eastAsia="DengXian" w:hAnsi="Montserrat" w:cstheme="majorHAnsi"/>
                <w:bCs/>
                <w:sz w:val="16"/>
                <w:szCs w:val="16"/>
              </w:rPr>
              <w:t>he storage and retrieval of data</w:t>
            </w:r>
            <w:r w:rsidRPr="00CD3D78">
              <w:rPr>
                <w:rFonts w:ascii="Montserrat" w:eastAsia="DengXian" w:hAnsi="Montserrat" w:cstheme="majorHAnsi"/>
                <w:bCs/>
                <w:sz w:val="16"/>
                <w:szCs w:val="16"/>
              </w:rPr>
              <w:t xml:space="preserve"> but there are significant issues</w:t>
            </w:r>
            <w:r w:rsidR="00054D53" w:rsidRPr="00CD3D78">
              <w:rPr>
                <w:rFonts w:ascii="Montserrat" w:eastAsia="DengXian" w:hAnsi="Montserrat" w:cstheme="majorHAnsi"/>
                <w:bCs/>
                <w:sz w:val="16"/>
                <w:szCs w:val="16"/>
              </w:rPr>
              <w:t>.</w:t>
            </w:r>
          </w:p>
        </w:tc>
        <w:tc>
          <w:tcPr>
            <w:tcW w:w="2268" w:type="dxa"/>
            <w:hideMark/>
          </w:tcPr>
          <w:p w14:paraId="47EF645A"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Poor</w:t>
            </w:r>
          </w:p>
          <w:p w14:paraId="45E9A7D6" w14:textId="6176408C"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FF6054">
              <w:rPr>
                <w:rFonts w:ascii="Montserrat" w:eastAsia="DengXian" w:hAnsi="Montserrat" w:cstheme="majorHAnsi"/>
                <w:b/>
                <w:sz w:val="16"/>
                <w:szCs w:val="16"/>
                <w:lang w:eastAsia="en-GB"/>
              </w:rPr>
              <w:t>0</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1</w:t>
            </w:r>
            <w:r w:rsidR="00FF6054">
              <w:rPr>
                <w:rFonts w:ascii="Montserrat" w:eastAsia="DengXian" w:hAnsi="Montserrat" w:cstheme="majorHAnsi"/>
                <w:b/>
                <w:sz w:val="16"/>
                <w:szCs w:val="16"/>
                <w:lang w:eastAsia="en-GB"/>
              </w:rPr>
              <w:t>9</w:t>
            </w:r>
            <w:r w:rsidRPr="00CD3D78">
              <w:rPr>
                <w:rFonts w:ascii="Montserrat" w:eastAsia="DengXian" w:hAnsi="Montserrat" w:cstheme="majorHAnsi"/>
                <w:b/>
                <w:sz w:val="16"/>
                <w:szCs w:val="16"/>
                <w:lang w:eastAsia="en-GB"/>
              </w:rPr>
              <w:t xml:space="preserve"> Marks]</w:t>
            </w:r>
          </w:p>
          <w:p w14:paraId="3A1CACE0" w14:textId="77777777" w:rsidR="00554AF0"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A p</w:t>
            </w:r>
            <w:r w:rsidR="003552FD" w:rsidRPr="00CD3D78">
              <w:rPr>
                <w:rFonts w:ascii="Montserrat" w:eastAsia="DengXian" w:hAnsi="Montserrat" w:cstheme="majorHAnsi"/>
                <w:bCs/>
                <w:sz w:val="16"/>
                <w:szCs w:val="16"/>
              </w:rPr>
              <w:t xml:space="preserve">oor </w:t>
            </w:r>
            <w:r w:rsidRPr="00CD3D78">
              <w:rPr>
                <w:rFonts w:ascii="Montserrat" w:eastAsia="DengXian" w:hAnsi="Montserrat" w:cstheme="majorHAnsi"/>
                <w:bCs/>
                <w:sz w:val="16"/>
                <w:szCs w:val="16"/>
              </w:rPr>
              <w:t>a</w:t>
            </w:r>
            <w:r w:rsidR="003552FD" w:rsidRPr="00CD3D78">
              <w:rPr>
                <w:rFonts w:ascii="Montserrat" w:eastAsia="DengXian" w:hAnsi="Montserrat" w:cstheme="majorHAnsi"/>
                <w:bCs/>
                <w:sz w:val="16"/>
                <w:szCs w:val="16"/>
              </w:rPr>
              <w:t xml:space="preserve">pplication that </w:t>
            </w:r>
            <w:r w:rsidR="00587CB5" w:rsidRPr="00CD3D78">
              <w:rPr>
                <w:rFonts w:ascii="Montserrat" w:eastAsia="DengXian" w:hAnsi="Montserrat" w:cstheme="majorHAnsi"/>
                <w:bCs/>
                <w:sz w:val="16"/>
                <w:szCs w:val="16"/>
              </w:rPr>
              <w:t>may not</w:t>
            </w:r>
            <w:r w:rsidR="006B252E" w:rsidRPr="00CD3D78">
              <w:rPr>
                <w:rFonts w:ascii="Montserrat" w:eastAsia="DengXian" w:hAnsi="Montserrat" w:cstheme="majorHAnsi"/>
                <w:bCs/>
                <w:sz w:val="16"/>
                <w:szCs w:val="16"/>
              </w:rPr>
              <w:t xml:space="preserve"> </w:t>
            </w:r>
            <w:r w:rsidR="003552FD" w:rsidRPr="00CD3D78">
              <w:rPr>
                <w:rFonts w:ascii="Montserrat" w:eastAsia="DengXian" w:hAnsi="Montserrat" w:cstheme="majorHAnsi"/>
                <w:bCs/>
                <w:sz w:val="16"/>
                <w:szCs w:val="16"/>
              </w:rPr>
              <w:t xml:space="preserve">execute and </w:t>
            </w:r>
            <w:r w:rsidRPr="00CD3D78">
              <w:rPr>
                <w:rFonts w:ascii="Montserrat" w:eastAsia="DengXian" w:hAnsi="Montserrat" w:cstheme="majorHAnsi"/>
                <w:bCs/>
                <w:sz w:val="16"/>
                <w:szCs w:val="16"/>
              </w:rPr>
              <w:t>meets a few or no</w:t>
            </w:r>
            <w:r w:rsidR="003552FD" w:rsidRPr="00CD3D78">
              <w:rPr>
                <w:rFonts w:ascii="Montserrat" w:eastAsia="DengXian" w:hAnsi="Montserrat" w:cstheme="majorHAnsi"/>
                <w:bCs/>
                <w:sz w:val="16"/>
                <w:szCs w:val="16"/>
              </w:rPr>
              <w:t xml:space="preserve"> requirements</w:t>
            </w:r>
            <w:r w:rsidR="006B252E" w:rsidRPr="00CD3D78">
              <w:rPr>
                <w:rFonts w:ascii="Montserrat" w:eastAsia="DengXian" w:hAnsi="Montserrat" w:cstheme="majorHAnsi"/>
                <w:bCs/>
                <w:sz w:val="16"/>
                <w:szCs w:val="16"/>
              </w:rPr>
              <w:t xml:space="preserve"> </w:t>
            </w:r>
            <w:r w:rsidR="003552FD" w:rsidRPr="00CD3D78">
              <w:rPr>
                <w:rFonts w:ascii="Montserrat" w:eastAsia="DengXian" w:hAnsi="Montserrat" w:cstheme="majorHAnsi"/>
                <w:bCs/>
                <w:sz w:val="16"/>
                <w:szCs w:val="16"/>
              </w:rPr>
              <w:t>and guidelines.</w:t>
            </w:r>
          </w:p>
          <w:p w14:paraId="451F2692" w14:textId="77777777" w:rsidR="00554AF0"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re has been little o</w:t>
            </w:r>
            <w:r w:rsidR="00554AF0" w:rsidRPr="00CD3D78">
              <w:rPr>
                <w:rFonts w:ascii="Montserrat" w:eastAsia="DengXian" w:hAnsi="Montserrat" w:cstheme="majorHAnsi"/>
                <w:bCs/>
                <w:sz w:val="16"/>
                <w:szCs w:val="16"/>
              </w:rPr>
              <w:t>r no attempt at modularisation.</w:t>
            </w:r>
          </w:p>
          <w:p w14:paraId="06070E93" w14:textId="77777777" w:rsidR="00554AF0"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Usability is lacki</w:t>
            </w:r>
            <w:r w:rsidR="00554AF0" w:rsidRPr="00CD3D78">
              <w:rPr>
                <w:rFonts w:ascii="Montserrat" w:eastAsia="DengXian" w:hAnsi="Montserrat" w:cstheme="majorHAnsi"/>
                <w:bCs/>
                <w:sz w:val="16"/>
                <w:szCs w:val="16"/>
              </w:rPr>
              <w:t>ng with little or no messaging.</w:t>
            </w:r>
          </w:p>
          <w:p w14:paraId="2130209D" w14:textId="77777777" w:rsidR="00554AF0"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Ther</w:t>
            </w:r>
            <w:r w:rsidR="00554AF0" w:rsidRPr="00CD3D78">
              <w:rPr>
                <w:rFonts w:ascii="Montserrat" w:eastAsia="DengXian" w:hAnsi="Montserrat" w:cstheme="majorHAnsi"/>
                <w:bCs/>
                <w:sz w:val="16"/>
                <w:szCs w:val="16"/>
              </w:rPr>
              <w:t>e is no evidence of refactoring.</w:t>
            </w:r>
          </w:p>
          <w:p w14:paraId="69A3D13C" w14:textId="54A38B9E" w:rsidR="00554AF0"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Little or no attempt has been made at the validation of data or error logging</w:t>
            </w:r>
            <w:r w:rsidR="00554AF0" w:rsidRPr="00CD3D78">
              <w:rPr>
                <w:rFonts w:ascii="Montserrat" w:eastAsia="DengXian" w:hAnsi="Montserrat" w:cstheme="majorHAnsi"/>
                <w:bCs/>
                <w:sz w:val="16"/>
                <w:szCs w:val="16"/>
              </w:rPr>
              <w:t>.</w:t>
            </w:r>
          </w:p>
          <w:p w14:paraId="2482B361" w14:textId="72FA3700" w:rsidR="003552FD" w:rsidRPr="00CD3D78" w:rsidRDefault="00587CB5" w:rsidP="00554AF0">
            <w:pPr>
              <w:rPr>
                <w:rFonts w:ascii="Montserrat" w:eastAsia="DengXian" w:hAnsi="Montserrat" w:cstheme="majorHAnsi"/>
                <w:bCs/>
                <w:sz w:val="16"/>
                <w:szCs w:val="16"/>
              </w:rPr>
            </w:pPr>
            <w:r w:rsidRPr="00CD3D78">
              <w:rPr>
                <w:rFonts w:ascii="Montserrat" w:eastAsia="DengXian" w:hAnsi="Montserrat" w:cstheme="majorHAnsi"/>
                <w:bCs/>
                <w:sz w:val="16"/>
                <w:szCs w:val="16"/>
              </w:rPr>
              <w:t xml:space="preserve">Little or no attempt has been made at </w:t>
            </w:r>
            <w:r w:rsidR="004114BE" w:rsidRPr="00CD3D78">
              <w:rPr>
                <w:rFonts w:ascii="Montserrat" w:eastAsia="DengXian" w:hAnsi="Montserrat" w:cstheme="majorHAnsi"/>
                <w:bCs/>
                <w:sz w:val="16"/>
                <w:szCs w:val="16"/>
              </w:rPr>
              <w:t>th</w:t>
            </w:r>
            <w:r w:rsidRPr="00CD3D78">
              <w:rPr>
                <w:rFonts w:ascii="Montserrat" w:eastAsia="DengXian" w:hAnsi="Montserrat" w:cstheme="majorHAnsi"/>
                <w:bCs/>
                <w:sz w:val="16"/>
                <w:szCs w:val="16"/>
              </w:rPr>
              <w:t>e storage and retrieval of data.</w:t>
            </w:r>
          </w:p>
        </w:tc>
      </w:tr>
      <w:tr w:rsidR="003552FD" w:rsidRPr="00CD3D78" w14:paraId="5E82C22C" w14:textId="77777777" w:rsidTr="003552FD">
        <w:trPr>
          <w:cantSplit/>
        </w:trPr>
        <w:tc>
          <w:tcPr>
            <w:tcW w:w="1531" w:type="dxa"/>
            <w:shd w:val="clear" w:color="auto" w:fill="auto"/>
          </w:tcPr>
          <w:p w14:paraId="79F8D685" w14:textId="7C841AD7" w:rsidR="003552FD" w:rsidRPr="00CD3D78" w:rsidRDefault="003552FD"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Task 3</w:t>
            </w:r>
          </w:p>
          <w:p w14:paraId="73069F11" w14:textId="6AC18B3A" w:rsidR="003552FD" w:rsidRPr="00CD3D78" w:rsidRDefault="00C86058" w:rsidP="003552FD">
            <w:pPr>
              <w:rPr>
                <w:rFonts w:ascii="Montserrat" w:eastAsia="DengXian" w:hAnsi="Montserrat" w:cstheme="majorHAnsi"/>
                <w:b/>
                <w:bCs/>
                <w:sz w:val="16"/>
                <w:szCs w:val="16"/>
              </w:rPr>
            </w:pPr>
            <w:r w:rsidRPr="00CD3D78">
              <w:rPr>
                <w:rFonts w:ascii="Montserrat" w:eastAsia="DengXian" w:hAnsi="Montserrat" w:cstheme="majorHAnsi"/>
                <w:b/>
                <w:bCs/>
                <w:sz w:val="16"/>
                <w:szCs w:val="16"/>
              </w:rPr>
              <w:t>Supporting Artefacts</w:t>
            </w:r>
          </w:p>
          <w:p w14:paraId="113B10FC" w14:textId="77777777" w:rsidR="003552FD" w:rsidRPr="00CD3D78" w:rsidRDefault="003552FD" w:rsidP="00554AF0">
            <w:pPr>
              <w:rPr>
                <w:rFonts w:ascii="Montserrat" w:eastAsia="DengXian" w:hAnsi="Montserrat" w:cstheme="majorHAnsi"/>
                <w:b/>
                <w:bCs/>
                <w:sz w:val="16"/>
                <w:szCs w:val="16"/>
              </w:rPr>
            </w:pPr>
            <w:r w:rsidRPr="00CD3D78">
              <w:rPr>
                <w:rFonts w:ascii="Montserrat" w:eastAsia="DengXian" w:hAnsi="Montserrat" w:cstheme="majorHAnsi"/>
                <w:b/>
                <w:bCs/>
                <w:sz w:val="16"/>
                <w:szCs w:val="16"/>
              </w:rPr>
              <w:t>[</w:t>
            </w:r>
            <w:r w:rsidR="00554AF0" w:rsidRPr="00CD3D78">
              <w:rPr>
                <w:rFonts w:ascii="Montserrat" w:eastAsia="DengXian" w:hAnsi="Montserrat" w:cstheme="majorHAnsi"/>
                <w:b/>
                <w:bCs/>
                <w:sz w:val="16"/>
                <w:szCs w:val="16"/>
              </w:rPr>
              <w:t>20</w:t>
            </w:r>
            <w:r w:rsidRPr="00CD3D78">
              <w:rPr>
                <w:rFonts w:ascii="Montserrat" w:eastAsia="DengXian" w:hAnsi="Montserrat" w:cstheme="majorHAnsi"/>
                <w:b/>
                <w:bCs/>
                <w:sz w:val="16"/>
                <w:szCs w:val="16"/>
              </w:rPr>
              <w:t xml:space="preserve"> Marks]</w:t>
            </w:r>
          </w:p>
          <w:p w14:paraId="569DBD7A" w14:textId="77777777" w:rsidR="00554AF0" w:rsidRPr="00CD3D78" w:rsidRDefault="00554AF0" w:rsidP="00554AF0">
            <w:pPr>
              <w:rPr>
                <w:rFonts w:ascii="Montserrat" w:eastAsia="DengXian" w:hAnsi="Montserrat" w:cstheme="majorHAnsi"/>
                <w:b/>
                <w:bCs/>
                <w:sz w:val="16"/>
                <w:szCs w:val="16"/>
              </w:rPr>
            </w:pPr>
          </w:p>
          <w:p w14:paraId="5075FA10" w14:textId="664412F1" w:rsidR="00554AF0" w:rsidRPr="00CD3D78" w:rsidRDefault="00554AF0" w:rsidP="00554AF0">
            <w:pPr>
              <w:rPr>
                <w:rFonts w:ascii="Montserrat" w:eastAsia="DengXian" w:hAnsi="Montserrat" w:cstheme="majorHAnsi"/>
                <w:b/>
                <w:bCs/>
                <w:i/>
                <w:sz w:val="16"/>
                <w:szCs w:val="16"/>
              </w:rPr>
            </w:pPr>
          </w:p>
        </w:tc>
        <w:tc>
          <w:tcPr>
            <w:tcW w:w="2268" w:type="dxa"/>
          </w:tcPr>
          <w:p w14:paraId="67041A47"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Outstanding</w:t>
            </w:r>
          </w:p>
          <w:p w14:paraId="2371115A" w14:textId="35A88BD8"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1</w:t>
            </w:r>
            <w:r w:rsidR="00554AF0" w:rsidRPr="00CD3D78">
              <w:rPr>
                <w:rFonts w:ascii="Montserrat" w:eastAsia="DengXian" w:hAnsi="Montserrat" w:cstheme="majorHAnsi"/>
                <w:b/>
                <w:sz w:val="16"/>
                <w:szCs w:val="16"/>
                <w:lang w:eastAsia="en-GB"/>
              </w:rPr>
              <w:t>6</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20</w:t>
            </w:r>
            <w:r w:rsidRPr="00CD3D78">
              <w:rPr>
                <w:rFonts w:ascii="Montserrat" w:eastAsia="DengXian" w:hAnsi="Montserrat" w:cstheme="majorHAnsi"/>
                <w:b/>
                <w:sz w:val="16"/>
                <w:szCs w:val="16"/>
                <w:lang w:eastAsia="en-GB"/>
              </w:rPr>
              <w:t xml:space="preserve"> Marks]</w:t>
            </w:r>
          </w:p>
          <w:p w14:paraId="3F323075" w14:textId="568237EF" w:rsidR="003552FD"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sz w:val="16"/>
                <w:szCs w:val="16"/>
              </w:rPr>
              <w:t>An o</w:t>
            </w:r>
            <w:r w:rsidR="003552FD" w:rsidRPr="00CD3D78">
              <w:rPr>
                <w:rFonts w:ascii="Montserrat" w:eastAsia="DengXian" w:hAnsi="Montserrat" w:cstheme="majorHAnsi"/>
                <w:sz w:val="16"/>
                <w:szCs w:val="16"/>
              </w:rPr>
              <w:t xml:space="preserve">utstanding </w:t>
            </w:r>
            <w:r w:rsidRPr="00CD3D78">
              <w:rPr>
                <w:rFonts w:ascii="Montserrat" w:eastAsia="DengXian" w:hAnsi="Montserrat" w:cstheme="majorHAnsi"/>
                <w:sz w:val="16"/>
                <w:szCs w:val="16"/>
              </w:rPr>
              <w:t>set of supporting artefacts</w:t>
            </w:r>
            <w:r w:rsidR="003552FD" w:rsidRPr="00CD3D78">
              <w:rPr>
                <w:rFonts w:ascii="Montserrat" w:eastAsia="DengXian" w:hAnsi="Montserrat" w:cstheme="majorHAnsi"/>
                <w:sz w:val="16"/>
                <w:szCs w:val="16"/>
              </w:rPr>
              <w:t xml:space="preserve"> that </w:t>
            </w:r>
            <w:r w:rsidRPr="00CD3D78">
              <w:rPr>
                <w:rFonts w:ascii="Montserrat" w:eastAsia="DengXian" w:hAnsi="Montserrat" w:cstheme="majorHAnsi"/>
                <w:sz w:val="16"/>
                <w:szCs w:val="16"/>
              </w:rPr>
              <w:t>exceeds</w:t>
            </w:r>
            <w:r w:rsidR="003552FD" w:rsidRPr="00CD3D78">
              <w:rPr>
                <w:rFonts w:ascii="Montserrat" w:eastAsia="DengXian" w:hAnsi="Montserrat" w:cstheme="majorHAnsi"/>
                <w:sz w:val="16"/>
                <w:szCs w:val="16"/>
              </w:rPr>
              <w:t xml:space="preserve"> all require</w:t>
            </w:r>
            <w:r w:rsidRPr="00CD3D78">
              <w:rPr>
                <w:rFonts w:ascii="Montserrat" w:eastAsia="DengXian" w:hAnsi="Montserrat" w:cstheme="majorHAnsi"/>
                <w:sz w:val="16"/>
                <w:szCs w:val="16"/>
              </w:rPr>
              <w:t>ments.</w:t>
            </w:r>
          </w:p>
        </w:tc>
        <w:tc>
          <w:tcPr>
            <w:tcW w:w="2268" w:type="dxa"/>
          </w:tcPr>
          <w:p w14:paraId="560F6FDE"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Excellent</w:t>
            </w:r>
          </w:p>
          <w:p w14:paraId="29437503" w14:textId="60137943"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1</w:t>
            </w:r>
            <w:r w:rsidR="00554AF0" w:rsidRPr="00CD3D78">
              <w:rPr>
                <w:rFonts w:ascii="Montserrat" w:eastAsia="DengXian" w:hAnsi="Montserrat" w:cstheme="majorHAnsi"/>
                <w:b/>
                <w:sz w:val="16"/>
                <w:szCs w:val="16"/>
                <w:lang w:eastAsia="en-GB"/>
              </w:rPr>
              <w:t>4 to 15</w:t>
            </w:r>
            <w:r w:rsidRPr="00CD3D78">
              <w:rPr>
                <w:rFonts w:ascii="Montserrat" w:eastAsia="DengXian" w:hAnsi="Montserrat" w:cstheme="majorHAnsi"/>
                <w:b/>
                <w:sz w:val="16"/>
                <w:szCs w:val="16"/>
                <w:lang w:eastAsia="en-GB"/>
              </w:rPr>
              <w:t xml:space="preserve"> Marks]</w:t>
            </w:r>
          </w:p>
          <w:p w14:paraId="18C93965" w14:textId="2ED35325" w:rsidR="003552FD"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sz w:val="16"/>
                <w:szCs w:val="16"/>
              </w:rPr>
              <w:t>An e</w:t>
            </w:r>
            <w:r w:rsidR="003552FD" w:rsidRPr="00CD3D78">
              <w:rPr>
                <w:rFonts w:ascii="Montserrat" w:eastAsia="DengXian" w:hAnsi="Montserrat" w:cstheme="majorHAnsi"/>
                <w:sz w:val="16"/>
                <w:szCs w:val="16"/>
              </w:rPr>
              <w:t>xcellent</w:t>
            </w:r>
            <w:r w:rsidRPr="00CD3D78">
              <w:rPr>
                <w:rFonts w:ascii="Montserrat" w:hAnsi="Montserrat"/>
                <w:sz w:val="16"/>
                <w:szCs w:val="16"/>
              </w:rPr>
              <w:t xml:space="preserve"> </w:t>
            </w:r>
            <w:r w:rsidRPr="00CD3D78">
              <w:rPr>
                <w:rFonts w:ascii="Montserrat" w:eastAsia="DengXian" w:hAnsi="Montserrat" w:cstheme="majorHAnsi"/>
                <w:sz w:val="16"/>
                <w:szCs w:val="16"/>
              </w:rPr>
              <w:t>set of supporting artefacts that meets all requirements.</w:t>
            </w:r>
          </w:p>
        </w:tc>
        <w:tc>
          <w:tcPr>
            <w:tcW w:w="2268" w:type="dxa"/>
          </w:tcPr>
          <w:p w14:paraId="62C261E1"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Very Good</w:t>
            </w:r>
          </w:p>
          <w:p w14:paraId="5631D492" w14:textId="7626E386"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12</w:t>
            </w:r>
            <w:r w:rsidRPr="00CD3D78">
              <w:rPr>
                <w:rFonts w:ascii="Montserrat" w:eastAsia="DengXian" w:hAnsi="Montserrat" w:cstheme="majorHAnsi"/>
                <w:b/>
                <w:sz w:val="16"/>
                <w:szCs w:val="16"/>
                <w:lang w:eastAsia="en-GB"/>
              </w:rPr>
              <w:t xml:space="preserve"> to 1</w:t>
            </w:r>
            <w:r w:rsidR="00554AF0" w:rsidRPr="00CD3D78">
              <w:rPr>
                <w:rFonts w:ascii="Montserrat" w:eastAsia="DengXian" w:hAnsi="Montserrat" w:cstheme="majorHAnsi"/>
                <w:b/>
                <w:sz w:val="16"/>
                <w:szCs w:val="16"/>
                <w:lang w:eastAsia="en-GB"/>
              </w:rPr>
              <w:t>3</w:t>
            </w:r>
            <w:r w:rsidRPr="00CD3D78">
              <w:rPr>
                <w:rFonts w:ascii="Montserrat" w:eastAsia="DengXian" w:hAnsi="Montserrat" w:cstheme="majorHAnsi"/>
                <w:b/>
                <w:sz w:val="16"/>
                <w:szCs w:val="16"/>
                <w:lang w:eastAsia="en-GB"/>
              </w:rPr>
              <w:t xml:space="preserve"> Marks]</w:t>
            </w:r>
          </w:p>
          <w:p w14:paraId="740E543A" w14:textId="40453E6E" w:rsidR="003552FD"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sz w:val="16"/>
                <w:szCs w:val="16"/>
              </w:rPr>
              <w:t>A ver</w:t>
            </w:r>
            <w:r w:rsidR="003552FD" w:rsidRPr="00CD3D78">
              <w:rPr>
                <w:rFonts w:ascii="Montserrat" w:eastAsia="DengXian" w:hAnsi="Montserrat" w:cstheme="majorHAnsi"/>
                <w:sz w:val="16"/>
                <w:szCs w:val="16"/>
              </w:rPr>
              <w:t xml:space="preserve">y </w:t>
            </w:r>
            <w:r w:rsidRPr="00CD3D78">
              <w:rPr>
                <w:rFonts w:ascii="Montserrat" w:eastAsia="DengXian" w:hAnsi="Montserrat" w:cstheme="majorHAnsi"/>
                <w:sz w:val="16"/>
                <w:szCs w:val="16"/>
              </w:rPr>
              <w:t>g</w:t>
            </w:r>
            <w:r w:rsidR="003552FD" w:rsidRPr="00CD3D78">
              <w:rPr>
                <w:rFonts w:ascii="Montserrat" w:eastAsia="DengXian" w:hAnsi="Montserrat" w:cstheme="majorHAnsi"/>
                <w:sz w:val="16"/>
                <w:szCs w:val="16"/>
              </w:rPr>
              <w:t xml:space="preserve">ood </w:t>
            </w:r>
            <w:r w:rsidRPr="00CD3D78">
              <w:rPr>
                <w:rFonts w:ascii="Montserrat" w:eastAsia="DengXian" w:hAnsi="Montserrat" w:cstheme="majorHAnsi"/>
                <w:sz w:val="16"/>
                <w:szCs w:val="16"/>
              </w:rPr>
              <w:t>set of supporting artefacts that meets most requirements.</w:t>
            </w:r>
          </w:p>
        </w:tc>
        <w:tc>
          <w:tcPr>
            <w:tcW w:w="2268" w:type="dxa"/>
          </w:tcPr>
          <w:p w14:paraId="2A5EF4B7"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Good</w:t>
            </w:r>
          </w:p>
          <w:p w14:paraId="17DECF0C" w14:textId="1F5305C3"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 xml:space="preserve">10 to 11 </w:t>
            </w:r>
            <w:r w:rsidRPr="00CD3D78">
              <w:rPr>
                <w:rFonts w:ascii="Montserrat" w:eastAsia="DengXian" w:hAnsi="Montserrat" w:cstheme="majorHAnsi"/>
                <w:b/>
                <w:sz w:val="16"/>
                <w:szCs w:val="16"/>
                <w:lang w:eastAsia="en-GB"/>
              </w:rPr>
              <w:t>Marks]</w:t>
            </w:r>
          </w:p>
          <w:p w14:paraId="1C50E260" w14:textId="034914CC" w:rsidR="003552FD"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sz w:val="16"/>
                <w:szCs w:val="16"/>
              </w:rPr>
              <w:t>A g</w:t>
            </w:r>
            <w:r w:rsidR="003552FD" w:rsidRPr="00CD3D78">
              <w:rPr>
                <w:rFonts w:ascii="Montserrat" w:eastAsia="DengXian" w:hAnsi="Montserrat" w:cstheme="majorHAnsi"/>
                <w:sz w:val="16"/>
                <w:szCs w:val="16"/>
              </w:rPr>
              <w:t>o</w:t>
            </w:r>
            <w:r w:rsidRPr="00CD3D78">
              <w:rPr>
                <w:rFonts w:ascii="Montserrat" w:eastAsia="DengXian" w:hAnsi="Montserrat" w:cstheme="majorHAnsi"/>
                <w:sz w:val="16"/>
                <w:szCs w:val="16"/>
              </w:rPr>
              <w:t>o</w:t>
            </w:r>
            <w:r w:rsidR="003552FD" w:rsidRPr="00CD3D78">
              <w:rPr>
                <w:rFonts w:ascii="Montserrat" w:eastAsia="DengXian" w:hAnsi="Montserrat" w:cstheme="majorHAnsi"/>
                <w:sz w:val="16"/>
                <w:szCs w:val="16"/>
              </w:rPr>
              <w:t xml:space="preserve">d </w:t>
            </w:r>
            <w:r w:rsidRPr="00CD3D78">
              <w:rPr>
                <w:rFonts w:ascii="Montserrat" w:eastAsia="DengXian" w:hAnsi="Montserrat" w:cstheme="majorHAnsi"/>
                <w:sz w:val="16"/>
                <w:szCs w:val="16"/>
              </w:rPr>
              <w:t>set of supporting artefacts that meets key requirements.</w:t>
            </w:r>
          </w:p>
        </w:tc>
        <w:tc>
          <w:tcPr>
            <w:tcW w:w="2268" w:type="dxa"/>
          </w:tcPr>
          <w:p w14:paraId="3DABD565"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Basic</w:t>
            </w:r>
          </w:p>
          <w:p w14:paraId="04265F55" w14:textId="2DE6CC7A"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w:t>
            </w:r>
            <w:r w:rsidR="00554AF0" w:rsidRPr="00CD3D78">
              <w:rPr>
                <w:rFonts w:ascii="Montserrat" w:eastAsia="DengXian" w:hAnsi="Montserrat" w:cstheme="majorHAnsi"/>
                <w:b/>
                <w:sz w:val="16"/>
                <w:szCs w:val="16"/>
                <w:lang w:eastAsia="en-GB"/>
              </w:rPr>
              <w:t>8</w:t>
            </w:r>
            <w:r w:rsidRPr="00CD3D78">
              <w:rPr>
                <w:rFonts w:ascii="Montserrat" w:eastAsia="DengXian" w:hAnsi="Montserrat" w:cstheme="majorHAnsi"/>
                <w:b/>
                <w:sz w:val="16"/>
                <w:szCs w:val="16"/>
                <w:lang w:eastAsia="en-GB"/>
              </w:rPr>
              <w:t xml:space="preserve"> to </w:t>
            </w:r>
            <w:r w:rsidR="00554AF0" w:rsidRPr="00CD3D78">
              <w:rPr>
                <w:rFonts w:ascii="Montserrat" w:eastAsia="DengXian" w:hAnsi="Montserrat" w:cstheme="majorHAnsi"/>
                <w:b/>
                <w:sz w:val="16"/>
                <w:szCs w:val="16"/>
                <w:lang w:eastAsia="en-GB"/>
              </w:rPr>
              <w:t>9</w:t>
            </w:r>
            <w:r w:rsidRPr="00CD3D78">
              <w:rPr>
                <w:rFonts w:ascii="Montserrat" w:eastAsia="DengXian" w:hAnsi="Montserrat" w:cstheme="majorHAnsi"/>
                <w:b/>
                <w:sz w:val="16"/>
                <w:szCs w:val="16"/>
                <w:lang w:eastAsia="en-GB"/>
              </w:rPr>
              <w:t xml:space="preserve"> Marks]</w:t>
            </w:r>
          </w:p>
          <w:p w14:paraId="4FF08381" w14:textId="28A77DC8" w:rsidR="003552FD" w:rsidRPr="00CD3D78" w:rsidRDefault="00554AF0" w:rsidP="00554AF0">
            <w:pPr>
              <w:rPr>
                <w:rFonts w:ascii="Montserrat" w:eastAsia="DengXian" w:hAnsi="Montserrat" w:cstheme="majorHAnsi"/>
                <w:bCs/>
                <w:sz w:val="16"/>
                <w:szCs w:val="16"/>
              </w:rPr>
            </w:pPr>
            <w:r w:rsidRPr="00CD3D78">
              <w:rPr>
                <w:rFonts w:ascii="Montserrat" w:eastAsia="DengXian" w:hAnsi="Montserrat" w:cstheme="majorHAnsi"/>
                <w:sz w:val="16"/>
                <w:szCs w:val="16"/>
              </w:rPr>
              <w:t>A b</w:t>
            </w:r>
            <w:r w:rsidR="003552FD" w:rsidRPr="00CD3D78">
              <w:rPr>
                <w:rFonts w:ascii="Montserrat" w:eastAsia="DengXian" w:hAnsi="Montserrat" w:cstheme="majorHAnsi"/>
                <w:sz w:val="16"/>
                <w:szCs w:val="16"/>
              </w:rPr>
              <w:t xml:space="preserve">asic </w:t>
            </w:r>
            <w:r w:rsidRPr="00CD3D78">
              <w:rPr>
                <w:rFonts w:ascii="Montserrat" w:eastAsia="DengXian" w:hAnsi="Montserrat" w:cstheme="majorHAnsi"/>
                <w:sz w:val="16"/>
                <w:szCs w:val="16"/>
              </w:rPr>
              <w:t xml:space="preserve">set of supporting artefacts that meets some requirements. </w:t>
            </w:r>
          </w:p>
        </w:tc>
        <w:tc>
          <w:tcPr>
            <w:tcW w:w="2268" w:type="dxa"/>
          </w:tcPr>
          <w:p w14:paraId="2A3ED420" w14:textId="77777777"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Poor</w:t>
            </w:r>
          </w:p>
          <w:p w14:paraId="475C9396" w14:textId="37A3E689" w:rsidR="003552FD" w:rsidRPr="00CD3D78" w:rsidRDefault="003552FD" w:rsidP="003552FD">
            <w:pPr>
              <w:rPr>
                <w:rFonts w:ascii="Montserrat" w:eastAsia="DengXian" w:hAnsi="Montserrat" w:cstheme="majorHAnsi"/>
                <w:b/>
                <w:sz w:val="16"/>
                <w:szCs w:val="16"/>
                <w:lang w:eastAsia="en-GB"/>
              </w:rPr>
            </w:pPr>
            <w:r w:rsidRPr="00CD3D78">
              <w:rPr>
                <w:rFonts w:ascii="Montserrat" w:eastAsia="DengXian" w:hAnsi="Montserrat" w:cstheme="majorHAnsi"/>
                <w:b/>
                <w:sz w:val="16"/>
                <w:szCs w:val="16"/>
                <w:lang w:eastAsia="en-GB"/>
              </w:rPr>
              <w:t xml:space="preserve">[0 to </w:t>
            </w:r>
            <w:r w:rsidR="00554AF0" w:rsidRPr="00CD3D78">
              <w:rPr>
                <w:rFonts w:ascii="Montserrat" w:eastAsia="DengXian" w:hAnsi="Montserrat" w:cstheme="majorHAnsi"/>
                <w:b/>
                <w:sz w:val="16"/>
                <w:szCs w:val="16"/>
                <w:lang w:eastAsia="en-GB"/>
              </w:rPr>
              <w:t>7</w:t>
            </w:r>
            <w:r w:rsidRPr="00CD3D78">
              <w:rPr>
                <w:rFonts w:ascii="Montserrat" w:eastAsia="DengXian" w:hAnsi="Montserrat" w:cstheme="majorHAnsi"/>
                <w:b/>
                <w:sz w:val="16"/>
                <w:szCs w:val="16"/>
                <w:lang w:eastAsia="en-GB"/>
              </w:rPr>
              <w:t xml:space="preserve"> Marks]</w:t>
            </w:r>
          </w:p>
          <w:p w14:paraId="494E5E41" w14:textId="0B7E07B3" w:rsidR="003552FD" w:rsidRPr="00CD3D78" w:rsidRDefault="00554AF0" w:rsidP="00554AF0">
            <w:pPr>
              <w:rPr>
                <w:rFonts w:ascii="Montserrat" w:eastAsia="DengXian" w:hAnsi="Montserrat" w:cstheme="majorHAnsi"/>
                <w:sz w:val="16"/>
                <w:szCs w:val="16"/>
              </w:rPr>
            </w:pPr>
            <w:r w:rsidRPr="00CD3D78">
              <w:rPr>
                <w:rFonts w:ascii="Montserrat" w:eastAsia="DengXian" w:hAnsi="Montserrat" w:cstheme="majorHAnsi"/>
                <w:sz w:val="16"/>
                <w:szCs w:val="16"/>
              </w:rPr>
              <w:t>A poor set of supporting artefacts that meets few or no requirements.</w:t>
            </w:r>
          </w:p>
        </w:tc>
      </w:tr>
      <w:tr w:rsidR="00C86058" w:rsidRPr="00CD3D78" w14:paraId="5D6E7554" w14:textId="77777777" w:rsidTr="00054D53">
        <w:trPr>
          <w:cantSplit/>
        </w:trPr>
        <w:tc>
          <w:tcPr>
            <w:tcW w:w="1531" w:type="dxa"/>
          </w:tcPr>
          <w:p w14:paraId="551927D4" w14:textId="77777777" w:rsidR="00C86058" w:rsidRPr="00CD3D78" w:rsidRDefault="00C86058" w:rsidP="00C86058">
            <w:pPr>
              <w:rPr>
                <w:rFonts w:ascii="Montserrat" w:hAnsi="Montserrat" w:cstheme="majorHAnsi"/>
                <w:b/>
                <w:bCs/>
                <w:sz w:val="16"/>
                <w:szCs w:val="16"/>
              </w:rPr>
            </w:pPr>
            <w:r w:rsidRPr="00CD3D78">
              <w:rPr>
                <w:rFonts w:ascii="Montserrat" w:hAnsi="Montserrat" w:cstheme="majorHAnsi"/>
                <w:b/>
                <w:bCs/>
                <w:sz w:val="16"/>
                <w:szCs w:val="16"/>
              </w:rPr>
              <w:lastRenderedPageBreak/>
              <w:t>Academic Conventions</w:t>
            </w:r>
          </w:p>
          <w:p w14:paraId="0E920918" w14:textId="4119D492" w:rsidR="00C86058" w:rsidRPr="00CD3D78" w:rsidRDefault="00C86058" w:rsidP="00C86058">
            <w:pPr>
              <w:rPr>
                <w:rFonts w:ascii="Montserrat" w:eastAsia="DengXian" w:hAnsi="Montserrat" w:cstheme="majorHAnsi"/>
                <w:b/>
                <w:bCs/>
                <w:sz w:val="16"/>
                <w:szCs w:val="16"/>
              </w:rPr>
            </w:pPr>
            <w:r w:rsidRPr="00CD3D78">
              <w:rPr>
                <w:rFonts w:ascii="Montserrat" w:hAnsi="Montserrat" w:cstheme="majorHAnsi"/>
                <w:b/>
                <w:bCs/>
                <w:sz w:val="16"/>
                <w:szCs w:val="16"/>
              </w:rPr>
              <w:t>[10 marks]</w:t>
            </w:r>
          </w:p>
        </w:tc>
        <w:tc>
          <w:tcPr>
            <w:tcW w:w="2268" w:type="dxa"/>
          </w:tcPr>
          <w:p w14:paraId="16FCB5BD"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Outstanding</w:t>
            </w:r>
          </w:p>
          <w:p w14:paraId="77D4DF2F"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8 to 10 Marks]</w:t>
            </w:r>
          </w:p>
          <w:p w14:paraId="49E6322C" w14:textId="5C28298E" w:rsidR="00C86058" w:rsidRPr="00CD3D78" w:rsidRDefault="00554AF0" w:rsidP="00C86058">
            <w:pPr>
              <w:rPr>
                <w:rFonts w:ascii="Montserrat" w:hAnsi="Montserrat" w:cstheme="majorHAnsi"/>
                <w:sz w:val="16"/>
                <w:szCs w:val="16"/>
                <w:lang w:eastAsia="en-GB"/>
              </w:rPr>
            </w:pPr>
            <w:r w:rsidRPr="00CD3D78">
              <w:rPr>
                <w:rFonts w:ascii="Montserrat" w:hAnsi="Montserrat" w:cstheme="majorHAnsi"/>
                <w:sz w:val="16"/>
                <w:szCs w:val="16"/>
                <w:lang w:eastAsia="en-GB"/>
              </w:rPr>
              <w:t>An o</w:t>
            </w:r>
            <w:r w:rsidR="00C86058" w:rsidRPr="00CD3D78">
              <w:rPr>
                <w:rFonts w:ascii="Montserrat" w:hAnsi="Montserrat" w:cstheme="majorHAnsi"/>
                <w:sz w:val="16"/>
                <w:szCs w:val="16"/>
                <w:lang w:eastAsia="en-GB"/>
              </w:rPr>
              <w:t xml:space="preserve">utstanding presentation of application code, artefacts, output, documentation and report that exceeds </w:t>
            </w:r>
            <w:r w:rsidRPr="00CD3D78">
              <w:rPr>
                <w:rFonts w:ascii="Montserrat" w:hAnsi="Montserrat" w:cstheme="majorHAnsi"/>
                <w:sz w:val="16"/>
                <w:szCs w:val="16"/>
                <w:lang w:eastAsia="en-GB"/>
              </w:rPr>
              <w:t>r</w:t>
            </w:r>
            <w:r w:rsidR="00C86058" w:rsidRPr="00CD3D78">
              <w:rPr>
                <w:rFonts w:ascii="Montserrat" w:hAnsi="Montserrat" w:cstheme="majorHAnsi"/>
                <w:sz w:val="16"/>
                <w:szCs w:val="16"/>
                <w:lang w:eastAsia="en-GB"/>
              </w:rPr>
              <w:t>equirements.</w:t>
            </w:r>
          </w:p>
          <w:p w14:paraId="00E301D7" w14:textId="77777777"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An extensive range of relevant literature and online resources are used to inform work.</w:t>
            </w:r>
          </w:p>
          <w:p w14:paraId="1373A055" w14:textId="0B87D268" w:rsidR="00C86058" w:rsidRPr="00CD3D78" w:rsidRDefault="00C86058" w:rsidP="00C86058">
            <w:pPr>
              <w:rPr>
                <w:rFonts w:ascii="Montserrat" w:eastAsia="DengXian" w:hAnsi="Montserrat" w:cstheme="majorHAnsi"/>
                <w:b/>
                <w:sz w:val="16"/>
                <w:szCs w:val="16"/>
                <w:lang w:eastAsia="en-GB"/>
              </w:rPr>
            </w:pPr>
            <w:r w:rsidRPr="00CD3D78">
              <w:rPr>
                <w:rFonts w:ascii="Montserrat" w:hAnsi="Montserrat" w:cstheme="majorHAnsi"/>
                <w:sz w:val="16"/>
                <w:szCs w:val="16"/>
                <w:lang w:eastAsia="en-GB"/>
              </w:rPr>
              <w:t>Faultless accurate and assured use of academic conventions.</w:t>
            </w:r>
          </w:p>
        </w:tc>
        <w:tc>
          <w:tcPr>
            <w:tcW w:w="2268" w:type="dxa"/>
          </w:tcPr>
          <w:p w14:paraId="0B518556"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Excellent</w:t>
            </w:r>
          </w:p>
          <w:p w14:paraId="5174E83E"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7 Marks]</w:t>
            </w:r>
          </w:p>
          <w:p w14:paraId="6CC4973E" w14:textId="1F7F14AE" w:rsidR="00C86058" w:rsidRPr="00CD3D78" w:rsidRDefault="00554AF0" w:rsidP="00C86058">
            <w:pPr>
              <w:rPr>
                <w:rFonts w:ascii="Montserrat" w:hAnsi="Montserrat" w:cstheme="majorHAnsi"/>
                <w:sz w:val="16"/>
                <w:szCs w:val="16"/>
                <w:lang w:eastAsia="en-GB"/>
              </w:rPr>
            </w:pPr>
            <w:r w:rsidRPr="00CD3D78">
              <w:rPr>
                <w:rFonts w:ascii="Montserrat" w:hAnsi="Montserrat" w:cstheme="majorHAnsi"/>
                <w:sz w:val="16"/>
                <w:szCs w:val="16"/>
                <w:lang w:eastAsia="en-GB"/>
              </w:rPr>
              <w:t>An e</w:t>
            </w:r>
            <w:r w:rsidR="00C86058" w:rsidRPr="00CD3D78">
              <w:rPr>
                <w:rFonts w:ascii="Montserrat" w:hAnsi="Montserrat" w:cstheme="majorHAnsi"/>
                <w:sz w:val="16"/>
                <w:szCs w:val="16"/>
                <w:lang w:eastAsia="en-GB"/>
              </w:rPr>
              <w:t>xcellent presentation of application code, artefacts, output, documentation and report that meets all requirements</w:t>
            </w:r>
          </w:p>
          <w:p w14:paraId="2919AB42" w14:textId="77777777"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wide range of relevant literature and online resources are used to inform work.</w:t>
            </w:r>
          </w:p>
          <w:p w14:paraId="55DAA2B6" w14:textId="5B536369" w:rsidR="00C86058" w:rsidRPr="00CD3D78" w:rsidRDefault="00C86058" w:rsidP="00C86058">
            <w:pPr>
              <w:rPr>
                <w:rFonts w:ascii="Montserrat" w:eastAsia="DengXian" w:hAnsi="Montserrat" w:cstheme="majorHAnsi"/>
                <w:b/>
                <w:sz w:val="16"/>
                <w:szCs w:val="16"/>
                <w:lang w:eastAsia="en-GB"/>
              </w:rPr>
            </w:pPr>
            <w:r w:rsidRPr="00CD3D78">
              <w:rPr>
                <w:rFonts w:ascii="Montserrat" w:hAnsi="Montserrat" w:cstheme="majorHAnsi"/>
                <w:sz w:val="16"/>
                <w:szCs w:val="16"/>
                <w:lang w:eastAsia="en-GB"/>
              </w:rPr>
              <w:t>Consistently accurate and assured use of academic conventions.</w:t>
            </w:r>
          </w:p>
        </w:tc>
        <w:tc>
          <w:tcPr>
            <w:tcW w:w="2268" w:type="dxa"/>
          </w:tcPr>
          <w:p w14:paraId="17E63994"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Very Good</w:t>
            </w:r>
          </w:p>
          <w:p w14:paraId="763BB39C"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6 Marks]</w:t>
            </w:r>
          </w:p>
          <w:p w14:paraId="4904A13C" w14:textId="7111E6A5" w:rsidR="00C86058" w:rsidRPr="00CD3D78" w:rsidRDefault="00554AF0"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v</w:t>
            </w:r>
            <w:r w:rsidR="00C86058" w:rsidRPr="00CD3D78">
              <w:rPr>
                <w:rFonts w:ascii="Montserrat" w:hAnsi="Montserrat" w:cstheme="majorHAnsi"/>
                <w:sz w:val="16"/>
                <w:szCs w:val="16"/>
                <w:lang w:eastAsia="en-GB"/>
              </w:rPr>
              <w:t>ery good presentation of application code, artefacts, output, documentation and report that meets most requirements</w:t>
            </w:r>
          </w:p>
          <w:p w14:paraId="26B37393" w14:textId="77777777"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broad range of relevant literature and online resources are used to inform work.</w:t>
            </w:r>
          </w:p>
          <w:p w14:paraId="3FA1050C" w14:textId="4736ADBD" w:rsidR="00C86058" w:rsidRPr="00CD3D78" w:rsidRDefault="00C86058" w:rsidP="00C86058">
            <w:pPr>
              <w:rPr>
                <w:rFonts w:ascii="Montserrat" w:eastAsia="DengXian" w:hAnsi="Montserrat" w:cstheme="majorHAnsi"/>
                <w:b/>
                <w:sz w:val="16"/>
                <w:szCs w:val="16"/>
                <w:lang w:eastAsia="en-GB"/>
              </w:rPr>
            </w:pPr>
            <w:r w:rsidRPr="00CD3D78">
              <w:rPr>
                <w:rFonts w:ascii="Montserrat" w:hAnsi="Montserrat" w:cstheme="majorHAnsi"/>
                <w:sz w:val="16"/>
                <w:szCs w:val="16"/>
                <w:lang w:eastAsia="en-GB"/>
              </w:rPr>
              <w:t>Mostly accurate and assured use of academic conventions but with some minor errors.</w:t>
            </w:r>
          </w:p>
        </w:tc>
        <w:tc>
          <w:tcPr>
            <w:tcW w:w="2268" w:type="dxa"/>
          </w:tcPr>
          <w:p w14:paraId="529D6ED8"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Good</w:t>
            </w:r>
          </w:p>
          <w:p w14:paraId="7CB22A1C"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5 Marks]</w:t>
            </w:r>
          </w:p>
          <w:p w14:paraId="78015779" w14:textId="75B0553C" w:rsidR="00C86058" w:rsidRPr="00CD3D78" w:rsidRDefault="00554AF0"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g</w:t>
            </w:r>
            <w:r w:rsidR="00C86058" w:rsidRPr="00CD3D78">
              <w:rPr>
                <w:rFonts w:ascii="Montserrat" w:hAnsi="Montserrat" w:cstheme="majorHAnsi"/>
                <w:sz w:val="16"/>
                <w:szCs w:val="16"/>
                <w:lang w:eastAsia="en-GB"/>
              </w:rPr>
              <w:t>ood presentation of application code, artefacts, output, documentation and report that meets key requirements.</w:t>
            </w:r>
          </w:p>
          <w:p w14:paraId="470E41C1" w14:textId="0F13D08F"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general range of relevant literature and online resources are used to inform work.</w:t>
            </w:r>
          </w:p>
          <w:p w14:paraId="1F4B6A8A" w14:textId="2555663E" w:rsidR="00C86058" w:rsidRPr="00CD3D78" w:rsidRDefault="00C86058" w:rsidP="00C86058">
            <w:pPr>
              <w:rPr>
                <w:rFonts w:ascii="Montserrat" w:eastAsia="DengXian" w:hAnsi="Montserrat" w:cstheme="majorHAnsi"/>
                <w:b/>
                <w:sz w:val="16"/>
                <w:szCs w:val="16"/>
                <w:lang w:eastAsia="en-GB"/>
              </w:rPr>
            </w:pPr>
            <w:r w:rsidRPr="00CD3D78">
              <w:rPr>
                <w:rFonts w:ascii="Montserrat" w:hAnsi="Montserrat" w:cstheme="majorHAnsi"/>
                <w:sz w:val="16"/>
                <w:szCs w:val="16"/>
                <w:lang w:eastAsia="en-GB"/>
              </w:rPr>
              <w:t>Generally accurate and assured use of academic conventions but with some key errors.</w:t>
            </w:r>
          </w:p>
        </w:tc>
        <w:tc>
          <w:tcPr>
            <w:tcW w:w="2268" w:type="dxa"/>
          </w:tcPr>
          <w:p w14:paraId="4275122D"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Basic</w:t>
            </w:r>
          </w:p>
          <w:p w14:paraId="20470F88"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4 Marks]</w:t>
            </w:r>
          </w:p>
          <w:p w14:paraId="101FDD65" w14:textId="77777777" w:rsidR="00554AF0" w:rsidRPr="00CD3D78" w:rsidRDefault="00554AF0"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b</w:t>
            </w:r>
            <w:r w:rsidR="00C86058" w:rsidRPr="00CD3D78">
              <w:rPr>
                <w:rFonts w:ascii="Montserrat" w:hAnsi="Montserrat" w:cstheme="majorHAnsi"/>
                <w:sz w:val="16"/>
                <w:szCs w:val="16"/>
                <w:lang w:eastAsia="en-GB"/>
              </w:rPr>
              <w:t>asic presentation of application code, artefacts, output, documentation and report that meets some requirements.</w:t>
            </w:r>
          </w:p>
          <w:p w14:paraId="3DF9EFC4" w14:textId="18911002"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A limited range of relevant literature and online resources are used to inform work.</w:t>
            </w:r>
          </w:p>
          <w:p w14:paraId="2B42E70F" w14:textId="486A7EB1" w:rsidR="00C86058" w:rsidRPr="00CD3D78" w:rsidRDefault="00C86058" w:rsidP="00C86058">
            <w:pPr>
              <w:rPr>
                <w:rFonts w:ascii="Montserrat" w:eastAsia="DengXian" w:hAnsi="Montserrat" w:cstheme="majorHAnsi"/>
                <w:sz w:val="16"/>
                <w:szCs w:val="16"/>
                <w:lang w:eastAsia="en-GB"/>
              </w:rPr>
            </w:pPr>
            <w:r w:rsidRPr="00CD3D78">
              <w:rPr>
                <w:rFonts w:ascii="Montserrat" w:eastAsia="DengXian" w:hAnsi="Montserrat" w:cstheme="majorHAnsi"/>
                <w:sz w:val="16"/>
                <w:szCs w:val="16"/>
                <w:lang w:eastAsia="en-GB"/>
              </w:rPr>
              <w:t>Some accurate and assured use of academic conventions but with many errors.</w:t>
            </w:r>
          </w:p>
        </w:tc>
        <w:tc>
          <w:tcPr>
            <w:tcW w:w="2268" w:type="dxa"/>
          </w:tcPr>
          <w:p w14:paraId="613ED5C9"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Poor</w:t>
            </w:r>
          </w:p>
          <w:p w14:paraId="429C640D" w14:textId="77777777" w:rsidR="00C86058" w:rsidRPr="00CD3D78" w:rsidRDefault="00C86058" w:rsidP="00C86058">
            <w:pPr>
              <w:rPr>
                <w:rFonts w:ascii="Montserrat" w:hAnsi="Montserrat" w:cstheme="majorHAnsi"/>
                <w:b/>
                <w:sz w:val="16"/>
                <w:szCs w:val="16"/>
                <w:lang w:eastAsia="en-GB"/>
              </w:rPr>
            </w:pPr>
            <w:r w:rsidRPr="00CD3D78">
              <w:rPr>
                <w:rFonts w:ascii="Montserrat" w:hAnsi="Montserrat" w:cstheme="majorHAnsi"/>
                <w:b/>
                <w:sz w:val="16"/>
                <w:szCs w:val="16"/>
                <w:lang w:eastAsia="en-GB"/>
              </w:rPr>
              <w:t>[0 to 3 Marks]</w:t>
            </w:r>
          </w:p>
          <w:p w14:paraId="04B70D02" w14:textId="6E1F1AA0"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Poor</w:t>
            </w:r>
            <w:r w:rsidRPr="00CD3D78">
              <w:rPr>
                <w:rFonts w:ascii="Montserrat" w:hAnsi="Montserrat" w:cstheme="majorHAnsi"/>
                <w:sz w:val="16"/>
                <w:szCs w:val="16"/>
              </w:rPr>
              <w:t xml:space="preserve"> presentation of application code, artefacts, output, documentation and report that meets </w:t>
            </w:r>
            <w:r w:rsidR="00554AF0" w:rsidRPr="00CD3D78">
              <w:rPr>
                <w:rFonts w:ascii="Montserrat" w:hAnsi="Montserrat" w:cstheme="majorHAnsi"/>
                <w:sz w:val="16"/>
                <w:szCs w:val="16"/>
              </w:rPr>
              <w:t xml:space="preserve">a </w:t>
            </w:r>
            <w:r w:rsidRPr="00CD3D78">
              <w:rPr>
                <w:rFonts w:ascii="Montserrat" w:hAnsi="Montserrat" w:cstheme="majorHAnsi"/>
                <w:sz w:val="16"/>
                <w:szCs w:val="16"/>
              </w:rPr>
              <w:t xml:space="preserve">few </w:t>
            </w:r>
            <w:r w:rsidR="00554AF0" w:rsidRPr="00CD3D78">
              <w:rPr>
                <w:rFonts w:ascii="Montserrat" w:hAnsi="Montserrat" w:cstheme="majorHAnsi"/>
                <w:sz w:val="16"/>
                <w:szCs w:val="16"/>
              </w:rPr>
              <w:t xml:space="preserve">or none </w:t>
            </w:r>
            <w:r w:rsidRPr="00CD3D78">
              <w:rPr>
                <w:rFonts w:ascii="Montserrat" w:hAnsi="Montserrat" w:cstheme="majorHAnsi"/>
                <w:sz w:val="16"/>
                <w:szCs w:val="16"/>
              </w:rPr>
              <w:t>of the specified requirements.</w:t>
            </w:r>
          </w:p>
          <w:p w14:paraId="42728FA6" w14:textId="77777777" w:rsidR="00C86058" w:rsidRPr="00CD3D78" w:rsidRDefault="00C86058" w:rsidP="00C86058">
            <w:pPr>
              <w:rPr>
                <w:rFonts w:ascii="Montserrat" w:hAnsi="Montserrat" w:cstheme="majorHAnsi"/>
                <w:sz w:val="16"/>
                <w:szCs w:val="16"/>
                <w:lang w:eastAsia="en-GB"/>
              </w:rPr>
            </w:pPr>
            <w:r w:rsidRPr="00CD3D78">
              <w:rPr>
                <w:rFonts w:ascii="Montserrat" w:hAnsi="Montserrat" w:cstheme="majorHAnsi"/>
                <w:sz w:val="16"/>
                <w:szCs w:val="16"/>
                <w:lang w:eastAsia="en-GB"/>
              </w:rPr>
              <w:t>Little or no use of relevant literature and online resources are used to inform work.</w:t>
            </w:r>
          </w:p>
          <w:p w14:paraId="40A6E365" w14:textId="73541383" w:rsidR="00C86058" w:rsidRPr="00CD3D78" w:rsidRDefault="00C86058" w:rsidP="00C86058">
            <w:pPr>
              <w:rPr>
                <w:rFonts w:ascii="Montserrat" w:eastAsia="DengXian" w:hAnsi="Montserrat" w:cstheme="majorHAnsi"/>
                <w:sz w:val="16"/>
                <w:szCs w:val="16"/>
                <w:lang w:eastAsia="en-GB"/>
              </w:rPr>
            </w:pPr>
            <w:r w:rsidRPr="00CD3D78">
              <w:rPr>
                <w:rFonts w:ascii="Montserrat" w:eastAsia="DengXian" w:hAnsi="Montserrat" w:cstheme="majorHAnsi"/>
                <w:sz w:val="16"/>
                <w:szCs w:val="16"/>
                <w:lang w:eastAsia="en-GB"/>
              </w:rPr>
              <w:t>Little or no accurate and assured use of academic conventions with significant errors.</w:t>
            </w:r>
          </w:p>
        </w:tc>
      </w:tr>
    </w:tbl>
    <w:p w14:paraId="75C6288D" w14:textId="77777777" w:rsidR="003552FD" w:rsidRPr="00C275DC" w:rsidRDefault="003552FD" w:rsidP="003552FD">
      <w:pPr>
        <w:rPr>
          <w:rFonts w:ascii="Montserrat" w:eastAsia="DengXian" w:hAnsi="Montserrat" w:cs="Arial"/>
        </w:rPr>
      </w:pPr>
    </w:p>
    <w:p w14:paraId="4687B4DF" w14:textId="77777777" w:rsidR="009A6FE5" w:rsidRPr="00C275DC" w:rsidRDefault="009A6FE5" w:rsidP="009A6FE5">
      <w:pPr>
        <w:rPr>
          <w:rFonts w:ascii="Montserrat" w:hAnsi="Montserrat"/>
          <w:color w:val="2E74B5" w:themeColor="accent1" w:themeShade="BF"/>
          <w:sz w:val="36"/>
          <w:szCs w:val="36"/>
        </w:rPr>
      </w:pPr>
    </w:p>
    <w:p w14:paraId="336AFD0D" w14:textId="6A620213" w:rsidR="009A6FE5" w:rsidRPr="00C275DC" w:rsidRDefault="009A6FE5" w:rsidP="003F579C">
      <w:pPr>
        <w:spacing w:after="200"/>
        <w:rPr>
          <w:rFonts w:ascii="Montserrat" w:hAnsi="Montserrat"/>
          <w:color w:val="2E74B5" w:themeColor="accent1" w:themeShade="BF"/>
          <w:sz w:val="36"/>
          <w:szCs w:val="36"/>
        </w:rPr>
      </w:pPr>
      <w:r w:rsidRPr="00C275DC">
        <w:rPr>
          <w:rFonts w:ascii="Montserrat" w:hAnsi="Montserrat"/>
          <w:i/>
          <w:iCs/>
          <w:color w:val="44546A" w:themeColor="text2"/>
          <w:sz w:val="18"/>
          <w:szCs w:val="18"/>
        </w:rPr>
        <w:t xml:space="preserve">Component 2: Viva </w:t>
      </w:r>
    </w:p>
    <w:tbl>
      <w:tblPr>
        <w:tblStyle w:val="TableGrid11"/>
        <w:tblW w:w="5206" w:type="pct"/>
        <w:tblLook w:val="04A0" w:firstRow="1" w:lastRow="0" w:firstColumn="1" w:lastColumn="0" w:noHBand="0" w:noVBand="1"/>
      </w:tblPr>
      <w:tblGrid>
        <w:gridCol w:w="1557"/>
        <w:gridCol w:w="2268"/>
        <w:gridCol w:w="2268"/>
        <w:gridCol w:w="2271"/>
        <w:gridCol w:w="2268"/>
        <w:gridCol w:w="2271"/>
        <w:gridCol w:w="2259"/>
      </w:tblGrid>
      <w:tr w:rsidR="009A6FE5" w:rsidRPr="00CD3D78" w14:paraId="57F8AE00" w14:textId="77777777" w:rsidTr="008E2668">
        <w:tc>
          <w:tcPr>
            <w:tcW w:w="513" w:type="pct"/>
          </w:tcPr>
          <w:p w14:paraId="2A7AB87C"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Criteria</w:t>
            </w:r>
          </w:p>
        </w:tc>
        <w:tc>
          <w:tcPr>
            <w:tcW w:w="748" w:type="pct"/>
          </w:tcPr>
          <w:p w14:paraId="410441F1"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80 – 100 %</w:t>
            </w:r>
          </w:p>
        </w:tc>
        <w:tc>
          <w:tcPr>
            <w:tcW w:w="748" w:type="pct"/>
          </w:tcPr>
          <w:p w14:paraId="5B628CAC"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70 - 79 %</w:t>
            </w:r>
          </w:p>
        </w:tc>
        <w:tc>
          <w:tcPr>
            <w:tcW w:w="749" w:type="pct"/>
          </w:tcPr>
          <w:p w14:paraId="6EBB7F51"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 xml:space="preserve"> 60 – 69 %</w:t>
            </w:r>
          </w:p>
        </w:tc>
        <w:tc>
          <w:tcPr>
            <w:tcW w:w="748" w:type="pct"/>
          </w:tcPr>
          <w:p w14:paraId="2A1048A7"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50 - 59 %</w:t>
            </w:r>
          </w:p>
        </w:tc>
        <w:tc>
          <w:tcPr>
            <w:tcW w:w="749" w:type="pct"/>
          </w:tcPr>
          <w:p w14:paraId="4DBFFCD1"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40 to 49 %</w:t>
            </w:r>
          </w:p>
        </w:tc>
        <w:tc>
          <w:tcPr>
            <w:tcW w:w="746" w:type="pct"/>
          </w:tcPr>
          <w:p w14:paraId="5952C912"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 xml:space="preserve"> 0 to 39 %</w:t>
            </w:r>
          </w:p>
        </w:tc>
      </w:tr>
      <w:tr w:rsidR="009A6FE5" w:rsidRPr="00CD3D78" w14:paraId="55DC7BE4" w14:textId="77777777" w:rsidTr="008E2668">
        <w:trPr>
          <w:trHeight w:val="957"/>
        </w:trPr>
        <w:tc>
          <w:tcPr>
            <w:tcW w:w="513" w:type="pct"/>
          </w:tcPr>
          <w:p w14:paraId="7A381681" w14:textId="77777777" w:rsidR="009A6FE5" w:rsidRPr="00CD3D78" w:rsidRDefault="009A6FE5" w:rsidP="009A6FE5">
            <w:pPr>
              <w:rPr>
                <w:rFonts w:ascii="Montserrat" w:hAnsi="Montserrat" w:cstheme="majorHAnsi"/>
                <w:b/>
                <w:sz w:val="16"/>
                <w:szCs w:val="16"/>
                <w:lang w:bidi="lo-LA"/>
              </w:rPr>
            </w:pPr>
          </w:p>
          <w:p w14:paraId="54C45144" w14:textId="77777777" w:rsidR="009A6FE5" w:rsidRPr="00CD3D78" w:rsidRDefault="009A6FE5" w:rsidP="009A6FE5">
            <w:pPr>
              <w:rPr>
                <w:rFonts w:ascii="Montserrat" w:hAnsi="Montserrat" w:cstheme="majorHAnsi"/>
                <w:b/>
                <w:bCs/>
                <w:sz w:val="16"/>
                <w:szCs w:val="16"/>
                <w:lang w:bidi="lo-LA"/>
              </w:rPr>
            </w:pPr>
            <w:r w:rsidRPr="00CD3D78">
              <w:rPr>
                <w:rFonts w:ascii="Montserrat" w:hAnsi="Montserrat" w:cstheme="majorHAnsi"/>
                <w:b/>
                <w:bCs/>
                <w:sz w:val="16"/>
                <w:szCs w:val="16"/>
                <w:lang w:bidi="lo-LA"/>
              </w:rPr>
              <w:t>Task 4 – Part 1</w:t>
            </w:r>
          </w:p>
          <w:p w14:paraId="0A6E8808" w14:textId="77777777" w:rsidR="009A6FE5" w:rsidRPr="00CD3D78" w:rsidRDefault="009A6FE5" w:rsidP="009A6FE5">
            <w:pPr>
              <w:rPr>
                <w:rFonts w:ascii="Montserrat" w:hAnsi="Montserrat" w:cstheme="majorHAnsi"/>
                <w:b/>
                <w:bCs/>
                <w:sz w:val="16"/>
                <w:szCs w:val="16"/>
                <w:lang w:bidi="lo-LA"/>
              </w:rPr>
            </w:pPr>
          </w:p>
        </w:tc>
        <w:tc>
          <w:tcPr>
            <w:tcW w:w="748" w:type="pct"/>
          </w:tcPr>
          <w:p w14:paraId="4D6544B7" w14:textId="260C0E04" w:rsidR="009A6FE5" w:rsidRPr="00CD3D78" w:rsidRDefault="009A6FE5"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n outstanding comparison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Outstanding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roles and responsibilities reflect</w:t>
            </w:r>
            <w:r w:rsidR="000E063B" w:rsidRPr="00CD3D78">
              <w:rPr>
                <w:rFonts w:ascii="Montserrat" w:hAnsi="Montserrat" w:cstheme="majorHAnsi"/>
                <w:i/>
                <w:iCs/>
                <w:sz w:val="16"/>
                <w:szCs w:val="16"/>
                <w:lang w:bidi="lo-LA"/>
              </w:rPr>
              <w:t xml:space="preserve"> those of an idealised </w:t>
            </w:r>
            <w:r w:rsidR="00E066CC" w:rsidRPr="00CD3D78">
              <w:rPr>
                <w:rFonts w:ascii="Montserrat" w:hAnsi="Montserrat" w:cstheme="majorHAnsi"/>
                <w:i/>
                <w:iCs/>
                <w:sz w:val="16"/>
                <w:szCs w:val="16"/>
                <w:lang w:bidi="lo-LA"/>
              </w:rPr>
              <w:t>DevOPS</w:t>
            </w:r>
            <w:r w:rsidR="000E063B" w:rsidRPr="00CD3D78">
              <w:rPr>
                <w:rFonts w:ascii="Montserrat" w:hAnsi="Montserrat" w:cstheme="majorHAnsi"/>
                <w:i/>
                <w:iCs/>
                <w:sz w:val="16"/>
                <w:szCs w:val="16"/>
                <w:lang w:bidi="lo-LA"/>
              </w:rPr>
              <w:t xml:space="preserve"> environment.</w:t>
            </w:r>
          </w:p>
        </w:tc>
        <w:tc>
          <w:tcPr>
            <w:tcW w:w="748" w:type="pct"/>
          </w:tcPr>
          <w:p w14:paraId="410A07F5" w14:textId="20EECC91"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n excellent comparison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Excellent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 xml:space="preserve">roles and responsibilities reflect those of an idealised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environment.</w:t>
            </w:r>
          </w:p>
        </w:tc>
        <w:tc>
          <w:tcPr>
            <w:tcW w:w="749" w:type="pct"/>
          </w:tcPr>
          <w:p w14:paraId="38E015ED" w14:textId="6F3C4940"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 very good comparison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Very good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 xml:space="preserve">roles and responsibilities reflect those of an idealised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environment.</w:t>
            </w:r>
          </w:p>
        </w:tc>
        <w:tc>
          <w:tcPr>
            <w:tcW w:w="748" w:type="pct"/>
          </w:tcPr>
          <w:p w14:paraId="07B5E95C" w14:textId="1B0BAA7F"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 good comparison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Good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 xml:space="preserve">roles and responsibilities reflect those of an idealised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environment.</w:t>
            </w:r>
          </w:p>
        </w:tc>
        <w:tc>
          <w:tcPr>
            <w:tcW w:w="749" w:type="pct"/>
          </w:tcPr>
          <w:p w14:paraId="68C6341A" w14:textId="59FB0300"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 basic comparison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Basic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 xml:space="preserve">roles and responsibilities reflect those of an idealised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environment.</w:t>
            </w:r>
          </w:p>
        </w:tc>
        <w:tc>
          <w:tcPr>
            <w:tcW w:w="746" w:type="pct"/>
          </w:tcPr>
          <w:p w14:paraId="16C9C6CE" w14:textId="0BB635A4"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 </w:t>
            </w:r>
            <w:r w:rsidR="008F7FAF" w:rsidRPr="00CD3D78">
              <w:rPr>
                <w:rFonts w:ascii="Montserrat" w:hAnsi="Montserrat" w:cstheme="majorHAnsi"/>
                <w:i/>
                <w:iCs/>
                <w:sz w:val="16"/>
                <w:szCs w:val="16"/>
                <w:lang w:bidi="lo-LA"/>
              </w:rPr>
              <w:t>limited comparison</w:t>
            </w:r>
            <w:r w:rsidRPr="00CD3D78">
              <w:rPr>
                <w:rFonts w:ascii="Montserrat" w:hAnsi="Montserrat" w:cstheme="majorHAnsi"/>
                <w:i/>
                <w:iCs/>
                <w:sz w:val="16"/>
                <w:szCs w:val="16"/>
                <w:lang w:bidi="lo-LA"/>
              </w:rPr>
              <w:t xml:space="preserve"> and evaluation of the organisation’s approach to systems development from a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perspective. Limited evaluation of how the organisation’s</w:t>
            </w:r>
            <w:r w:rsidR="008F7FAF" w:rsidRPr="00CD3D78">
              <w:rPr>
                <w:rFonts w:ascii="Montserrat" w:hAnsi="Montserrat" w:cstheme="majorHAnsi"/>
                <w:i/>
                <w:iCs/>
                <w:sz w:val="16"/>
                <w:szCs w:val="16"/>
                <w:lang w:bidi="lo-LA"/>
              </w:rPr>
              <w:t xml:space="preserve">, </w:t>
            </w:r>
            <w:r w:rsidRPr="00CD3D78">
              <w:rPr>
                <w:rFonts w:ascii="Montserrat" w:hAnsi="Montserrat" w:cstheme="majorHAnsi"/>
                <w:i/>
                <w:iCs/>
                <w:sz w:val="16"/>
                <w:szCs w:val="16"/>
                <w:lang w:bidi="lo-LA"/>
              </w:rPr>
              <w:t xml:space="preserve">roles and responsibilities reflect those of an idealised </w:t>
            </w:r>
            <w:r w:rsidR="00E066CC" w:rsidRPr="00CD3D78">
              <w:rPr>
                <w:rFonts w:ascii="Montserrat" w:hAnsi="Montserrat" w:cstheme="majorHAnsi"/>
                <w:i/>
                <w:iCs/>
                <w:sz w:val="16"/>
                <w:szCs w:val="16"/>
                <w:lang w:bidi="lo-LA"/>
              </w:rPr>
              <w:t>DevOPS</w:t>
            </w:r>
            <w:r w:rsidRPr="00CD3D78">
              <w:rPr>
                <w:rFonts w:ascii="Montserrat" w:hAnsi="Montserrat" w:cstheme="majorHAnsi"/>
                <w:i/>
                <w:iCs/>
                <w:sz w:val="16"/>
                <w:szCs w:val="16"/>
                <w:lang w:bidi="lo-LA"/>
              </w:rPr>
              <w:t xml:space="preserve"> environment.</w:t>
            </w:r>
          </w:p>
        </w:tc>
      </w:tr>
      <w:tr w:rsidR="009A6FE5" w:rsidRPr="00CD3D78" w14:paraId="2F02D809" w14:textId="77777777" w:rsidTr="008E2668">
        <w:trPr>
          <w:trHeight w:val="125"/>
        </w:trPr>
        <w:tc>
          <w:tcPr>
            <w:tcW w:w="513" w:type="pct"/>
          </w:tcPr>
          <w:p w14:paraId="0689B65E"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20 marks</w:t>
            </w:r>
          </w:p>
        </w:tc>
        <w:tc>
          <w:tcPr>
            <w:tcW w:w="748" w:type="pct"/>
          </w:tcPr>
          <w:p w14:paraId="6C25F423"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6 – 20 marks</w:t>
            </w:r>
          </w:p>
        </w:tc>
        <w:tc>
          <w:tcPr>
            <w:tcW w:w="748" w:type="pct"/>
          </w:tcPr>
          <w:p w14:paraId="0713C134"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4 -15 marks</w:t>
            </w:r>
          </w:p>
        </w:tc>
        <w:tc>
          <w:tcPr>
            <w:tcW w:w="749" w:type="pct"/>
          </w:tcPr>
          <w:p w14:paraId="1BE79D51"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2 -13 marks</w:t>
            </w:r>
          </w:p>
        </w:tc>
        <w:tc>
          <w:tcPr>
            <w:tcW w:w="748" w:type="pct"/>
          </w:tcPr>
          <w:p w14:paraId="1F8AF376"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0 - 11 marks</w:t>
            </w:r>
          </w:p>
        </w:tc>
        <w:tc>
          <w:tcPr>
            <w:tcW w:w="749" w:type="pct"/>
          </w:tcPr>
          <w:p w14:paraId="30AAB0D6"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8 – 9 marks</w:t>
            </w:r>
          </w:p>
        </w:tc>
        <w:tc>
          <w:tcPr>
            <w:tcW w:w="746" w:type="pct"/>
          </w:tcPr>
          <w:p w14:paraId="1F4ED9B6"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0 – 7 marks</w:t>
            </w:r>
          </w:p>
        </w:tc>
      </w:tr>
      <w:tr w:rsidR="009A6FE5" w:rsidRPr="00CD3D78" w14:paraId="247EF02B" w14:textId="77777777" w:rsidTr="008E2668">
        <w:trPr>
          <w:trHeight w:val="996"/>
        </w:trPr>
        <w:tc>
          <w:tcPr>
            <w:tcW w:w="513" w:type="pct"/>
          </w:tcPr>
          <w:p w14:paraId="1B269E99" w14:textId="77777777" w:rsidR="009A6FE5" w:rsidRPr="00CD3D78" w:rsidRDefault="009A6FE5" w:rsidP="009A6FE5">
            <w:pPr>
              <w:rPr>
                <w:rFonts w:ascii="Montserrat" w:hAnsi="Montserrat" w:cstheme="majorHAnsi"/>
                <w:b/>
                <w:sz w:val="16"/>
                <w:szCs w:val="16"/>
                <w:lang w:bidi="lo-LA"/>
              </w:rPr>
            </w:pPr>
          </w:p>
          <w:p w14:paraId="339F1871"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Task 4 – Part 2</w:t>
            </w:r>
          </w:p>
        </w:tc>
        <w:tc>
          <w:tcPr>
            <w:tcW w:w="748" w:type="pct"/>
          </w:tcPr>
          <w:p w14:paraId="79797E1D" w14:textId="67AF8100" w:rsidR="009A6FE5" w:rsidRPr="00CD3D78" w:rsidRDefault="009A6FE5"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 xml:space="preserve">An outstanding </w:t>
            </w:r>
            <w:r w:rsidR="000E063B" w:rsidRPr="00CD3D78">
              <w:rPr>
                <w:rFonts w:ascii="Montserrat" w:hAnsi="Montserrat" w:cstheme="majorHAnsi"/>
                <w:i/>
                <w:iCs/>
                <w:sz w:val="16"/>
                <w:szCs w:val="16"/>
                <w:lang w:bidi="lo-LA"/>
              </w:rPr>
              <w:t>example of protective logic with exemplary evaluation of its capabilities</w:t>
            </w:r>
            <w:r w:rsidRPr="00CD3D78">
              <w:rPr>
                <w:rFonts w:ascii="Montserrat" w:hAnsi="Montserrat" w:cstheme="majorHAnsi"/>
                <w:i/>
                <w:iCs/>
                <w:sz w:val="16"/>
                <w:szCs w:val="16"/>
                <w:lang w:bidi="lo-LA"/>
              </w:rPr>
              <w:t xml:space="preserve">. </w:t>
            </w:r>
            <w:r w:rsidR="002539A6" w:rsidRPr="00CD3D78">
              <w:rPr>
                <w:rFonts w:ascii="Montserrat" w:hAnsi="Montserrat" w:cstheme="majorHAnsi"/>
                <w:i/>
                <w:iCs/>
                <w:sz w:val="16"/>
                <w:szCs w:val="16"/>
                <w:lang w:bidi="lo-LA"/>
              </w:rPr>
              <w:t xml:space="preserve">Outstanding suggestion and justifications of </w:t>
            </w:r>
            <w:r w:rsidR="006E3F71" w:rsidRPr="00CD3D78">
              <w:rPr>
                <w:rFonts w:ascii="Montserrat" w:hAnsi="Montserrat" w:cstheme="majorHAnsi"/>
                <w:i/>
                <w:iCs/>
                <w:sz w:val="16"/>
                <w:szCs w:val="16"/>
                <w:lang w:bidi="lo-LA"/>
              </w:rPr>
              <w:t>further security improvement</w:t>
            </w:r>
            <w:r w:rsidRPr="00CD3D78">
              <w:rPr>
                <w:rFonts w:ascii="Montserrat" w:hAnsi="Montserrat" w:cstheme="majorHAnsi"/>
                <w:i/>
                <w:iCs/>
                <w:sz w:val="16"/>
                <w:szCs w:val="16"/>
                <w:lang w:bidi="lo-LA"/>
              </w:rPr>
              <w:t>.</w:t>
            </w:r>
          </w:p>
        </w:tc>
        <w:tc>
          <w:tcPr>
            <w:tcW w:w="748" w:type="pct"/>
          </w:tcPr>
          <w:p w14:paraId="44E82149" w14:textId="5FDA0DF5"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An excellent example of protective logic with exemplary evaluation of its capabilities. Excellent suggestion and justifications of further security improvement.</w:t>
            </w:r>
          </w:p>
        </w:tc>
        <w:tc>
          <w:tcPr>
            <w:tcW w:w="749" w:type="pct"/>
          </w:tcPr>
          <w:p w14:paraId="1851C603" w14:textId="579AD5AA"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A very good example of protective logic with exemplary evaluation of its capabilities. Very good suggestion and justifications of further security improvement</w:t>
            </w:r>
            <w:r w:rsidR="009A6FE5" w:rsidRPr="00CD3D78">
              <w:rPr>
                <w:rFonts w:ascii="Montserrat" w:hAnsi="Montserrat" w:cstheme="majorHAnsi"/>
                <w:i/>
                <w:iCs/>
                <w:sz w:val="16"/>
                <w:szCs w:val="16"/>
                <w:lang w:bidi="lo-LA"/>
              </w:rPr>
              <w:t>.</w:t>
            </w:r>
          </w:p>
        </w:tc>
        <w:tc>
          <w:tcPr>
            <w:tcW w:w="748" w:type="pct"/>
          </w:tcPr>
          <w:p w14:paraId="1426286D" w14:textId="7F60D9B0"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A good example of protective logic with exemplary evaluation of its capabilities. Good suggestion and justifications of further security improvement.</w:t>
            </w:r>
          </w:p>
        </w:tc>
        <w:tc>
          <w:tcPr>
            <w:tcW w:w="749" w:type="pct"/>
          </w:tcPr>
          <w:p w14:paraId="16E98E14" w14:textId="213950BC"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A basic example of protective logic with exemplary evaluation of its capabilities. Basic suggestion and justifications of further security improvement.</w:t>
            </w:r>
          </w:p>
        </w:tc>
        <w:tc>
          <w:tcPr>
            <w:tcW w:w="746" w:type="pct"/>
          </w:tcPr>
          <w:p w14:paraId="18FC5CC0" w14:textId="65254248" w:rsidR="009A6FE5" w:rsidRPr="00CD3D78" w:rsidRDefault="00327FCE" w:rsidP="009A6FE5">
            <w:pPr>
              <w:rPr>
                <w:rFonts w:ascii="Montserrat" w:hAnsi="Montserrat" w:cstheme="majorHAnsi"/>
                <w:i/>
                <w:iCs/>
                <w:sz w:val="16"/>
                <w:szCs w:val="16"/>
                <w:lang w:bidi="lo-LA"/>
              </w:rPr>
            </w:pPr>
            <w:r w:rsidRPr="00CD3D78">
              <w:rPr>
                <w:rFonts w:ascii="Montserrat" w:hAnsi="Montserrat" w:cstheme="majorHAnsi"/>
                <w:i/>
                <w:iCs/>
                <w:sz w:val="16"/>
                <w:szCs w:val="16"/>
                <w:lang w:bidi="lo-LA"/>
              </w:rPr>
              <w:t>A limited example of protective logic with exemplary evaluation of its capabilities. Limited suggestion and justifications of further security improvement.</w:t>
            </w:r>
          </w:p>
        </w:tc>
      </w:tr>
      <w:tr w:rsidR="009A6FE5" w:rsidRPr="00CD3D78" w14:paraId="0F66EC63" w14:textId="77777777" w:rsidTr="008E2668">
        <w:trPr>
          <w:trHeight w:val="125"/>
        </w:trPr>
        <w:tc>
          <w:tcPr>
            <w:tcW w:w="513" w:type="pct"/>
          </w:tcPr>
          <w:p w14:paraId="34D060DD"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20 marks</w:t>
            </w:r>
          </w:p>
        </w:tc>
        <w:tc>
          <w:tcPr>
            <w:tcW w:w="748" w:type="pct"/>
          </w:tcPr>
          <w:p w14:paraId="3920BD73"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6 – 20 marks</w:t>
            </w:r>
          </w:p>
        </w:tc>
        <w:tc>
          <w:tcPr>
            <w:tcW w:w="748" w:type="pct"/>
          </w:tcPr>
          <w:p w14:paraId="3810C356"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4 – 15 marks</w:t>
            </w:r>
          </w:p>
        </w:tc>
        <w:tc>
          <w:tcPr>
            <w:tcW w:w="749" w:type="pct"/>
          </w:tcPr>
          <w:p w14:paraId="76229CEB"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2 – 13 marks</w:t>
            </w:r>
          </w:p>
        </w:tc>
        <w:tc>
          <w:tcPr>
            <w:tcW w:w="748" w:type="pct"/>
          </w:tcPr>
          <w:p w14:paraId="28EAEC0B"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10 – 11 marks</w:t>
            </w:r>
          </w:p>
        </w:tc>
        <w:tc>
          <w:tcPr>
            <w:tcW w:w="749" w:type="pct"/>
          </w:tcPr>
          <w:p w14:paraId="576E2176"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8 - 9 marks</w:t>
            </w:r>
          </w:p>
        </w:tc>
        <w:tc>
          <w:tcPr>
            <w:tcW w:w="746" w:type="pct"/>
          </w:tcPr>
          <w:p w14:paraId="37067FF0" w14:textId="77777777" w:rsidR="009A6FE5" w:rsidRPr="00CD3D78" w:rsidRDefault="009A6FE5" w:rsidP="009A6FE5">
            <w:pPr>
              <w:rPr>
                <w:rFonts w:ascii="Montserrat" w:hAnsi="Montserrat" w:cstheme="majorHAnsi"/>
                <w:sz w:val="16"/>
                <w:szCs w:val="16"/>
                <w:lang w:bidi="lo-LA"/>
              </w:rPr>
            </w:pPr>
            <w:r w:rsidRPr="00CD3D78">
              <w:rPr>
                <w:rFonts w:ascii="Montserrat" w:hAnsi="Montserrat" w:cstheme="majorHAnsi"/>
                <w:sz w:val="16"/>
                <w:szCs w:val="16"/>
                <w:lang w:bidi="lo-LA"/>
              </w:rPr>
              <w:t>0 – 7 marks</w:t>
            </w:r>
          </w:p>
        </w:tc>
      </w:tr>
      <w:tr w:rsidR="009A6FE5" w:rsidRPr="00CD3D78" w14:paraId="79423D00" w14:textId="77777777" w:rsidTr="008E2668">
        <w:trPr>
          <w:trHeight w:val="1082"/>
        </w:trPr>
        <w:tc>
          <w:tcPr>
            <w:tcW w:w="513" w:type="pct"/>
          </w:tcPr>
          <w:p w14:paraId="7A874F67" w14:textId="77777777" w:rsidR="009A6FE5" w:rsidRPr="00CD3D78" w:rsidRDefault="009A6FE5" w:rsidP="009A6FE5">
            <w:pPr>
              <w:rPr>
                <w:rFonts w:ascii="Montserrat" w:hAnsi="Montserrat" w:cstheme="majorHAnsi"/>
                <w:b/>
                <w:sz w:val="16"/>
                <w:szCs w:val="16"/>
                <w:lang w:bidi="lo-LA"/>
              </w:rPr>
            </w:pPr>
          </w:p>
          <w:p w14:paraId="37328321"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Formal Presentation</w:t>
            </w:r>
          </w:p>
        </w:tc>
        <w:tc>
          <w:tcPr>
            <w:tcW w:w="748" w:type="pct"/>
          </w:tcPr>
          <w:p w14:paraId="27DD69A6" w14:textId="1419EFD4"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n outstanding video submission. This included a very effective narrative, with delivery of clear and accurate content. Outstanding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including very high standards in maintaining interest, pace and timings.</w:t>
            </w:r>
          </w:p>
        </w:tc>
        <w:tc>
          <w:tcPr>
            <w:tcW w:w="748" w:type="pct"/>
          </w:tcPr>
          <w:p w14:paraId="742AC4EA" w14:textId="528AF695"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n excellent video submission. This included a very effective narrative, with delivery of clear and accurate content. Excellent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including high standards in maintaining interest, pace and timings.</w:t>
            </w:r>
          </w:p>
        </w:tc>
        <w:tc>
          <w:tcPr>
            <w:tcW w:w="749" w:type="pct"/>
          </w:tcPr>
          <w:p w14:paraId="27D14D61" w14:textId="22D31E93"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 very good video submission. This included an effective narrative, with delivery of clear and accurate content. Very good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including high standards in maintaining interest, pace and timings.</w:t>
            </w:r>
          </w:p>
        </w:tc>
        <w:tc>
          <w:tcPr>
            <w:tcW w:w="748" w:type="pct"/>
          </w:tcPr>
          <w:p w14:paraId="23924C32" w14:textId="389803A6"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 good video submission. This included a somewhat effective narrative, with delivery of accurate content. Good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including some high standards in maintaining interest, pace and timings.</w:t>
            </w:r>
          </w:p>
        </w:tc>
        <w:tc>
          <w:tcPr>
            <w:tcW w:w="749" w:type="pct"/>
          </w:tcPr>
          <w:p w14:paraId="3E81D85B" w14:textId="75C6A333"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 basic video submission. This included a somewhat effective narrative, with delivery of some accurate content. Basic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somewhat lacking in the required standards in maintaining interest, pace and timings.</w:t>
            </w:r>
          </w:p>
        </w:tc>
        <w:tc>
          <w:tcPr>
            <w:tcW w:w="746" w:type="pct"/>
          </w:tcPr>
          <w:p w14:paraId="1655EBC2" w14:textId="75F13718" w:rsidR="009A6FE5" w:rsidRPr="00CD3D78" w:rsidRDefault="009A6FE5" w:rsidP="009A6FE5">
            <w:pPr>
              <w:rPr>
                <w:rFonts w:ascii="Montserrat" w:eastAsia="Times New Roman" w:hAnsi="Montserrat" w:cstheme="majorHAnsi"/>
                <w:i/>
                <w:iCs/>
                <w:sz w:val="16"/>
                <w:szCs w:val="16"/>
                <w:lang w:eastAsia="en-GB"/>
              </w:rPr>
            </w:pPr>
            <w:r w:rsidRPr="00CD3D78">
              <w:rPr>
                <w:rFonts w:ascii="Montserrat" w:eastAsia="Times New Roman" w:hAnsi="Montserrat" w:cstheme="majorHAnsi"/>
                <w:i/>
                <w:iCs/>
                <w:sz w:val="16"/>
                <w:szCs w:val="16"/>
                <w:lang w:eastAsia="en-GB"/>
              </w:rPr>
              <w:t xml:space="preserve">A limited video submission. This included a somewhat effective narrative, with delivery of some accurate content. Limited </w:t>
            </w:r>
            <w:r w:rsidR="008F7FAF" w:rsidRPr="00CD3D78">
              <w:rPr>
                <w:rFonts w:ascii="Montserrat" w:eastAsia="Times New Roman" w:hAnsi="Montserrat" w:cstheme="majorHAnsi"/>
                <w:i/>
                <w:iCs/>
                <w:sz w:val="16"/>
                <w:szCs w:val="16"/>
                <w:lang w:eastAsia="en-GB"/>
              </w:rPr>
              <w:t>organisation</w:t>
            </w:r>
            <w:r w:rsidRPr="00CD3D78">
              <w:rPr>
                <w:rFonts w:ascii="Montserrat" w:eastAsia="Times New Roman" w:hAnsi="Montserrat" w:cstheme="majorHAnsi"/>
                <w:i/>
                <w:iCs/>
                <w:sz w:val="16"/>
                <w:szCs w:val="16"/>
                <w:lang w:eastAsia="en-GB"/>
              </w:rPr>
              <w:t xml:space="preserve"> and attention to detail, </w:t>
            </w:r>
            <w:r w:rsidR="008F7FAF" w:rsidRPr="00CD3D78">
              <w:rPr>
                <w:rFonts w:ascii="Montserrat" w:eastAsia="Times New Roman" w:hAnsi="Montserrat" w:cstheme="majorHAnsi"/>
                <w:i/>
                <w:iCs/>
                <w:sz w:val="16"/>
                <w:szCs w:val="16"/>
                <w:lang w:eastAsia="en-GB"/>
              </w:rPr>
              <w:t>ultimately</w:t>
            </w:r>
            <w:r w:rsidRPr="00CD3D78">
              <w:rPr>
                <w:rFonts w:ascii="Montserrat" w:eastAsia="Times New Roman" w:hAnsi="Montserrat" w:cstheme="majorHAnsi"/>
                <w:i/>
                <w:iCs/>
                <w:sz w:val="16"/>
                <w:szCs w:val="16"/>
                <w:lang w:eastAsia="en-GB"/>
              </w:rPr>
              <w:t xml:space="preserve"> lacking in the required standards in maintaining interest, pace and timings.</w:t>
            </w:r>
          </w:p>
        </w:tc>
      </w:tr>
      <w:tr w:rsidR="009A6FE5" w:rsidRPr="00CD3D78" w14:paraId="17CD9511" w14:textId="77777777" w:rsidTr="008E2668">
        <w:trPr>
          <w:trHeight w:val="47"/>
        </w:trPr>
        <w:tc>
          <w:tcPr>
            <w:tcW w:w="513" w:type="pct"/>
          </w:tcPr>
          <w:p w14:paraId="7D2B2CCC" w14:textId="77777777" w:rsidR="009A6FE5" w:rsidRPr="00CD3D78" w:rsidRDefault="009A6FE5" w:rsidP="009A6FE5">
            <w:pPr>
              <w:rPr>
                <w:rFonts w:ascii="Montserrat" w:hAnsi="Montserrat" w:cstheme="majorHAnsi"/>
                <w:b/>
                <w:sz w:val="16"/>
                <w:szCs w:val="16"/>
                <w:lang w:bidi="lo-LA"/>
              </w:rPr>
            </w:pPr>
            <w:r w:rsidRPr="00CD3D78">
              <w:rPr>
                <w:rFonts w:ascii="Montserrat" w:hAnsi="Montserrat" w:cstheme="majorHAnsi"/>
                <w:b/>
                <w:sz w:val="16"/>
                <w:szCs w:val="16"/>
                <w:lang w:bidi="lo-LA"/>
              </w:rPr>
              <w:t>10 marks</w:t>
            </w:r>
          </w:p>
        </w:tc>
        <w:tc>
          <w:tcPr>
            <w:tcW w:w="748" w:type="pct"/>
          </w:tcPr>
          <w:p w14:paraId="7C627B6D"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8 - 10 marks</w:t>
            </w:r>
          </w:p>
        </w:tc>
        <w:tc>
          <w:tcPr>
            <w:tcW w:w="748" w:type="pct"/>
          </w:tcPr>
          <w:p w14:paraId="69260566"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7 marks</w:t>
            </w:r>
          </w:p>
        </w:tc>
        <w:tc>
          <w:tcPr>
            <w:tcW w:w="749" w:type="pct"/>
          </w:tcPr>
          <w:p w14:paraId="72A9FD2F"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6 marks</w:t>
            </w:r>
          </w:p>
        </w:tc>
        <w:tc>
          <w:tcPr>
            <w:tcW w:w="748" w:type="pct"/>
          </w:tcPr>
          <w:p w14:paraId="7E62D9D3"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5 marks</w:t>
            </w:r>
          </w:p>
        </w:tc>
        <w:tc>
          <w:tcPr>
            <w:tcW w:w="749" w:type="pct"/>
          </w:tcPr>
          <w:p w14:paraId="314B6745"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4 marks</w:t>
            </w:r>
          </w:p>
        </w:tc>
        <w:tc>
          <w:tcPr>
            <w:tcW w:w="746" w:type="pct"/>
          </w:tcPr>
          <w:p w14:paraId="34C58008" w14:textId="77777777" w:rsidR="009A6FE5" w:rsidRPr="00CD3D78" w:rsidRDefault="009A6FE5" w:rsidP="009A6FE5">
            <w:pPr>
              <w:rPr>
                <w:rFonts w:ascii="Montserrat" w:eastAsia="Times New Roman" w:hAnsi="Montserrat" w:cstheme="majorHAnsi"/>
                <w:sz w:val="16"/>
                <w:szCs w:val="16"/>
                <w:lang w:eastAsia="en-GB"/>
              </w:rPr>
            </w:pPr>
            <w:r w:rsidRPr="00CD3D78">
              <w:rPr>
                <w:rFonts w:ascii="Montserrat" w:eastAsia="Times New Roman" w:hAnsi="Montserrat" w:cstheme="majorHAnsi"/>
                <w:sz w:val="16"/>
                <w:szCs w:val="16"/>
                <w:lang w:eastAsia="en-GB"/>
              </w:rPr>
              <w:t>0 – 3 marks</w:t>
            </w:r>
          </w:p>
        </w:tc>
      </w:tr>
    </w:tbl>
    <w:p w14:paraId="685F3D33" w14:textId="77777777" w:rsidR="003552FD" w:rsidRPr="00C275DC" w:rsidRDefault="003552FD" w:rsidP="003552FD">
      <w:pPr>
        <w:rPr>
          <w:rFonts w:ascii="Montserrat" w:eastAsia="DengXian" w:hAnsi="Montserrat" w:cstheme="majorHAnsi"/>
          <w:sz w:val="20"/>
          <w:szCs w:val="20"/>
        </w:rPr>
      </w:pPr>
    </w:p>
    <w:p w14:paraId="07ED92BE" w14:textId="77777777" w:rsidR="009A6FE5" w:rsidRPr="00C275DC" w:rsidRDefault="009A6FE5" w:rsidP="003552FD">
      <w:pPr>
        <w:rPr>
          <w:rFonts w:ascii="Montserrat" w:eastAsia="DengXian" w:hAnsi="Montserrat" w:cs="Arial"/>
          <w:sz w:val="15"/>
          <w:szCs w:val="18"/>
        </w:rPr>
      </w:pPr>
    </w:p>
    <w:p w14:paraId="060B892C" w14:textId="457A8282" w:rsidR="009A6FE5" w:rsidRPr="00C275DC" w:rsidRDefault="009A6FE5" w:rsidP="003552FD">
      <w:pPr>
        <w:rPr>
          <w:rFonts w:ascii="Montserrat" w:eastAsia="DengXian" w:hAnsi="Montserrat" w:cs="Arial"/>
          <w:sz w:val="15"/>
          <w:szCs w:val="18"/>
        </w:rPr>
        <w:sectPr w:rsidR="009A6FE5" w:rsidRPr="00C275DC" w:rsidSect="00054D53">
          <w:pgSz w:w="16840" w:h="11900" w:orient="landscape"/>
          <w:pgMar w:top="1134" w:right="1134" w:bottom="1134" w:left="1134" w:header="720" w:footer="720" w:gutter="0"/>
          <w:cols w:space="720"/>
          <w:docGrid w:linePitch="400"/>
        </w:sectPr>
      </w:pPr>
    </w:p>
    <w:p w14:paraId="0399FDE2" w14:textId="77777777" w:rsidR="003552FD" w:rsidRPr="00C275DC" w:rsidRDefault="003552FD" w:rsidP="003552FD">
      <w:pPr>
        <w:keepNext/>
        <w:keepLines/>
        <w:spacing w:before="240"/>
        <w:outlineLvl w:val="0"/>
        <w:rPr>
          <w:rFonts w:ascii="Montserrat" w:eastAsia="DengXian Light" w:hAnsi="Montserrat"/>
          <w:color w:val="2F5496"/>
          <w:sz w:val="32"/>
          <w:szCs w:val="32"/>
        </w:rPr>
      </w:pPr>
      <w:r w:rsidRPr="00C275DC">
        <w:rPr>
          <w:rFonts w:ascii="Montserrat" w:eastAsia="DengXian Light" w:hAnsi="Montserrat"/>
          <w:color w:val="2F5496"/>
          <w:sz w:val="32"/>
          <w:szCs w:val="32"/>
        </w:rPr>
        <w:lastRenderedPageBreak/>
        <w:t>Appendix A</w:t>
      </w:r>
    </w:p>
    <w:p w14:paraId="45AD7EFC" w14:textId="77777777" w:rsidR="003552FD" w:rsidRPr="00C275DC" w:rsidRDefault="003552FD" w:rsidP="003552FD">
      <w:pPr>
        <w:rPr>
          <w:rFonts w:ascii="Montserrat" w:eastAsia="DengXian" w:hAnsi="Montserrat" w:cs="Calibri Light"/>
        </w:rPr>
      </w:pPr>
    </w:p>
    <w:p w14:paraId="2BED5FD5" w14:textId="77777777" w:rsidR="003552FD" w:rsidRPr="00C275DC" w:rsidRDefault="003552FD" w:rsidP="003552FD">
      <w:pPr>
        <w:jc w:val="center"/>
        <w:rPr>
          <w:rFonts w:ascii="Montserrat" w:eastAsia="DengXian" w:hAnsi="Montserrat" w:cs="Calibri Light"/>
          <w:b/>
          <w:bCs/>
        </w:rPr>
      </w:pPr>
      <w:r w:rsidRPr="00C275DC">
        <w:rPr>
          <w:rFonts w:ascii="Montserrat" w:eastAsia="DengXian" w:hAnsi="Montserrat" w:cs="Calibri Light"/>
          <w:b/>
          <w:bCs/>
          <w:sz w:val="28"/>
          <w:szCs w:val="28"/>
        </w:rPr>
        <w:t>ASSIGNMENT COVER SHEET</w:t>
      </w:r>
    </w:p>
    <w:p w14:paraId="4C8242BF" w14:textId="77777777" w:rsidR="003552FD" w:rsidRPr="00C275DC" w:rsidRDefault="003552FD" w:rsidP="003552FD">
      <w:pPr>
        <w:jc w:val="center"/>
        <w:rPr>
          <w:rFonts w:ascii="Montserrat" w:eastAsia="DengXian" w:hAnsi="Montserrat" w:cs="Calibri Light"/>
          <w:b/>
          <w:bCs/>
          <w:i/>
          <w:iCs/>
          <w:sz w:val="16"/>
          <w:szCs w:val="16"/>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38"/>
        <w:gridCol w:w="3332"/>
      </w:tblGrid>
      <w:tr w:rsidR="003552FD" w:rsidRPr="00C275DC" w14:paraId="07E8DCAF" w14:textId="77777777" w:rsidTr="00054D53">
        <w:trPr>
          <w:trHeight w:val="454"/>
        </w:trPr>
        <w:tc>
          <w:tcPr>
            <w:tcW w:w="1390" w:type="pct"/>
            <w:tcBorders>
              <w:top w:val="single" w:sz="4" w:space="0" w:color="auto"/>
              <w:left w:val="single" w:sz="4" w:space="0" w:color="auto"/>
              <w:bottom w:val="single" w:sz="4" w:space="0" w:color="auto"/>
              <w:right w:val="single" w:sz="4" w:space="0" w:color="auto"/>
            </w:tcBorders>
            <w:vAlign w:val="center"/>
            <w:hideMark/>
          </w:tcPr>
          <w:p w14:paraId="3C478775" w14:textId="77777777" w:rsidR="003552FD" w:rsidRPr="00C275DC" w:rsidRDefault="003552FD" w:rsidP="003552FD">
            <w:pPr>
              <w:tabs>
                <w:tab w:val="left" w:pos="10260"/>
              </w:tabs>
              <w:spacing w:before="60" w:after="60" w:line="256" w:lineRule="auto"/>
              <w:rPr>
                <w:rFonts w:ascii="Montserrat" w:eastAsia="DengXian" w:hAnsi="Montserrat" w:cs="Calibri Light"/>
                <w:sz w:val="24"/>
              </w:rPr>
            </w:pPr>
            <w:r w:rsidRPr="00C275DC">
              <w:rPr>
                <w:rFonts w:ascii="Montserrat" w:eastAsia="DengXian" w:hAnsi="Montserrat" w:cs="Calibri Light"/>
                <w:b/>
                <w:bCs/>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1F2466D4" w14:textId="77777777" w:rsidR="003552FD" w:rsidRPr="00C275DC" w:rsidRDefault="003552FD" w:rsidP="003552FD">
            <w:pPr>
              <w:tabs>
                <w:tab w:val="left" w:pos="10260"/>
              </w:tabs>
              <w:spacing w:line="256" w:lineRule="auto"/>
              <w:rPr>
                <w:rFonts w:ascii="Montserrat" w:eastAsia="DengXian" w:hAnsi="Montserrat" w:cs="Calibri Light"/>
              </w:rPr>
            </w:pPr>
            <w:r w:rsidRPr="00C275DC">
              <w:rPr>
                <w:rFonts w:ascii="Montserrat" w:eastAsia="DengXian" w:hAnsi="Montserrat" w:cs="Calibri Light"/>
                <w:sz w:val="16"/>
                <w:szCs w:val="16"/>
              </w:rPr>
              <w:t>(First name)</w:t>
            </w:r>
          </w:p>
          <w:p w14:paraId="528985E4" w14:textId="77777777" w:rsidR="003552FD" w:rsidRPr="00C275DC" w:rsidRDefault="003552FD" w:rsidP="003552FD">
            <w:pPr>
              <w:tabs>
                <w:tab w:val="left" w:pos="10260"/>
              </w:tabs>
              <w:spacing w:line="256" w:lineRule="auto"/>
              <w:rPr>
                <w:rFonts w:ascii="Montserrat" w:eastAsia="DengXian" w:hAnsi="Montserrat" w:cs="Calibri Light"/>
              </w:rPr>
            </w:pPr>
          </w:p>
        </w:tc>
        <w:tc>
          <w:tcPr>
            <w:tcW w:w="1831" w:type="pct"/>
            <w:tcBorders>
              <w:top w:val="single" w:sz="4" w:space="0" w:color="auto"/>
              <w:left w:val="single" w:sz="4" w:space="0" w:color="auto"/>
              <w:bottom w:val="single" w:sz="4" w:space="0" w:color="auto"/>
              <w:right w:val="single" w:sz="4" w:space="0" w:color="auto"/>
            </w:tcBorders>
            <w:hideMark/>
          </w:tcPr>
          <w:p w14:paraId="00E2627C" w14:textId="77777777" w:rsidR="003552FD" w:rsidRPr="00C275DC" w:rsidRDefault="003552FD" w:rsidP="003552FD">
            <w:pPr>
              <w:tabs>
                <w:tab w:val="left" w:pos="10260"/>
              </w:tabs>
              <w:spacing w:line="256" w:lineRule="auto"/>
              <w:rPr>
                <w:rFonts w:ascii="Montserrat" w:eastAsia="DengXian" w:hAnsi="Montserrat" w:cs="Calibri Light"/>
              </w:rPr>
            </w:pPr>
            <w:r w:rsidRPr="00C275DC">
              <w:rPr>
                <w:rFonts w:ascii="Montserrat" w:eastAsia="DengXian" w:hAnsi="Montserrat" w:cs="Calibri Light"/>
                <w:sz w:val="16"/>
                <w:szCs w:val="16"/>
              </w:rPr>
              <w:t>(Last name)</w:t>
            </w:r>
          </w:p>
        </w:tc>
      </w:tr>
      <w:tr w:rsidR="003552FD" w:rsidRPr="00C275DC" w14:paraId="6B9D248C"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B66CA72" w14:textId="77777777" w:rsidR="003552FD" w:rsidRPr="00C275DC" w:rsidRDefault="003552FD" w:rsidP="003552FD">
            <w:pPr>
              <w:tabs>
                <w:tab w:val="left" w:pos="10260"/>
              </w:tabs>
              <w:spacing w:line="256" w:lineRule="auto"/>
              <w:rPr>
                <w:rFonts w:ascii="Montserrat" w:eastAsia="DengXian" w:hAnsi="Montserrat" w:cs="Calibri Light"/>
                <w:b/>
                <w:bCs/>
                <w:sz w:val="22"/>
              </w:rPr>
            </w:pPr>
            <w:r w:rsidRPr="00C275DC">
              <w:rPr>
                <w:rFonts w:ascii="Montserrat" w:eastAsia="DengXian" w:hAnsi="Montserrat" w:cs="Calibri Light"/>
                <w:b/>
                <w:bCs/>
                <w:sz w:val="22"/>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1711E1E" w14:textId="77777777" w:rsidR="003552FD" w:rsidRPr="00C275DC" w:rsidRDefault="003552FD" w:rsidP="003552FD">
            <w:pPr>
              <w:tabs>
                <w:tab w:val="left" w:pos="10260"/>
              </w:tabs>
              <w:spacing w:line="256" w:lineRule="auto"/>
              <w:rPr>
                <w:rFonts w:ascii="Montserrat" w:eastAsia="DengXian" w:hAnsi="Montserrat" w:cs="Calibri Light"/>
                <w:sz w:val="16"/>
                <w:szCs w:val="16"/>
              </w:rPr>
            </w:pPr>
          </w:p>
        </w:tc>
      </w:tr>
      <w:tr w:rsidR="003552FD" w:rsidRPr="00C275DC" w14:paraId="1C13DA93"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6900789" w14:textId="77777777" w:rsidR="003552FD" w:rsidRPr="00C275DC" w:rsidRDefault="003552FD" w:rsidP="003552FD">
            <w:pPr>
              <w:tabs>
                <w:tab w:val="left" w:pos="10260"/>
              </w:tabs>
              <w:spacing w:line="256" w:lineRule="auto"/>
              <w:rPr>
                <w:rFonts w:ascii="Montserrat" w:eastAsia="DengXian" w:hAnsi="Montserrat" w:cs="Calibri Light"/>
                <w:b/>
                <w:bCs/>
                <w:sz w:val="22"/>
              </w:rPr>
            </w:pPr>
            <w:r w:rsidRPr="00C275DC">
              <w:rPr>
                <w:rFonts w:ascii="Montserrat" w:eastAsia="DengXian" w:hAnsi="Montserrat" w:cs="Calibri Light"/>
                <w:b/>
                <w:bCs/>
                <w:sz w:val="22"/>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5E7DD2FB" w14:textId="77777777" w:rsidR="003552FD" w:rsidRPr="00C275DC" w:rsidRDefault="003552FD" w:rsidP="003552FD">
            <w:pPr>
              <w:tabs>
                <w:tab w:val="left" w:pos="10260"/>
              </w:tabs>
              <w:spacing w:line="256" w:lineRule="auto"/>
              <w:rPr>
                <w:rFonts w:ascii="Montserrat" w:eastAsia="DengXian" w:hAnsi="Montserrat" w:cs="Calibri Light"/>
                <w:sz w:val="16"/>
                <w:szCs w:val="16"/>
              </w:rPr>
            </w:pPr>
          </w:p>
        </w:tc>
      </w:tr>
      <w:tr w:rsidR="003552FD" w:rsidRPr="00C275DC" w14:paraId="071D2F81"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tcPr>
          <w:p w14:paraId="40B508C0" w14:textId="77777777" w:rsidR="003552FD" w:rsidRPr="00C275DC" w:rsidRDefault="003552FD" w:rsidP="003552FD">
            <w:pPr>
              <w:tabs>
                <w:tab w:val="left" w:pos="10260"/>
              </w:tabs>
              <w:spacing w:line="256" w:lineRule="auto"/>
              <w:rPr>
                <w:rFonts w:ascii="Montserrat" w:eastAsia="DengXian" w:hAnsi="Montserrat" w:cs="Calibri Light"/>
                <w:b/>
                <w:bCs/>
                <w:sz w:val="22"/>
              </w:rPr>
            </w:pPr>
            <w:r w:rsidRPr="00C275DC">
              <w:rPr>
                <w:rFonts w:ascii="Montserrat" w:eastAsia="DengXian" w:hAnsi="Montserrat" w:cs="Calibri Light"/>
                <w:b/>
                <w:bCs/>
                <w:sz w:val="22"/>
              </w:rPr>
              <w:t>Complete Word Count in my assignment</w:t>
            </w:r>
          </w:p>
          <w:p w14:paraId="7C1D954C" w14:textId="77777777" w:rsidR="003552FD" w:rsidRPr="00C275DC" w:rsidRDefault="003552FD" w:rsidP="003552FD">
            <w:pPr>
              <w:tabs>
                <w:tab w:val="left" w:pos="10260"/>
              </w:tabs>
              <w:spacing w:line="256" w:lineRule="auto"/>
              <w:rPr>
                <w:rFonts w:ascii="Montserrat" w:eastAsia="DengXian" w:hAnsi="Montserrat" w:cs="Calibri Light"/>
                <w:b/>
                <w:bCs/>
                <w:sz w:val="22"/>
              </w:rPr>
            </w:pP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15F585DD" w14:textId="77777777" w:rsidR="003552FD" w:rsidRPr="00C275DC" w:rsidRDefault="003552FD" w:rsidP="003552FD">
            <w:pPr>
              <w:tabs>
                <w:tab w:val="left" w:pos="10260"/>
              </w:tabs>
              <w:spacing w:line="256" w:lineRule="auto"/>
              <w:rPr>
                <w:rFonts w:ascii="Montserrat" w:eastAsia="DengXian" w:hAnsi="Montserrat" w:cs="Calibri Light"/>
                <w:sz w:val="16"/>
                <w:szCs w:val="16"/>
              </w:rPr>
            </w:pPr>
          </w:p>
        </w:tc>
      </w:tr>
      <w:tr w:rsidR="003552FD" w:rsidRPr="00C275DC" w14:paraId="384D83E1"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5B40E88" w14:textId="77777777" w:rsidR="003552FD" w:rsidRPr="00C275DC" w:rsidRDefault="003552FD" w:rsidP="003552FD">
            <w:pPr>
              <w:tabs>
                <w:tab w:val="left" w:pos="10260"/>
              </w:tabs>
              <w:spacing w:line="256" w:lineRule="auto"/>
              <w:rPr>
                <w:rFonts w:ascii="Montserrat" w:eastAsia="DengXian" w:hAnsi="Montserrat" w:cs="Calibri Light"/>
                <w:b/>
                <w:bCs/>
                <w:sz w:val="22"/>
              </w:rPr>
            </w:pPr>
            <w:r w:rsidRPr="00C275DC">
              <w:rPr>
                <w:rFonts w:ascii="Montserrat" w:eastAsia="DengXian" w:hAnsi="Montserrat" w:cs="Calibri Light"/>
                <w:b/>
                <w:bCs/>
                <w:sz w:val="22"/>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679E2064" w14:textId="77777777" w:rsidR="003552FD" w:rsidRPr="00C275DC" w:rsidRDefault="003552FD" w:rsidP="003552FD">
            <w:pPr>
              <w:tabs>
                <w:tab w:val="left" w:pos="10260"/>
              </w:tabs>
              <w:spacing w:line="256" w:lineRule="auto"/>
              <w:rPr>
                <w:rFonts w:ascii="Montserrat" w:eastAsia="DengXian" w:hAnsi="Montserrat" w:cs="Calibri Light"/>
                <w:sz w:val="16"/>
                <w:szCs w:val="16"/>
              </w:rPr>
            </w:pPr>
          </w:p>
        </w:tc>
      </w:tr>
    </w:tbl>
    <w:p w14:paraId="10C929A1" w14:textId="77777777" w:rsidR="003552FD" w:rsidRPr="00C275DC" w:rsidRDefault="003552FD" w:rsidP="003552FD">
      <w:pPr>
        <w:rPr>
          <w:rFonts w:ascii="Montserrat" w:eastAsia="Times New Roman" w:hAnsi="Montserrat" w:cs="Calibri Light"/>
          <w:sz w:val="6"/>
          <w:szCs w:val="6"/>
        </w:rPr>
      </w:pPr>
    </w:p>
    <w:p w14:paraId="104EC5A1" w14:textId="77777777" w:rsidR="003552FD" w:rsidRPr="00C275DC" w:rsidRDefault="003552FD" w:rsidP="003552FD">
      <w:pPr>
        <w:ind w:right="-624"/>
        <w:rPr>
          <w:rFonts w:ascii="Montserrat" w:eastAsia="DengXian" w:hAnsi="Montserrat" w:cs="Calibri Light"/>
          <w:sz w:val="24"/>
          <w:szCs w:val="21"/>
        </w:rPr>
      </w:pPr>
    </w:p>
    <w:p w14:paraId="3900778C" w14:textId="77777777" w:rsidR="003552FD" w:rsidRPr="00C275DC" w:rsidRDefault="003552FD" w:rsidP="003552FD">
      <w:pPr>
        <w:ind w:right="-624"/>
        <w:rPr>
          <w:rFonts w:ascii="Montserrat" w:eastAsia="DengXian" w:hAnsi="Montserrat" w:cs="Calibri Light"/>
          <w:szCs w:val="21"/>
        </w:rPr>
      </w:pPr>
    </w:p>
    <w:p w14:paraId="61F70954" w14:textId="77777777" w:rsidR="003552FD" w:rsidRPr="00C275DC" w:rsidRDefault="003552FD" w:rsidP="003552FD">
      <w:pPr>
        <w:ind w:right="-624"/>
        <w:rPr>
          <w:rFonts w:ascii="Montserrat" w:eastAsia="DengXian" w:hAnsi="Montserrat" w:cs="Calibri Light"/>
        </w:rPr>
      </w:pPr>
      <w:r w:rsidRPr="00C275DC">
        <w:rPr>
          <w:rFonts w:ascii="Montserrat" w:eastAsia="DengXian" w:hAnsi="Montserrat" w:cs="Calibri Light"/>
          <w:szCs w:val="21"/>
        </w:rPr>
        <w:t xml:space="preserve">All work must be submitted by the due date.  If an extension of time to submit work is required, a </w:t>
      </w:r>
      <w:hyperlink r:id="rId18" w:history="1">
        <w:r w:rsidRPr="00C275DC">
          <w:rPr>
            <w:rFonts w:ascii="Montserrat" w:eastAsia="DengXian" w:hAnsi="Montserrat" w:cs="Calibri Light"/>
            <w:color w:val="0563C1"/>
            <w:szCs w:val="21"/>
            <w:u w:val="single"/>
          </w:rPr>
          <w:t>Mitigating Circumstances Extension Form</w:t>
        </w:r>
      </w:hyperlink>
      <w:r w:rsidRPr="00C275DC">
        <w:rPr>
          <w:rFonts w:ascii="Montserrat" w:eastAsia="DengXian" w:hAnsi="Montserrat" w:cs="Calibri Light"/>
          <w:szCs w:val="21"/>
        </w:rPr>
        <w:t xml:space="preserve"> must be submitted.</w:t>
      </w:r>
      <w:r w:rsidRPr="00C275DC">
        <w:rPr>
          <w:rFonts w:ascii="Montserrat" w:eastAsia="DengXian" w:hAnsi="Montserrat" w:cs="Calibri Light"/>
        </w:rPr>
        <w:t xml:space="preserve"> </w:t>
      </w:r>
    </w:p>
    <w:p w14:paraId="5D2DC2B1" w14:textId="77777777" w:rsidR="003552FD" w:rsidRPr="00C275DC" w:rsidRDefault="003552FD" w:rsidP="003552FD">
      <w:pPr>
        <w:ind w:right="-624"/>
        <w:rPr>
          <w:rFonts w:ascii="Montserrat" w:eastAsia="DengXian" w:hAnsi="Montserrat" w:cs="Calibri Light"/>
          <w:sz w:val="12"/>
          <w:szCs w:val="12"/>
        </w:rPr>
      </w:pPr>
      <w:r w:rsidRPr="00C275DC">
        <w:rPr>
          <w:rFonts w:ascii="Montserrat" w:eastAsia="DengXian" w:hAnsi="Montserrat" w:cs="Arial"/>
          <w:noProof/>
          <w:lang w:eastAsia="en-GB"/>
        </w:rPr>
        <mc:AlternateContent>
          <mc:Choice Requires="wps">
            <w:drawing>
              <wp:anchor distT="0" distB="0" distL="114300" distR="114300" simplePos="0" relativeHeight="251658240" behindDoc="0" locked="0" layoutInCell="1" allowOverlap="1" wp14:anchorId="371684F1" wp14:editId="75F6D5CF">
                <wp:simplePos x="0" y="0"/>
                <wp:positionH relativeFrom="column">
                  <wp:posOffset>2231390</wp:posOffset>
                </wp:positionH>
                <wp:positionV relativeFrom="paragraph">
                  <wp:posOffset>55880</wp:posOffset>
                </wp:positionV>
                <wp:extent cx="201295" cy="188595"/>
                <wp:effectExtent l="0" t="0" r="27305"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0111EB96" w14:textId="77777777" w:rsidR="00054D53" w:rsidRDefault="00054D53" w:rsidP="003552F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684F1" id="_x0000_t202" coordsize="21600,21600" o:spt="202" path="m,l,21600r21600,l21600,xe">
                <v:stroke joinstyle="miter"/>
                <v:path gradientshapeok="t" o:connecttype="rect"/>
              </v:shapetype>
              <v:shape id="Text Box 3" o:spid="_x0000_s1026" type="#_x0000_t202" style="position:absolute;margin-left:175.7pt;margin-top:4.4pt;width:15.85pt;height:1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rOEgIAACo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">
                <v:textbox>
                  <w:txbxContent>
                    <w:p w14:paraId="0111EB96" w14:textId="77777777" w:rsidR="00054D53" w:rsidRDefault="00054D53" w:rsidP="003552FD"/>
                  </w:txbxContent>
                </v:textbox>
              </v:shape>
            </w:pict>
          </mc:Fallback>
        </mc:AlternateContent>
      </w:r>
      <w:r w:rsidRPr="00C275DC">
        <w:rPr>
          <w:rFonts w:ascii="Montserrat" w:eastAsia="DengXian" w:hAnsi="Montserrat" w:cs="Arial"/>
          <w:noProof/>
          <w:lang w:eastAsia="en-GB"/>
        </w:rPr>
        <mc:AlternateContent>
          <mc:Choice Requires="wps">
            <w:drawing>
              <wp:anchor distT="0" distB="0" distL="114300" distR="114300" simplePos="0" relativeHeight="251658241" behindDoc="0" locked="0" layoutInCell="1" allowOverlap="1" wp14:anchorId="19755240" wp14:editId="44E11207">
                <wp:simplePos x="0" y="0"/>
                <wp:positionH relativeFrom="column">
                  <wp:posOffset>2830195</wp:posOffset>
                </wp:positionH>
                <wp:positionV relativeFrom="paragraph">
                  <wp:posOffset>55880</wp:posOffset>
                </wp:positionV>
                <wp:extent cx="201295" cy="188595"/>
                <wp:effectExtent l="0" t="0" r="27305" b="209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14189036" w14:textId="77777777" w:rsidR="00054D53" w:rsidRDefault="00054D53" w:rsidP="003552F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55240" id="Text Box 4" o:spid="_x0000_s1027" type="#_x0000_t202" style="position:absolute;margin-left:222.85pt;margin-top:4.4pt;width:15.85pt;height:1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vBFQIAADE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">
                <v:textbox>
                  <w:txbxContent>
                    <w:p w14:paraId="14189036" w14:textId="77777777" w:rsidR="00054D53" w:rsidRDefault="00054D53" w:rsidP="003552FD"/>
                  </w:txbxContent>
                </v:textbox>
              </v:shape>
            </w:pict>
          </mc:Fallback>
        </mc:AlternateContent>
      </w:r>
    </w:p>
    <w:p w14:paraId="3F92DEB6" w14:textId="77777777" w:rsidR="003552FD" w:rsidRPr="00C275DC" w:rsidRDefault="003552FD" w:rsidP="003552FD">
      <w:pPr>
        <w:ind w:right="-624"/>
        <w:rPr>
          <w:rFonts w:ascii="Montserrat" w:eastAsia="DengXian" w:hAnsi="Montserrat" w:cs="Calibri Light"/>
          <w:b/>
          <w:bCs/>
          <w:color w:val="4472C4"/>
          <w:sz w:val="18"/>
          <w:szCs w:val="18"/>
        </w:rPr>
      </w:pPr>
      <w:r w:rsidRPr="00C275DC">
        <w:rPr>
          <w:rFonts w:ascii="Montserrat" w:eastAsia="DengXian" w:hAnsi="Montserrat" w:cs="Calibri Light"/>
          <w:b/>
          <w:bCs/>
          <w:color w:val="4472C4"/>
          <w:sz w:val="18"/>
          <w:szCs w:val="18"/>
        </w:rPr>
        <w:t xml:space="preserve">Has an extension been approved?                Yes                No     </w:t>
      </w:r>
      <w:r w:rsidRPr="00C275DC">
        <w:rPr>
          <w:rFonts w:ascii="Montserrat" w:eastAsia="DengXian" w:hAnsi="Montserrat" w:cs="Calibri Light"/>
          <w:b/>
          <w:bCs/>
          <w:color w:val="4472C4"/>
          <w:sz w:val="18"/>
          <w:szCs w:val="18"/>
        </w:rPr>
        <w:tab/>
        <w:t xml:space="preserve"> If yes, please give the new submission date ….…</w:t>
      </w:r>
      <w:proofErr w:type="gramStart"/>
      <w:r w:rsidRPr="00C275DC">
        <w:rPr>
          <w:rFonts w:ascii="Montserrat" w:eastAsia="DengXian" w:hAnsi="Montserrat" w:cs="Calibri Light"/>
          <w:b/>
          <w:bCs/>
          <w:color w:val="4472C4"/>
          <w:sz w:val="18"/>
          <w:szCs w:val="18"/>
        </w:rPr>
        <w:t>/..</w:t>
      </w:r>
      <w:proofErr w:type="gramEnd"/>
      <w:r w:rsidRPr="00C275DC">
        <w:rPr>
          <w:rFonts w:ascii="Montserrat" w:eastAsia="DengXian" w:hAnsi="Montserrat" w:cs="Calibri Light"/>
          <w:b/>
          <w:bCs/>
          <w:color w:val="4472C4"/>
          <w:sz w:val="18"/>
          <w:szCs w:val="18"/>
        </w:rPr>
        <w:t>…./…….</w:t>
      </w:r>
    </w:p>
    <w:p w14:paraId="0076C0DE" w14:textId="77777777" w:rsidR="003552FD" w:rsidRPr="00C275DC" w:rsidRDefault="003552FD" w:rsidP="003552FD">
      <w:pPr>
        <w:ind w:right="-624"/>
        <w:rPr>
          <w:rFonts w:ascii="Montserrat" w:eastAsia="DengXian" w:hAnsi="Montserrat" w:cs="Calibri Light"/>
          <w:color w:val="00B0F0"/>
          <w:sz w:val="12"/>
          <w:szCs w:val="12"/>
        </w:rPr>
      </w:pPr>
    </w:p>
    <w:p w14:paraId="66D1A278" w14:textId="77777777" w:rsidR="003552FD" w:rsidRPr="00C275DC" w:rsidRDefault="003552FD" w:rsidP="003552FD">
      <w:pPr>
        <w:spacing w:after="80"/>
        <w:ind w:right="-624"/>
        <w:rPr>
          <w:rFonts w:ascii="Montserrat" w:eastAsia="DengXian" w:hAnsi="Montserrat" w:cs="Calibri Light"/>
          <w:szCs w:val="21"/>
        </w:rPr>
      </w:pPr>
    </w:p>
    <w:p w14:paraId="1352BAAD" w14:textId="77777777" w:rsidR="003552FD" w:rsidRPr="00C275DC" w:rsidRDefault="003552FD" w:rsidP="003552FD">
      <w:pPr>
        <w:spacing w:after="80"/>
        <w:ind w:right="-624"/>
        <w:rPr>
          <w:rFonts w:ascii="Montserrat" w:eastAsia="DengXian" w:hAnsi="Montserrat" w:cs="Calibri Light"/>
          <w:szCs w:val="21"/>
        </w:rPr>
      </w:pPr>
    </w:p>
    <w:p w14:paraId="67D03F0F" w14:textId="77777777" w:rsidR="003552FD" w:rsidRPr="00C275DC" w:rsidRDefault="003552FD" w:rsidP="003552FD">
      <w:pPr>
        <w:spacing w:after="80"/>
        <w:ind w:right="-624"/>
        <w:rPr>
          <w:rFonts w:ascii="Montserrat" w:eastAsia="DengXian" w:hAnsi="Montserrat" w:cs="Calibri Light"/>
          <w:szCs w:val="21"/>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63"/>
      </w:tblGrid>
      <w:tr w:rsidR="003552FD" w:rsidRPr="00C275DC" w14:paraId="403B7DE9" w14:textId="77777777" w:rsidTr="00054D53">
        <w:tc>
          <w:tcPr>
            <w:tcW w:w="5000" w:type="pct"/>
            <w:tcBorders>
              <w:top w:val="single" w:sz="4" w:space="0" w:color="auto"/>
              <w:left w:val="single" w:sz="4" w:space="0" w:color="auto"/>
              <w:bottom w:val="single" w:sz="4" w:space="0" w:color="auto"/>
              <w:right w:val="single" w:sz="4" w:space="0" w:color="auto"/>
            </w:tcBorders>
          </w:tcPr>
          <w:p w14:paraId="3B1015D7" w14:textId="77777777" w:rsidR="003552FD" w:rsidRPr="00C275DC" w:rsidRDefault="003552FD" w:rsidP="003552FD">
            <w:pPr>
              <w:spacing w:line="256" w:lineRule="auto"/>
              <w:jc w:val="center"/>
              <w:rPr>
                <w:rFonts w:ascii="Montserrat" w:eastAsia="DengXian" w:hAnsi="Montserrat" w:cs="Calibri Light"/>
                <w:bCs/>
                <w:szCs w:val="21"/>
              </w:rPr>
            </w:pPr>
            <w:r w:rsidRPr="00C275DC">
              <w:rPr>
                <w:rFonts w:ascii="Montserrat" w:eastAsia="DengXian" w:hAnsi="Montserrat" w:cs="Calibri Light"/>
                <w:bCs/>
                <w:szCs w:val="21"/>
              </w:rPr>
              <w:t>IMPORTANT: THIS STATEMENT MUST BE READ &amp; SIGNED</w:t>
            </w:r>
          </w:p>
          <w:p w14:paraId="7322A874" w14:textId="77777777" w:rsidR="003552FD" w:rsidRPr="00C275DC" w:rsidRDefault="003552FD" w:rsidP="003552FD">
            <w:pPr>
              <w:spacing w:line="256" w:lineRule="auto"/>
              <w:rPr>
                <w:rFonts w:ascii="Montserrat" w:eastAsia="DengXian" w:hAnsi="Montserrat" w:cs="Calibri Light"/>
                <w:b/>
                <w:bCs/>
                <w:szCs w:val="21"/>
              </w:rPr>
            </w:pPr>
          </w:p>
          <w:p w14:paraId="13A551B2" w14:textId="77777777" w:rsidR="003552FD" w:rsidRPr="00C275DC" w:rsidRDefault="003552FD" w:rsidP="003552FD">
            <w:pPr>
              <w:spacing w:line="256" w:lineRule="auto"/>
              <w:rPr>
                <w:rFonts w:ascii="Montserrat" w:eastAsia="DengXian" w:hAnsi="Montserrat" w:cs="Calibri Light"/>
                <w:b/>
                <w:bCs/>
                <w:szCs w:val="21"/>
              </w:rPr>
            </w:pPr>
            <w:r w:rsidRPr="00C275DC">
              <w:rPr>
                <w:rFonts w:ascii="Montserrat" w:eastAsia="DengXian" w:hAnsi="Montserrat" w:cs="Calibri Light"/>
                <w:b/>
                <w:bCs/>
                <w:szCs w:val="21"/>
              </w:rPr>
              <w:t>Academic Integrity Statement</w:t>
            </w:r>
          </w:p>
          <w:p w14:paraId="483BCE57" w14:textId="77777777" w:rsidR="003552FD" w:rsidRPr="00C275DC" w:rsidRDefault="003552FD" w:rsidP="003552FD">
            <w:pPr>
              <w:spacing w:line="256" w:lineRule="auto"/>
              <w:rPr>
                <w:rFonts w:ascii="Montserrat" w:eastAsia="DengXian" w:hAnsi="Montserrat" w:cs="Calibri Light"/>
                <w:b/>
                <w:bCs/>
                <w:szCs w:val="21"/>
              </w:rPr>
            </w:pPr>
          </w:p>
          <w:p w14:paraId="3967ADAE" w14:textId="0F4DEDB3" w:rsidR="003552FD" w:rsidRPr="00C275DC" w:rsidRDefault="003552FD" w:rsidP="003552FD">
            <w:pPr>
              <w:spacing w:line="256" w:lineRule="auto"/>
              <w:rPr>
                <w:rFonts w:ascii="Montserrat" w:eastAsia="DengXian" w:hAnsi="Montserrat" w:cs="Calibri Light"/>
                <w:bCs/>
                <w:szCs w:val="21"/>
              </w:rPr>
            </w:pPr>
            <w:r w:rsidRPr="00C275DC">
              <w:rPr>
                <w:rFonts w:ascii="Montserrat" w:eastAsia="DengXian" w:hAnsi="Montserrat" w:cs="Calibri Light"/>
                <w:bCs/>
                <w:szCs w:val="21"/>
              </w:rPr>
              <w:t xml:space="preserve">Academic integrity and honesty are fundamental to the academic work you produce at the University of Roehampton. You are expected to complete coursework that is your own and which is referenced appropriately. The university has in place measures to detect academic dishonesty in all its forms. If you are found to be cheating or attempting to gain an unfair advantage over other students in any way, this is considered academic </w:t>
            </w:r>
            <w:r w:rsidR="003F579C" w:rsidRPr="00C275DC">
              <w:rPr>
                <w:rFonts w:ascii="Montserrat" w:eastAsia="DengXian" w:hAnsi="Montserrat" w:cs="Calibri Light"/>
                <w:bCs/>
                <w:szCs w:val="21"/>
              </w:rPr>
              <w:t>misconduct,</w:t>
            </w:r>
            <w:r w:rsidRPr="00C275DC">
              <w:rPr>
                <w:rFonts w:ascii="Montserrat" w:eastAsia="DengXian" w:hAnsi="Montserrat" w:cs="Calibri Light"/>
                <w:bCs/>
                <w:szCs w:val="21"/>
              </w:rPr>
              <w:t xml:space="preserve"> and you will be penalised accordingly.</w:t>
            </w:r>
          </w:p>
          <w:p w14:paraId="597ED064" w14:textId="77777777" w:rsidR="003552FD" w:rsidRPr="00C275DC" w:rsidRDefault="003552FD" w:rsidP="003552FD">
            <w:pPr>
              <w:spacing w:line="256" w:lineRule="auto"/>
              <w:rPr>
                <w:rFonts w:ascii="Montserrat" w:eastAsia="DengXian" w:hAnsi="Montserrat" w:cs="Calibri Light"/>
                <w:bCs/>
                <w:szCs w:val="21"/>
              </w:rPr>
            </w:pPr>
            <w:r w:rsidRPr="00C275DC">
              <w:rPr>
                <w:rFonts w:ascii="Montserrat" w:eastAsia="DengXian" w:hAnsi="Montserrat" w:cs="Calibri Light"/>
                <w:bCs/>
                <w:szCs w:val="21"/>
              </w:rPr>
              <w:t> ​</w:t>
            </w:r>
          </w:p>
          <w:p w14:paraId="710D608B" w14:textId="12E9FE70" w:rsidR="003552FD" w:rsidRPr="00C275DC" w:rsidRDefault="003552FD" w:rsidP="003552FD">
            <w:pPr>
              <w:spacing w:line="256" w:lineRule="auto"/>
              <w:rPr>
                <w:rFonts w:ascii="Montserrat" w:eastAsia="DengXian" w:hAnsi="Montserrat" w:cs="Calibri Light"/>
                <w:b/>
                <w:bCs/>
                <w:szCs w:val="21"/>
              </w:rPr>
            </w:pPr>
            <w:r w:rsidRPr="00C275DC">
              <w:rPr>
                <w:rFonts w:ascii="Montserrat" w:eastAsia="DengXian" w:hAnsi="Montserrat" w:cs="Calibri Light"/>
                <w:b/>
                <w:bCs/>
                <w:szCs w:val="21"/>
              </w:rPr>
              <w:t>I declare that the work I am submitting is my work, is properly referenced and has not been submitted elsewhere.</w:t>
            </w:r>
          </w:p>
          <w:p w14:paraId="293DBAFE" w14:textId="77777777" w:rsidR="003552FD" w:rsidRPr="00C275DC" w:rsidRDefault="003552FD" w:rsidP="003552FD">
            <w:pPr>
              <w:spacing w:line="256" w:lineRule="auto"/>
              <w:rPr>
                <w:rFonts w:ascii="Montserrat" w:eastAsia="DengXian" w:hAnsi="Montserrat" w:cs="Calibri Light"/>
                <w:sz w:val="22"/>
              </w:rPr>
            </w:pPr>
            <w:r w:rsidRPr="00C275DC">
              <w:rPr>
                <w:rFonts w:ascii="Montserrat" w:eastAsia="DengXian" w:hAnsi="Montserrat" w:cs="Calibri Light"/>
                <w:sz w:val="20"/>
                <w:szCs w:val="20"/>
              </w:rPr>
              <w:t xml:space="preserve">   </w:t>
            </w:r>
          </w:p>
        </w:tc>
      </w:tr>
      <w:tr w:rsidR="003552FD" w:rsidRPr="00C275DC" w14:paraId="05DF6D9C" w14:textId="77777777" w:rsidTr="00054D53">
        <w:tc>
          <w:tcPr>
            <w:tcW w:w="5000" w:type="pct"/>
            <w:tcBorders>
              <w:top w:val="single" w:sz="4" w:space="0" w:color="auto"/>
              <w:left w:val="single" w:sz="4" w:space="0" w:color="auto"/>
              <w:bottom w:val="single" w:sz="4" w:space="0" w:color="auto"/>
              <w:right w:val="single" w:sz="4" w:space="0" w:color="auto"/>
            </w:tcBorders>
          </w:tcPr>
          <w:p w14:paraId="455A331A" w14:textId="77777777" w:rsidR="003552FD" w:rsidRPr="00C275DC" w:rsidRDefault="003552FD" w:rsidP="003552FD">
            <w:pPr>
              <w:spacing w:line="256" w:lineRule="auto"/>
              <w:rPr>
                <w:rFonts w:ascii="Montserrat" w:eastAsia="DengXian" w:hAnsi="Montserrat" w:cs="Calibri Light"/>
                <w:b/>
                <w:bCs/>
                <w:sz w:val="24"/>
                <w:szCs w:val="21"/>
              </w:rPr>
            </w:pPr>
            <w:r w:rsidRPr="00C275DC">
              <w:rPr>
                <w:rFonts w:ascii="Montserrat" w:eastAsia="DengXian" w:hAnsi="Montserrat" w:cs="Calibri Light"/>
                <w:b/>
                <w:bCs/>
                <w:szCs w:val="21"/>
              </w:rPr>
              <w:t xml:space="preserve">Student Signature (Full Name): </w:t>
            </w:r>
          </w:p>
          <w:p w14:paraId="30675605" w14:textId="77777777" w:rsidR="003552FD" w:rsidRPr="00C275DC" w:rsidRDefault="003552FD" w:rsidP="003552FD">
            <w:pPr>
              <w:spacing w:line="256" w:lineRule="auto"/>
              <w:rPr>
                <w:rFonts w:ascii="Montserrat" w:eastAsia="DengXian" w:hAnsi="Montserrat" w:cs="Calibri Light"/>
                <w:b/>
                <w:bCs/>
                <w:szCs w:val="21"/>
              </w:rPr>
            </w:pPr>
          </w:p>
          <w:p w14:paraId="075BD509" w14:textId="77777777" w:rsidR="003552FD" w:rsidRPr="00C275DC" w:rsidRDefault="003552FD" w:rsidP="003552FD">
            <w:pPr>
              <w:spacing w:line="256" w:lineRule="auto"/>
              <w:rPr>
                <w:rFonts w:ascii="Montserrat" w:eastAsia="DengXian" w:hAnsi="Montserrat" w:cs="Calibri Light"/>
                <w:b/>
                <w:bCs/>
                <w:szCs w:val="21"/>
              </w:rPr>
            </w:pPr>
            <w:r w:rsidRPr="00C275DC">
              <w:rPr>
                <w:rFonts w:ascii="Montserrat" w:eastAsia="DengXian" w:hAnsi="Montserrat" w:cs="Calibri Light"/>
                <w:b/>
                <w:bCs/>
                <w:szCs w:val="21"/>
              </w:rPr>
              <w:t>Date:</w:t>
            </w:r>
          </w:p>
          <w:p w14:paraId="69087E3A" w14:textId="77777777" w:rsidR="003552FD" w:rsidRPr="00C275DC" w:rsidRDefault="003552FD" w:rsidP="003552FD">
            <w:pPr>
              <w:spacing w:line="256" w:lineRule="auto"/>
              <w:rPr>
                <w:rFonts w:ascii="Montserrat" w:eastAsia="DengXian" w:hAnsi="Montserrat" w:cs="Calibri Light"/>
                <w:b/>
                <w:bCs/>
                <w:szCs w:val="21"/>
              </w:rPr>
            </w:pPr>
          </w:p>
        </w:tc>
      </w:tr>
    </w:tbl>
    <w:p w14:paraId="677CBAC8" w14:textId="77777777" w:rsidR="003552FD" w:rsidRPr="00C275DC" w:rsidRDefault="003552FD" w:rsidP="003552FD">
      <w:pPr>
        <w:spacing w:after="80"/>
        <w:ind w:right="-624"/>
        <w:rPr>
          <w:rFonts w:ascii="Montserrat" w:eastAsia="DengXian" w:hAnsi="Montserrat" w:cs="Calibri Light"/>
          <w:szCs w:val="21"/>
        </w:rPr>
      </w:pPr>
    </w:p>
    <w:sectPr w:rsidR="003552FD" w:rsidRPr="00C275DC" w:rsidSect="00F344A6">
      <w:pgSz w:w="11900" w:h="16840"/>
      <w:pgMar w:top="1440" w:right="1440" w:bottom="1440" w:left="1440" w:header="720" w:footer="720" w:gutter="0"/>
      <w:cols w:space="34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514D4" w14:textId="77777777" w:rsidR="00352960" w:rsidRDefault="00352960">
      <w:r>
        <w:separator/>
      </w:r>
    </w:p>
  </w:endnote>
  <w:endnote w:type="continuationSeparator" w:id="0">
    <w:p w14:paraId="4AD5DC45" w14:textId="77777777" w:rsidR="00352960" w:rsidRDefault="00352960">
      <w:r>
        <w:continuationSeparator/>
      </w:r>
    </w:p>
  </w:endnote>
  <w:endnote w:type="continuationNotice" w:id="1">
    <w:p w14:paraId="2BBE9137" w14:textId="77777777" w:rsidR="00352960" w:rsidRDefault="003529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Calibri"/>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ontserrat">
    <w:panose1 w:val="00000500000000000000"/>
    <w:charset w:val="00"/>
    <w:family w:val="auto"/>
    <w:pitch w:val="variable"/>
    <w:sig w:usb0="2000020F" w:usb1="00000003" w:usb2="00000000" w:usb3="00000000" w:csb0="00000197" w:csb1="00000000"/>
  </w:font>
  <w:font w:name="DengXian Light">
    <w:charset w:val="86"/>
    <w:family w:val="auto"/>
    <w:pitch w:val="variable"/>
    <w:sig w:usb0="A00002BF" w:usb1="38CF7CFA" w:usb2="00000016" w:usb3="00000000" w:csb0="0004000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9376247"/>
      <w:docPartObj>
        <w:docPartGallery w:val="Page Numbers (Bottom of Page)"/>
        <w:docPartUnique/>
      </w:docPartObj>
    </w:sdtPr>
    <w:sdtEndPr>
      <w:rPr>
        <w:noProof/>
      </w:rPr>
    </w:sdtEndPr>
    <w:sdtContent>
      <w:p w14:paraId="097D79E7" w14:textId="2970955A" w:rsidR="00054D53" w:rsidRDefault="00054D53">
        <w:pPr>
          <w:pStyle w:val="Footer"/>
          <w:jc w:val="right"/>
        </w:pPr>
        <w:r>
          <w:fldChar w:fldCharType="begin"/>
        </w:r>
        <w:r>
          <w:instrText xml:space="preserve"> PAGE   \* MERGEFORMAT </w:instrText>
        </w:r>
        <w:r>
          <w:fldChar w:fldCharType="separate"/>
        </w:r>
        <w:r w:rsidR="00554AF0">
          <w:rPr>
            <w:noProof/>
          </w:rPr>
          <w:t>1</w:t>
        </w:r>
        <w:r>
          <w:rPr>
            <w:noProof/>
          </w:rPr>
          <w:fldChar w:fldCharType="end"/>
        </w:r>
      </w:p>
    </w:sdtContent>
  </w:sdt>
  <w:p w14:paraId="2DBA40DA" w14:textId="77777777" w:rsidR="00054D53" w:rsidRDefault="0005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EC67BD" w14:textId="77777777" w:rsidR="00352960" w:rsidRDefault="00352960">
      <w:r>
        <w:separator/>
      </w:r>
    </w:p>
  </w:footnote>
  <w:footnote w:type="continuationSeparator" w:id="0">
    <w:p w14:paraId="3AF563DB" w14:textId="77777777" w:rsidR="00352960" w:rsidRDefault="00352960">
      <w:r>
        <w:continuationSeparator/>
      </w:r>
    </w:p>
  </w:footnote>
  <w:footnote w:type="continuationNotice" w:id="1">
    <w:p w14:paraId="10281F26" w14:textId="77777777" w:rsidR="00352960" w:rsidRDefault="00352960"/>
  </w:footnote>
</w:footnotes>
</file>

<file path=word/intelligence.xml><?xml version="1.0" encoding="utf-8"?>
<int:Intelligence xmlns:int="http://schemas.microsoft.com/office/intelligence/2019/intelligence">
  <int:IntelligenceSettings/>
  <int:Manifest>
    <int:WordHash hashCode="m/C6mGJeQTWOW1" id="4+d9fA0L"/>
  </int:Manifest>
  <int:Observations>
    <int:Content id="4+d9fA0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1285D"/>
    <w:multiLevelType w:val="hybridMultilevel"/>
    <w:tmpl w:val="85045BA2"/>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775E5"/>
    <w:multiLevelType w:val="hybridMultilevel"/>
    <w:tmpl w:val="67268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A73BA"/>
    <w:multiLevelType w:val="hybridMultilevel"/>
    <w:tmpl w:val="E3C0CB1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9422B"/>
    <w:multiLevelType w:val="hybridMultilevel"/>
    <w:tmpl w:val="6A164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EA1982"/>
    <w:multiLevelType w:val="multilevel"/>
    <w:tmpl w:val="A2C84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56555C"/>
    <w:multiLevelType w:val="hybridMultilevel"/>
    <w:tmpl w:val="4B545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4C0DBA"/>
    <w:multiLevelType w:val="hybridMultilevel"/>
    <w:tmpl w:val="D15C56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3B4CEF"/>
    <w:multiLevelType w:val="multilevel"/>
    <w:tmpl w:val="479459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B967FF"/>
    <w:multiLevelType w:val="hybridMultilevel"/>
    <w:tmpl w:val="BB9A7194"/>
    <w:lvl w:ilvl="0" w:tplc="60868DB2">
      <w:start w:val="1"/>
      <w:numFmt w:val="bullet"/>
      <w:lvlText w:val=""/>
      <w:lvlJc w:val="left"/>
      <w:pPr>
        <w:tabs>
          <w:tab w:val="num" w:pos="720"/>
        </w:tabs>
        <w:ind w:left="720" w:hanging="360"/>
      </w:pPr>
      <w:rPr>
        <w:rFonts w:ascii="Symbol" w:hAnsi="Symbol" w:hint="default"/>
        <w:sz w:val="20"/>
      </w:rPr>
    </w:lvl>
    <w:lvl w:ilvl="1" w:tplc="8A0A0BF0" w:tentative="1">
      <w:start w:val="1"/>
      <w:numFmt w:val="bullet"/>
      <w:lvlText w:val=""/>
      <w:lvlJc w:val="left"/>
      <w:pPr>
        <w:tabs>
          <w:tab w:val="num" w:pos="1440"/>
        </w:tabs>
        <w:ind w:left="1440" w:hanging="360"/>
      </w:pPr>
      <w:rPr>
        <w:rFonts w:ascii="Symbol" w:hAnsi="Symbol" w:hint="default"/>
        <w:sz w:val="20"/>
      </w:rPr>
    </w:lvl>
    <w:lvl w:ilvl="2" w:tplc="53C4F5C4" w:tentative="1">
      <w:start w:val="1"/>
      <w:numFmt w:val="bullet"/>
      <w:lvlText w:val=""/>
      <w:lvlJc w:val="left"/>
      <w:pPr>
        <w:tabs>
          <w:tab w:val="num" w:pos="2160"/>
        </w:tabs>
        <w:ind w:left="2160" w:hanging="360"/>
      </w:pPr>
      <w:rPr>
        <w:rFonts w:ascii="Symbol" w:hAnsi="Symbol" w:hint="default"/>
        <w:sz w:val="20"/>
      </w:rPr>
    </w:lvl>
    <w:lvl w:ilvl="3" w:tplc="EBE69BDC" w:tentative="1">
      <w:start w:val="1"/>
      <w:numFmt w:val="bullet"/>
      <w:lvlText w:val=""/>
      <w:lvlJc w:val="left"/>
      <w:pPr>
        <w:tabs>
          <w:tab w:val="num" w:pos="2880"/>
        </w:tabs>
        <w:ind w:left="2880" w:hanging="360"/>
      </w:pPr>
      <w:rPr>
        <w:rFonts w:ascii="Symbol" w:hAnsi="Symbol" w:hint="default"/>
        <w:sz w:val="20"/>
      </w:rPr>
    </w:lvl>
    <w:lvl w:ilvl="4" w:tplc="E76CAE58" w:tentative="1">
      <w:start w:val="1"/>
      <w:numFmt w:val="bullet"/>
      <w:lvlText w:val=""/>
      <w:lvlJc w:val="left"/>
      <w:pPr>
        <w:tabs>
          <w:tab w:val="num" w:pos="3600"/>
        </w:tabs>
        <w:ind w:left="3600" w:hanging="360"/>
      </w:pPr>
      <w:rPr>
        <w:rFonts w:ascii="Symbol" w:hAnsi="Symbol" w:hint="default"/>
        <w:sz w:val="20"/>
      </w:rPr>
    </w:lvl>
    <w:lvl w:ilvl="5" w:tplc="F5A8C982" w:tentative="1">
      <w:start w:val="1"/>
      <w:numFmt w:val="bullet"/>
      <w:lvlText w:val=""/>
      <w:lvlJc w:val="left"/>
      <w:pPr>
        <w:tabs>
          <w:tab w:val="num" w:pos="4320"/>
        </w:tabs>
        <w:ind w:left="4320" w:hanging="360"/>
      </w:pPr>
      <w:rPr>
        <w:rFonts w:ascii="Symbol" w:hAnsi="Symbol" w:hint="default"/>
        <w:sz w:val="20"/>
      </w:rPr>
    </w:lvl>
    <w:lvl w:ilvl="6" w:tplc="F7122B2E" w:tentative="1">
      <w:start w:val="1"/>
      <w:numFmt w:val="bullet"/>
      <w:lvlText w:val=""/>
      <w:lvlJc w:val="left"/>
      <w:pPr>
        <w:tabs>
          <w:tab w:val="num" w:pos="5040"/>
        </w:tabs>
        <w:ind w:left="5040" w:hanging="360"/>
      </w:pPr>
      <w:rPr>
        <w:rFonts w:ascii="Symbol" w:hAnsi="Symbol" w:hint="default"/>
        <w:sz w:val="20"/>
      </w:rPr>
    </w:lvl>
    <w:lvl w:ilvl="7" w:tplc="CC44F836" w:tentative="1">
      <w:start w:val="1"/>
      <w:numFmt w:val="bullet"/>
      <w:lvlText w:val=""/>
      <w:lvlJc w:val="left"/>
      <w:pPr>
        <w:tabs>
          <w:tab w:val="num" w:pos="5760"/>
        </w:tabs>
        <w:ind w:left="5760" w:hanging="360"/>
      </w:pPr>
      <w:rPr>
        <w:rFonts w:ascii="Symbol" w:hAnsi="Symbol" w:hint="default"/>
        <w:sz w:val="20"/>
      </w:rPr>
    </w:lvl>
    <w:lvl w:ilvl="8" w:tplc="E5E2BFB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2D561E"/>
    <w:multiLevelType w:val="hybridMultilevel"/>
    <w:tmpl w:val="ECD6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284C29"/>
    <w:multiLevelType w:val="hybridMultilevel"/>
    <w:tmpl w:val="14AC9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2916CF"/>
    <w:multiLevelType w:val="hybridMultilevel"/>
    <w:tmpl w:val="736EA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2C76D8"/>
    <w:multiLevelType w:val="hybridMultilevel"/>
    <w:tmpl w:val="23B66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7B3674"/>
    <w:multiLevelType w:val="hybridMultilevel"/>
    <w:tmpl w:val="604474D6"/>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2B75D1C"/>
    <w:multiLevelType w:val="hybridMultilevel"/>
    <w:tmpl w:val="82F8E4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5C57F83"/>
    <w:multiLevelType w:val="hybridMultilevel"/>
    <w:tmpl w:val="39109A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FF1175"/>
    <w:multiLevelType w:val="multilevel"/>
    <w:tmpl w:val="D2A6C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CB1512"/>
    <w:multiLevelType w:val="hybridMultilevel"/>
    <w:tmpl w:val="FAB48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D10140"/>
    <w:multiLevelType w:val="hybridMultilevel"/>
    <w:tmpl w:val="27FC6D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E2D0FC8"/>
    <w:multiLevelType w:val="hybridMultilevel"/>
    <w:tmpl w:val="33ACA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7D1C67"/>
    <w:multiLevelType w:val="hybridMultilevel"/>
    <w:tmpl w:val="C7A23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6D318F"/>
    <w:multiLevelType w:val="multilevel"/>
    <w:tmpl w:val="E0A816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640B98"/>
    <w:multiLevelType w:val="multilevel"/>
    <w:tmpl w:val="0F8A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1C5ED1"/>
    <w:multiLevelType w:val="hybridMultilevel"/>
    <w:tmpl w:val="8A5ED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E387C9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A26F04"/>
    <w:multiLevelType w:val="hybridMultilevel"/>
    <w:tmpl w:val="860E361A"/>
    <w:lvl w:ilvl="0" w:tplc="6AE40A28">
      <w:start w:val="1"/>
      <w:numFmt w:val="bullet"/>
      <w:lvlText w:val=""/>
      <w:lvlJc w:val="left"/>
      <w:pPr>
        <w:tabs>
          <w:tab w:val="num" w:pos="720"/>
        </w:tabs>
        <w:ind w:left="720" w:hanging="360"/>
      </w:pPr>
      <w:rPr>
        <w:rFonts w:ascii="Symbol" w:hAnsi="Symbol" w:hint="default"/>
        <w:sz w:val="20"/>
      </w:rPr>
    </w:lvl>
    <w:lvl w:ilvl="1" w:tplc="1156853A" w:tentative="1">
      <w:start w:val="1"/>
      <w:numFmt w:val="bullet"/>
      <w:lvlText w:val=""/>
      <w:lvlJc w:val="left"/>
      <w:pPr>
        <w:tabs>
          <w:tab w:val="num" w:pos="1440"/>
        </w:tabs>
        <w:ind w:left="1440" w:hanging="360"/>
      </w:pPr>
      <w:rPr>
        <w:rFonts w:ascii="Symbol" w:hAnsi="Symbol" w:hint="default"/>
        <w:sz w:val="20"/>
      </w:rPr>
    </w:lvl>
    <w:lvl w:ilvl="2" w:tplc="A6FA4E12" w:tentative="1">
      <w:start w:val="1"/>
      <w:numFmt w:val="bullet"/>
      <w:lvlText w:val=""/>
      <w:lvlJc w:val="left"/>
      <w:pPr>
        <w:tabs>
          <w:tab w:val="num" w:pos="2160"/>
        </w:tabs>
        <w:ind w:left="2160" w:hanging="360"/>
      </w:pPr>
      <w:rPr>
        <w:rFonts w:ascii="Symbol" w:hAnsi="Symbol" w:hint="default"/>
        <w:sz w:val="20"/>
      </w:rPr>
    </w:lvl>
    <w:lvl w:ilvl="3" w:tplc="912A8D5A" w:tentative="1">
      <w:start w:val="1"/>
      <w:numFmt w:val="bullet"/>
      <w:lvlText w:val=""/>
      <w:lvlJc w:val="left"/>
      <w:pPr>
        <w:tabs>
          <w:tab w:val="num" w:pos="2880"/>
        </w:tabs>
        <w:ind w:left="2880" w:hanging="360"/>
      </w:pPr>
      <w:rPr>
        <w:rFonts w:ascii="Symbol" w:hAnsi="Symbol" w:hint="default"/>
        <w:sz w:val="20"/>
      </w:rPr>
    </w:lvl>
    <w:lvl w:ilvl="4" w:tplc="1E9CD098" w:tentative="1">
      <w:start w:val="1"/>
      <w:numFmt w:val="bullet"/>
      <w:lvlText w:val=""/>
      <w:lvlJc w:val="left"/>
      <w:pPr>
        <w:tabs>
          <w:tab w:val="num" w:pos="3600"/>
        </w:tabs>
        <w:ind w:left="3600" w:hanging="360"/>
      </w:pPr>
      <w:rPr>
        <w:rFonts w:ascii="Symbol" w:hAnsi="Symbol" w:hint="default"/>
        <w:sz w:val="20"/>
      </w:rPr>
    </w:lvl>
    <w:lvl w:ilvl="5" w:tplc="FEC0BD28" w:tentative="1">
      <w:start w:val="1"/>
      <w:numFmt w:val="bullet"/>
      <w:lvlText w:val=""/>
      <w:lvlJc w:val="left"/>
      <w:pPr>
        <w:tabs>
          <w:tab w:val="num" w:pos="4320"/>
        </w:tabs>
        <w:ind w:left="4320" w:hanging="360"/>
      </w:pPr>
      <w:rPr>
        <w:rFonts w:ascii="Symbol" w:hAnsi="Symbol" w:hint="default"/>
        <w:sz w:val="20"/>
      </w:rPr>
    </w:lvl>
    <w:lvl w:ilvl="6" w:tplc="4FC83AD6" w:tentative="1">
      <w:start w:val="1"/>
      <w:numFmt w:val="bullet"/>
      <w:lvlText w:val=""/>
      <w:lvlJc w:val="left"/>
      <w:pPr>
        <w:tabs>
          <w:tab w:val="num" w:pos="5040"/>
        </w:tabs>
        <w:ind w:left="5040" w:hanging="360"/>
      </w:pPr>
      <w:rPr>
        <w:rFonts w:ascii="Symbol" w:hAnsi="Symbol" w:hint="default"/>
        <w:sz w:val="20"/>
      </w:rPr>
    </w:lvl>
    <w:lvl w:ilvl="7" w:tplc="AD901AC6" w:tentative="1">
      <w:start w:val="1"/>
      <w:numFmt w:val="bullet"/>
      <w:lvlText w:val=""/>
      <w:lvlJc w:val="left"/>
      <w:pPr>
        <w:tabs>
          <w:tab w:val="num" w:pos="5760"/>
        </w:tabs>
        <w:ind w:left="5760" w:hanging="360"/>
      </w:pPr>
      <w:rPr>
        <w:rFonts w:ascii="Symbol" w:hAnsi="Symbol" w:hint="default"/>
        <w:sz w:val="20"/>
      </w:rPr>
    </w:lvl>
    <w:lvl w:ilvl="8" w:tplc="99FE0DD2"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AD6FF2"/>
    <w:multiLevelType w:val="hybridMultilevel"/>
    <w:tmpl w:val="D2A8F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AF8BC64"/>
    <w:multiLevelType w:val="multilevel"/>
    <w:tmpl w:val="5AF8BC64"/>
    <w:name w:val="Numbered list 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9" w15:restartNumberingAfterBreak="0">
    <w:nsid w:val="5AF8BC65"/>
    <w:multiLevelType w:val="multilevel"/>
    <w:tmpl w:val="5AF8BC65"/>
    <w:name w:val="Numbered list 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0" w15:restartNumberingAfterBreak="0">
    <w:nsid w:val="5AF8BC66"/>
    <w:multiLevelType w:val="multilevel"/>
    <w:tmpl w:val="5AF8BC66"/>
    <w:name w:val="Numbered list 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31" w15:restartNumberingAfterBreak="0">
    <w:nsid w:val="5AF8BC67"/>
    <w:multiLevelType w:val="hybridMultilevel"/>
    <w:tmpl w:val="5AF8BC67"/>
    <w:name w:val="Numbered list 4"/>
    <w:lvl w:ilvl="0" w:tplc="C5445024">
      <w:start w:val="1"/>
      <w:numFmt w:val="bullet"/>
      <w:lvlText w:val=""/>
      <w:lvlJc w:val="left"/>
      <w:rPr>
        <w:rFonts w:ascii="Symbol" w:hAnsi="Symbol"/>
      </w:rPr>
    </w:lvl>
    <w:lvl w:ilvl="1" w:tplc="D59A1AA0">
      <w:start w:val="1"/>
      <w:numFmt w:val="bullet"/>
      <w:lvlText w:val="o"/>
      <w:lvlJc w:val="left"/>
      <w:rPr>
        <w:rFonts w:ascii="Courier New" w:hAnsi="Courier New"/>
      </w:rPr>
    </w:lvl>
    <w:lvl w:ilvl="2" w:tplc="D7CAEC3A">
      <w:start w:val="1"/>
      <w:numFmt w:val="bullet"/>
      <w:lvlText w:val=""/>
      <w:lvlJc w:val="left"/>
      <w:rPr>
        <w:rFonts w:ascii="Wingdings" w:hAnsi="Wingdings"/>
      </w:rPr>
    </w:lvl>
    <w:lvl w:ilvl="3" w:tplc="2A323B7E">
      <w:start w:val="1"/>
      <w:numFmt w:val="bullet"/>
      <w:lvlText w:val=""/>
      <w:lvlJc w:val="left"/>
      <w:rPr>
        <w:rFonts w:ascii="Symbol" w:hAnsi="Symbol"/>
      </w:rPr>
    </w:lvl>
    <w:lvl w:ilvl="4" w:tplc="BAF250D4">
      <w:start w:val="1"/>
      <w:numFmt w:val="bullet"/>
      <w:lvlText w:val="o"/>
      <w:lvlJc w:val="left"/>
      <w:rPr>
        <w:rFonts w:ascii="Courier New" w:hAnsi="Courier New"/>
      </w:rPr>
    </w:lvl>
    <w:lvl w:ilvl="5" w:tplc="2C308DE4">
      <w:start w:val="1"/>
      <w:numFmt w:val="bullet"/>
      <w:lvlText w:val=""/>
      <w:lvlJc w:val="left"/>
      <w:rPr>
        <w:rFonts w:ascii="Wingdings" w:hAnsi="Wingdings"/>
      </w:rPr>
    </w:lvl>
    <w:lvl w:ilvl="6" w:tplc="0518CC6C">
      <w:start w:val="1"/>
      <w:numFmt w:val="bullet"/>
      <w:lvlText w:val=""/>
      <w:lvlJc w:val="left"/>
      <w:rPr>
        <w:rFonts w:ascii="Symbol" w:hAnsi="Symbol"/>
      </w:rPr>
    </w:lvl>
    <w:lvl w:ilvl="7" w:tplc="081A336A">
      <w:start w:val="1"/>
      <w:numFmt w:val="bullet"/>
      <w:lvlText w:val="o"/>
      <w:lvlJc w:val="left"/>
      <w:rPr>
        <w:rFonts w:ascii="Courier New" w:hAnsi="Courier New"/>
      </w:rPr>
    </w:lvl>
    <w:lvl w:ilvl="8" w:tplc="CC3A7AE8">
      <w:start w:val="1"/>
      <w:numFmt w:val="bullet"/>
      <w:lvlText w:val=""/>
      <w:lvlJc w:val="left"/>
      <w:rPr>
        <w:rFonts w:ascii="Wingdings" w:hAnsi="Wingdings"/>
      </w:rPr>
    </w:lvl>
  </w:abstractNum>
  <w:abstractNum w:abstractNumId="32" w15:restartNumberingAfterBreak="0">
    <w:nsid w:val="5AF8BC68"/>
    <w:multiLevelType w:val="hybridMultilevel"/>
    <w:tmpl w:val="5AF8BC68"/>
    <w:name w:val="Numbered list 5"/>
    <w:lvl w:ilvl="0" w:tplc="4974535E">
      <w:start w:val="1"/>
      <w:numFmt w:val="bullet"/>
      <w:lvlText w:val=""/>
      <w:lvlJc w:val="left"/>
      <w:rPr>
        <w:rFonts w:ascii="Symbol" w:hAnsi="Symbol"/>
      </w:rPr>
    </w:lvl>
    <w:lvl w:ilvl="1" w:tplc="BB78A0A0">
      <w:start w:val="1"/>
      <w:numFmt w:val="bullet"/>
      <w:lvlText w:val="o"/>
      <w:lvlJc w:val="left"/>
      <w:rPr>
        <w:rFonts w:ascii="Courier New" w:hAnsi="Courier New"/>
      </w:rPr>
    </w:lvl>
    <w:lvl w:ilvl="2" w:tplc="A73C5A32">
      <w:start w:val="1"/>
      <w:numFmt w:val="bullet"/>
      <w:lvlText w:val=""/>
      <w:lvlJc w:val="left"/>
      <w:rPr>
        <w:rFonts w:ascii="Wingdings" w:hAnsi="Wingdings"/>
      </w:rPr>
    </w:lvl>
    <w:lvl w:ilvl="3" w:tplc="9A620A22">
      <w:start w:val="1"/>
      <w:numFmt w:val="bullet"/>
      <w:lvlText w:val=""/>
      <w:lvlJc w:val="left"/>
      <w:rPr>
        <w:rFonts w:ascii="Symbol" w:hAnsi="Symbol"/>
      </w:rPr>
    </w:lvl>
    <w:lvl w:ilvl="4" w:tplc="0C5A269E">
      <w:start w:val="1"/>
      <w:numFmt w:val="bullet"/>
      <w:lvlText w:val="o"/>
      <w:lvlJc w:val="left"/>
      <w:rPr>
        <w:rFonts w:ascii="Courier New" w:hAnsi="Courier New"/>
      </w:rPr>
    </w:lvl>
    <w:lvl w:ilvl="5" w:tplc="C856077E">
      <w:start w:val="1"/>
      <w:numFmt w:val="bullet"/>
      <w:lvlText w:val=""/>
      <w:lvlJc w:val="left"/>
      <w:rPr>
        <w:rFonts w:ascii="Wingdings" w:hAnsi="Wingdings"/>
      </w:rPr>
    </w:lvl>
    <w:lvl w:ilvl="6" w:tplc="C56EA2D6">
      <w:start w:val="1"/>
      <w:numFmt w:val="bullet"/>
      <w:lvlText w:val=""/>
      <w:lvlJc w:val="left"/>
      <w:rPr>
        <w:rFonts w:ascii="Symbol" w:hAnsi="Symbol"/>
      </w:rPr>
    </w:lvl>
    <w:lvl w:ilvl="7" w:tplc="9EF8FB9E">
      <w:start w:val="1"/>
      <w:numFmt w:val="bullet"/>
      <w:lvlText w:val="o"/>
      <w:lvlJc w:val="left"/>
      <w:rPr>
        <w:rFonts w:ascii="Courier New" w:hAnsi="Courier New"/>
      </w:rPr>
    </w:lvl>
    <w:lvl w:ilvl="8" w:tplc="A1F6C2B0">
      <w:start w:val="1"/>
      <w:numFmt w:val="bullet"/>
      <w:lvlText w:val=""/>
      <w:lvlJc w:val="left"/>
      <w:rPr>
        <w:rFonts w:ascii="Wingdings" w:hAnsi="Wingdings"/>
      </w:rPr>
    </w:lvl>
  </w:abstractNum>
  <w:abstractNum w:abstractNumId="33" w15:restartNumberingAfterBreak="0">
    <w:nsid w:val="5AF8BC69"/>
    <w:multiLevelType w:val="hybridMultilevel"/>
    <w:tmpl w:val="5AF8BC69"/>
    <w:name w:val="Numbered list 6"/>
    <w:lvl w:ilvl="0" w:tplc="62E8B454">
      <w:start w:val="1"/>
      <w:numFmt w:val="bullet"/>
      <w:lvlText w:val=""/>
      <w:lvlJc w:val="left"/>
      <w:rPr>
        <w:rFonts w:ascii="Symbol" w:hAnsi="Symbol"/>
      </w:rPr>
    </w:lvl>
    <w:lvl w:ilvl="1" w:tplc="84761C9E">
      <w:start w:val="1"/>
      <w:numFmt w:val="bullet"/>
      <w:lvlText w:val="o"/>
      <w:lvlJc w:val="left"/>
      <w:rPr>
        <w:rFonts w:ascii="Courier New" w:hAnsi="Courier New"/>
      </w:rPr>
    </w:lvl>
    <w:lvl w:ilvl="2" w:tplc="62AE2462">
      <w:start w:val="1"/>
      <w:numFmt w:val="bullet"/>
      <w:lvlText w:val=""/>
      <w:lvlJc w:val="left"/>
      <w:rPr>
        <w:rFonts w:ascii="Wingdings" w:hAnsi="Wingdings"/>
      </w:rPr>
    </w:lvl>
    <w:lvl w:ilvl="3" w:tplc="27E03FE4">
      <w:start w:val="1"/>
      <w:numFmt w:val="bullet"/>
      <w:lvlText w:val=""/>
      <w:lvlJc w:val="left"/>
      <w:rPr>
        <w:rFonts w:ascii="Symbol" w:hAnsi="Symbol"/>
      </w:rPr>
    </w:lvl>
    <w:lvl w:ilvl="4" w:tplc="99640504">
      <w:start w:val="1"/>
      <w:numFmt w:val="bullet"/>
      <w:lvlText w:val="o"/>
      <w:lvlJc w:val="left"/>
      <w:rPr>
        <w:rFonts w:ascii="Courier New" w:hAnsi="Courier New"/>
      </w:rPr>
    </w:lvl>
    <w:lvl w:ilvl="5" w:tplc="AF1AFC5E">
      <w:start w:val="1"/>
      <w:numFmt w:val="bullet"/>
      <w:lvlText w:val=""/>
      <w:lvlJc w:val="left"/>
      <w:rPr>
        <w:rFonts w:ascii="Wingdings" w:hAnsi="Wingdings"/>
      </w:rPr>
    </w:lvl>
    <w:lvl w:ilvl="6" w:tplc="46408EE0">
      <w:start w:val="1"/>
      <w:numFmt w:val="bullet"/>
      <w:lvlText w:val=""/>
      <w:lvlJc w:val="left"/>
      <w:rPr>
        <w:rFonts w:ascii="Symbol" w:hAnsi="Symbol"/>
      </w:rPr>
    </w:lvl>
    <w:lvl w:ilvl="7" w:tplc="CE402688">
      <w:start w:val="1"/>
      <w:numFmt w:val="bullet"/>
      <w:lvlText w:val="o"/>
      <w:lvlJc w:val="left"/>
      <w:rPr>
        <w:rFonts w:ascii="Courier New" w:hAnsi="Courier New"/>
      </w:rPr>
    </w:lvl>
    <w:lvl w:ilvl="8" w:tplc="A274C322">
      <w:start w:val="1"/>
      <w:numFmt w:val="bullet"/>
      <w:lvlText w:val=""/>
      <w:lvlJc w:val="left"/>
      <w:rPr>
        <w:rFonts w:ascii="Wingdings" w:hAnsi="Wingdings"/>
      </w:rPr>
    </w:lvl>
  </w:abstractNum>
  <w:abstractNum w:abstractNumId="34" w15:restartNumberingAfterBreak="0">
    <w:nsid w:val="5AF8BC6A"/>
    <w:multiLevelType w:val="hybridMultilevel"/>
    <w:tmpl w:val="5AF8BC6A"/>
    <w:name w:val="Numbered list 7"/>
    <w:lvl w:ilvl="0" w:tplc="E39A5088">
      <w:start w:val="1"/>
      <w:numFmt w:val="bullet"/>
      <w:lvlText w:val=""/>
      <w:lvlJc w:val="left"/>
      <w:rPr>
        <w:rFonts w:ascii="Symbol" w:hAnsi="Symbol"/>
      </w:rPr>
    </w:lvl>
    <w:lvl w:ilvl="1" w:tplc="EBBC43B0">
      <w:start w:val="1"/>
      <w:numFmt w:val="bullet"/>
      <w:lvlText w:val="o"/>
      <w:lvlJc w:val="left"/>
      <w:rPr>
        <w:rFonts w:ascii="Courier New" w:hAnsi="Courier New"/>
      </w:rPr>
    </w:lvl>
    <w:lvl w:ilvl="2" w:tplc="053286D6">
      <w:start w:val="1"/>
      <w:numFmt w:val="bullet"/>
      <w:lvlText w:val=""/>
      <w:lvlJc w:val="left"/>
      <w:rPr>
        <w:rFonts w:ascii="Wingdings" w:hAnsi="Wingdings"/>
      </w:rPr>
    </w:lvl>
    <w:lvl w:ilvl="3" w:tplc="599297D2">
      <w:start w:val="1"/>
      <w:numFmt w:val="bullet"/>
      <w:lvlText w:val=""/>
      <w:lvlJc w:val="left"/>
      <w:rPr>
        <w:rFonts w:ascii="Symbol" w:hAnsi="Symbol"/>
      </w:rPr>
    </w:lvl>
    <w:lvl w:ilvl="4" w:tplc="BA7A5ABE">
      <w:start w:val="1"/>
      <w:numFmt w:val="bullet"/>
      <w:lvlText w:val="o"/>
      <w:lvlJc w:val="left"/>
      <w:rPr>
        <w:rFonts w:ascii="Courier New" w:hAnsi="Courier New"/>
      </w:rPr>
    </w:lvl>
    <w:lvl w:ilvl="5" w:tplc="9204429E">
      <w:start w:val="1"/>
      <w:numFmt w:val="bullet"/>
      <w:lvlText w:val=""/>
      <w:lvlJc w:val="left"/>
      <w:rPr>
        <w:rFonts w:ascii="Wingdings" w:hAnsi="Wingdings"/>
      </w:rPr>
    </w:lvl>
    <w:lvl w:ilvl="6" w:tplc="1E60C944">
      <w:start w:val="1"/>
      <w:numFmt w:val="bullet"/>
      <w:lvlText w:val=""/>
      <w:lvlJc w:val="left"/>
      <w:rPr>
        <w:rFonts w:ascii="Symbol" w:hAnsi="Symbol"/>
      </w:rPr>
    </w:lvl>
    <w:lvl w:ilvl="7" w:tplc="B0F6688C">
      <w:start w:val="1"/>
      <w:numFmt w:val="bullet"/>
      <w:lvlText w:val="o"/>
      <w:lvlJc w:val="left"/>
      <w:rPr>
        <w:rFonts w:ascii="Courier New" w:hAnsi="Courier New"/>
      </w:rPr>
    </w:lvl>
    <w:lvl w:ilvl="8" w:tplc="5548364E">
      <w:start w:val="1"/>
      <w:numFmt w:val="bullet"/>
      <w:lvlText w:val=""/>
      <w:lvlJc w:val="left"/>
      <w:rPr>
        <w:rFonts w:ascii="Wingdings" w:hAnsi="Wingdings"/>
      </w:rPr>
    </w:lvl>
  </w:abstractNum>
  <w:abstractNum w:abstractNumId="35" w15:restartNumberingAfterBreak="0">
    <w:nsid w:val="5AF8BC6B"/>
    <w:multiLevelType w:val="multilevel"/>
    <w:tmpl w:val="5AF8BC6B"/>
    <w:name w:val="Numbered list 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6" w15:restartNumberingAfterBreak="0">
    <w:nsid w:val="5AF8BC6C"/>
    <w:multiLevelType w:val="multilevel"/>
    <w:tmpl w:val="5AF8BC6C"/>
    <w:name w:val="Numbered list 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7" w15:restartNumberingAfterBreak="0">
    <w:nsid w:val="5AF8BC6D"/>
    <w:multiLevelType w:val="multilevel"/>
    <w:tmpl w:val="5AF8BC6D"/>
    <w:name w:val="Numbered list 1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8" w15:restartNumberingAfterBreak="0">
    <w:nsid w:val="5AF8BC6E"/>
    <w:multiLevelType w:val="multilevel"/>
    <w:tmpl w:val="5AF8BC6E"/>
    <w:name w:val="Numbered list 1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9" w15:restartNumberingAfterBreak="0">
    <w:nsid w:val="5AF8BC6F"/>
    <w:multiLevelType w:val="multilevel"/>
    <w:tmpl w:val="5AF8BC6F"/>
    <w:name w:val="Numbered list 1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0" w15:restartNumberingAfterBreak="0">
    <w:nsid w:val="5AF8BC70"/>
    <w:multiLevelType w:val="multilevel"/>
    <w:tmpl w:val="5AF8BC70"/>
    <w:name w:val="Numbered list 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1" w15:restartNumberingAfterBreak="0">
    <w:nsid w:val="5AF8BC71"/>
    <w:multiLevelType w:val="multilevel"/>
    <w:tmpl w:val="5AF8BC71"/>
    <w:name w:val="Numbered list 1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2" w15:restartNumberingAfterBreak="0">
    <w:nsid w:val="5AF8BC72"/>
    <w:multiLevelType w:val="multilevel"/>
    <w:tmpl w:val="5AF8BC72"/>
    <w:name w:val="Numbered list 1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3" w15:restartNumberingAfterBreak="0">
    <w:nsid w:val="5AF8BC73"/>
    <w:multiLevelType w:val="multilevel"/>
    <w:tmpl w:val="5AF8BC73"/>
    <w:name w:val="Numbered list 16"/>
    <w:lvl w:ilvl="0">
      <w:start w:val="1"/>
      <w:numFmt w:val="lowerRoman"/>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4" w15:restartNumberingAfterBreak="0">
    <w:nsid w:val="5AF8BC74"/>
    <w:multiLevelType w:val="multilevel"/>
    <w:tmpl w:val="5AF8BC74"/>
    <w:name w:val="Numbered list 1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5" w15:restartNumberingAfterBreak="0">
    <w:nsid w:val="5AF8BC75"/>
    <w:multiLevelType w:val="multilevel"/>
    <w:tmpl w:val="5AF8BC75"/>
    <w:name w:val="Numbered list 1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6" w15:restartNumberingAfterBreak="0">
    <w:nsid w:val="5AF8BC76"/>
    <w:multiLevelType w:val="multilevel"/>
    <w:tmpl w:val="5AF8BC76"/>
    <w:name w:val="Numbered list 1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7" w15:restartNumberingAfterBreak="0">
    <w:nsid w:val="5AF8BC77"/>
    <w:multiLevelType w:val="multilevel"/>
    <w:tmpl w:val="5AF8BC77"/>
    <w:name w:val="Numbered list 2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48" w15:restartNumberingAfterBreak="0">
    <w:nsid w:val="5AF8BC78"/>
    <w:multiLevelType w:val="multilevel"/>
    <w:tmpl w:val="5AF8BC78"/>
    <w:name w:val="Numbered list 2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9" w15:restartNumberingAfterBreak="0">
    <w:nsid w:val="5AF8BC79"/>
    <w:multiLevelType w:val="multilevel"/>
    <w:tmpl w:val="5AF8BC79"/>
    <w:name w:val="Numbered list 2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7A"/>
    <w:multiLevelType w:val="multilevel"/>
    <w:tmpl w:val="5AF8BC7A"/>
    <w:name w:val="Numbered list 2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1"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52"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3"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7"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58"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2"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3"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4"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5"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6"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7"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8"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9"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70"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71" w15:restartNumberingAfterBreak="0">
    <w:nsid w:val="5B9A6D67"/>
    <w:multiLevelType w:val="hybridMultilevel"/>
    <w:tmpl w:val="B9020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D8628D9"/>
    <w:multiLevelType w:val="hybridMultilevel"/>
    <w:tmpl w:val="70BC8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5327BA4"/>
    <w:multiLevelType w:val="hybridMultilevel"/>
    <w:tmpl w:val="13B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F0E43ED"/>
    <w:multiLevelType w:val="multilevel"/>
    <w:tmpl w:val="5C76B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342009C"/>
    <w:multiLevelType w:val="multilevel"/>
    <w:tmpl w:val="41C8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46801DA"/>
    <w:multiLevelType w:val="multilevel"/>
    <w:tmpl w:val="684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CA810F1"/>
    <w:multiLevelType w:val="hybridMultilevel"/>
    <w:tmpl w:val="2EB670E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D9A62F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ED3429B"/>
    <w:multiLevelType w:val="hybridMultilevel"/>
    <w:tmpl w:val="D778B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6764503">
    <w:abstractNumId w:val="43"/>
  </w:num>
  <w:num w:numId="2" w16cid:durableId="2091805271">
    <w:abstractNumId w:val="65"/>
  </w:num>
  <w:num w:numId="3" w16cid:durableId="1279727085">
    <w:abstractNumId w:val="73"/>
  </w:num>
  <w:num w:numId="4" w16cid:durableId="255795926">
    <w:abstractNumId w:val="10"/>
  </w:num>
  <w:num w:numId="5" w16cid:durableId="407117652">
    <w:abstractNumId w:val="74"/>
  </w:num>
  <w:num w:numId="6" w16cid:durableId="1093664878">
    <w:abstractNumId w:val="8"/>
  </w:num>
  <w:num w:numId="7" w16cid:durableId="1300766077">
    <w:abstractNumId w:val="25"/>
  </w:num>
  <w:num w:numId="8" w16cid:durableId="613756892">
    <w:abstractNumId w:val="76"/>
  </w:num>
  <w:num w:numId="9" w16cid:durableId="1785877305">
    <w:abstractNumId w:val="16"/>
  </w:num>
  <w:num w:numId="10" w16cid:durableId="630133466">
    <w:abstractNumId w:val="22"/>
  </w:num>
  <w:num w:numId="11" w16cid:durableId="594484332">
    <w:abstractNumId w:val="1"/>
  </w:num>
  <w:num w:numId="12" w16cid:durableId="270936116">
    <w:abstractNumId w:val="7"/>
  </w:num>
  <w:num w:numId="13" w16cid:durableId="71314329">
    <w:abstractNumId w:val="19"/>
  </w:num>
  <w:num w:numId="14" w16cid:durableId="1129857854">
    <w:abstractNumId w:val="75"/>
  </w:num>
  <w:num w:numId="15" w16cid:durableId="1877351313">
    <w:abstractNumId w:val="24"/>
  </w:num>
  <w:num w:numId="16" w16cid:durableId="1845394189">
    <w:abstractNumId w:val="4"/>
  </w:num>
  <w:num w:numId="17" w16cid:durableId="1583636830">
    <w:abstractNumId w:val="21"/>
  </w:num>
  <w:num w:numId="18" w16cid:durableId="867253070">
    <w:abstractNumId w:val="18"/>
  </w:num>
  <w:num w:numId="19" w16cid:durableId="271204188">
    <w:abstractNumId w:val="26"/>
  </w:num>
  <w:num w:numId="20" w16cid:durableId="442119523">
    <w:abstractNumId w:val="23"/>
  </w:num>
  <w:num w:numId="21" w16cid:durableId="340474650">
    <w:abstractNumId w:val="13"/>
  </w:num>
  <w:num w:numId="22" w16cid:durableId="1736004624">
    <w:abstractNumId w:val="15"/>
  </w:num>
  <w:num w:numId="23" w16cid:durableId="1846942940">
    <w:abstractNumId w:val="5"/>
  </w:num>
  <w:num w:numId="24" w16cid:durableId="96558514">
    <w:abstractNumId w:val="0"/>
  </w:num>
  <w:num w:numId="25" w16cid:durableId="759450877">
    <w:abstractNumId w:val="77"/>
  </w:num>
  <w:num w:numId="26" w16cid:durableId="1829323564">
    <w:abstractNumId w:val="14"/>
  </w:num>
  <w:num w:numId="27" w16cid:durableId="1949004529">
    <w:abstractNumId w:val="2"/>
  </w:num>
  <w:num w:numId="28" w16cid:durableId="301276535">
    <w:abstractNumId w:val="78"/>
  </w:num>
  <w:num w:numId="29" w16cid:durableId="1697853201">
    <w:abstractNumId w:val="27"/>
  </w:num>
  <w:num w:numId="30" w16cid:durableId="1680959698">
    <w:abstractNumId w:val="20"/>
  </w:num>
  <w:num w:numId="31" w16cid:durableId="140509826">
    <w:abstractNumId w:val="6"/>
  </w:num>
  <w:num w:numId="32" w16cid:durableId="194081742">
    <w:abstractNumId w:val="9"/>
  </w:num>
  <w:num w:numId="33" w16cid:durableId="1613398004">
    <w:abstractNumId w:val="12"/>
  </w:num>
  <w:num w:numId="34" w16cid:durableId="1450012201">
    <w:abstractNumId w:val="17"/>
  </w:num>
  <w:num w:numId="35" w16cid:durableId="1347093923">
    <w:abstractNumId w:val="11"/>
  </w:num>
  <w:num w:numId="36" w16cid:durableId="809371545">
    <w:abstractNumId w:val="71"/>
  </w:num>
  <w:num w:numId="37" w16cid:durableId="1641107540">
    <w:abstractNumId w:val="79"/>
  </w:num>
  <w:num w:numId="38" w16cid:durableId="1542933936">
    <w:abstractNumId w:val="3"/>
  </w:num>
  <w:num w:numId="39" w16cid:durableId="1126777093">
    <w:abstractNumId w:val="7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isplayBackgroundShape/>
  <w:embedSystemFonts/>
  <w:gutterAtTop/>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M3tjAzMDI0NDBS0lEKTi0uzszPAymwqAUAPe1RpywAAAA="/>
  </w:docVars>
  <w:rsids>
    <w:rsidRoot w:val="00B56071"/>
    <w:rsid w:val="00003E5D"/>
    <w:rsid w:val="000110C1"/>
    <w:rsid w:val="000140A8"/>
    <w:rsid w:val="000145B3"/>
    <w:rsid w:val="0001630C"/>
    <w:rsid w:val="00020EAE"/>
    <w:rsid w:val="00023C95"/>
    <w:rsid w:val="00024076"/>
    <w:rsid w:val="000267EA"/>
    <w:rsid w:val="00027A86"/>
    <w:rsid w:val="00030160"/>
    <w:rsid w:val="00031756"/>
    <w:rsid w:val="00033F1E"/>
    <w:rsid w:val="0004306B"/>
    <w:rsid w:val="00044EB6"/>
    <w:rsid w:val="00051EDF"/>
    <w:rsid w:val="00054D53"/>
    <w:rsid w:val="00063D11"/>
    <w:rsid w:val="000644B6"/>
    <w:rsid w:val="00067DE9"/>
    <w:rsid w:val="00070430"/>
    <w:rsid w:val="00074B51"/>
    <w:rsid w:val="000760B9"/>
    <w:rsid w:val="00077557"/>
    <w:rsid w:val="00077B16"/>
    <w:rsid w:val="00081142"/>
    <w:rsid w:val="00082814"/>
    <w:rsid w:val="000853CF"/>
    <w:rsid w:val="00090319"/>
    <w:rsid w:val="0009063E"/>
    <w:rsid w:val="00090AB4"/>
    <w:rsid w:val="00092775"/>
    <w:rsid w:val="00093707"/>
    <w:rsid w:val="00095E19"/>
    <w:rsid w:val="00096147"/>
    <w:rsid w:val="000A033C"/>
    <w:rsid w:val="000A6F45"/>
    <w:rsid w:val="000B0725"/>
    <w:rsid w:val="000B0C8C"/>
    <w:rsid w:val="000B4532"/>
    <w:rsid w:val="000B604D"/>
    <w:rsid w:val="000B76E2"/>
    <w:rsid w:val="000C05BA"/>
    <w:rsid w:val="000C19A0"/>
    <w:rsid w:val="000C2746"/>
    <w:rsid w:val="000C31E1"/>
    <w:rsid w:val="000C493C"/>
    <w:rsid w:val="000C6E4E"/>
    <w:rsid w:val="000D29DD"/>
    <w:rsid w:val="000D38C7"/>
    <w:rsid w:val="000E063B"/>
    <w:rsid w:val="000E335C"/>
    <w:rsid w:val="000F1CBA"/>
    <w:rsid w:val="000F5524"/>
    <w:rsid w:val="00101FA4"/>
    <w:rsid w:val="00102AD4"/>
    <w:rsid w:val="001104AB"/>
    <w:rsid w:val="00114A56"/>
    <w:rsid w:val="001207FB"/>
    <w:rsid w:val="00126F48"/>
    <w:rsid w:val="00130307"/>
    <w:rsid w:val="00131947"/>
    <w:rsid w:val="00132E2F"/>
    <w:rsid w:val="00133EE0"/>
    <w:rsid w:val="00136956"/>
    <w:rsid w:val="00137C54"/>
    <w:rsid w:val="0014374D"/>
    <w:rsid w:val="00144CAE"/>
    <w:rsid w:val="00145999"/>
    <w:rsid w:val="00146817"/>
    <w:rsid w:val="00146D5C"/>
    <w:rsid w:val="00152C7E"/>
    <w:rsid w:val="00156E12"/>
    <w:rsid w:val="00157072"/>
    <w:rsid w:val="00157219"/>
    <w:rsid w:val="00165592"/>
    <w:rsid w:val="00167968"/>
    <w:rsid w:val="00167E22"/>
    <w:rsid w:val="0018113A"/>
    <w:rsid w:val="00183D13"/>
    <w:rsid w:val="00194194"/>
    <w:rsid w:val="00194FF9"/>
    <w:rsid w:val="001A1496"/>
    <w:rsid w:val="001A32F9"/>
    <w:rsid w:val="001B04C4"/>
    <w:rsid w:val="001B0784"/>
    <w:rsid w:val="001C5BC8"/>
    <w:rsid w:val="001D13A1"/>
    <w:rsid w:val="001D1D60"/>
    <w:rsid w:val="001D22CF"/>
    <w:rsid w:val="001D71D8"/>
    <w:rsid w:val="001D743F"/>
    <w:rsid w:val="001D79E7"/>
    <w:rsid w:val="001D7E00"/>
    <w:rsid w:val="001E4DA1"/>
    <w:rsid w:val="001F0B95"/>
    <w:rsid w:val="001F1B48"/>
    <w:rsid w:val="001F3CB9"/>
    <w:rsid w:val="001F5BCA"/>
    <w:rsid w:val="00201F21"/>
    <w:rsid w:val="00201FAC"/>
    <w:rsid w:val="00207EE8"/>
    <w:rsid w:val="00214E79"/>
    <w:rsid w:val="00217CB9"/>
    <w:rsid w:val="00225649"/>
    <w:rsid w:val="00226565"/>
    <w:rsid w:val="002302BC"/>
    <w:rsid w:val="00231AB9"/>
    <w:rsid w:val="00237DEC"/>
    <w:rsid w:val="00250E1D"/>
    <w:rsid w:val="00251D6D"/>
    <w:rsid w:val="00252FF4"/>
    <w:rsid w:val="002539A6"/>
    <w:rsid w:val="00257A33"/>
    <w:rsid w:val="00261348"/>
    <w:rsid w:val="0026262E"/>
    <w:rsid w:val="00262DC2"/>
    <w:rsid w:val="00262ECA"/>
    <w:rsid w:val="00264285"/>
    <w:rsid w:val="002675B3"/>
    <w:rsid w:val="002676C3"/>
    <w:rsid w:val="00271BAC"/>
    <w:rsid w:val="0027595A"/>
    <w:rsid w:val="002766F7"/>
    <w:rsid w:val="002832DD"/>
    <w:rsid w:val="002844AB"/>
    <w:rsid w:val="00284806"/>
    <w:rsid w:val="00284BAF"/>
    <w:rsid w:val="00292975"/>
    <w:rsid w:val="00292A77"/>
    <w:rsid w:val="0029321F"/>
    <w:rsid w:val="00293377"/>
    <w:rsid w:val="00297B35"/>
    <w:rsid w:val="002B25B2"/>
    <w:rsid w:val="002B2C9B"/>
    <w:rsid w:val="002B3265"/>
    <w:rsid w:val="002B6755"/>
    <w:rsid w:val="002C64A6"/>
    <w:rsid w:val="002C6A3B"/>
    <w:rsid w:val="002D0D97"/>
    <w:rsid w:val="002D2E72"/>
    <w:rsid w:val="002D7832"/>
    <w:rsid w:val="002E1646"/>
    <w:rsid w:val="002E2224"/>
    <w:rsid w:val="002E27EB"/>
    <w:rsid w:val="002E40C6"/>
    <w:rsid w:val="002E4658"/>
    <w:rsid w:val="002E7A9E"/>
    <w:rsid w:val="002F003B"/>
    <w:rsid w:val="002F1FA1"/>
    <w:rsid w:val="002F3A6F"/>
    <w:rsid w:val="002F3A8B"/>
    <w:rsid w:val="002F4B07"/>
    <w:rsid w:val="002F5B68"/>
    <w:rsid w:val="00300062"/>
    <w:rsid w:val="00300C0E"/>
    <w:rsid w:val="003056C7"/>
    <w:rsid w:val="003106A7"/>
    <w:rsid w:val="00311004"/>
    <w:rsid w:val="00312160"/>
    <w:rsid w:val="003126D0"/>
    <w:rsid w:val="00313087"/>
    <w:rsid w:val="00316939"/>
    <w:rsid w:val="00317D91"/>
    <w:rsid w:val="0032245C"/>
    <w:rsid w:val="00323575"/>
    <w:rsid w:val="00323E68"/>
    <w:rsid w:val="00327FCE"/>
    <w:rsid w:val="00332926"/>
    <w:rsid w:val="003356BA"/>
    <w:rsid w:val="00337597"/>
    <w:rsid w:val="0034052D"/>
    <w:rsid w:val="003419E9"/>
    <w:rsid w:val="003451CB"/>
    <w:rsid w:val="00347FEB"/>
    <w:rsid w:val="00351860"/>
    <w:rsid w:val="00352960"/>
    <w:rsid w:val="00353638"/>
    <w:rsid w:val="00354C08"/>
    <w:rsid w:val="003552FD"/>
    <w:rsid w:val="00355A04"/>
    <w:rsid w:val="00357097"/>
    <w:rsid w:val="00382EDE"/>
    <w:rsid w:val="00384475"/>
    <w:rsid w:val="003872FC"/>
    <w:rsid w:val="00387A4D"/>
    <w:rsid w:val="00390440"/>
    <w:rsid w:val="00391ED0"/>
    <w:rsid w:val="003966BC"/>
    <w:rsid w:val="0039738C"/>
    <w:rsid w:val="003A3B59"/>
    <w:rsid w:val="003A5A7F"/>
    <w:rsid w:val="003B10E6"/>
    <w:rsid w:val="003C0C07"/>
    <w:rsid w:val="003C7EA2"/>
    <w:rsid w:val="003D636B"/>
    <w:rsid w:val="003E15C8"/>
    <w:rsid w:val="003E1C3A"/>
    <w:rsid w:val="003E3AC1"/>
    <w:rsid w:val="003E5935"/>
    <w:rsid w:val="003E60E4"/>
    <w:rsid w:val="003E7346"/>
    <w:rsid w:val="003E7692"/>
    <w:rsid w:val="003E7DB9"/>
    <w:rsid w:val="003F0895"/>
    <w:rsid w:val="003F55D3"/>
    <w:rsid w:val="003F579C"/>
    <w:rsid w:val="004016B4"/>
    <w:rsid w:val="00402ACC"/>
    <w:rsid w:val="00406C24"/>
    <w:rsid w:val="00407CCA"/>
    <w:rsid w:val="004114BE"/>
    <w:rsid w:val="004200E4"/>
    <w:rsid w:val="00425916"/>
    <w:rsid w:val="0042642B"/>
    <w:rsid w:val="00427244"/>
    <w:rsid w:val="00427EE5"/>
    <w:rsid w:val="004330DB"/>
    <w:rsid w:val="00435933"/>
    <w:rsid w:val="00435F0E"/>
    <w:rsid w:val="00437181"/>
    <w:rsid w:val="00441D1E"/>
    <w:rsid w:val="004423E7"/>
    <w:rsid w:val="0044281B"/>
    <w:rsid w:val="0044382E"/>
    <w:rsid w:val="004460EA"/>
    <w:rsid w:val="00447A63"/>
    <w:rsid w:val="004542EE"/>
    <w:rsid w:val="00454BAD"/>
    <w:rsid w:val="004610E0"/>
    <w:rsid w:val="00461787"/>
    <w:rsid w:val="00461914"/>
    <w:rsid w:val="004633B3"/>
    <w:rsid w:val="0046538B"/>
    <w:rsid w:val="004665D6"/>
    <w:rsid w:val="004710C0"/>
    <w:rsid w:val="00473165"/>
    <w:rsid w:val="004746F7"/>
    <w:rsid w:val="00475204"/>
    <w:rsid w:val="00475754"/>
    <w:rsid w:val="00476515"/>
    <w:rsid w:val="004779F3"/>
    <w:rsid w:val="0048237E"/>
    <w:rsid w:val="00482AF5"/>
    <w:rsid w:val="00485A03"/>
    <w:rsid w:val="004926CF"/>
    <w:rsid w:val="00493B7C"/>
    <w:rsid w:val="00493C72"/>
    <w:rsid w:val="00493F65"/>
    <w:rsid w:val="00496BAE"/>
    <w:rsid w:val="004A5FE5"/>
    <w:rsid w:val="004B083A"/>
    <w:rsid w:val="004B0AD3"/>
    <w:rsid w:val="004B11AD"/>
    <w:rsid w:val="004B5164"/>
    <w:rsid w:val="004B53C7"/>
    <w:rsid w:val="004C0EED"/>
    <w:rsid w:val="004C507E"/>
    <w:rsid w:val="004C6307"/>
    <w:rsid w:val="004D0BCA"/>
    <w:rsid w:val="004D12AF"/>
    <w:rsid w:val="004D38EB"/>
    <w:rsid w:val="004E1398"/>
    <w:rsid w:val="004E1D45"/>
    <w:rsid w:val="004E4461"/>
    <w:rsid w:val="004F10E7"/>
    <w:rsid w:val="004F339F"/>
    <w:rsid w:val="004F3E11"/>
    <w:rsid w:val="004F3FE4"/>
    <w:rsid w:val="004F5F78"/>
    <w:rsid w:val="00514E61"/>
    <w:rsid w:val="0051527F"/>
    <w:rsid w:val="005164A4"/>
    <w:rsid w:val="00520E23"/>
    <w:rsid w:val="005216AD"/>
    <w:rsid w:val="005222B1"/>
    <w:rsid w:val="005238C9"/>
    <w:rsid w:val="005244FB"/>
    <w:rsid w:val="00526ED3"/>
    <w:rsid w:val="0052726C"/>
    <w:rsid w:val="00530276"/>
    <w:rsid w:val="005316DE"/>
    <w:rsid w:val="00532130"/>
    <w:rsid w:val="00533098"/>
    <w:rsid w:val="00535538"/>
    <w:rsid w:val="00540A1E"/>
    <w:rsid w:val="00540DF1"/>
    <w:rsid w:val="005476D2"/>
    <w:rsid w:val="005547D3"/>
    <w:rsid w:val="00554AF0"/>
    <w:rsid w:val="00556CB0"/>
    <w:rsid w:val="005621B9"/>
    <w:rsid w:val="00563047"/>
    <w:rsid w:val="00564441"/>
    <w:rsid w:val="00567D17"/>
    <w:rsid w:val="00570605"/>
    <w:rsid w:val="0057223E"/>
    <w:rsid w:val="0057388C"/>
    <w:rsid w:val="00574CEC"/>
    <w:rsid w:val="00576F7D"/>
    <w:rsid w:val="00577A43"/>
    <w:rsid w:val="005844CE"/>
    <w:rsid w:val="0058473E"/>
    <w:rsid w:val="00584A5C"/>
    <w:rsid w:val="00586012"/>
    <w:rsid w:val="00586845"/>
    <w:rsid w:val="00587CB5"/>
    <w:rsid w:val="0059037B"/>
    <w:rsid w:val="00590551"/>
    <w:rsid w:val="005908A9"/>
    <w:rsid w:val="005940B1"/>
    <w:rsid w:val="00594856"/>
    <w:rsid w:val="00597E05"/>
    <w:rsid w:val="005A07DD"/>
    <w:rsid w:val="005A0C2D"/>
    <w:rsid w:val="005A1623"/>
    <w:rsid w:val="005A18E0"/>
    <w:rsid w:val="005A56A5"/>
    <w:rsid w:val="005B3AC6"/>
    <w:rsid w:val="005B3AE7"/>
    <w:rsid w:val="005B6673"/>
    <w:rsid w:val="005C19CC"/>
    <w:rsid w:val="005C3B11"/>
    <w:rsid w:val="005C3BD0"/>
    <w:rsid w:val="005C4B2D"/>
    <w:rsid w:val="005C6807"/>
    <w:rsid w:val="005C7C3D"/>
    <w:rsid w:val="005D1E64"/>
    <w:rsid w:val="005E0D5E"/>
    <w:rsid w:val="005E180F"/>
    <w:rsid w:val="005E58B9"/>
    <w:rsid w:val="005E5D0A"/>
    <w:rsid w:val="005F4446"/>
    <w:rsid w:val="005F5F07"/>
    <w:rsid w:val="005F6187"/>
    <w:rsid w:val="005F6865"/>
    <w:rsid w:val="00604538"/>
    <w:rsid w:val="00605294"/>
    <w:rsid w:val="0060735E"/>
    <w:rsid w:val="0061390E"/>
    <w:rsid w:val="006144F1"/>
    <w:rsid w:val="0061608D"/>
    <w:rsid w:val="00621C79"/>
    <w:rsid w:val="006226EB"/>
    <w:rsid w:val="00622957"/>
    <w:rsid w:val="00623131"/>
    <w:rsid w:val="00623362"/>
    <w:rsid w:val="00625A23"/>
    <w:rsid w:val="00626732"/>
    <w:rsid w:val="006316DE"/>
    <w:rsid w:val="00635E19"/>
    <w:rsid w:val="006376C4"/>
    <w:rsid w:val="00637998"/>
    <w:rsid w:val="0064082C"/>
    <w:rsid w:val="0064287D"/>
    <w:rsid w:val="00652129"/>
    <w:rsid w:val="006636AC"/>
    <w:rsid w:val="006663C0"/>
    <w:rsid w:val="00666CA6"/>
    <w:rsid w:val="00672F90"/>
    <w:rsid w:val="0067586B"/>
    <w:rsid w:val="0068307F"/>
    <w:rsid w:val="00687423"/>
    <w:rsid w:val="00687D2A"/>
    <w:rsid w:val="006916F7"/>
    <w:rsid w:val="00695177"/>
    <w:rsid w:val="00697ADA"/>
    <w:rsid w:val="006A05D9"/>
    <w:rsid w:val="006A1724"/>
    <w:rsid w:val="006A1AFA"/>
    <w:rsid w:val="006A1E24"/>
    <w:rsid w:val="006A28A7"/>
    <w:rsid w:val="006A2D89"/>
    <w:rsid w:val="006A3DCE"/>
    <w:rsid w:val="006A6D70"/>
    <w:rsid w:val="006A7350"/>
    <w:rsid w:val="006B05F5"/>
    <w:rsid w:val="006B1B34"/>
    <w:rsid w:val="006B2174"/>
    <w:rsid w:val="006B252E"/>
    <w:rsid w:val="006B39DB"/>
    <w:rsid w:val="006B784B"/>
    <w:rsid w:val="006C01FD"/>
    <w:rsid w:val="006C49B5"/>
    <w:rsid w:val="006C5FC3"/>
    <w:rsid w:val="006D104B"/>
    <w:rsid w:val="006D434F"/>
    <w:rsid w:val="006E1A1C"/>
    <w:rsid w:val="006E368A"/>
    <w:rsid w:val="006E3F71"/>
    <w:rsid w:val="006E4558"/>
    <w:rsid w:val="006E5F09"/>
    <w:rsid w:val="006E72AF"/>
    <w:rsid w:val="006E7638"/>
    <w:rsid w:val="006E76C7"/>
    <w:rsid w:val="006E790D"/>
    <w:rsid w:val="006F11CB"/>
    <w:rsid w:val="006F49BB"/>
    <w:rsid w:val="006F735D"/>
    <w:rsid w:val="007022A1"/>
    <w:rsid w:val="0070231C"/>
    <w:rsid w:val="0070637D"/>
    <w:rsid w:val="00714F53"/>
    <w:rsid w:val="00716E74"/>
    <w:rsid w:val="007207D3"/>
    <w:rsid w:val="007219F4"/>
    <w:rsid w:val="007223C6"/>
    <w:rsid w:val="00723C93"/>
    <w:rsid w:val="0072624E"/>
    <w:rsid w:val="0072678B"/>
    <w:rsid w:val="007269B4"/>
    <w:rsid w:val="00726DD2"/>
    <w:rsid w:val="00733647"/>
    <w:rsid w:val="0074036E"/>
    <w:rsid w:val="00746B8B"/>
    <w:rsid w:val="0075468A"/>
    <w:rsid w:val="00755008"/>
    <w:rsid w:val="00757A65"/>
    <w:rsid w:val="00760762"/>
    <w:rsid w:val="00762714"/>
    <w:rsid w:val="00762D6A"/>
    <w:rsid w:val="00765A69"/>
    <w:rsid w:val="007663FB"/>
    <w:rsid w:val="00770D2E"/>
    <w:rsid w:val="00771101"/>
    <w:rsid w:val="007727D2"/>
    <w:rsid w:val="00786D14"/>
    <w:rsid w:val="00790F15"/>
    <w:rsid w:val="007943A1"/>
    <w:rsid w:val="00797384"/>
    <w:rsid w:val="007A0AFB"/>
    <w:rsid w:val="007A348E"/>
    <w:rsid w:val="007A439E"/>
    <w:rsid w:val="007A498E"/>
    <w:rsid w:val="007A55A0"/>
    <w:rsid w:val="007B7889"/>
    <w:rsid w:val="007C4305"/>
    <w:rsid w:val="007C71BA"/>
    <w:rsid w:val="007C7D6A"/>
    <w:rsid w:val="007D03BE"/>
    <w:rsid w:val="007D0806"/>
    <w:rsid w:val="007D0F6A"/>
    <w:rsid w:val="007D462D"/>
    <w:rsid w:val="007D564C"/>
    <w:rsid w:val="007E294E"/>
    <w:rsid w:val="007F59AE"/>
    <w:rsid w:val="007F59F0"/>
    <w:rsid w:val="007F5AA2"/>
    <w:rsid w:val="007F71AD"/>
    <w:rsid w:val="00801C8F"/>
    <w:rsid w:val="00806D2D"/>
    <w:rsid w:val="0081639A"/>
    <w:rsid w:val="0082057B"/>
    <w:rsid w:val="008229A2"/>
    <w:rsid w:val="00831672"/>
    <w:rsid w:val="00834BE4"/>
    <w:rsid w:val="00845DDC"/>
    <w:rsid w:val="008476F1"/>
    <w:rsid w:val="00852134"/>
    <w:rsid w:val="008522A3"/>
    <w:rsid w:val="00854472"/>
    <w:rsid w:val="00854883"/>
    <w:rsid w:val="00854B81"/>
    <w:rsid w:val="00856A11"/>
    <w:rsid w:val="00863566"/>
    <w:rsid w:val="00865F7C"/>
    <w:rsid w:val="0086756F"/>
    <w:rsid w:val="00870498"/>
    <w:rsid w:val="008725A4"/>
    <w:rsid w:val="00873DAD"/>
    <w:rsid w:val="0087445B"/>
    <w:rsid w:val="00880A33"/>
    <w:rsid w:val="00886DB3"/>
    <w:rsid w:val="008A6E6B"/>
    <w:rsid w:val="008B1651"/>
    <w:rsid w:val="008B2E1C"/>
    <w:rsid w:val="008C0D88"/>
    <w:rsid w:val="008C4814"/>
    <w:rsid w:val="008C6892"/>
    <w:rsid w:val="008E2668"/>
    <w:rsid w:val="008E462F"/>
    <w:rsid w:val="008E6579"/>
    <w:rsid w:val="008F04A5"/>
    <w:rsid w:val="008F1ABF"/>
    <w:rsid w:val="008F4BBE"/>
    <w:rsid w:val="008F4E64"/>
    <w:rsid w:val="008F7FAF"/>
    <w:rsid w:val="00900511"/>
    <w:rsid w:val="00902086"/>
    <w:rsid w:val="00903053"/>
    <w:rsid w:val="00904613"/>
    <w:rsid w:val="009132BA"/>
    <w:rsid w:val="00915504"/>
    <w:rsid w:val="009211CA"/>
    <w:rsid w:val="00921B99"/>
    <w:rsid w:val="00923D58"/>
    <w:rsid w:val="0092510E"/>
    <w:rsid w:val="00927BB5"/>
    <w:rsid w:val="00930AA2"/>
    <w:rsid w:val="00932A85"/>
    <w:rsid w:val="00933214"/>
    <w:rsid w:val="0093438C"/>
    <w:rsid w:val="0093606B"/>
    <w:rsid w:val="0093708E"/>
    <w:rsid w:val="00937417"/>
    <w:rsid w:val="00944AE8"/>
    <w:rsid w:val="00952B4F"/>
    <w:rsid w:val="0095620E"/>
    <w:rsid w:val="0096280F"/>
    <w:rsid w:val="00965FB3"/>
    <w:rsid w:val="00967D32"/>
    <w:rsid w:val="00971DC4"/>
    <w:rsid w:val="009733B0"/>
    <w:rsid w:val="00973C30"/>
    <w:rsid w:val="00975F2F"/>
    <w:rsid w:val="0097617C"/>
    <w:rsid w:val="00981F06"/>
    <w:rsid w:val="00982269"/>
    <w:rsid w:val="009841FD"/>
    <w:rsid w:val="00984BF7"/>
    <w:rsid w:val="00985B69"/>
    <w:rsid w:val="00987146"/>
    <w:rsid w:val="00990374"/>
    <w:rsid w:val="009A5748"/>
    <w:rsid w:val="009A636C"/>
    <w:rsid w:val="009A6C77"/>
    <w:rsid w:val="009A6FE5"/>
    <w:rsid w:val="009B2A01"/>
    <w:rsid w:val="009B3D14"/>
    <w:rsid w:val="009B4870"/>
    <w:rsid w:val="009B71A1"/>
    <w:rsid w:val="009B7BFC"/>
    <w:rsid w:val="009C200C"/>
    <w:rsid w:val="009C6EAE"/>
    <w:rsid w:val="009D03FC"/>
    <w:rsid w:val="009D5525"/>
    <w:rsid w:val="009D60DB"/>
    <w:rsid w:val="009D7618"/>
    <w:rsid w:val="009E22D7"/>
    <w:rsid w:val="009E2A4C"/>
    <w:rsid w:val="009E56E5"/>
    <w:rsid w:val="009F7A56"/>
    <w:rsid w:val="00A04446"/>
    <w:rsid w:val="00A05BD2"/>
    <w:rsid w:val="00A06323"/>
    <w:rsid w:val="00A1673B"/>
    <w:rsid w:val="00A20FF1"/>
    <w:rsid w:val="00A222E3"/>
    <w:rsid w:val="00A231AE"/>
    <w:rsid w:val="00A23F9E"/>
    <w:rsid w:val="00A24E72"/>
    <w:rsid w:val="00A25050"/>
    <w:rsid w:val="00A25607"/>
    <w:rsid w:val="00A312C4"/>
    <w:rsid w:val="00A317D7"/>
    <w:rsid w:val="00A352FD"/>
    <w:rsid w:val="00A3781B"/>
    <w:rsid w:val="00A37E3E"/>
    <w:rsid w:val="00A4549C"/>
    <w:rsid w:val="00A50686"/>
    <w:rsid w:val="00A52295"/>
    <w:rsid w:val="00A603D3"/>
    <w:rsid w:val="00A657BB"/>
    <w:rsid w:val="00A7115B"/>
    <w:rsid w:val="00A74955"/>
    <w:rsid w:val="00A7590C"/>
    <w:rsid w:val="00A76798"/>
    <w:rsid w:val="00A77FE5"/>
    <w:rsid w:val="00A80069"/>
    <w:rsid w:val="00A82E91"/>
    <w:rsid w:val="00A839F5"/>
    <w:rsid w:val="00A86865"/>
    <w:rsid w:val="00A875D5"/>
    <w:rsid w:val="00A966AC"/>
    <w:rsid w:val="00A97ACC"/>
    <w:rsid w:val="00AA1B76"/>
    <w:rsid w:val="00AA2C38"/>
    <w:rsid w:val="00AA518B"/>
    <w:rsid w:val="00AA51F3"/>
    <w:rsid w:val="00AA5EBB"/>
    <w:rsid w:val="00AA731A"/>
    <w:rsid w:val="00AB32C6"/>
    <w:rsid w:val="00AB4250"/>
    <w:rsid w:val="00AB7119"/>
    <w:rsid w:val="00AC219A"/>
    <w:rsid w:val="00AC35D0"/>
    <w:rsid w:val="00AD5D80"/>
    <w:rsid w:val="00AE3D00"/>
    <w:rsid w:val="00AE6948"/>
    <w:rsid w:val="00AF0E0F"/>
    <w:rsid w:val="00AF2219"/>
    <w:rsid w:val="00AF2F27"/>
    <w:rsid w:val="00AF4A52"/>
    <w:rsid w:val="00B05293"/>
    <w:rsid w:val="00B05E5C"/>
    <w:rsid w:val="00B074EE"/>
    <w:rsid w:val="00B07838"/>
    <w:rsid w:val="00B07B03"/>
    <w:rsid w:val="00B11D28"/>
    <w:rsid w:val="00B15259"/>
    <w:rsid w:val="00B1617C"/>
    <w:rsid w:val="00B20FAB"/>
    <w:rsid w:val="00B219DF"/>
    <w:rsid w:val="00B2337B"/>
    <w:rsid w:val="00B25042"/>
    <w:rsid w:val="00B32435"/>
    <w:rsid w:val="00B35917"/>
    <w:rsid w:val="00B36B4D"/>
    <w:rsid w:val="00B36C04"/>
    <w:rsid w:val="00B4087F"/>
    <w:rsid w:val="00B40B64"/>
    <w:rsid w:val="00B463FB"/>
    <w:rsid w:val="00B46C27"/>
    <w:rsid w:val="00B47910"/>
    <w:rsid w:val="00B52976"/>
    <w:rsid w:val="00B55B0F"/>
    <w:rsid w:val="00B55B4F"/>
    <w:rsid w:val="00B56071"/>
    <w:rsid w:val="00B56653"/>
    <w:rsid w:val="00B57551"/>
    <w:rsid w:val="00B60305"/>
    <w:rsid w:val="00B627EE"/>
    <w:rsid w:val="00B63D16"/>
    <w:rsid w:val="00B67AF1"/>
    <w:rsid w:val="00B71279"/>
    <w:rsid w:val="00B71937"/>
    <w:rsid w:val="00B71FE1"/>
    <w:rsid w:val="00B803BC"/>
    <w:rsid w:val="00B80F8A"/>
    <w:rsid w:val="00B820BE"/>
    <w:rsid w:val="00B85259"/>
    <w:rsid w:val="00B86991"/>
    <w:rsid w:val="00B91BBF"/>
    <w:rsid w:val="00B95B2D"/>
    <w:rsid w:val="00B97AC6"/>
    <w:rsid w:val="00BA469C"/>
    <w:rsid w:val="00BB11EB"/>
    <w:rsid w:val="00BB4621"/>
    <w:rsid w:val="00BB5379"/>
    <w:rsid w:val="00BB7C9B"/>
    <w:rsid w:val="00BC1347"/>
    <w:rsid w:val="00BC676C"/>
    <w:rsid w:val="00BC6980"/>
    <w:rsid w:val="00BD2538"/>
    <w:rsid w:val="00BD4303"/>
    <w:rsid w:val="00BD4974"/>
    <w:rsid w:val="00BD6A66"/>
    <w:rsid w:val="00BD6D98"/>
    <w:rsid w:val="00BE0D89"/>
    <w:rsid w:val="00BE128D"/>
    <w:rsid w:val="00BE3720"/>
    <w:rsid w:val="00BE4546"/>
    <w:rsid w:val="00BE705A"/>
    <w:rsid w:val="00BF0274"/>
    <w:rsid w:val="00BF10B7"/>
    <w:rsid w:val="00BF127C"/>
    <w:rsid w:val="00BF315E"/>
    <w:rsid w:val="00BF4D53"/>
    <w:rsid w:val="00BF6AB5"/>
    <w:rsid w:val="00C027F1"/>
    <w:rsid w:val="00C04A38"/>
    <w:rsid w:val="00C07AC7"/>
    <w:rsid w:val="00C11F38"/>
    <w:rsid w:val="00C122B7"/>
    <w:rsid w:val="00C15579"/>
    <w:rsid w:val="00C230C4"/>
    <w:rsid w:val="00C23AF4"/>
    <w:rsid w:val="00C275DC"/>
    <w:rsid w:val="00C27AA5"/>
    <w:rsid w:val="00C27E6B"/>
    <w:rsid w:val="00C30310"/>
    <w:rsid w:val="00C31DF1"/>
    <w:rsid w:val="00C32C01"/>
    <w:rsid w:val="00C3552B"/>
    <w:rsid w:val="00C35B9B"/>
    <w:rsid w:val="00C40D40"/>
    <w:rsid w:val="00C53631"/>
    <w:rsid w:val="00C55816"/>
    <w:rsid w:val="00C62D8B"/>
    <w:rsid w:val="00C67284"/>
    <w:rsid w:val="00C73D78"/>
    <w:rsid w:val="00C748A4"/>
    <w:rsid w:val="00C81872"/>
    <w:rsid w:val="00C82DE9"/>
    <w:rsid w:val="00C85A99"/>
    <w:rsid w:val="00C85D34"/>
    <w:rsid w:val="00C86058"/>
    <w:rsid w:val="00C86188"/>
    <w:rsid w:val="00C979DF"/>
    <w:rsid w:val="00CA2CF5"/>
    <w:rsid w:val="00CB3AA4"/>
    <w:rsid w:val="00CB6625"/>
    <w:rsid w:val="00CB6B90"/>
    <w:rsid w:val="00CC3E2C"/>
    <w:rsid w:val="00CC6B7C"/>
    <w:rsid w:val="00CC7F45"/>
    <w:rsid w:val="00CD1823"/>
    <w:rsid w:val="00CD3D78"/>
    <w:rsid w:val="00CD4EDE"/>
    <w:rsid w:val="00CD5A0F"/>
    <w:rsid w:val="00CE02C5"/>
    <w:rsid w:val="00CE2E80"/>
    <w:rsid w:val="00CE72DB"/>
    <w:rsid w:val="00D0006F"/>
    <w:rsid w:val="00D032AF"/>
    <w:rsid w:val="00D06266"/>
    <w:rsid w:val="00D11AFB"/>
    <w:rsid w:val="00D14297"/>
    <w:rsid w:val="00D16295"/>
    <w:rsid w:val="00D168DF"/>
    <w:rsid w:val="00D16B53"/>
    <w:rsid w:val="00D17926"/>
    <w:rsid w:val="00D20EAF"/>
    <w:rsid w:val="00D240FC"/>
    <w:rsid w:val="00D306DE"/>
    <w:rsid w:val="00D3072F"/>
    <w:rsid w:val="00D3117A"/>
    <w:rsid w:val="00D31500"/>
    <w:rsid w:val="00D32463"/>
    <w:rsid w:val="00D341E0"/>
    <w:rsid w:val="00D347FF"/>
    <w:rsid w:val="00D35E19"/>
    <w:rsid w:val="00D36046"/>
    <w:rsid w:val="00D3683F"/>
    <w:rsid w:val="00D41439"/>
    <w:rsid w:val="00D5651A"/>
    <w:rsid w:val="00D56ECD"/>
    <w:rsid w:val="00D631C4"/>
    <w:rsid w:val="00D63EEA"/>
    <w:rsid w:val="00D65EC4"/>
    <w:rsid w:val="00D73D0A"/>
    <w:rsid w:val="00D77D6A"/>
    <w:rsid w:val="00D8000F"/>
    <w:rsid w:val="00D801F3"/>
    <w:rsid w:val="00D830A9"/>
    <w:rsid w:val="00D834A2"/>
    <w:rsid w:val="00D83A4E"/>
    <w:rsid w:val="00D84A59"/>
    <w:rsid w:val="00D93666"/>
    <w:rsid w:val="00D96751"/>
    <w:rsid w:val="00D973E8"/>
    <w:rsid w:val="00D9799C"/>
    <w:rsid w:val="00D97E09"/>
    <w:rsid w:val="00DA50BB"/>
    <w:rsid w:val="00DB4E65"/>
    <w:rsid w:val="00DB509E"/>
    <w:rsid w:val="00DB5991"/>
    <w:rsid w:val="00DB603B"/>
    <w:rsid w:val="00DB7AD9"/>
    <w:rsid w:val="00DC2A5E"/>
    <w:rsid w:val="00DC311C"/>
    <w:rsid w:val="00DD00A4"/>
    <w:rsid w:val="00DD09A5"/>
    <w:rsid w:val="00DD1055"/>
    <w:rsid w:val="00DD1156"/>
    <w:rsid w:val="00DD352A"/>
    <w:rsid w:val="00DD4A43"/>
    <w:rsid w:val="00DD561F"/>
    <w:rsid w:val="00DD773A"/>
    <w:rsid w:val="00DE6539"/>
    <w:rsid w:val="00DF0FA4"/>
    <w:rsid w:val="00DF6FAD"/>
    <w:rsid w:val="00E015DA"/>
    <w:rsid w:val="00E01DAD"/>
    <w:rsid w:val="00E01E06"/>
    <w:rsid w:val="00E02D50"/>
    <w:rsid w:val="00E03A07"/>
    <w:rsid w:val="00E041C8"/>
    <w:rsid w:val="00E0543B"/>
    <w:rsid w:val="00E06462"/>
    <w:rsid w:val="00E066CC"/>
    <w:rsid w:val="00E1116B"/>
    <w:rsid w:val="00E112A2"/>
    <w:rsid w:val="00E11F2F"/>
    <w:rsid w:val="00E14735"/>
    <w:rsid w:val="00E16048"/>
    <w:rsid w:val="00E211F7"/>
    <w:rsid w:val="00E21963"/>
    <w:rsid w:val="00E21B6A"/>
    <w:rsid w:val="00E21DF9"/>
    <w:rsid w:val="00E2311D"/>
    <w:rsid w:val="00E2525F"/>
    <w:rsid w:val="00E308D1"/>
    <w:rsid w:val="00E332FC"/>
    <w:rsid w:val="00E350E6"/>
    <w:rsid w:val="00E35DE4"/>
    <w:rsid w:val="00E3729F"/>
    <w:rsid w:val="00E411EF"/>
    <w:rsid w:val="00E418E3"/>
    <w:rsid w:val="00E4221F"/>
    <w:rsid w:val="00E45A7C"/>
    <w:rsid w:val="00E502D4"/>
    <w:rsid w:val="00E5227C"/>
    <w:rsid w:val="00E52AC2"/>
    <w:rsid w:val="00E55A25"/>
    <w:rsid w:val="00E61AED"/>
    <w:rsid w:val="00E61CF8"/>
    <w:rsid w:val="00E63E53"/>
    <w:rsid w:val="00E651DA"/>
    <w:rsid w:val="00E65F32"/>
    <w:rsid w:val="00E67459"/>
    <w:rsid w:val="00E67D5A"/>
    <w:rsid w:val="00E7234D"/>
    <w:rsid w:val="00E727BB"/>
    <w:rsid w:val="00E727D9"/>
    <w:rsid w:val="00E76068"/>
    <w:rsid w:val="00E813E7"/>
    <w:rsid w:val="00E81587"/>
    <w:rsid w:val="00E81CF1"/>
    <w:rsid w:val="00E81F4B"/>
    <w:rsid w:val="00E83846"/>
    <w:rsid w:val="00E8466C"/>
    <w:rsid w:val="00E90739"/>
    <w:rsid w:val="00EA02EA"/>
    <w:rsid w:val="00EA0D59"/>
    <w:rsid w:val="00EA2DBA"/>
    <w:rsid w:val="00EA3AC4"/>
    <w:rsid w:val="00EA3BF2"/>
    <w:rsid w:val="00EB1704"/>
    <w:rsid w:val="00EB18C8"/>
    <w:rsid w:val="00EB2CE1"/>
    <w:rsid w:val="00EB4783"/>
    <w:rsid w:val="00EB6883"/>
    <w:rsid w:val="00EC5DEE"/>
    <w:rsid w:val="00ED6B94"/>
    <w:rsid w:val="00EE4774"/>
    <w:rsid w:val="00EE6C1A"/>
    <w:rsid w:val="00EE7335"/>
    <w:rsid w:val="00EF09BF"/>
    <w:rsid w:val="00EF4763"/>
    <w:rsid w:val="00EF7CD4"/>
    <w:rsid w:val="00F00FC0"/>
    <w:rsid w:val="00F043A4"/>
    <w:rsid w:val="00F0550F"/>
    <w:rsid w:val="00F06353"/>
    <w:rsid w:val="00F1033F"/>
    <w:rsid w:val="00F150BA"/>
    <w:rsid w:val="00F172AA"/>
    <w:rsid w:val="00F206CD"/>
    <w:rsid w:val="00F26197"/>
    <w:rsid w:val="00F26987"/>
    <w:rsid w:val="00F344A6"/>
    <w:rsid w:val="00F40A50"/>
    <w:rsid w:val="00F42978"/>
    <w:rsid w:val="00F4439F"/>
    <w:rsid w:val="00F44919"/>
    <w:rsid w:val="00F46007"/>
    <w:rsid w:val="00F465A8"/>
    <w:rsid w:val="00F47BEF"/>
    <w:rsid w:val="00F506D9"/>
    <w:rsid w:val="00F54CDE"/>
    <w:rsid w:val="00F55FD0"/>
    <w:rsid w:val="00F563B5"/>
    <w:rsid w:val="00F57905"/>
    <w:rsid w:val="00F613A6"/>
    <w:rsid w:val="00F66314"/>
    <w:rsid w:val="00F72C21"/>
    <w:rsid w:val="00F74401"/>
    <w:rsid w:val="00F76473"/>
    <w:rsid w:val="00F812FA"/>
    <w:rsid w:val="00F832A2"/>
    <w:rsid w:val="00F8673E"/>
    <w:rsid w:val="00F9011B"/>
    <w:rsid w:val="00F910DC"/>
    <w:rsid w:val="00F93CAD"/>
    <w:rsid w:val="00F94D44"/>
    <w:rsid w:val="00F9586A"/>
    <w:rsid w:val="00F9611C"/>
    <w:rsid w:val="00FA3FEA"/>
    <w:rsid w:val="00FA6B14"/>
    <w:rsid w:val="00FA7038"/>
    <w:rsid w:val="00FB093E"/>
    <w:rsid w:val="00FB75D6"/>
    <w:rsid w:val="00FC084E"/>
    <w:rsid w:val="00FE08D8"/>
    <w:rsid w:val="00FE4C75"/>
    <w:rsid w:val="00FF34D3"/>
    <w:rsid w:val="00FF5CD9"/>
    <w:rsid w:val="00FF6054"/>
    <w:rsid w:val="00FF6E2D"/>
    <w:rsid w:val="14825A64"/>
    <w:rsid w:val="16EC4C4B"/>
    <w:rsid w:val="19293D9B"/>
    <w:rsid w:val="41932C92"/>
    <w:rsid w:val="4DC79C5B"/>
    <w:rsid w:val="574AB791"/>
    <w:rsid w:val="637B5F3F"/>
    <w:rsid w:val="64785A68"/>
    <w:rsid w:val="73A912E5"/>
    <w:rsid w:val="7919B18C"/>
    <w:rsid w:val="7B3013AE"/>
    <w:rsid w:val="7BD0C978"/>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chartTrackingRefBased/>
  <w15:docId w15:val="{703FE524-43C3-409E-B7ED-7AD0B1B0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2FD"/>
    <w:rPr>
      <w:rFonts w:ascii="Calibri Light" w:eastAsia="Calibri" w:hAnsi="Calibri Light"/>
      <w:sz w:val="21"/>
      <w:szCs w:val="24"/>
      <w:lang w:eastAsia="zh-CN" w:bidi="ar-SA"/>
    </w:rPr>
  </w:style>
  <w:style w:type="paragraph" w:styleId="Heading1">
    <w:name w:val="heading 1"/>
    <w:basedOn w:val="Normal"/>
    <w:next w:val="Normal"/>
    <w:qFormat/>
    <w:pPr>
      <w:keepNext/>
      <w:keepLines/>
      <w:spacing w:before="240"/>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qFormat/>
    <w:pPr>
      <w:widowControl w:val="0"/>
    </w:pPr>
    <w:rPr>
      <w:rFonts w:ascii="Optima" w:eastAsia="Calibri" w:hAnsi="Optima"/>
      <w:sz w:val="22"/>
      <w:szCs w:val="22"/>
      <w:lang w:val="en-US" w:eastAsia="zh-CN" w:bidi="ar-SA"/>
    </w:rPr>
  </w:style>
  <w:style w:type="paragraph" w:customStyle="1" w:styleId="CommentText1">
    <w:name w:val="Comment Text1"/>
    <w:basedOn w:val="Normal"/>
    <w:rPr>
      <w:sz w:val="20"/>
      <w:szCs w:val="20"/>
    </w:rPr>
  </w:style>
  <w:style w:type="paragraph" w:customStyle="1" w:styleId="CommentSubject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customStyle="1" w:styleId="Default">
    <w:name w:val="Default"/>
    <w:rPr>
      <w:rFonts w:ascii="Arial" w:eastAsia="Calibri" w:hAnsi="Arial" w:cs="Arial"/>
      <w:color w:val="000000"/>
      <w:sz w:val="24"/>
      <w:szCs w:val="24"/>
      <w:lang w:eastAsia="zh-CN"/>
    </w:rPr>
  </w:style>
  <w:style w:type="paragraph" w:customStyle="1" w:styleId="TableParagraph">
    <w:name w:val="Table Paragraph"/>
    <w:basedOn w:val="Normal"/>
    <w:pPr>
      <w:widowControl w:val="0"/>
    </w:pPr>
    <w:rPr>
      <w:rFonts w:ascii="Calibri" w:hAnsi="Calibri"/>
      <w:sz w:val="22"/>
      <w:szCs w:val="22"/>
      <w:lang w:val="en-US" w:eastAsia="x-none"/>
    </w:rPr>
  </w:style>
  <w:style w:type="character" w:customStyle="1" w:styleId="Heading3Char">
    <w:name w:val="Heading 3 Char"/>
    <w:basedOn w:val="DefaultParagraphFont"/>
    <w:rPr>
      <w:rFonts w:ascii="Times New Roman" w:hAnsi="Times New Roman" w:cs="Times New Roman"/>
      <w:b/>
      <w:bCs w:val="0"/>
      <w:sz w:val="27"/>
      <w:szCs w:val="27"/>
    </w:rPr>
  </w:style>
  <w:style w:type="character" w:styleId="Strong">
    <w:name w:val="Strong"/>
    <w:basedOn w:val="DefaultParagraphFont"/>
    <w:qFormat/>
    <w:rPr>
      <w:b/>
      <w:bCs w:val="0"/>
    </w:rPr>
  </w:style>
  <w:style w:type="character" w:customStyle="1" w:styleId="apple-converted-space">
    <w:name w:val="apple-converted-space"/>
    <w:basedOn w:val="DefaultParagraphFont"/>
  </w:style>
  <w:style w:type="character" w:customStyle="1" w:styleId="ellipsible">
    <w:name w:val="ellipsible"/>
    <w:basedOn w:val="DefaultParagraphFont"/>
  </w:style>
  <w:style w:type="character" w:customStyle="1" w:styleId="TitleChar">
    <w:name w:val="Title Char"/>
    <w:basedOn w:val="DefaultParagraphFont"/>
    <w:rPr>
      <w:rFonts w:ascii="Calibri Light" w:eastAsia="Calibri Light" w:hAnsi="Calibri Light"/>
      <w:spacing w:val="-2"/>
      <w:kern w:val="1"/>
      <w:sz w:val="56"/>
      <w:szCs w:val="56"/>
    </w:rPr>
  </w:style>
  <w:style w:type="character" w:customStyle="1" w:styleId="Heading1Char">
    <w:name w:val="Heading 1 Char"/>
    <w:basedOn w:val="DefaultParagraphFont"/>
    <w:rPr>
      <w:rFonts w:ascii="Calibri Light" w:eastAsia="Calibri Light" w:hAnsi="Calibri Light"/>
      <w:color w:val="2F5496"/>
      <w:sz w:val="32"/>
      <w:szCs w:val="32"/>
    </w:rPr>
  </w:style>
  <w:style w:type="character" w:customStyle="1" w:styleId="Heading2Char">
    <w:name w:val="Heading 2 Char"/>
    <w:basedOn w:val="DefaultParagraphFont"/>
    <w:rPr>
      <w:rFonts w:ascii="Calibri Light" w:eastAsia="Calibri Light" w:hAnsi="Calibri Light"/>
      <w:color w:val="2F5496"/>
      <w:sz w:val="26"/>
      <w:szCs w:val="26"/>
    </w:rPr>
  </w:style>
  <w:style w:type="character" w:styleId="SubtleEmphasis">
    <w:name w:val="Subtle Emphasis"/>
    <w:basedOn w:val="DefaultParagraphFont"/>
    <w:qFormat/>
    <w:rPr>
      <w:rFonts w:ascii="Calibri Light" w:hAnsi="Calibri Light"/>
      <w:i w:val="0"/>
      <w:iCs w:val="0"/>
      <w:color w:val="404040"/>
      <w:sz w:val="16"/>
    </w:rPr>
  </w:style>
  <w:style w:type="character" w:styleId="Emphasis">
    <w:name w:val="Emphasis"/>
    <w:basedOn w:val="DefaultParagraphFont"/>
    <w:qFormat/>
    <w:rPr>
      <w:i/>
      <w:iCs w:val="0"/>
    </w:rPr>
  </w:style>
  <w:style w:type="character" w:customStyle="1" w:styleId="HeaderChar">
    <w:name w:val="Header Char"/>
    <w:basedOn w:val="DefaultParagraphFont"/>
    <w:rPr>
      <w:rFonts w:ascii="Verdana" w:hAnsi="Verdana"/>
      <w:sz w:val="21"/>
    </w:rPr>
  </w:style>
  <w:style w:type="character" w:customStyle="1" w:styleId="FooterChar">
    <w:name w:val="Footer Char"/>
    <w:basedOn w:val="DefaultParagraphFont"/>
    <w:rPr>
      <w:rFonts w:ascii="Verdana" w:hAnsi="Verdana"/>
      <w:sz w:val="21"/>
    </w:rPr>
  </w:style>
  <w:style w:type="character" w:customStyle="1" w:styleId="NoSpacingChar">
    <w:name w:val="No Spacing Char"/>
    <w:basedOn w:val="DefaultParagraphFont"/>
    <w:rPr>
      <w:rFonts w:ascii="Optima" w:eastAsia="Calibri" w:hAnsi="Optima"/>
      <w:sz w:val="22"/>
      <w:szCs w:val="22"/>
      <w:lang w:val="en-U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uiPriority w:val="99"/>
    <w:rPr>
      <w:rFonts w:ascii="Calibri Light" w:hAnsi="Calibri Light"/>
      <w:sz w:val="20"/>
      <w:szCs w:val="20"/>
    </w:rPr>
  </w:style>
  <w:style w:type="character" w:customStyle="1" w:styleId="CommentSubjectChar">
    <w:name w:val="Comment Subject Char"/>
    <w:basedOn w:val="DefaultParagraphFont"/>
    <w:rPr>
      <w:rFonts w:ascii="Calibri Light" w:hAnsi="Calibri Light"/>
      <w:b/>
      <w:bCs w:val="0"/>
      <w:sz w:val="20"/>
      <w:szCs w:val="20"/>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59"/>
    <w:rsid w:val="00120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863566"/>
    <w:rPr>
      <w:sz w:val="16"/>
      <w:szCs w:val="16"/>
    </w:rPr>
  </w:style>
  <w:style w:type="paragraph" w:styleId="CommentText">
    <w:name w:val="annotation text"/>
    <w:basedOn w:val="Normal"/>
    <w:link w:val="CommentTextChar1"/>
    <w:uiPriority w:val="99"/>
    <w:rsid w:val="00863566"/>
    <w:rPr>
      <w:sz w:val="20"/>
      <w:szCs w:val="20"/>
    </w:rPr>
  </w:style>
  <w:style w:type="character" w:customStyle="1" w:styleId="CommentTextChar1">
    <w:name w:val="Comment Text Char1"/>
    <w:basedOn w:val="DefaultParagraphFont"/>
    <w:link w:val="CommentText"/>
    <w:rsid w:val="00863566"/>
    <w:rPr>
      <w:rFonts w:ascii="Calibri Light" w:eastAsia="Calibri" w:hAnsi="Calibri Light"/>
      <w:lang w:eastAsia="zh-CN" w:bidi="ar-SA"/>
    </w:rPr>
  </w:style>
  <w:style w:type="paragraph" w:styleId="CommentSubject">
    <w:name w:val="annotation subject"/>
    <w:basedOn w:val="CommentText"/>
    <w:next w:val="CommentText"/>
    <w:link w:val="CommentSubjectChar1"/>
    <w:rsid w:val="00863566"/>
    <w:rPr>
      <w:b/>
      <w:bCs/>
    </w:rPr>
  </w:style>
  <w:style w:type="character" w:customStyle="1" w:styleId="CommentSubjectChar1">
    <w:name w:val="Comment Subject Char1"/>
    <w:basedOn w:val="CommentTextChar1"/>
    <w:link w:val="CommentSubject"/>
    <w:rsid w:val="00863566"/>
    <w:rPr>
      <w:rFonts w:ascii="Calibri Light" w:eastAsia="Calibri" w:hAnsi="Calibri Light"/>
      <w:b/>
      <w:bCs/>
      <w:lang w:eastAsia="zh-CN" w:bidi="ar-SA"/>
    </w:rPr>
  </w:style>
  <w:style w:type="character" w:customStyle="1" w:styleId="nobr">
    <w:name w:val="nobr"/>
    <w:basedOn w:val="DefaultParagraphFont"/>
    <w:rsid w:val="00C35B9B"/>
  </w:style>
  <w:style w:type="character" w:customStyle="1" w:styleId="points">
    <w:name w:val="points"/>
    <w:basedOn w:val="DefaultParagraphFont"/>
    <w:rsid w:val="00C35B9B"/>
  </w:style>
  <w:style w:type="character" w:customStyle="1" w:styleId="UnresolvedMention1">
    <w:name w:val="Unresolved Mention1"/>
    <w:basedOn w:val="DefaultParagraphFont"/>
    <w:uiPriority w:val="99"/>
    <w:semiHidden/>
    <w:unhideWhenUsed/>
    <w:rsid w:val="00E5227C"/>
    <w:rPr>
      <w:color w:val="605E5C"/>
      <w:shd w:val="clear" w:color="auto" w:fill="E1DFDD"/>
    </w:rPr>
  </w:style>
  <w:style w:type="table" w:customStyle="1" w:styleId="TableGrid1">
    <w:name w:val="Table Grid1"/>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9A6F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5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103762">
      <w:bodyDiv w:val="1"/>
      <w:marLeft w:val="0"/>
      <w:marRight w:val="0"/>
      <w:marTop w:val="0"/>
      <w:marBottom w:val="0"/>
      <w:divBdr>
        <w:top w:val="none" w:sz="0" w:space="0" w:color="auto"/>
        <w:left w:val="none" w:sz="0" w:space="0" w:color="auto"/>
        <w:bottom w:val="none" w:sz="0" w:space="0" w:color="auto"/>
        <w:right w:val="none" w:sz="0" w:space="0" w:color="auto"/>
      </w:divBdr>
      <w:divsChild>
        <w:div w:id="1953398243">
          <w:marLeft w:val="0"/>
          <w:marRight w:val="0"/>
          <w:marTop w:val="0"/>
          <w:marBottom w:val="0"/>
          <w:divBdr>
            <w:top w:val="none" w:sz="0" w:space="0" w:color="auto"/>
            <w:left w:val="none" w:sz="0" w:space="0" w:color="auto"/>
            <w:bottom w:val="none" w:sz="0" w:space="0" w:color="auto"/>
            <w:right w:val="none" w:sz="0" w:space="0" w:color="auto"/>
          </w:divBdr>
        </w:div>
        <w:div w:id="385641676">
          <w:marLeft w:val="0"/>
          <w:marRight w:val="0"/>
          <w:marTop w:val="0"/>
          <w:marBottom w:val="0"/>
          <w:divBdr>
            <w:top w:val="none" w:sz="0" w:space="0" w:color="auto"/>
            <w:left w:val="none" w:sz="0" w:space="0" w:color="auto"/>
            <w:bottom w:val="none" w:sz="0" w:space="0" w:color="auto"/>
            <w:right w:val="none" w:sz="0" w:space="0" w:color="auto"/>
          </w:divBdr>
        </w:div>
      </w:divsChild>
    </w:div>
    <w:div w:id="327102157">
      <w:bodyDiv w:val="1"/>
      <w:marLeft w:val="0"/>
      <w:marRight w:val="0"/>
      <w:marTop w:val="0"/>
      <w:marBottom w:val="0"/>
      <w:divBdr>
        <w:top w:val="none" w:sz="0" w:space="0" w:color="auto"/>
        <w:left w:val="none" w:sz="0" w:space="0" w:color="auto"/>
        <w:bottom w:val="none" w:sz="0" w:space="0" w:color="auto"/>
        <w:right w:val="none" w:sz="0" w:space="0" w:color="auto"/>
      </w:divBdr>
      <w:divsChild>
        <w:div w:id="350686440">
          <w:marLeft w:val="0"/>
          <w:marRight w:val="0"/>
          <w:marTop w:val="0"/>
          <w:marBottom w:val="0"/>
          <w:divBdr>
            <w:top w:val="none" w:sz="0" w:space="0" w:color="auto"/>
            <w:left w:val="none" w:sz="0" w:space="0" w:color="auto"/>
            <w:bottom w:val="none" w:sz="0" w:space="0" w:color="auto"/>
            <w:right w:val="none" w:sz="0" w:space="0" w:color="auto"/>
          </w:divBdr>
        </w:div>
        <w:div w:id="629434488">
          <w:marLeft w:val="0"/>
          <w:marRight w:val="0"/>
          <w:marTop w:val="0"/>
          <w:marBottom w:val="0"/>
          <w:divBdr>
            <w:top w:val="none" w:sz="0" w:space="0" w:color="auto"/>
            <w:left w:val="none" w:sz="0" w:space="0" w:color="auto"/>
            <w:bottom w:val="none" w:sz="0" w:space="0" w:color="auto"/>
            <w:right w:val="none" w:sz="0" w:space="0" w:color="auto"/>
          </w:divBdr>
        </w:div>
        <w:div w:id="1588491700">
          <w:marLeft w:val="0"/>
          <w:marRight w:val="0"/>
          <w:marTop w:val="0"/>
          <w:marBottom w:val="0"/>
          <w:divBdr>
            <w:top w:val="none" w:sz="0" w:space="0" w:color="auto"/>
            <w:left w:val="none" w:sz="0" w:space="0" w:color="auto"/>
            <w:bottom w:val="none" w:sz="0" w:space="0" w:color="auto"/>
            <w:right w:val="none" w:sz="0" w:space="0" w:color="auto"/>
          </w:divBdr>
        </w:div>
      </w:divsChild>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500583475">
      <w:bodyDiv w:val="1"/>
      <w:marLeft w:val="0"/>
      <w:marRight w:val="0"/>
      <w:marTop w:val="0"/>
      <w:marBottom w:val="0"/>
      <w:divBdr>
        <w:top w:val="none" w:sz="0" w:space="0" w:color="auto"/>
        <w:left w:val="none" w:sz="0" w:space="0" w:color="auto"/>
        <w:bottom w:val="none" w:sz="0" w:space="0" w:color="auto"/>
        <w:right w:val="none" w:sz="0" w:space="0" w:color="auto"/>
      </w:divBdr>
      <w:divsChild>
        <w:div w:id="275017415">
          <w:marLeft w:val="0"/>
          <w:marRight w:val="0"/>
          <w:marTop w:val="0"/>
          <w:marBottom w:val="0"/>
          <w:divBdr>
            <w:top w:val="none" w:sz="0" w:space="0" w:color="auto"/>
            <w:left w:val="none" w:sz="0" w:space="0" w:color="auto"/>
            <w:bottom w:val="none" w:sz="0" w:space="0" w:color="auto"/>
            <w:right w:val="none" w:sz="0" w:space="0" w:color="auto"/>
          </w:divBdr>
        </w:div>
        <w:div w:id="74479593">
          <w:marLeft w:val="0"/>
          <w:marRight w:val="0"/>
          <w:marTop w:val="0"/>
          <w:marBottom w:val="0"/>
          <w:divBdr>
            <w:top w:val="none" w:sz="0" w:space="0" w:color="auto"/>
            <w:left w:val="none" w:sz="0" w:space="0" w:color="auto"/>
            <w:bottom w:val="none" w:sz="0" w:space="0" w:color="auto"/>
            <w:right w:val="none" w:sz="0" w:space="0" w:color="auto"/>
          </w:divBdr>
        </w:div>
        <w:div w:id="1669748382">
          <w:marLeft w:val="0"/>
          <w:marRight w:val="0"/>
          <w:marTop w:val="0"/>
          <w:marBottom w:val="0"/>
          <w:divBdr>
            <w:top w:val="none" w:sz="0" w:space="0" w:color="auto"/>
            <w:left w:val="none" w:sz="0" w:space="0" w:color="auto"/>
            <w:bottom w:val="none" w:sz="0" w:space="0" w:color="auto"/>
            <w:right w:val="none" w:sz="0" w:space="0" w:color="auto"/>
          </w:divBdr>
        </w:div>
      </w:divsChild>
    </w:div>
    <w:div w:id="546769537">
      <w:bodyDiv w:val="1"/>
      <w:marLeft w:val="0"/>
      <w:marRight w:val="0"/>
      <w:marTop w:val="0"/>
      <w:marBottom w:val="0"/>
      <w:divBdr>
        <w:top w:val="none" w:sz="0" w:space="0" w:color="auto"/>
        <w:left w:val="none" w:sz="0" w:space="0" w:color="auto"/>
        <w:bottom w:val="none" w:sz="0" w:space="0" w:color="auto"/>
        <w:right w:val="none" w:sz="0" w:space="0" w:color="auto"/>
      </w:divBdr>
    </w:div>
    <w:div w:id="899366273">
      <w:bodyDiv w:val="1"/>
      <w:marLeft w:val="0"/>
      <w:marRight w:val="0"/>
      <w:marTop w:val="0"/>
      <w:marBottom w:val="0"/>
      <w:divBdr>
        <w:top w:val="none" w:sz="0" w:space="0" w:color="auto"/>
        <w:left w:val="none" w:sz="0" w:space="0" w:color="auto"/>
        <w:bottom w:val="none" w:sz="0" w:space="0" w:color="auto"/>
        <w:right w:val="none" w:sz="0" w:space="0" w:color="auto"/>
      </w:divBdr>
      <w:divsChild>
        <w:div w:id="1980258461">
          <w:marLeft w:val="0"/>
          <w:marRight w:val="0"/>
          <w:marTop w:val="0"/>
          <w:marBottom w:val="0"/>
          <w:divBdr>
            <w:top w:val="none" w:sz="0" w:space="0" w:color="auto"/>
            <w:left w:val="none" w:sz="0" w:space="0" w:color="auto"/>
            <w:bottom w:val="none" w:sz="0" w:space="0" w:color="auto"/>
            <w:right w:val="none" w:sz="0" w:space="0" w:color="auto"/>
          </w:divBdr>
        </w:div>
        <w:div w:id="653028224">
          <w:marLeft w:val="0"/>
          <w:marRight w:val="0"/>
          <w:marTop w:val="0"/>
          <w:marBottom w:val="0"/>
          <w:divBdr>
            <w:top w:val="none" w:sz="0" w:space="0" w:color="auto"/>
            <w:left w:val="none" w:sz="0" w:space="0" w:color="auto"/>
            <w:bottom w:val="none" w:sz="0" w:space="0" w:color="auto"/>
            <w:right w:val="none" w:sz="0" w:space="0" w:color="auto"/>
          </w:divBdr>
        </w:div>
      </w:divsChild>
    </w:div>
    <w:div w:id="904292545">
      <w:bodyDiv w:val="1"/>
      <w:marLeft w:val="0"/>
      <w:marRight w:val="0"/>
      <w:marTop w:val="0"/>
      <w:marBottom w:val="0"/>
      <w:divBdr>
        <w:top w:val="none" w:sz="0" w:space="0" w:color="auto"/>
        <w:left w:val="none" w:sz="0" w:space="0" w:color="auto"/>
        <w:bottom w:val="none" w:sz="0" w:space="0" w:color="auto"/>
        <w:right w:val="none" w:sz="0" w:space="0" w:color="auto"/>
      </w:divBdr>
      <w:divsChild>
        <w:div w:id="694430934">
          <w:marLeft w:val="0"/>
          <w:marRight w:val="0"/>
          <w:marTop w:val="0"/>
          <w:marBottom w:val="0"/>
          <w:divBdr>
            <w:top w:val="none" w:sz="0" w:space="0" w:color="auto"/>
            <w:left w:val="none" w:sz="0" w:space="0" w:color="auto"/>
            <w:bottom w:val="none" w:sz="0" w:space="0" w:color="auto"/>
            <w:right w:val="none" w:sz="0" w:space="0" w:color="auto"/>
          </w:divBdr>
        </w:div>
      </w:divsChild>
    </w:div>
    <w:div w:id="1025331902">
      <w:bodyDiv w:val="1"/>
      <w:marLeft w:val="0"/>
      <w:marRight w:val="0"/>
      <w:marTop w:val="0"/>
      <w:marBottom w:val="0"/>
      <w:divBdr>
        <w:top w:val="none" w:sz="0" w:space="0" w:color="auto"/>
        <w:left w:val="none" w:sz="0" w:space="0" w:color="auto"/>
        <w:bottom w:val="none" w:sz="0" w:space="0" w:color="auto"/>
        <w:right w:val="none" w:sz="0" w:space="0" w:color="auto"/>
      </w:divBdr>
      <w:divsChild>
        <w:div w:id="1045639213">
          <w:marLeft w:val="0"/>
          <w:marRight w:val="0"/>
          <w:marTop w:val="0"/>
          <w:marBottom w:val="0"/>
          <w:divBdr>
            <w:top w:val="none" w:sz="0" w:space="0" w:color="auto"/>
            <w:left w:val="none" w:sz="0" w:space="0" w:color="auto"/>
            <w:bottom w:val="none" w:sz="0" w:space="0" w:color="auto"/>
            <w:right w:val="none" w:sz="0" w:space="0" w:color="auto"/>
          </w:divBdr>
        </w:div>
        <w:div w:id="1206024560">
          <w:marLeft w:val="0"/>
          <w:marRight w:val="0"/>
          <w:marTop w:val="0"/>
          <w:marBottom w:val="0"/>
          <w:divBdr>
            <w:top w:val="none" w:sz="0" w:space="0" w:color="auto"/>
            <w:left w:val="none" w:sz="0" w:space="0" w:color="auto"/>
            <w:bottom w:val="none" w:sz="0" w:space="0" w:color="auto"/>
            <w:right w:val="none" w:sz="0" w:space="0" w:color="auto"/>
          </w:divBdr>
        </w:div>
        <w:div w:id="1586375701">
          <w:marLeft w:val="0"/>
          <w:marRight w:val="0"/>
          <w:marTop w:val="0"/>
          <w:marBottom w:val="0"/>
          <w:divBdr>
            <w:top w:val="none" w:sz="0" w:space="0" w:color="auto"/>
            <w:left w:val="none" w:sz="0" w:space="0" w:color="auto"/>
            <w:bottom w:val="none" w:sz="0" w:space="0" w:color="auto"/>
            <w:right w:val="none" w:sz="0" w:space="0" w:color="auto"/>
          </w:divBdr>
        </w:div>
      </w:divsChild>
    </w:div>
    <w:div w:id="1591348834">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 w:id="185152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bguides.roehampton.ac.uk/c.php?g=604242&amp;p=4247622" TargetMode="External"/><Relationship Id="rId18" Type="http://schemas.openxmlformats.org/officeDocument/2006/relationships/hyperlink" Target="https://canvas.qa.com/courses/104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pensource.com/article/19/4/devops-pipeline" TargetMode="External"/><Relationship Id="rId17" Type="http://schemas.openxmlformats.org/officeDocument/2006/relationships/footer" Target="footer1.xml"/><Relationship Id="R4d7194a64348423f" Type="http://schemas.microsoft.com/office/2019/09/relationships/intelligence" Target="intelligence.xml"/><Relationship Id="rId2" Type="http://schemas.openxmlformats.org/officeDocument/2006/relationships/customXml" Target="../customXml/item2.xml"/><Relationship Id="rId16" Type="http://schemas.openxmlformats.org/officeDocument/2006/relationships/hyperlink" Target="mailto:academicservices@q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youtube.com/watch?v=Y5dgwwa5XRA" TargetMode="External"/><Relationship Id="rId5" Type="http://schemas.openxmlformats.org/officeDocument/2006/relationships/numbering" Target="numbering.xml"/><Relationship Id="rId15" Type="http://schemas.openxmlformats.org/officeDocument/2006/relationships/hyperlink" Target="https://canvas.qa.com/courses/1041"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earchgate.net/publication/233473922_Referencing_within_Code_in_Software_Engineering_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e706368-9a73-4dcc-9221-b8fc62424fbc" xsi:nil="true"/>
    <lcf76f155ced4ddcb4097134ff3c332f xmlns="eb7c3fc1-ccd5-477b-94a4-7b6dc96a8d5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17C33DDE971642A3AD62E1BE8FB4A8" ma:contentTypeVersion="19" ma:contentTypeDescription="Create a new document." ma:contentTypeScope="" ma:versionID="d02769d2ab7b1bcec9542bdd271fc7e9">
  <xsd:schema xmlns:xsd="http://www.w3.org/2001/XMLSchema" xmlns:xs="http://www.w3.org/2001/XMLSchema" xmlns:p="http://schemas.microsoft.com/office/2006/metadata/properties" xmlns:ns2="eb7c3fc1-ccd5-477b-94a4-7b6dc96a8d59" xmlns:ns3="9e706368-9a73-4dcc-9221-b8fc62424fbc" targetNamespace="http://schemas.microsoft.com/office/2006/metadata/properties" ma:root="true" ma:fieldsID="a1c8b2b3a1f44c45521bccb52bcb96c1" ns2:_="" ns3:_="">
    <xsd:import namespace="eb7c3fc1-ccd5-477b-94a4-7b6dc96a8d59"/>
    <xsd:import namespace="9e706368-9a73-4dcc-9221-b8fc62424f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c3fc1-ccd5-477b-94a4-7b6dc96a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5f1f1f9-0179-4c93-b971-8e9741e045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706368-9a73-4dcc-9221-b8fc62424f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d56f4e-fc78-4139-b8cb-10eb5f78ae8a}" ma:internalName="TaxCatchAll" ma:showField="CatchAllData" ma:web="9e706368-9a73-4dcc-9221-b8fc62424f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7B96B3-B151-4758-B031-D447556EAB55}">
  <ds:schemaRefs>
    <ds:schemaRef ds:uri="http://schemas.microsoft.com/sharepoint/v3/contenttype/forms"/>
  </ds:schemaRefs>
</ds:datastoreItem>
</file>

<file path=customXml/itemProps2.xml><?xml version="1.0" encoding="utf-8"?>
<ds:datastoreItem xmlns:ds="http://schemas.openxmlformats.org/officeDocument/2006/customXml" ds:itemID="{E9666C14-F8DB-4BB9-BF75-F9C2CA34048B}">
  <ds:schemaRefs>
    <ds:schemaRef ds:uri="http://schemas.microsoft.com/office/2006/metadata/properties"/>
    <ds:schemaRef ds:uri="http://schemas.microsoft.com/office/infopath/2007/PartnerControls"/>
    <ds:schemaRef ds:uri="9e706368-9a73-4dcc-9221-b8fc62424fbc"/>
    <ds:schemaRef ds:uri="eb7c3fc1-ccd5-477b-94a4-7b6dc96a8d59"/>
  </ds:schemaRefs>
</ds:datastoreItem>
</file>

<file path=customXml/itemProps3.xml><?xml version="1.0" encoding="utf-8"?>
<ds:datastoreItem xmlns:ds="http://schemas.openxmlformats.org/officeDocument/2006/customXml" ds:itemID="{DA4188EB-7A5B-4CF2-B669-95617FD64A32}">
  <ds:schemaRefs>
    <ds:schemaRef ds:uri="http://schemas.openxmlformats.org/officeDocument/2006/bibliography"/>
  </ds:schemaRefs>
</ds:datastoreItem>
</file>

<file path=customXml/itemProps4.xml><?xml version="1.0" encoding="utf-8"?>
<ds:datastoreItem xmlns:ds="http://schemas.openxmlformats.org/officeDocument/2006/customXml" ds:itemID="{789F306A-C139-42DD-93FB-86814FD299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c3fc1-ccd5-477b-94a4-7b6dc96a8d59"/>
    <ds:schemaRef ds:uri="9e706368-9a73-4dcc-9221-b8fc62424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2</Pages>
  <Words>3695</Words>
  <Characters>2106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QA Ltd</Company>
  <LinksUpToDate>false</LinksUpToDate>
  <CharactersWithSpaces>2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Shepherd</dc:creator>
  <cp:keywords/>
  <dc:description/>
  <cp:lastModifiedBy>Phelan, Matt</cp:lastModifiedBy>
  <cp:revision>42</cp:revision>
  <cp:lastPrinted>2018-05-24T12:32:00Z</cp:lastPrinted>
  <dcterms:created xsi:type="dcterms:W3CDTF">2024-10-09T12:37:00Z</dcterms:created>
  <dcterms:modified xsi:type="dcterms:W3CDTF">2024-10-0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17C33DDE971642A3AD62E1BE8FB4A8</vt:lpwstr>
  </property>
  <property fmtid="{D5CDD505-2E9C-101B-9397-08002B2CF9AE}" pid="3" name="MediaServiceImageTags">
    <vt:lpwstr/>
  </property>
</Properties>
</file>